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D3F26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252C4F67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2FEED78B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78CFC104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552CA845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2D40359C" w14:textId="2CC6A70A" w:rsidR="002664E8" w:rsidRPr="006078F7" w:rsidRDefault="00CC793F" w:rsidP="008A6B1F">
      <w:pPr>
        <w:spacing w:after="0" w:line="240" w:lineRule="auto"/>
        <w:contextualSpacing/>
        <w:jc w:val="center"/>
        <w:rPr>
          <w:b/>
          <w:sz w:val="56"/>
          <w:szCs w:val="56"/>
        </w:rPr>
      </w:pPr>
      <w:proofErr w:type="spellStart"/>
      <w:r w:rsidRPr="006078F7">
        <w:rPr>
          <w:b/>
          <w:sz w:val="56"/>
          <w:szCs w:val="56"/>
        </w:rPr>
        <w:t>TwoA</w:t>
      </w:r>
      <w:proofErr w:type="spellEnd"/>
      <w:r w:rsidR="001A61AD" w:rsidRPr="006078F7">
        <w:rPr>
          <w:b/>
          <w:sz w:val="56"/>
          <w:szCs w:val="56"/>
        </w:rPr>
        <w:t xml:space="preserve"> TypeScript</w:t>
      </w:r>
      <w:r w:rsidRPr="006078F7">
        <w:rPr>
          <w:b/>
          <w:sz w:val="56"/>
          <w:szCs w:val="56"/>
        </w:rPr>
        <w:t xml:space="preserve"> API</w:t>
      </w:r>
      <w:r w:rsidR="006F0C5C" w:rsidRPr="006078F7">
        <w:rPr>
          <w:b/>
          <w:sz w:val="56"/>
          <w:szCs w:val="56"/>
        </w:rPr>
        <w:t xml:space="preserve"> M</w:t>
      </w:r>
      <w:r w:rsidRPr="006078F7">
        <w:rPr>
          <w:b/>
          <w:sz w:val="56"/>
          <w:szCs w:val="56"/>
        </w:rPr>
        <w:t>anual</w:t>
      </w:r>
    </w:p>
    <w:p w14:paraId="135573A5" w14:textId="77777777" w:rsidR="008A6B1F" w:rsidRPr="006078F7" w:rsidRDefault="008A6B1F" w:rsidP="008A6B1F">
      <w:pPr>
        <w:spacing w:after="0" w:line="240" w:lineRule="auto"/>
        <w:contextualSpacing/>
        <w:jc w:val="both"/>
      </w:pPr>
    </w:p>
    <w:p w14:paraId="50424FD7" w14:textId="77777777" w:rsidR="009266C9" w:rsidRPr="006078F7" w:rsidRDefault="009266C9" w:rsidP="008A6B1F">
      <w:pPr>
        <w:spacing w:after="0" w:line="240" w:lineRule="auto"/>
        <w:contextualSpacing/>
        <w:jc w:val="both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2302618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FDCF36" w14:textId="77777777" w:rsidR="009266C9" w:rsidRDefault="009266C9">
          <w:pPr>
            <w:pStyle w:val="TOCHeading"/>
          </w:pPr>
          <w:r>
            <w:t>Contents</w:t>
          </w:r>
        </w:p>
        <w:p w14:paraId="3D624BE0" w14:textId="3F5FF996" w:rsidR="009D22BF" w:rsidRDefault="009266C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0796506" w:history="1">
            <w:r w:rsidR="009D22BF" w:rsidRPr="00471D82">
              <w:rPr>
                <w:rStyle w:val="Hyperlink"/>
                <w:noProof/>
              </w:rPr>
              <w:t>Summary</w:t>
            </w:r>
            <w:r w:rsidR="009D22BF">
              <w:rPr>
                <w:noProof/>
                <w:webHidden/>
              </w:rPr>
              <w:tab/>
            </w:r>
            <w:r w:rsidR="009D22BF">
              <w:rPr>
                <w:noProof/>
                <w:webHidden/>
              </w:rPr>
              <w:fldChar w:fldCharType="begin"/>
            </w:r>
            <w:r w:rsidR="009D22BF">
              <w:rPr>
                <w:noProof/>
                <w:webHidden/>
              </w:rPr>
              <w:instrText xml:space="preserve"> PAGEREF _Toc520796506 \h </w:instrText>
            </w:r>
            <w:r w:rsidR="009D22BF">
              <w:rPr>
                <w:noProof/>
                <w:webHidden/>
              </w:rPr>
            </w:r>
            <w:r w:rsidR="009D22BF">
              <w:rPr>
                <w:noProof/>
                <w:webHidden/>
              </w:rPr>
              <w:fldChar w:fldCharType="separate"/>
            </w:r>
            <w:r w:rsidR="009D22BF">
              <w:rPr>
                <w:noProof/>
                <w:webHidden/>
              </w:rPr>
              <w:t>2</w:t>
            </w:r>
            <w:r w:rsidR="009D22BF">
              <w:rPr>
                <w:noProof/>
                <w:webHidden/>
              </w:rPr>
              <w:fldChar w:fldCharType="end"/>
            </w:r>
          </w:hyperlink>
        </w:p>
        <w:p w14:paraId="7F05A125" w14:textId="163E5542" w:rsidR="009D22BF" w:rsidRDefault="009D22B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07" w:history="1">
            <w:r w:rsidRPr="00471D82">
              <w:rPr>
                <w:rStyle w:val="Hyperlink"/>
                <w:noProof/>
              </w:rPr>
              <w:t>Adaptation Mod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4014E" w14:textId="6906ED15" w:rsidR="009D22BF" w:rsidRDefault="009D22B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08" w:history="1">
            <w:r w:rsidRPr="00471D82">
              <w:rPr>
                <w:rStyle w:val="Hyperlink"/>
                <w:noProof/>
              </w:rPr>
              <w:t>Rating Sc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2C05D" w14:textId="21A9FB19" w:rsidR="009D22BF" w:rsidRDefault="009D22B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09" w:history="1">
            <w:r w:rsidRPr="00471D82">
              <w:rPr>
                <w:rStyle w:val="Hyperlink"/>
                <w:noProof/>
              </w:rPr>
              <w:t>TwoA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A7E03" w14:textId="6F6F79E0" w:rsidR="009D22BF" w:rsidRDefault="009D22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10" w:history="1">
            <w:r w:rsidRPr="00471D82">
              <w:rPr>
                <w:rStyle w:val="Hyperlink"/>
                <w:noProof/>
              </w:rPr>
              <w:t>Methods for adapt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104D7" w14:textId="18F92EC1" w:rsidR="009D22BF" w:rsidRDefault="009D22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11" w:history="1">
            <w:r w:rsidRPr="00471D82">
              <w:rPr>
                <w:rStyle w:val="Hyperlink"/>
                <w:noProof/>
              </w:rPr>
              <w:t>Methods for assessmen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39E73" w14:textId="27071062" w:rsidR="009D22BF" w:rsidRDefault="009D22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12" w:history="1">
            <w:r w:rsidRPr="00471D82">
              <w:rPr>
                <w:rStyle w:val="Hyperlink"/>
                <w:noProof/>
              </w:rPr>
              <w:t>Methods for scoring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25C72" w14:textId="447B030C" w:rsidR="009D22BF" w:rsidRDefault="009D22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13" w:history="1">
            <w:r w:rsidRPr="00471D82">
              <w:rPr>
                <w:rStyle w:val="Hyperlink"/>
                <w:noProof/>
              </w:rPr>
              <w:t>Methods for controlling success rate parame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163DF" w14:textId="3093D44A" w:rsidR="009D22BF" w:rsidRDefault="009D22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14" w:history="1">
            <w:r w:rsidRPr="00471D82">
              <w:rPr>
                <w:rStyle w:val="Hyperlink"/>
                <w:noProof/>
              </w:rPr>
              <w:t>Methods for controlling the fuzzy selection interva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14:paraId="42112F6A" w14:textId="19F49184" w:rsidR="009D22BF" w:rsidRDefault="009D22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15" w:history="1">
            <w:r w:rsidRPr="00471D82">
              <w:rPr>
                <w:rStyle w:val="Hyperlink"/>
                <w:noProof/>
              </w:rPr>
              <w:t>Methods for the uncertainty parame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4C156" w14:textId="0D8A4939" w:rsidR="009D22BF" w:rsidRDefault="009D22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16" w:history="1">
            <w:r w:rsidRPr="00471D82">
              <w:rPr>
                <w:rStyle w:val="Hyperlink"/>
                <w:noProof/>
              </w:rPr>
              <w:t>Methods for K fact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9D330" w14:textId="6C87A158" w:rsidR="009D22BF" w:rsidRDefault="009D22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17" w:history="1">
            <w:r w:rsidRPr="00471D82">
              <w:rPr>
                <w:rStyle w:val="Hyperlink"/>
                <w:noProof/>
              </w:rPr>
              <w:t>Methods for the calibration parameter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7B534" w14:textId="70870BC1" w:rsidR="009D22BF" w:rsidRDefault="009D22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18" w:history="1">
            <w:r w:rsidRPr="00471D82">
              <w:rPr>
                <w:rStyle w:val="Hyperlink"/>
                <w:noProof/>
              </w:rPr>
              <w:t>Methods controlling ELO parameter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F3A6D" w14:textId="5D2E32AF" w:rsidR="009D22BF" w:rsidRDefault="009D22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19" w:history="1">
            <w:r w:rsidRPr="00471D82">
              <w:rPr>
                <w:rStyle w:val="Hyperlink"/>
                <w:noProof/>
              </w:rPr>
              <w:t>Methods for player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1135B" w14:textId="65FB5112" w:rsidR="009D22BF" w:rsidRDefault="009D22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20" w:history="1">
            <w:r w:rsidRPr="00471D82">
              <w:rPr>
                <w:rStyle w:val="Hyperlink"/>
                <w:noProof/>
              </w:rPr>
              <w:t>Methods for scenario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07266" w14:textId="5C717CAB" w:rsidR="009D22BF" w:rsidRDefault="009D22B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21" w:history="1">
            <w:r w:rsidRPr="00471D82">
              <w:rPr>
                <w:rStyle w:val="Hyperlink"/>
                <w:noProof/>
              </w:rPr>
              <w:t>PlayerNod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1773D" w14:textId="278D108C" w:rsidR="009D22BF" w:rsidRDefault="009D22B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22" w:history="1">
            <w:r w:rsidRPr="00471D82">
              <w:rPr>
                <w:rStyle w:val="Hyperlink"/>
                <w:noProof/>
              </w:rPr>
              <w:t>ScenarioNod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8443E" w14:textId="09B75F68" w:rsidR="009D22BF" w:rsidRDefault="009D22B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96523" w:history="1">
            <w:r w:rsidRPr="00471D82">
              <w:rPr>
                <w:rStyle w:val="Hyperlink"/>
                <w:noProof/>
              </w:rPr>
              <w:t>Gameplay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96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0F154" w14:textId="1E299C6A" w:rsidR="009266C9" w:rsidRDefault="009266C9">
          <w:r>
            <w:rPr>
              <w:b/>
              <w:bCs/>
              <w:noProof/>
            </w:rPr>
            <w:fldChar w:fldCharType="end"/>
          </w:r>
        </w:p>
      </w:sdtContent>
    </w:sdt>
    <w:p w14:paraId="4356E8C0" w14:textId="77777777" w:rsidR="009266C9" w:rsidRDefault="009266C9" w:rsidP="008A6B1F">
      <w:pPr>
        <w:spacing w:after="0" w:line="240" w:lineRule="auto"/>
        <w:contextualSpacing/>
        <w:jc w:val="both"/>
        <w:rPr>
          <w:lang w:val="nl-NL"/>
        </w:rPr>
      </w:pPr>
    </w:p>
    <w:p w14:paraId="782BE14B" w14:textId="77777777" w:rsidR="00C67CCC" w:rsidRDefault="00C67CCC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466EE864" w14:textId="77777777" w:rsidR="00F53AC4" w:rsidRPr="00E73217" w:rsidRDefault="00AB00A3" w:rsidP="00E73217">
      <w:pPr>
        <w:pStyle w:val="Heading1"/>
      </w:pPr>
      <w:bookmarkStart w:id="1" w:name="_Toc520796506"/>
      <w:r>
        <w:lastRenderedPageBreak/>
        <w:t>Summary</w:t>
      </w:r>
      <w:bookmarkEnd w:id="1"/>
    </w:p>
    <w:p w14:paraId="27D61EC5" w14:textId="77777777" w:rsidR="00F53AC4" w:rsidRPr="00CC793F" w:rsidRDefault="00F53AC4" w:rsidP="008A6B1F">
      <w:pPr>
        <w:spacing w:after="0" w:line="240" w:lineRule="auto"/>
        <w:contextualSpacing/>
        <w:jc w:val="both"/>
        <w:rPr>
          <w:lang w:val="nl-N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5571" w14:paraId="7C804AC2" w14:textId="77777777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C672842" w14:textId="77777777" w:rsidR="00695571" w:rsidRPr="00312454" w:rsidRDefault="00695571" w:rsidP="00D20E64">
            <w:pPr>
              <w:spacing w:before="60" w:after="60"/>
              <w:jc w:val="both"/>
              <w:rPr>
                <w:b/>
                <w:sz w:val="24"/>
                <w:szCs w:val="24"/>
                <w:lang w:val="nl-NL"/>
              </w:rPr>
            </w:pPr>
            <w:r w:rsidRPr="00312454">
              <w:rPr>
                <w:b/>
                <w:sz w:val="24"/>
                <w:szCs w:val="24"/>
                <w:lang w:val="nl-NL"/>
              </w:rPr>
              <w:t>Document information</w:t>
            </w:r>
          </w:p>
        </w:tc>
      </w:tr>
      <w:tr w:rsidR="00B714A7" w14:paraId="2C298E11" w14:textId="77777777" w:rsidTr="00A172AF">
        <w:tc>
          <w:tcPr>
            <w:tcW w:w="2538" w:type="dxa"/>
            <w:tcBorders>
              <w:top w:val="single" w:sz="4" w:space="0" w:color="auto"/>
            </w:tcBorders>
          </w:tcPr>
          <w:p w14:paraId="60C0EC0F" w14:textId="77777777" w:rsidR="00B714A7" w:rsidRDefault="00B714A7" w:rsidP="00D20E64">
            <w:pPr>
              <w:spacing w:before="60" w:after="60"/>
              <w:jc w:val="both"/>
            </w:pPr>
            <w:r w:rsidRPr="00CC793F">
              <w:rPr>
                <w:lang w:val="nl-NL"/>
              </w:rPr>
              <w:t>Document version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42CF7C1" w14:textId="77777777" w:rsidR="00B714A7" w:rsidRPr="00B714A7" w:rsidRDefault="00B714A7" w:rsidP="00D20E64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1.2</w:t>
            </w:r>
            <w:r w:rsidR="00A312F3">
              <w:rPr>
                <w:lang w:val="nl-NL"/>
              </w:rPr>
              <w:t>.5</w:t>
            </w:r>
          </w:p>
        </w:tc>
      </w:tr>
      <w:tr w:rsidR="00B714A7" w14:paraId="1A0233DA" w14:textId="77777777" w:rsidTr="00A172AF">
        <w:tc>
          <w:tcPr>
            <w:tcW w:w="2538" w:type="dxa"/>
          </w:tcPr>
          <w:p w14:paraId="513BEBAE" w14:textId="77777777" w:rsidR="00B714A7" w:rsidRDefault="00B714A7" w:rsidP="00D20E64">
            <w:pPr>
              <w:spacing w:before="60" w:after="60"/>
              <w:jc w:val="both"/>
            </w:pPr>
            <w:r w:rsidRPr="00CC793F">
              <w:rPr>
                <w:lang w:val="nl-NL"/>
              </w:rPr>
              <w:t>Document date</w:t>
            </w:r>
          </w:p>
        </w:tc>
        <w:tc>
          <w:tcPr>
            <w:tcW w:w="7038" w:type="dxa"/>
          </w:tcPr>
          <w:p w14:paraId="02CD5352" w14:textId="77777777" w:rsidR="00B714A7" w:rsidRDefault="00B714A7" w:rsidP="00D20E64">
            <w:pPr>
              <w:spacing w:before="60" w:after="60"/>
              <w:jc w:val="both"/>
            </w:pPr>
            <w:r>
              <w:rPr>
                <w:lang w:val="nl-NL"/>
              </w:rPr>
              <w:t>201</w:t>
            </w:r>
            <w:r w:rsidR="000533A8">
              <w:rPr>
                <w:lang w:val="nl-NL"/>
              </w:rPr>
              <w:t>8</w:t>
            </w:r>
            <w:r>
              <w:rPr>
                <w:lang w:val="nl-NL"/>
              </w:rPr>
              <w:t>.0</w:t>
            </w:r>
            <w:r w:rsidR="00AD6F90">
              <w:rPr>
                <w:lang w:val="nl-NL"/>
              </w:rPr>
              <w:t>7</w:t>
            </w:r>
            <w:r>
              <w:rPr>
                <w:lang w:val="nl-NL"/>
              </w:rPr>
              <w:t>.</w:t>
            </w:r>
            <w:r w:rsidR="00AD6F90">
              <w:rPr>
                <w:lang w:val="nl-NL"/>
              </w:rPr>
              <w:t>30</w:t>
            </w:r>
          </w:p>
        </w:tc>
      </w:tr>
      <w:tr w:rsidR="00B714A7" w14:paraId="644B3F65" w14:textId="77777777" w:rsidTr="00A172AF">
        <w:tc>
          <w:tcPr>
            <w:tcW w:w="2538" w:type="dxa"/>
            <w:tcBorders>
              <w:bottom w:val="single" w:sz="4" w:space="0" w:color="auto"/>
            </w:tcBorders>
          </w:tcPr>
          <w:p w14:paraId="618BFB7A" w14:textId="77777777" w:rsidR="00B714A7" w:rsidRDefault="00B714A7" w:rsidP="00D20E64">
            <w:pPr>
              <w:spacing w:before="60" w:after="60"/>
              <w:jc w:val="both"/>
            </w:pPr>
            <w:r w:rsidRPr="003058BE">
              <w:t>Document autho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23B5A86" w14:textId="77777777" w:rsidR="004726D5" w:rsidRDefault="00B714A7" w:rsidP="00D20E64">
            <w:pPr>
              <w:spacing w:before="60" w:after="60"/>
              <w:jc w:val="both"/>
            </w:pPr>
            <w:r w:rsidRPr="003058BE">
              <w:t>Enkhbold Nyamsuren</w:t>
            </w:r>
          </w:p>
          <w:p w14:paraId="4A0CB366" w14:textId="77777777" w:rsidR="00B714A7" w:rsidRDefault="00B714A7" w:rsidP="00D20E64">
            <w:pPr>
              <w:spacing w:before="60" w:after="60"/>
              <w:jc w:val="both"/>
            </w:pPr>
            <w:r w:rsidRPr="003058BE">
              <w:t>(</w:t>
            </w:r>
            <w:r w:rsidR="00F71823" w:rsidRPr="004726D5">
              <w:rPr>
                <w:rStyle w:val="Hyperlink"/>
                <w:u w:val="none"/>
              </w:rPr>
              <w:t>E.Nyamsuren@gmail.com</w:t>
            </w:r>
            <w:r w:rsidR="00F71823">
              <w:rPr>
                <w:rStyle w:val="Hyperlink"/>
                <w:u w:val="none"/>
              </w:rPr>
              <w:t xml:space="preserve">, </w:t>
            </w:r>
            <w:r w:rsidR="00F71823" w:rsidRPr="00D33BB8">
              <w:rPr>
                <w:rStyle w:val="Hyperlink"/>
                <w:u w:val="none"/>
              </w:rPr>
              <w:t>Enkhbold.Nyamsuren@ou.nl</w:t>
            </w:r>
            <w:r w:rsidRPr="003058BE">
              <w:t>)</w:t>
            </w:r>
          </w:p>
        </w:tc>
      </w:tr>
    </w:tbl>
    <w:p w14:paraId="35CC02BF" w14:textId="77777777" w:rsidR="00A172AF" w:rsidRDefault="00A172AF" w:rsidP="008A6B1F">
      <w:pPr>
        <w:spacing w:after="0" w:line="240" w:lineRule="auto"/>
        <w:contextualSpacing/>
        <w:jc w:val="both"/>
      </w:pPr>
    </w:p>
    <w:p w14:paraId="6E92394B" w14:textId="77777777" w:rsidR="00A172AF" w:rsidRDefault="00A172A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172AF" w14:paraId="54FE18A1" w14:textId="77777777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ACDF43" w14:textId="77777777" w:rsidR="00A172AF" w:rsidRPr="00312454" w:rsidRDefault="00A172AF" w:rsidP="00D20E6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312454">
              <w:rPr>
                <w:b/>
                <w:sz w:val="24"/>
                <w:szCs w:val="24"/>
              </w:rPr>
              <w:t xml:space="preserve">Asset author information </w:t>
            </w:r>
          </w:p>
        </w:tc>
      </w:tr>
      <w:tr w:rsidR="00A172AF" w14:paraId="7DADDF36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3303CC1B" w14:textId="77777777" w:rsidR="00A172AF" w:rsidRDefault="00A172AF" w:rsidP="00D20E64">
            <w:pPr>
              <w:spacing w:before="60" w:after="60"/>
              <w:jc w:val="both"/>
            </w:pPr>
            <w:r w:rsidRPr="006F61CF"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3B9E5B3" w14:textId="77777777" w:rsidR="00A172AF" w:rsidRPr="00B714A7" w:rsidRDefault="00A172AF" w:rsidP="00D20E64">
            <w:pPr>
              <w:spacing w:before="60" w:after="60"/>
              <w:jc w:val="both"/>
              <w:rPr>
                <w:lang w:val="nl-NL"/>
              </w:rPr>
            </w:pPr>
            <w:r w:rsidRPr="003058BE">
              <w:t>Enkhbold Nyamsuren</w:t>
            </w:r>
          </w:p>
        </w:tc>
      </w:tr>
      <w:tr w:rsidR="00A172AF" w14:paraId="2199E7BC" w14:textId="77777777" w:rsidTr="00456CB3">
        <w:tc>
          <w:tcPr>
            <w:tcW w:w="2538" w:type="dxa"/>
          </w:tcPr>
          <w:p w14:paraId="12591CFF" w14:textId="77777777" w:rsidR="00A172AF" w:rsidRDefault="00A172AF" w:rsidP="00D20E64">
            <w:pPr>
              <w:spacing w:before="60" w:after="60"/>
              <w:jc w:val="both"/>
            </w:pPr>
            <w:r w:rsidRPr="006F61CF">
              <w:t>E-mail</w:t>
            </w:r>
          </w:p>
        </w:tc>
        <w:tc>
          <w:tcPr>
            <w:tcW w:w="7038" w:type="dxa"/>
          </w:tcPr>
          <w:p w14:paraId="7FBA1835" w14:textId="77777777" w:rsidR="003C3E38" w:rsidRDefault="003C3E38" w:rsidP="00D20E64">
            <w:pPr>
              <w:spacing w:before="60" w:after="60"/>
              <w:jc w:val="both"/>
            </w:pPr>
            <w:r>
              <w:t>E.Nyamsuren@gmail.com</w:t>
            </w:r>
          </w:p>
          <w:p w14:paraId="213FA497" w14:textId="77777777" w:rsidR="00693ADF" w:rsidRDefault="00A172AF" w:rsidP="00D20E64">
            <w:pPr>
              <w:spacing w:before="60" w:after="60"/>
              <w:jc w:val="both"/>
            </w:pPr>
            <w:r w:rsidRPr="003058BE">
              <w:t>Enkhbold.Nyamsuren@ou.nl</w:t>
            </w:r>
          </w:p>
        </w:tc>
      </w:tr>
      <w:tr w:rsidR="00A172AF" w14:paraId="1B5DABA4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285BD796" w14:textId="77777777" w:rsidR="00A172AF" w:rsidRDefault="00A172AF" w:rsidP="00D20E64">
            <w:pPr>
              <w:spacing w:before="60" w:after="60"/>
              <w:jc w:val="both"/>
            </w:pPr>
            <w:r w:rsidRPr="006F61CF">
              <w:t>Organiza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66A697C" w14:textId="77777777" w:rsidR="00A172AF" w:rsidRDefault="00A172AF" w:rsidP="00D20E64">
            <w:pPr>
              <w:spacing w:before="60" w:after="60"/>
              <w:jc w:val="both"/>
            </w:pPr>
            <w:r w:rsidRPr="003058BE">
              <w:t>OUNL</w:t>
            </w:r>
          </w:p>
        </w:tc>
      </w:tr>
    </w:tbl>
    <w:p w14:paraId="738E7423" w14:textId="77777777" w:rsidR="00A172AF" w:rsidRDefault="00A172AF" w:rsidP="008A6B1F">
      <w:pPr>
        <w:spacing w:after="0" w:line="240" w:lineRule="auto"/>
        <w:contextualSpacing/>
        <w:jc w:val="both"/>
      </w:pPr>
    </w:p>
    <w:p w14:paraId="3B0A6072" w14:textId="77777777" w:rsidR="00B714A7" w:rsidRDefault="00B714A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172AF" w14:paraId="094ACFBD" w14:textId="77777777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822C777" w14:textId="77777777" w:rsidR="00A172AF" w:rsidRPr="00312454" w:rsidRDefault="00A172AF" w:rsidP="00E94D6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312454">
              <w:rPr>
                <w:b/>
                <w:sz w:val="24"/>
                <w:szCs w:val="24"/>
              </w:rPr>
              <w:t>Asset information</w:t>
            </w:r>
          </w:p>
        </w:tc>
      </w:tr>
      <w:tr w:rsidR="00A172AF" w14:paraId="456B2B63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16103F48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Current version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8587AC9" w14:textId="77777777" w:rsidR="00A172AF" w:rsidRPr="00285DA5" w:rsidRDefault="00C83EAA" w:rsidP="00E94D62">
            <w:pPr>
              <w:spacing w:before="60" w:after="60"/>
              <w:jc w:val="both"/>
              <w:rPr>
                <w:lang w:val="nl-NL"/>
              </w:rPr>
            </w:pPr>
            <w:r w:rsidRPr="00285DA5">
              <w:rPr>
                <w:lang w:val="nl-NL"/>
              </w:rPr>
              <w:t>1.2</w:t>
            </w:r>
            <w:r w:rsidR="00555D3E">
              <w:rPr>
                <w:lang w:val="nl-NL"/>
              </w:rPr>
              <w:t>.5</w:t>
            </w:r>
          </w:p>
        </w:tc>
      </w:tr>
      <w:tr w:rsidR="00A172AF" w14:paraId="1DE1FCBD" w14:textId="77777777" w:rsidTr="00456CB3">
        <w:tc>
          <w:tcPr>
            <w:tcW w:w="2538" w:type="dxa"/>
          </w:tcPr>
          <w:p w14:paraId="3B6C61E9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Date</w:t>
            </w:r>
          </w:p>
        </w:tc>
        <w:tc>
          <w:tcPr>
            <w:tcW w:w="7038" w:type="dxa"/>
          </w:tcPr>
          <w:p w14:paraId="47F50588" w14:textId="043A9493" w:rsidR="00A172AF" w:rsidRPr="00285DA5" w:rsidRDefault="00631B4B" w:rsidP="00E94D62">
            <w:pPr>
              <w:spacing w:before="60" w:after="60"/>
              <w:jc w:val="both"/>
            </w:pPr>
            <w:r w:rsidRPr="00631B4B">
              <w:t>2018.06.18</w:t>
            </w:r>
          </w:p>
        </w:tc>
      </w:tr>
      <w:tr w:rsidR="00A172AF" w14:paraId="6660D6DB" w14:textId="77777777" w:rsidTr="00A172AF">
        <w:tc>
          <w:tcPr>
            <w:tcW w:w="2538" w:type="dxa"/>
          </w:tcPr>
          <w:p w14:paraId="01A99955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Deployment side</w:t>
            </w:r>
          </w:p>
        </w:tc>
        <w:tc>
          <w:tcPr>
            <w:tcW w:w="7038" w:type="dxa"/>
          </w:tcPr>
          <w:p w14:paraId="626C0DF8" w14:textId="77777777" w:rsidR="00A172AF" w:rsidRPr="00285DA5" w:rsidRDefault="007F0D0E" w:rsidP="00E94D62">
            <w:pPr>
              <w:spacing w:before="60" w:after="60"/>
              <w:jc w:val="both"/>
            </w:pPr>
            <w:r w:rsidRPr="00285DA5">
              <w:t>client-side</w:t>
            </w:r>
          </w:p>
        </w:tc>
      </w:tr>
      <w:tr w:rsidR="00A172AF" w14:paraId="33E253B3" w14:textId="77777777" w:rsidTr="00A172AF">
        <w:tc>
          <w:tcPr>
            <w:tcW w:w="2538" w:type="dxa"/>
          </w:tcPr>
          <w:p w14:paraId="2C1F8D37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Programming language</w:t>
            </w:r>
          </w:p>
        </w:tc>
        <w:tc>
          <w:tcPr>
            <w:tcW w:w="7038" w:type="dxa"/>
          </w:tcPr>
          <w:p w14:paraId="517941E8" w14:textId="1E33716F" w:rsidR="00A172AF" w:rsidRPr="00285DA5" w:rsidRDefault="00631B4B" w:rsidP="00E94D62">
            <w:pPr>
              <w:spacing w:before="60" w:after="60"/>
              <w:jc w:val="both"/>
            </w:pPr>
            <w:r>
              <w:t>TypeScript</w:t>
            </w:r>
          </w:p>
        </w:tc>
      </w:tr>
      <w:tr w:rsidR="00A172AF" w14:paraId="001C5DB8" w14:textId="77777777" w:rsidTr="00285DA5">
        <w:trPr>
          <w:trHeight w:val="172"/>
        </w:trPr>
        <w:tc>
          <w:tcPr>
            <w:tcW w:w="2538" w:type="dxa"/>
          </w:tcPr>
          <w:p w14:paraId="0CB1BB85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Required libraries</w:t>
            </w:r>
          </w:p>
        </w:tc>
        <w:tc>
          <w:tcPr>
            <w:tcW w:w="7038" w:type="dxa"/>
          </w:tcPr>
          <w:p w14:paraId="1973875B" w14:textId="77777777" w:rsidR="00A172AF" w:rsidRPr="00285DA5" w:rsidRDefault="00F66C3A" w:rsidP="00E94D62">
            <w:pPr>
              <w:spacing w:before="60" w:after="60"/>
              <w:jc w:val="both"/>
            </w:pPr>
            <w:r w:rsidRPr="00285DA5">
              <w:t>Microsoft .NET 3.5 Framework or higher</w:t>
            </w:r>
          </w:p>
        </w:tc>
      </w:tr>
      <w:tr w:rsidR="00A172AF" w14:paraId="2AA53F53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5B43FD09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Recommended platform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A4F2E04" w14:textId="77777777" w:rsidR="00A172AF" w:rsidRPr="00285DA5" w:rsidRDefault="00F66C3A" w:rsidP="00E94D62">
            <w:pPr>
              <w:spacing w:before="60" w:after="60"/>
              <w:jc w:val="both"/>
            </w:pPr>
            <w:r w:rsidRPr="00285DA5">
              <w:t>Windows OS</w:t>
            </w:r>
          </w:p>
        </w:tc>
      </w:tr>
    </w:tbl>
    <w:p w14:paraId="207B0DE6" w14:textId="77777777" w:rsidR="00975003" w:rsidRDefault="00975003" w:rsidP="008A6B1F">
      <w:pPr>
        <w:spacing w:after="0" w:line="240" w:lineRule="auto"/>
        <w:contextualSpacing/>
        <w:jc w:val="both"/>
      </w:pPr>
    </w:p>
    <w:p w14:paraId="2BD0F39E" w14:textId="77777777" w:rsidR="001546A5" w:rsidRDefault="001546A5" w:rsidP="008A6B1F">
      <w:pPr>
        <w:spacing w:after="0" w:line="240" w:lineRule="auto"/>
        <w:contextualSpacing/>
        <w:jc w:val="both"/>
      </w:pPr>
    </w:p>
    <w:p w14:paraId="0A1EBDAF" w14:textId="77777777" w:rsidR="00C67CCC" w:rsidRDefault="00C67CCC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585F8869" w14:textId="77777777" w:rsidR="001D4859" w:rsidRPr="00D45B63" w:rsidRDefault="001D4859" w:rsidP="00E73217">
      <w:pPr>
        <w:pStyle w:val="Heading1"/>
      </w:pPr>
      <w:bookmarkStart w:id="2" w:name="_Toc520796507"/>
      <w:r w:rsidRPr="00D45B63">
        <w:lastRenderedPageBreak/>
        <w:t xml:space="preserve">Adaptation </w:t>
      </w:r>
      <w:r w:rsidR="00223596" w:rsidRPr="00D45B63">
        <w:t>Modules</w:t>
      </w:r>
      <w:bookmarkEnd w:id="2"/>
    </w:p>
    <w:p w14:paraId="640119EE" w14:textId="77777777" w:rsidR="0063654D" w:rsidRDefault="0063654D" w:rsidP="008A6B1F">
      <w:pPr>
        <w:spacing w:after="0" w:line="240" w:lineRule="auto"/>
        <w:contextualSpacing/>
        <w:jc w:val="both"/>
      </w:pPr>
    </w:p>
    <w:p w14:paraId="194CADFC" w14:textId="77777777" w:rsidR="001D4859" w:rsidRDefault="001D4859" w:rsidP="008A6B1F">
      <w:pPr>
        <w:spacing w:after="0" w:line="240" w:lineRule="auto"/>
        <w:contextualSpacing/>
        <w:jc w:val="both"/>
      </w:pPr>
      <w:r>
        <w:t xml:space="preserve">The asset provides two </w:t>
      </w:r>
      <w:r w:rsidR="00AC6283">
        <w:t xml:space="preserve">different modules for adaptation and assessment. Modules </w:t>
      </w:r>
      <w:r>
        <w:t>differ in terms of required input to the asset from a game. In this context, input refers to player’s performance measures such as response time and accuracy.</w:t>
      </w:r>
      <w:r w:rsidR="003B5A22">
        <w:t xml:space="preserve"> </w:t>
      </w:r>
      <w:r w:rsidR="004567D4">
        <w:t>Adaptation</w:t>
      </w:r>
      <w:r w:rsidR="00683480">
        <w:t xml:space="preserve"> module</w:t>
      </w:r>
      <w:r w:rsidR="004567D4">
        <w:t xml:space="preserve"> ID should be passed to the </w:t>
      </w:r>
      <w:proofErr w:type="spellStart"/>
      <w:r w:rsidR="004567D4">
        <w:t>TwoA</w:t>
      </w:r>
      <w:proofErr w:type="spellEnd"/>
      <w:r w:rsidR="004567D4">
        <w:t xml:space="preserve"> asset in order to indicated the </w:t>
      </w:r>
      <w:r w:rsidR="004F33CD">
        <w:t>module</w:t>
      </w:r>
      <w:r w:rsidR="004567D4">
        <w:t xml:space="preserve"> that should be used.</w:t>
      </w:r>
    </w:p>
    <w:p w14:paraId="2DBB4CF4" w14:textId="77777777" w:rsidR="001D4859" w:rsidRDefault="001D485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755BB" w14:paraId="312DDA12" w14:textId="77777777" w:rsidTr="003A39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583ED28" w14:textId="77777777" w:rsidR="001755BB" w:rsidRPr="00660796" w:rsidRDefault="001755BB" w:rsidP="00244ADC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Adaptation</w:t>
            </w:r>
            <w:r w:rsidR="00615004">
              <w:rPr>
                <w:b/>
                <w:sz w:val="24"/>
                <w:szCs w:val="24"/>
              </w:rPr>
              <w:t xml:space="preserve"> Module</w:t>
            </w:r>
            <w:r w:rsidRPr="00660796">
              <w:rPr>
                <w:b/>
                <w:sz w:val="24"/>
                <w:szCs w:val="24"/>
              </w:rPr>
              <w:t xml:space="preserve"> 1</w:t>
            </w:r>
          </w:p>
        </w:tc>
      </w:tr>
      <w:tr w:rsidR="001755BB" w14:paraId="143CBB66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4713A367" w14:textId="77777777" w:rsidR="001755BB" w:rsidRDefault="00917A15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 xml:space="preserve">Adatation </w:t>
            </w:r>
            <w:r w:rsidR="001755BB">
              <w:rPr>
                <w:lang w:val="nl-NL"/>
              </w:rPr>
              <w:t>ID</w:t>
            </w:r>
            <w:r w:rsidR="003D1FCD">
              <w:rPr>
                <w:lang w:val="nl-NL"/>
              </w:rPr>
              <w:t xml:space="preserve"> (string type)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7708F77" w14:textId="77777777" w:rsidR="001755BB" w:rsidRDefault="00116A30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“</w:t>
            </w:r>
            <w:r w:rsidR="001755BB" w:rsidRPr="008B5ACC">
              <w:rPr>
                <w:lang w:val="nl-NL"/>
              </w:rPr>
              <w:t>Game difficulty - Player skill</w:t>
            </w:r>
            <w:r>
              <w:rPr>
                <w:lang w:val="nl-NL"/>
              </w:rPr>
              <w:t>”</w:t>
            </w:r>
          </w:p>
        </w:tc>
      </w:tr>
      <w:tr w:rsidR="001755BB" w14:paraId="61925A8F" w14:textId="77777777" w:rsidTr="00AF7AE7">
        <w:tc>
          <w:tcPr>
            <w:tcW w:w="2538" w:type="dxa"/>
          </w:tcPr>
          <w:p w14:paraId="78EDF27F" w14:textId="77777777" w:rsidR="001755BB" w:rsidRDefault="001755BB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Description</w:t>
            </w:r>
          </w:p>
        </w:tc>
        <w:tc>
          <w:tcPr>
            <w:tcW w:w="7038" w:type="dxa"/>
          </w:tcPr>
          <w:p w14:paraId="5B7CE60D" w14:textId="77777777" w:rsidR="001755BB" w:rsidRPr="00904534" w:rsidRDefault="0081501F" w:rsidP="00244ADC">
            <w:pPr>
              <w:spacing w:before="60" w:after="60"/>
              <w:jc w:val="both"/>
            </w:pPr>
            <w:r>
              <w:t>Assess and a</w:t>
            </w:r>
            <w:r w:rsidRPr="0081501F">
              <w:t>dapts game difficulty to player skill. Skill ratings are evaluated for individual players.</w:t>
            </w:r>
            <w:r w:rsidR="002661F1">
              <w:t xml:space="preserve"> </w:t>
            </w:r>
            <w:r w:rsidR="002661F1" w:rsidRPr="002661F1">
              <w:t>Requires player accuracy and response time. Uses a modified version of the CAP algorithm.</w:t>
            </w:r>
          </w:p>
        </w:tc>
      </w:tr>
      <w:tr w:rsidR="00AF7AE7" w14:paraId="79798069" w14:textId="77777777" w:rsidTr="00A67A17">
        <w:tc>
          <w:tcPr>
            <w:tcW w:w="2538" w:type="dxa"/>
          </w:tcPr>
          <w:p w14:paraId="46A917FC" w14:textId="77777777" w:rsidR="00AF7AE7" w:rsidRDefault="00AF7AE7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Input 1</w:t>
            </w:r>
          </w:p>
        </w:tc>
        <w:tc>
          <w:tcPr>
            <w:tcW w:w="7038" w:type="dxa"/>
          </w:tcPr>
          <w:p w14:paraId="6009F7EF" w14:textId="77777777" w:rsidR="00AF7AE7" w:rsidRDefault="00AF7AE7" w:rsidP="00244ADC">
            <w:pPr>
              <w:spacing w:before="60" w:after="60"/>
              <w:jc w:val="both"/>
            </w:pPr>
            <w:r>
              <w:t xml:space="preserve">Player’s accuracy. The value should have </w:t>
            </w:r>
            <w:r w:rsidRPr="00AF7AE7">
              <w:rPr>
                <w:i/>
              </w:rPr>
              <w:t>double</w:t>
            </w:r>
            <w:r>
              <w:t xml:space="preserve"> type.</w:t>
            </w:r>
            <w:r w:rsidR="006918AE">
              <w:t xml:space="preserve"> The value should be either 0 or 1. The value is 1 if the player successfully completed a game scenario. The value is 0 if the player failed the game scenario.</w:t>
            </w:r>
          </w:p>
        </w:tc>
      </w:tr>
      <w:tr w:rsidR="00A67A17" w14:paraId="6985C02D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45402E43" w14:textId="77777777" w:rsidR="00A67A17" w:rsidRPr="00A67A17" w:rsidRDefault="00A67A17" w:rsidP="00244ADC">
            <w:pPr>
              <w:spacing w:before="60" w:after="60"/>
              <w:jc w:val="both"/>
            </w:pPr>
            <w:r>
              <w:t>Input 2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A3B8C64" w14:textId="77777777" w:rsidR="00A67A17" w:rsidRDefault="00664A2D" w:rsidP="00244ADC">
            <w:pPr>
              <w:spacing w:before="60" w:after="60"/>
              <w:jc w:val="both"/>
            </w:pPr>
            <w:r>
              <w:t xml:space="preserve">Player’s response time. The value should have </w:t>
            </w:r>
            <w:r w:rsidRPr="00664A2D">
              <w:rPr>
                <w:i/>
              </w:rPr>
              <w:t>double</w:t>
            </w:r>
            <w:r>
              <w:t xml:space="preserve"> type. The duration of time the player required to complete (either successfully or unsuccessfully) a game scenario. Time is measured in milliseconds.</w:t>
            </w:r>
          </w:p>
        </w:tc>
      </w:tr>
    </w:tbl>
    <w:p w14:paraId="4B2A751C" w14:textId="77777777" w:rsidR="001546A5" w:rsidRDefault="001546A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378A8" w14:paraId="1F2AE45C" w14:textId="77777777" w:rsidTr="003A39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6DB8931" w14:textId="77777777" w:rsidR="008378A8" w:rsidRPr="00660796" w:rsidRDefault="008D2C9D" w:rsidP="00244ADC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Adaptation</w:t>
            </w:r>
            <w:r>
              <w:rPr>
                <w:b/>
                <w:sz w:val="24"/>
                <w:szCs w:val="24"/>
              </w:rPr>
              <w:t xml:space="preserve"> Module</w:t>
            </w:r>
            <w:r w:rsidRPr="00660796">
              <w:rPr>
                <w:b/>
                <w:sz w:val="24"/>
                <w:szCs w:val="24"/>
              </w:rPr>
              <w:t xml:space="preserve"> 1</w:t>
            </w:r>
          </w:p>
        </w:tc>
      </w:tr>
      <w:tr w:rsidR="008378A8" w14:paraId="5723BB54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4B8762CE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Adatation ID (string type)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3E65A52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“</w:t>
            </w:r>
            <w:r w:rsidR="00C117C6" w:rsidRPr="008B5ACC">
              <w:rPr>
                <w:lang w:val="nl-NL"/>
              </w:rPr>
              <w:t>SkillDifficultyElo</w:t>
            </w:r>
            <w:r>
              <w:rPr>
                <w:lang w:val="nl-NL"/>
              </w:rPr>
              <w:t>”</w:t>
            </w:r>
          </w:p>
        </w:tc>
      </w:tr>
      <w:tr w:rsidR="008378A8" w14:paraId="22D73893" w14:textId="77777777" w:rsidTr="004567D4">
        <w:tc>
          <w:tcPr>
            <w:tcW w:w="2538" w:type="dxa"/>
          </w:tcPr>
          <w:p w14:paraId="10D6608F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Description</w:t>
            </w:r>
          </w:p>
        </w:tc>
        <w:tc>
          <w:tcPr>
            <w:tcW w:w="7038" w:type="dxa"/>
          </w:tcPr>
          <w:p w14:paraId="0B42F5AA" w14:textId="77777777" w:rsidR="008378A8" w:rsidRPr="00904534" w:rsidRDefault="008378A8" w:rsidP="00244ADC">
            <w:pPr>
              <w:spacing w:before="60" w:after="60"/>
              <w:jc w:val="both"/>
            </w:pPr>
            <w:r>
              <w:t>Assess and a</w:t>
            </w:r>
            <w:r w:rsidRPr="0081501F">
              <w:t>dapts game difficulty to player skill. Skill ratings are evaluated for individual players.</w:t>
            </w:r>
            <w:r>
              <w:t xml:space="preserve"> </w:t>
            </w:r>
            <w:r w:rsidRPr="002661F1">
              <w:t>Requires player accuracy and response time. Uses a modified version of the CAP algorithm.</w:t>
            </w:r>
          </w:p>
        </w:tc>
      </w:tr>
      <w:tr w:rsidR="008378A8" w14:paraId="53173EC1" w14:textId="77777777" w:rsidTr="004567D4">
        <w:tc>
          <w:tcPr>
            <w:tcW w:w="2538" w:type="dxa"/>
            <w:tcBorders>
              <w:bottom w:val="single" w:sz="4" w:space="0" w:color="auto"/>
            </w:tcBorders>
          </w:tcPr>
          <w:p w14:paraId="35A2339F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Input 1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AA33AE5" w14:textId="77777777" w:rsidR="008378A8" w:rsidRDefault="008378A8" w:rsidP="00244ADC">
            <w:pPr>
              <w:spacing w:before="60" w:after="60"/>
              <w:jc w:val="both"/>
            </w:pPr>
            <w:r>
              <w:t xml:space="preserve">Player’s accuracy. The value should have </w:t>
            </w:r>
            <w:r w:rsidRPr="00AF7AE7">
              <w:rPr>
                <w:i/>
              </w:rPr>
              <w:t>double</w:t>
            </w:r>
            <w:r>
              <w:t xml:space="preserve"> type. The value should be </w:t>
            </w:r>
            <w:r w:rsidR="004567D4">
              <w:t>between 0 and 1</w:t>
            </w:r>
            <w:r>
              <w:t xml:space="preserve">. </w:t>
            </w:r>
            <w:r w:rsidR="004567D4">
              <w:t>The value of 0 represents the worst possible player performance in a game scenario</w:t>
            </w:r>
            <w:r>
              <w:t>.</w:t>
            </w:r>
            <w:r w:rsidR="004567D4">
              <w:t xml:space="preserve"> The value of 1 represents the best possible player performance in a game scenario.</w:t>
            </w:r>
          </w:p>
        </w:tc>
      </w:tr>
    </w:tbl>
    <w:p w14:paraId="3DCF4A9B" w14:textId="77777777" w:rsidR="00E64431" w:rsidRDefault="00E64431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546DE3A4" w14:textId="77777777" w:rsidR="008E6373" w:rsidRDefault="008E6373" w:rsidP="008E6373">
      <w:pPr>
        <w:pStyle w:val="Heading1"/>
      </w:pPr>
      <w:bookmarkStart w:id="3" w:name="_Toc520796508"/>
      <w:r w:rsidRPr="008E6373">
        <w:lastRenderedPageBreak/>
        <w:t>Rating Scale</w:t>
      </w:r>
      <w:bookmarkEnd w:id="3"/>
    </w:p>
    <w:p w14:paraId="16C2E16C" w14:textId="77777777" w:rsidR="00FF2008" w:rsidRPr="005C4A50" w:rsidRDefault="00FF2008" w:rsidP="0040757B">
      <w:pPr>
        <w:jc w:val="both"/>
      </w:pPr>
      <w:r>
        <w:t xml:space="preserve">Given a player with a skill rating </w:t>
      </w:r>
      <w:r w:rsidRPr="00FF2008">
        <w:rPr>
          <w:rFonts w:ascii="Arial" w:hAnsi="Arial" w:cs="Arial"/>
          <w:i/>
        </w:rPr>
        <w:t>θ</w:t>
      </w:r>
      <w:r>
        <w:t>, the table below shows the player’s expected success rate</w:t>
      </w:r>
      <w:r w:rsidR="001657F4">
        <w:t xml:space="preserve"> (column </w:t>
      </w:r>
      <w:r w:rsidR="001657F4" w:rsidRPr="001657F4">
        <w:t>“</w:t>
      </w:r>
      <w:r w:rsidR="001657F4" w:rsidRPr="001657F4">
        <w:rPr>
          <w:i/>
        </w:rPr>
        <w:t>P</w:t>
      </w:r>
      <w:r w:rsidR="001657F4" w:rsidRPr="001657F4">
        <w:t>”</w:t>
      </w:r>
      <w:r w:rsidR="001657F4">
        <w:t>)</w:t>
      </w:r>
      <w:r>
        <w:t xml:space="preserve"> </w:t>
      </w:r>
      <w:r w:rsidR="001657F4">
        <w:t>in a scenario with a specific difficulty rating (column “Difficulty rating”).</w:t>
      </w:r>
      <w:r w:rsidR="00726C2E">
        <w:t xml:space="preserve"> For example, if </w:t>
      </w:r>
      <w:r w:rsidR="00EC56C7">
        <w:t xml:space="preserve">the </w:t>
      </w:r>
      <w:r w:rsidR="00726C2E">
        <w:t xml:space="preserve">player’s skill rating is equal to </w:t>
      </w:r>
      <w:r w:rsidR="00EC56C7">
        <w:t>one</w:t>
      </w:r>
      <w:r w:rsidR="00726C2E">
        <w:t xml:space="preserve"> </w:t>
      </w:r>
      <w:r w:rsidR="00726C2E" w:rsidRPr="005C4A50">
        <w:t>(</w:t>
      </w:r>
      <w:r w:rsidR="00726C2E" w:rsidRPr="005C4A50">
        <w:rPr>
          <w:rFonts w:ascii="Arial" w:hAnsi="Arial" w:cs="Arial"/>
          <w:i/>
        </w:rPr>
        <w:t>θ</w:t>
      </w:r>
      <w:r w:rsidR="00EC56C7" w:rsidRPr="005C4A50">
        <w:rPr>
          <w:rFonts w:cs="Arial"/>
        </w:rPr>
        <w:t xml:space="preserve"> = 1</w:t>
      </w:r>
      <w:r w:rsidR="00726C2E" w:rsidRPr="005C4A50">
        <w:t>)</w:t>
      </w:r>
      <w:r w:rsidR="00EC56C7" w:rsidRPr="005C4A50">
        <w:t xml:space="preserve"> then </w:t>
      </w:r>
      <w:r w:rsidR="00F33F9C" w:rsidRPr="005C4A50">
        <w:t xml:space="preserve">the player has </w:t>
      </w:r>
      <w:r w:rsidR="005C4A50" w:rsidRPr="005C4A50">
        <w:t xml:space="preserve">74% chance of successfully completing a scenario with a difficulty rating </w:t>
      </w:r>
      <w:r w:rsidR="005C4A50" w:rsidRPr="005C4A50">
        <w:rPr>
          <w:rFonts w:cs="Arial"/>
        </w:rPr>
        <w:t>-0.046</w:t>
      </w:r>
      <w:r w:rsidR="005C4A50" w:rsidRPr="005C4A50">
        <w:t xml:space="preserve"> (</w:t>
      </w:r>
      <w:r w:rsidR="005C4A50" w:rsidRPr="005C4A50">
        <w:rPr>
          <w:rFonts w:cs="Arial"/>
        </w:rPr>
        <w:t>1 - 1.046</w:t>
      </w:r>
      <w:r w:rsidR="005C4A50" w:rsidRPr="005C4A50">
        <w:t>)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1440"/>
        <w:gridCol w:w="2700"/>
      </w:tblGrid>
      <w:tr w:rsidR="00F33F9C" w:rsidRPr="008E6373" w14:paraId="6116304B" w14:textId="77777777" w:rsidTr="00160936">
        <w:trPr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D4EB3B7" w14:textId="77777777" w:rsidR="00F33F9C" w:rsidRPr="001657F4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  <w:i/>
              </w:rPr>
            </w:pPr>
            <w:r w:rsidRPr="001657F4">
              <w:rPr>
                <w:rFonts w:ascii="Arial" w:hAnsi="Arial" w:cs="Arial"/>
                <w:b/>
                <w:i/>
              </w:rPr>
              <w:t>P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51584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</w:rPr>
            </w:pPr>
            <w:proofErr w:type="spellStart"/>
            <w:r w:rsidRPr="001657F4">
              <w:rPr>
                <w:rFonts w:ascii="Arial" w:hAnsi="Arial" w:cs="Arial"/>
                <w:b/>
                <w:i/>
              </w:rPr>
              <w:t>P</w:t>
            </w:r>
            <w:r>
              <w:rPr>
                <w:rFonts w:ascii="Arial" w:hAnsi="Arial" w:cs="Arial"/>
                <w:b/>
              </w:rPr>
              <w:t xml:space="preserve"> in</w:t>
            </w:r>
            <w:proofErr w:type="spellEnd"/>
            <w:r>
              <w:rPr>
                <w:rFonts w:ascii="Arial" w:hAnsi="Arial" w:cs="Arial"/>
                <w:b/>
              </w:rPr>
              <w:t xml:space="preserve"> %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EB3C19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</w:rPr>
            </w:pPr>
            <w:r w:rsidRPr="00FF2008">
              <w:rPr>
                <w:rFonts w:ascii="Arial" w:hAnsi="Arial" w:cs="Arial"/>
                <w:b/>
              </w:rPr>
              <w:t>Difficulty rating</w:t>
            </w:r>
          </w:p>
        </w:tc>
      </w:tr>
      <w:tr w:rsidR="00F33F9C" w:rsidRPr="008E6373" w14:paraId="3F05CBCE" w14:textId="77777777" w:rsidTr="00160936">
        <w:trPr>
          <w:jc w:val="center"/>
        </w:trPr>
        <w:tc>
          <w:tcPr>
            <w:tcW w:w="1350" w:type="dxa"/>
            <w:tcBorders>
              <w:top w:val="single" w:sz="4" w:space="0" w:color="auto"/>
            </w:tcBorders>
          </w:tcPr>
          <w:p w14:paraId="2B478BC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2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2CB408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%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7A76EA41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3.8918</w:t>
            </w:r>
          </w:p>
        </w:tc>
      </w:tr>
      <w:tr w:rsidR="00F33F9C" w:rsidRPr="008E6373" w14:paraId="06A5EA93" w14:textId="77777777" w:rsidTr="00160936">
        <w:trPr>
          <w:jc w:val="center"/>
        </w:trPr>
        <w:tc>
          <w:tcPr>
            <w:tcW w:w="1350" w:type="dxa"/>
          </w:tcPr>
          <w:p w14:paraId="5C6871F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4</w:t>
            </w:r>
          </w:p>
        </w:tc>
        <w:tc>
          <w:tcPr>
            <w:tcW w:w="1440" w:type="dxa"/>
          </w:tcPr>
          <w:p w14:paraId="2DE9835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%</w:t>
            </w:r>
          </w:p>
        </w:tc>
        <w:tc>
          <w:tcPr>
            <w:tcW w:w="2700" w:type="dxa"/>
          </w:tcPr>
          <w:p w14:paraId="7260CD0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3.1781</w:t>
            </w:r>
          </w:p>
        </w:tc>
      </w:tr>
      <w:tr w:rsidR="00F33F9C" w:rsidRPr="008E6373" w14:paraId="6E490B70" w14:textId="77777777" w:rsidTr="00160936">
        <w:trPr>
          <w:jc w:val="center"/>
        </w:trPr>
        <w:tc>
          <w:tcPr>
            <w:tcW w:w="1350" w:type="dxa"/>
          </w:tcPr>
          <w:p w14:paraId="2624ADE5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6</w:t>
            </w:r>
          </w:p>
        </w:tc>
        <w:tc>
          <w:tcPr>
            <w:tcW w:w="1440" w:type="dxa"/>
          </w:tcPr>
          <w:p w14:paraId="682FEF4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%</w:t>
            </w:r>
          </w:p>
        </w:tc>
        <w:tc>
          <w:tcPr>
            <w:tcW w:w="2700" w:type="dxa"/>
          </w:tcPr>
          <w:p w14:paraId="11FB3C6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7515</w:t>
            </w:r>
          </w:p>
        </w:tc>
      </w:tr>
      <w:tr w:rsidR="00F33F9C" w:rsidRPr="008E6373" w14:paraId="14C48324" w14:textId="77777777" w:rsidTr="00160936">
        <w:trPr>
          <w:jc w:val="center"/>
        </w:trPr>
        <w:tc>
          <w:tcPr>
            <w:tcW w:w="1350" w:type="dxa"/>
          </w:tcPr>
          <w:p w14:paraId="0348C79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8</w:t>
            </w:r>
          </w:p>
        </w:tc>
        <w:tc>
          <w:tcPr>
            <w:tcW w:w="1440" w:type="dxa"/>
          </w:tcPr>
          <w:p w14:paraId="1A1DC81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%</w:t>
            </w:r>
          </w:p>
        </w:tc>
        <w:tc>
          <w:tcPr>
            <w:tcW w:w="2700" w:type="dxa"/>
          </w:tcPr>
          <w:p w14:paraId="03920B3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4423</w:t>
            </w:r>
          </w:p>
        </w:tc>
      </w:tr>
      <w:tr w:rsidR="00F33F9C" w:rsidRPr="008E6373" w14:paraId="4C5041DA" w14:textId="77777777" w:rsidTr="00160936">
        <w:trPr>
          <w:jc w:val="center"/>
        </w:trPr>
        <w:tc>
          <w:tcPr>
            <w:tcW w:w="1350" w:type="dxa"/>
          </w:tcPr>
          <w:p w14:paraId="51E7A6D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</w:t>
            </w:r>
          </w:p>
        </w:tc>
        <w:tc>
          <w:tcPr>
            <w:tcW w:w="1440" w:type="dxa"/>
          </w:tcPr>
          <w:p w14:paraId="3EF93B4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0%</w:t>
            </w:r>
          </w:p>
        </w:tc>
        <w:tc>
          <w:tcPr>
            <w:tcW w:w="2700" w:type="dxa"/>
          </w:tcPr>
          <w:p w14:paraId="7A633E0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1972</w:t>
            </w:r>
          </w:p>
        </w:tc>
      </w:tr>
      <w:tr w:rsidR="00F33F9C" w:rsidRPr="008E6373" w14:paraId="13040AFA" w14:textId="77777777" w:rsidTr="00160936">
        <w:trPr>
          <w:jc w:val="center"/>
        </w:trPr>
        <w:tc>
          <w:tcPr>
            <w:tcW w:w="1350" w:type="dxa"/>
          </w:tcPr>
          <w:p w14:paraId="3DFB2CD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2</w:t>
            </w:r>
          </w:p>
        </w:tc>
        <w:tc>
          <w:tcPr>
            <w:tcW w:w="1440" w:type="dxa"/>
          </w:tcPr>
          <w:p w14:paraId="67F3725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2%</w:t>
            </w:r>
          </w:p>
        </w:tc>
        <w:tc>
          <w:tcPr>
            <w:tcW w:w="2700" w:type="dxa"/>
          </w:tcPr>
          <w:p w14:paraId="01757B3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9924</w:t>
            </w:r>
          </w:p>
        </w:tc>
      </w:tr>
      <w:tr w:rsidR="00F33F9C" w:rsidRPr="008E6373" w14:paraId="3C948253" w14:textId="77777777" w:rsidTr="00160936">
        <w:trPr>
          <w:jc w:val="center"/>
        </w:trPr>
        <w:tc>
          <w:tcPr>
            <w:tcW w:w="1350" w:type="dxa"/>
          </w:tcPr>
          <w:p w14:paraId="1D25DC2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4</w:t>
            </w:r>
          </w:p>
        </w:tc>
        <w:tc>
          <w:tcPr>
            <w:tcW w:w="1440" w:type="dxa"/>
          </w:tcPr>
          <w:p w14:paraId="507CC15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4%</w:t>
            </w:r>
          </w:p>
        </w:tc>
        <w:tc>
          <w:tcPr>
            <w:tcW w:w="2700" w:type="dxa"/>
          </w:tcPr>
          <w:p w14:paraId="5D12FD8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8153</w:t>
            </w:r>
          </w:p>
        </w:tc>
      </w:tr>
      <w:tr w:rsidR="00F33F9C" w:rsidRPr="008E6373" w14:paraId="33523ABC" w14:textId="77777777" w:rsidTr="00160936">
        <w:trPr>
          <w:jc w:val="center"/>
        </w:trPr>
        <w:tc>
          <w:tcPr>
            <w:tcW w:w="1350" w:type="dxa"/>
          </w:tcPr>
          <w:p w14:paraId="28588E0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6</w:t>
            </w:r>
          </w:p>
        </w:tc>
        <w:tc>
          <w:tcPr>
            <w:tcW w:w="1440" w:type="dxa"/>
          </w:tcPr>
          <w:p w14:paraId="684DA79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6%</w:t>
            </w:r>
          </w:p>
        </w:tc>
        <w:tc>
          <w:tcPr>
            <w:tcW w:w="2700" w:type="dxa"/>
          </w:tcPr>
          <w:p w14:paraId="062422A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6582</w:t>
            </w:r>
          </w:p>
        </w:tc>
      </w:tr>
      <w:tr w:rsidR="00F33F9C" w:rsidRPr="008E6373" w14:paraId="7122E6EF" w14:textId="77777777" w:rsidTr="00160936">
        <w:trPr>
          <w:jc w:val="center"/>
        </w:trPr>
        <w:tc>
          <w:tcPr>
            <w:tcW w:w="1350" w:type="dxa"/>
          </w:tcPr>
          <w:p w14:paraId="74A3FE8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8</w:t>
            </w:r>
          </w:p>
        </w:tc>
        <w:tc>
          <w:tcPr>
            <w:tcW w:w="1440" w:type="dxa"/>
          </w:tcPr>
          <w:p w14:paraId="5267B49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8%</w:t>
            </w:r>
          </w:p>
        </w:tc>
        <w:tc>
          <w:tcPr>
            <w:tcW w:w="2700" w:type="dxa"/>
          </w:tcPr>
          <w:p w14:paraId="6F88E0BF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5163</w:t>
            </w:r>
          </w:p>
        </w:tc>
      </w:tr>
      <w:tr w:rsidR="00F33F9C" w:rsidRPr="008E6373" w14:paraId="6946FC05" w14:textId="77777777" w:rsidTr="00160936">
        <w:trPr>
          <w:jc w:val="center"/>
        </w:trPr>
        <w:tc>
          <w:tcPr>
            <w:tcW w:w="1350" w:type="dxa"/>
          </w:tcPr>
          <w:p w14:paraId="6302603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</w:t>
            </w:r>
          </w:p>
        </w:tc>
        <w:tc>
          <w:tcPr>
            <w:tcW w:w="1440" w:type="dxa"/>
          </w:tcPr>
          <w:p w14:paraId="6D325F3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0%</w:t>
            </w:r>
          </w:p>
        </w:tc>
        <w:tc>
          <w:tcPr>
            <w:tcW w:w="2700" w:type="dxa"/>
          </w:tcPr>
          <w:p w14:paraId="407BD27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3863</w:t>
            </w:r>
          </w:p>
        </w:tc>
      </w:tr>
      <w:tr w:rsidR="00F33F9C" w:rsidRPr="008E6373" w14:paraId="10465FA5" w14:textId="77777777" w:rsidTr="00160936">
        <w:trPr>
          <w:jc w:val="center"/>
        </w:trPr>
        <w:tc>
          <w:tcPr>
            <w:tcW w:w="1350" w:type="dxa"/>
          </w:tcPr>
          <w:p w14:paraId="633F3A4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2</w:t>
            </w:r>
          </w:p>
        </w:tc>
        <w:tc>
          <w:tcPr>
            <w:tcW w:w="1440" w:type="dxa"/>
          </w:tcPr>
          <w:p w14:paraId="0BAAEC2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2%</w:t>
            </w:r>
          </w:p>
        </w:tc>
        <w:tc>
          <w:tcPr>
            <w:tcW w:w="2700" w:type="dxa"/>
          </w:tcPr>
          <w:p w14:paraId="3731E5B7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2657</w:t>
            </w:r>
          </w:p>
        </w:tc>
      </w:tr>
      <w:tr w:rsidR="00F33F9C" w:rsidRPr="008E6373" w14:paraId="5896BDE9" w14:textId="77777777" w:rsidTr="00160936">
        <w:trPr>
          <w:jc w:val="center"/>
        </w:trPr>
        <w:tc>
          <w:tcPr>
            <w:tcW w:w="1350" w:type="dxa"/>
          </w:tcPr>
          <w:p w14:paraId="76CFFF5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4</w:t>
            </w:r>
          </w:p>
        </w:tc>
        <w:tc>
          <w:tcPr>
            <w:tcW w:w="1440" w:type="dxa"/>
          </w:tcPr>
          <w:p w14:paraId="248310C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4%</w:t>
            </w:r>
          </w:p>
        </w:tc>
        <w:tc>
          <w:tcPr>
            <w:tcW w:w="2700" w:type="dxa"/>
          </w:tcPr>
          <w:p w14:paraId="5328A03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1527</w:t>
            </w:r>
          </w:p>
        </w:tc>
      </w:tr>
      <w:tr w:rsidR="00F33F9C" w:rsidRPr="008E6373" w14:paraId="3E4599DD" w14:textId="77777777" w:rsidTr="00160936">
        <w:trPr>
          <w:jc w:val="center"/>
        </w:trPr>
        <w:tc>
          <w:tcPr>
            <w:tcW w:w="1350" w:type="dxa"/>
          </w:tcPr>
          <w:p w14:paraId="2A00776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6</w:t>
            </w:r>
          </w:p>
        </w:tc>
        <w:tc>
          <w:tcPr>
            <w:tcW w:w="1440" w:type="dxa"/>
          </w:tcPr>
          <w:p w14:paraId="6EF06EA5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6%</w:t>
            </w:r>
          </w:p>
        </w:tc>
        <w:tc>
          <w:tcPr>
            <w:tcW w:w="2700" w:type="dxa"/>
          </w:tcPr>
          <w:p w14:paraId="18D1A8C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046</w:t>
            </w:r>
          </w:p>
        </w:tc>
      </w:tr>
      <w:tr w:rsidR="00F33F9C" w:rsidRPr="008E6373" w14:paraId="42786DCC" w14:textId="77777777" w:rsidTr="00160936">
        <w:trPr>
          <w:jc w:val="center"/>
        </w:trPr>
        <w:tc>
          <w:tcPr>
            <w:tcW w:w="1350" w:type="dxa"/>
          </w:tcPr>
          <w:p w14:paraId="0F2C818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8</w:t>
            </w:r>
          </w:p>
        </w:tc>
        <w:tc>
          <w:tcPr>
            <w:tcW w:w="1440" w:type="dxa"/>
          </w:tcPr>
          <w:p w14:paraId="39714A5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8%</w:t>
            </w:r>
          </w:p>
        </w:tc>
        <w:tc>
          <w:tcPr>
            <w:tcW w:w="2700" w:type="dxa"/>
          </w:tcPr>
          <w:p w14:paraId="4A3DDDF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9445</w:t>
            </w:r>
          </w:p>
        </w:tc>
      </w:tr>
      <w:tr w:rsidR="00F33F9C" w:rsidRPr="008E6373" w14:paraId="15A6EDF4" w14:textId="77777777" w:rsidTr="00160936">
        <w:trPr>
          <w:jc w:val="center"/>
        </w:trPr>
        <w:tc>
          <w:tcPr>
            <w:tcW w:w="1350" w:type="dxa"/>
          </w:tcPr>
          <w:p w14:paraId="2118FFA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</w:t>
            </w:r>
          </w:p>
        </w:tc>
        <w:tc>
          <w:tcPr>
            <w:tcW w:w="1440" w:type="dxa"/>
          </w:tcPr>
          <w:p w14:paraId="5713992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0%</w:t>
            </w:r>
          </w:p>
        </w:tc>
        <w:tc>
          <w:tcPr>
            <w:tcW w:w="2700" w:type="dxa"/>
          </w:tcPr>
          <w:p w14:paraId="25E6786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8473</w:t>
            </w:r>
          </w:p>
        </w:tc>
      </w:tr>
      <w:tr w:rsidR="00F33F9C" w:rsidRPr="008E6373" w14:paraId="5CAB9CCC" w14:textId="77777777" w:rsidTr="00160936">
        <w:trPr>
          <w:jc w:val="center"/>
        </w:trPr>
        <w:tc>
          <w:tcPr>
            <w:tcW w:w="1350" w:type="dxa"/>
          </w:tcPr>
          <w:p w14:paraId="400362E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2</w:t>
            </w:r>
          </w:p>
        </w:tc>
        <w:tc>
          <w:tcPr>
            <w:tcW w:w="1440" w:type="dxa"/>
          </w:tcPr>
          <w:p w14:paraId="5CF56F9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2%</w:t>
            </w:r>
          </w:p>
        </w:tc>
        <w:tc>
          <w:tcPr>
            <w:tcW w:w="2700" w:type="dxa"/>
          </w:tcPr>
          <w:p w14:paraId="4EC7A90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7538</w:t>
            </w:r>
          </w:p>
        </w:tc>
      </w:tr>
      <w:tr w:rsidR="00F33F9C" w:rsidRPr="008E6373" w14:paraId="14AA15F3" w14:textId="77777777" w:rsidTr="00160936">
        <w:trPr>
          <w:jc w:val="center"/>
        </w:trPr>
        <w:tc>
          <w:tcPr>
            <w:tcW w:w="1350" w:type="dxa"/>
          </w:tcPr>
          <w:p w14:paraId="3EAB2D9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4</w:t>
            </w:r>
          </w:p>
        </w:tc>
        <w:tc>
          <w:tcPr>
            <w:tcW w:w="1440" w:type="dxa"/>
          </w:tcPr>
          <w:p w14:paraId="4801519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4%</w:t>
            </w:r>
          </w:p>
        </w:tc>
        <w:tc>
          <w:tcPr>
            <w:tcW w:w="2700" w:type="dxa"/>
          </w:tcPr>
          <w:p w14:paraId="75A34C11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6633</w:t>
            </w:r>
          </w:p>
        </w:tc>
      </w:tr>
      <w:tr w:rsidR="00F33F9C" w:rsidRPr="008E6373" w14:paraId="6EDBA851" w14:textId="77777777" w:rsidTr="00160936">
        <w:trPr>
          <w:jc w:val="center"/>
        </w:trPr>
        <w:tc>
          <w:tcPr>
            <w:tcW w:w="1350" w:type="dxa"/>
          </w:tcPr>
          <w:p w14:paraId="5C18C2C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6</w:t>
            </w:r>
          </w:p>
        </w:tc>
        <w:tc>
          <w:tcPr>
            <w:tcW w:w="1440" w:type="dxa"/>
          </w:tcPr>
          <w:p w14:paraId="3CF5FCC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6%</w:t>
            </w:r>
          </w:p>
        </w:tc>
        <w:tc>
          <w:tcPr>
            <w:tcW w:w="2700" w:type="dxa"/>
          </w:tcPr>
          <w:p w14:paraId="43F02581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5754</w:t>
            </w:r>
          </w:p>
        </w:tc>
      </w:tr>
      <w:tr w:rsidR="00F33F9C" w:rsidRPr="008E6373" w14:paraId="17ED25D9" w14:textId="77777777" w:rsidTr="00160936">
        <w:trPr>
          <w:jc w:val="center"/>
        </w:trPr>
        <w:tc>
          <w:tcPr>
            <w:tcW w:w="1350" w:type="dxa"/>
          </w:tcPr>
          <w:p w14:paraId="7BD51F3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8</w:t>
            </w:r>
          </w:p>
        </w:tc>
        <w:tc>
          <w:tcPr>
            <w:tcW w:w="1440" w:type="dxa"/>
          </w:tcPr>
          <w:p w14:paraId="3A1A66B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8%</w:t>
            </w:r>
          </w:p>
        </w:tc>
        <w:tc>
          <w:tcPr>
            <w:tcW w:w="2700" w:type="dxa"/>
          </w:tcPr>
          <w:p w14:paraId="21E2E16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4895</w:t>
            </w:r>
          </w:p>
        </w:tc>
      </w:tr>
      <w:tr w:rsidR="00F33F9C" w:rsidRPr="008E6373" w14:paraId="7BBA122D" w14:textId="77777777" w:rsidTr="00160936">
        <w:trPr>
          <w:jc w:val="center"/>
        </w:trPr>
        <w:tc>
          <w:tcPr>
            <w:tcW w:w="1350" w:type="dxa"/>
          </w:tcPr>
          <w:p w14:paraId="7FD1C6F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</w:t>
            </w:r>
          </w:p>
        </w:tc>
        <w:tc>
          <w:tcPr>
            <w:tcW w:w="1440" w:type="dxa"/>
          </w:tcPr>
          <w:p w14:paraId="2DCB5A2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0%</w:t>
            </w:r>
          </w:p>
        </w:tc>
        <w:tc>
          <w:tcPr>
            <w:tcW w:w="2700" w:type="dxa"/>
          </w:tcPr>
          <w:p w14:paraId="6D4E9BC0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4055</w:t>
            </w:r>
          </w:p>
        </w:tc>
      </w:tr>
      <w:tr w:rsidR="00F33F9C" w:rsidRPr="008E6373" w14:paraId="79CD7F8B" w14:textId="77777777" w:rsidTr="00160936">
        <w:trPr>
          <w:jc w:val="center"/>
        </w:trPr>
        <w:tc>
          <w:tcPr>
            <w:tcW w:w="1350" w:type="dxa"/>
          </w:tcPr>
          <w:p w14:paraId="2C584B4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2</w:t>
            </w:r>
          </w:p>
        </w:tc>
        <w:tc>
          <w:tcPr>
            <w:tcW w:w="1440" w:type="dxa"/>
          </w:tcPr>
          <w:p w14:paraId="524B965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2%</w:t>
            </w:r>
          </w:p>
        </w:tc>
        <w:tc>
          <w:tcPr>
            <w:tcW w:w="2700" w:type="dxa"/>
          </w:tcPr>
          <w:p w14:paraId="38D2608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3228</w:t>
            </w:r>
          </w:p>
        </w:tc>
      </w:tr>
      <w:tr w:rsidR="00F33F9C" w:rsidRPr="008E6373" w14:paraId="205AB55C" w14:textId="77777777" w:rsidTr="00160936">
        <w:trPr>
          <w:jc w:val="center"/>
        </w:trPr>
        <w:tc>
          <w:tcPr>
            <w:tcW w:w="1350" w:type="dxa"/>
          </w:tcPr>
          <w:p w14:paraId="5BA2DE4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4</w:t>
            </w:r>
          </w:p>
        </w:tc>
        <w:tc>
          <w:tcPr>
            <w:tcW w:w="1440" w:type="dxa"/>
          </w:tcPr>
          <w:p w14:paraId="1236EB8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4%</w:t>
            </w:r>
          </w:p>
        </w:tc>
        <w:tc>
          <w:tcPr>
            <w:tcW w:w="2700" w:type="dxa"/>
          </w:tcPr>
          <w:p w14:paraId="5FF6F67B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2412</w:t>
            </w:r>
          </w:p>
        </w:tc>
      </w:tr>
      <w:tr w:rsidR="00F33F9C" w:rsidRPr="008E6373" w14:paraId="477CBF28" w14:textId="77777777" w:rsidTr="00160936">
        <w:trPr>
          <w:jc w:val="center"/>
        </w:trPr>
        <w:tc>
          <w:tcPr>
            <w:tcW w:w="1350" w:type="dxa"/>
          </w:tcPr>
          <w:p w14:paraId="52EC5AB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6</w:t>
            </w:r>
          </w:p>
        </w:tc>
        <w:tc>
          <w:tcPr>
            <w:tcW w:w="1440" w:type="dxa"/>
          </w:tcPr>
          <w:p w14:paraId="5062206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6%</w:t>
            </w:r>
          </w:p>
        </w:tc>
        <w:tc>
          <w:tcPr>
            <w:tcW w:w="2700" w:type="dxa"/>
          </w:tcPr>
          <w:p w14:paraId="5F83345D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1603</w:t>
            </w:r>
          </w:p>
        </w:tc>
      </w:tr>
      <w:tr w:rsidR="00F33F9C" w:rsidRPr="008E6373" w14:paraId="39FE4AD1" w14:textId="77777777" w:rsidTr="00160936">
        <w:trPr>
          <w:jc w:val="center"/>
        </w:trPr>
        <w:tc>
          <w:tcPr>
            <w:tcW w:w="1350" w:type="dxa"/>
          </w:tcPr>
          <w:p w14:paraId="17BE468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lastRenderedPageBreak/>
              <w:t>0.48</w:t>
            </w:r>
          </w:p>
        </w:tc>
        <w:tc>
          <w:tcPr>
            <w:tcW w:w="1440" w:type="dxa"/>
          </w:tcPr>
          <w:p w14:paraId="79A4C9E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8%</w:t>
            </w:r>
          </w:p>
        </w:tc>
        <w:tc>
          <w:tcPr>
            <w:tcW w:w="2700" w:type="dxa"/>
          </w:tcPr>
          <w:p w14:paraId="41E2EF2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08</w:t>
            </w:r>
          </w:p>
        </w:tc>
      </w:tr>
      <w:tr w:rsidR="00F33F9C" w:rsidRPr="008E6373" w14:paraId="24C1915A" w14:textId="77777777" w:rsidTr="00160936">
        <w:trPr>
          <w:jc w:val="center"/>
        </w:trPr>
        <w:tc>
          <w:tcPr>
            <w:tcW w:w="1350" w:type="dxa"/>
          </w:tcPr>
          <w:p w14:paraId="6B8919F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</w:t>
            </w:r>
          </w:p>
        </w:tc>
        <w:tc>
          <w:tcPr>
            <w:tcW w:w="1440" w:type="dxa"/>
          </w:tcPr>
          <w:p w14:paraId="05B674C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0%</w:t>
            </w:r>
          </w:p>
        </w:tc>
        <w:tc>
          <w:tcPr>
            <w:tcW w:w="2700" w:type="dxa"/>
          </w:tcPr>
          <w:p w14:paraId="43AB7C0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</w:t>
            </w:r>
          </w:p>
        </w:tc>
      </w:tr>
      <w:tr w:rsidR="00F33F9C" w:rsidRPr="008E6373" w14:paraId="50CF27DB" w14:textId="77777777" w:rsidTr="00160936">
        <w:trPr>
          <w:jc w:val="center"/>
        </w:trPr>
        <w:tc>
          <w:tcPr>
            <w:tcW w:w="1350" w:type="dxa"/>
          </w:tcPr>
          <w:p w14:paraId="30F1F2C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2</w:t>
            </w:r>
          </w:p>
        </w:tc>
        <w:tc>
          <w:tcPr>
            <w:tcW w:w="1440" w:type="dxa"/>
          </w:tcPr>
          <w:p w14:paraId="4CFA8D6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2%</w:t>
            </w:r>
          </w:p>
        </w:tc>
        <w:tc>
          <w:tcPr>
            <w:tcW w:w="2700" w:type="dxa"/>
          </w:tcPr>
          <w:p w14:paraId="430FD0EF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08</w:t>
            </w:r>
          </w:p>
        </w:tc>
      </w:tr>
      <w:tr w:rsidR="00F33F9C" w:rsidRPr="008E6373" w14:paraId="14AA6FDF" w14:textId="77777777" w:rsidTr="00160936">
        <w:trPr>
          <w:jc w:val="center"/>
        </w:trPr>
        <w:tc>
          <w:tcPr>
            <w:tcW w:w="1350" w:type="dxa"/>
          </w:tcPr>
          <w:p w14:paraId="3638DDE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4</w:t>
            </w:r>
          </w:p>
        </w:tc>
        <w:tc>
          <w:tcPr>
            <w:tcW w:w="1440" w:type="dxa"/>
          </w:tcPr>
          <w:p w14:paraId="3EA54BC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4%</w:t>
            </w:r>
          </w:p>
        </w:tc>
        <w:tc>
          <w:tcPr>
            <w:tcW w:w="2700" w:type="dxa"/>
          </w:tcPr>
          <w:p w14:paraId="66598E0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1603</w:t>
            </w:r>
          </w:p>
        </w:tc>
      </w:tr>
      <w:tr w:rsidR="00F33F9C" w:rsidRPr="008E6373" w14:paraId="31E2CA16" w14:textId="77777777" w:rsidTr="00160936">
        <w:trPr>
          <w:jc w:val="center"/>
        </w:trPr>
        <w:tc>
          <w:tcPr>
            <w:tcW w:w="1350" w:type="dxa"/>
          </w:tcPr>
          <w:p w14:paraId="699282D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6</w:t>
            </w:r>
          </w:p>
        </w:tc>
        <w:tc>
          <w:tcPr>
            <w:tcW w:w="1440" w:type="dxa"/>
          </w:tcPr>
          <w:p w14:paraId="34B37C1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6%</w:t>
            </w:r>
          </w:p>
        </w:tc>
        <w:tc>
          <w:tcPr>
            <w:tcW w:w="2700" w:type="dxa"/>
          </w:tcPr>
          <w:p w14:paraId="64ABE7A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2412</w:t>
            </w:r>
          </w:p>
        </w:tc>
      </w:tr>
      <w:tr w:rsidR="00F33F9C" w:rsidRPr="008E6373" w14:paraId="7DADC5D1" w14:textId="77777777" w:rsidTr="00160936">
        <w:trPr>
          <w:jc w:val="center"/>
        </w:trPr>
        <w:tc>
          <w:tcPr>
            <w:tcW w:w="1350" w:type="dxa"/>
          </w:tcPr>
          <w:p w14:paraId="646F6E5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8</w:t>
            </w:r>
          </w:p>
        </w:tc>
        <w:tc>
          <w:tcPr>
            <w:tcW w:w="1440" w:type="dxa"/>
          </w:tcPr>
          <w:p w14:paraId="21E9740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8%</w:t>
            </w:r>
          </w:p>
        </w:tc>
        <w:tc>
          <w:tcPr>
            <w:tcW w:w="2700" w:type="dxa"/>
          </w:tcPr>
          <w:p w14:paraId="1414D14A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3228</w:t>
            </w:r>
          </w:p>
        </w:tc>
      </w:tr>
      <w:tr w:rsidR="00F33F9C" w:rsidRPr="008E6373" w14:paraId="46F5CCEA" w14:textId="77777777" w:rsidTr="00160936">
        <w:trPr>
          <w:jc w:val="center"/>
        </w:trPr>
        <w:tc>
          <w:tcPr>
            <w:tcW w:w="1350" w:type="dxa"/>
          </w:tcPr>
          <w:p w14:paraId="0E8ADD2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</w:t>
            </w:r>
          </w:p>
        </w:tc>
        <w:tc>
          <w:tcPr>
            <w:tcW w:w="1440" w:type="dxa"/>
          </w:tcPr>
          <w:p w14:paraId="0052451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0%</w:t>
            </w:r>
          </w:p>
        </w:tc>
        <w:tc>
          <w:tcPr>
            <w:tcW w:w="2700" w:type="dxa"/>
          </w:tcPr>
          <w:p w14:paraId="6F31076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4055</w:t>
            </w:r>
          </w:p>
        </w:tc>
      </w:tr>
      <w:tr w:rsidR="00F33F9C" w:rsidRPr="008E6373" w14:paraId="43A32BA1" w14:textId="77777777" w:rsidTr="00160936">
        <w:trPr>
          <w:jc w:val="center"/>
        </w:trPr>
        <w:tc>
          <w:tcPr>
            <w:tcW w:w="1350" w:type="dxa"/>
          </w:tcPr>
          <w:p w14:paraId="5EC314C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2</w:t>
            </w:r>
          </w:p>
        </w:tc>
        <w:tc>
          <w:tcPr>
            <w:tcW w:w="1440" w:type="dxa"/>
          </w:tcPr>
          <w:p w14:paraId="7D012C7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2%</w:t>
            </w:r>
          </w:p>
        </w:tc>
        <w:tc>
          <w:tcPr>
            <w:tcW w:w="2700" w:type="dxa"/>
          </w:tcPr>
          <w:p w14:paraId="311311EB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4895</w:t>
            </w:r>
          </w:p>
        </w:tc>
      </w:tr>
      <w:tr w:rsidR="00F33F9C" w:rsidRPr="008E6373" w14:paraId="0C912F47" w14:textId="77777777" w:rsidTr="00160936">
        <w:trPr>
          <w:jc w:val="center"/>
        </w:trPr>
        <w:tc>
          <w:tcPr>
            <w:tcW w:w="1350" w:type="dxa"/>
          </w:tcPr>
          <w:p w14:paraId="65CD8F5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4</w:t>
            </w:r>
          </w:p>
        </w:tc>
        <w:tc>
          <w:tcPr>
            <w:tcW w:w="1440" w:type="dxa"/>
          </w:tcPr>
          <w:p w14:paraId="1A01AE6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4%</w:t>
            </w:r>
          </w:p>
        </w:tc>
        <w:tc>
          <w:tcPr>
            <w:tcW w:w="2700" w:type="dxa"/>
          </w:tcPr>
          <w:p w14:paraId="4D8BF05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5754</w:t>
            </w:r>
          </w:p>
        </w:tc>
      </w:tr>
      <w:tr w:rsidR="00F33F9C" w:rsidRPr="008E6373" w14:paraId="44F9D686" w14:textId="77777777" w:rsidTr="00160936">
        <w:trPr>
          <w:jc w:val="center"/>
        </w:trPr>
        <w:tc>
          <w:tcPr>
            <w:tcW w:w="1350" w:type="dxa"/>
          </w:tcPr>
          <w:p w14:paraId="38CF643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6</w:t>
            </w:r>
          </w:p>
        </w:tc>
        <w:tc>
          <w:tcPr>
            <w:tcW w:w="1440" w:type="dxa"/>
          </w:tcPr>
          <w:p w14:paraId="0743D53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6%</w:t>
            </w:r>
          </w:p>
        </w:tc>
        <w:tc>
          <w:tcPr>
            <w:tcW w:w="2700" w:type="dxa"/>
          </w:tcPr>
          <w:p w14:paraId="50576CE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6633</w:t>
            </w:r>
          </w:p>
        </w:tc>
      </w:tr>
      <w:tr w:rsidR="00F33F9C" w:rsidRPr="008E6373" w14:paraId="7449794B" w14:textId="77777777" w:rsidTr="00160936">
        <w:trPr>
          <w:jc w:val="center"/>
        </w:trPr>
        <w:tc>
          <w:tcPr>
            <w:tcW w:w="1350" w:type="dxa"/>
          </w:tcPr>
          <w:p w14:paraId="3FA7AF2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8</w:t>
            </w:r>
          </w:p>
        </w:tc>
        <w:tc>
          <w:tcPr>
            <w:tcW w:w="1440" w:type="dxa"/>
          </w:tcPr>
          <w:p w14:paraId="1EF6D777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8%</w:t>
            </w:r>
          </w:p>
        </w:tc>
        <w:tc>
          <w:tcPr>
            <w:tcW w:w="2700" w:type="dxa"/>
          </w:tcPr>
          <w:p w14:paraId="7EB4AC7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7538</w:t>
            </w:r>
          </w:p>
        </w:tc>
      </w:tr>
      <w:tr w:rsidR="00F33F9C" w:rsidRPr="008E6373" w14:paraId="1525BDB9" w14:textId="77777777" w:rsidTr="00160936">
        <w:trPr>
          <w:jc w:val="center"/>
        </w:trPr>
        <w:tc>
          <w:tcPr>
            <w:tcW w:w="1350" w:type="dxa"/>
          </w:tcPr>
          <w:p w14:paraId="41BF1C45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</w:t>
            </w:r>
          </w:p>
        </w:tc>
        <w:tc>
          <w:tcPr>
            <w:tcW w:w="1440" w:type="dxa"/>
          </w:tcPr>
          <w:p w14:paraId="5BAC5DC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0%</w:t>
            </w:r>
          </w:p>
        </w:tc>
        <w:tc>
          <w:tcPr>
            <w:tcW w:w="2700" w:type="dxa"/>
          </w:tcPr>
          <w:p w14:paraId="7E97806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8473</w:t>
            </w:r>
          </w:p>
        </w:tc>
      </w:tr>
      <w:tr w:rsidR="00F33F9C" w:rsidRPr="008E6373" w14:paraId="17F1ED09" w14:textId="77777777" w:rsidTr="00160936">
        <w:trPr>
          <w:jc w:val="center"/>
        </w:trPr>
        <w:tc>
          <w:tcPr>
            <w:tcW w:w="1350" w:type="dxa"/>
          </w:tcPr>
          <w:p w14:paraId="63EC0EA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2</w:t>
            </w:r>
          </w:p>
        </w:tc>
        <w:tc>
          <w:tcPr>
            <w:tcW w:w="1440" w:type="dxa"/>
          </w:tcPr>
          <w:p w14:paraId="71FA786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2%</w:t>
            </w:r>
          </w:p>
        </w:tc>
        <w:tc>
          <w:tcPr>
            <w:tcW w:w="2700" w:type="dxa"/>
          </w:tcPr>
          <w:p w14:paraId="30E9E48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9445</w:t>
            </w:r>
          </w:p>
        </w:tc>
      </w:tr>
      <w:tr w:rsidR="00F33F9C" w:rsidRPr="008E6373" w14:paraId="3C5E4E5C" w14:textId="77777777" w:rsidTr="00160936">
        <w:trPr>
          <w:jc w:val="center"/>
        </w:trPr>
        <w:tc>
          <w:tcPr>
            <w:tcW w:w="1350" w:type="dxa"/>
          </w:tcPr>
          <w:p w14:paraId="371F36C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4</w:t>
            </w:r>
          </w:p>
        </w:tc>
        <w:tc>
          <w:tcPr>
            <w:tcW w:w="1440" w:type="dxa"/>
          </w:tcPr>
          <w:p w14:paraId="438464B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4%</w:t>
            </w:r>
          </w:p>
        </w:tc>
        <w:tc>
          <w:tcPr>
            <w:tcW w:w="2700" w:type="dxa"/>
          </w:tcPr>
          <w:p w14:paraId="49181805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046</w:t>
            </w:r>
          </w:p>
        </w:tc>
      </w:tr>
      <w:tr w:rsidR="00F33F9C" w:rsidRPr="008E6373" w14:paraId="018A8C9F" w14:textId="77777777" w:rsidTr="00160936">
        <w:trPr>
          <w:jc w:val="center"/>
        </w:trPr>
        <w:tc>
          <w:tcPr>
            <w:tcW w:w="1350" w:type="dxa"/>
          </w:tcPr>
          <w:p w14:paraId="08F0F16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6</w:t>
            </w:r>
          </w:p>
        </w:tc>
        <w:tc>
          <w:tcPr>
            <w:tcW w:w="1440" w:type="dxa"/>
          </w:tcPr>
          <w:p w14:paraId="1E697E9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6%</w:t>
            </w:r>
          </w:p>
        </w:tc>
        <w:tc>
          <w:tcPr>
            <w:tcW w:w="2700" w:type="dxa"/>
          </w:tcPr>
          <w:p w14:paraId="502A4AF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1527</w:t>
            </w:r>
          </w:p>
        </w:tc>
      </w:tr>
      <w:tr w:rsidR="00F33F9C" w:rsidRPr="008E6373" w14:paraId="076A2C31" w14:textId="77777777" w:rsidTr="00160936">
        <w:trPr>
          <w:jc w:val="center"/>
        </w:trPr>
        <w:tc>
          <w:tcPr>
            <w:tcW w:w="1350" w:type="dxa"/>
          </w:tcPr>
          <w:p w14:paraId="3B416DA7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8</w:t>
            </w:r>
          </w:p>
        </w:tc>
        <w:tc>
          <w:tcPr>
            <w:tcW w:w="1440" w:type="dxa"/>
          </w:tcPr>
          <w:p w14:paraId="58187AD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8%</w:t>
            </w:r>
          </w:p>
        </w:tc>
        <w:tc>
          <w:tcPr>
            <w:tcW w:w="2700" w:type="dxa"/>
          </w:tcPr>
          <w:p w14:paraId="3E2E0B09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2657</w:t>
            </w:r>
          </w:p>
        </w:tc>
      </w:tr>
      <w:tr w:rsidR="00F33F9C" w:rsidRPr="008E6373" w14:paraId="4E0E057B" w14:textId="77777777" w:rsidTr="00160936">
        <w:trPr>
          <w:jc w:val="center"/>
        </w:trPr>
        <w:tc>
          <w:tcPr>
            <w:tcW w:w="1350" w:type="dxa"/>
          </w:tcPr>
          <w:p w14:paraId="0F2E181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</w:t>
            </w:r>
          </w:p>
        </w:tc>
        <w:tc>
          <w:tcPr>
            <w:tcW w:w="1440" w:type="dxa"/>
          </w:tcPr>
          <w:p w14:paraId="765DE37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0%</w:t>
            </w:r>
          </w:p>
        </w:tc>
        <w:tc>
          <w:tcPr>
            <w:tcW w:w="2700" w:type="dxa"/>
          </w:tcPr>
          <w:p w14:paraId="0AED562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3863</w:t>
            </w:r>
          </w:p>
        </w:tc>
      </w:tr>
      <w:tr w:rsidR="00F33F9C" w:rsidRPr="008E6373" w14:paraId="03CDD587" w14:textId="77777777" w:rsidTr="00160936">
        <w:trPr>
          <w:jc w:val="center"/>
        </w:trPr>
        <w:tc>
          <w:tcPr>
            <w:tcW w:w="1350" w:type="dxa"/>
          </w:tcPr>
          <w:p w14:paraId="0AF5233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2</w:t>
            </w:r>
          </w:p>
        </w:tc>
        <w:tc>
          <w:tcPr>
            <w:tcW w:w="1440" w:type="dxa"/>
          </w:tcPr>
          <w:p w14:paraId="7953CAA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2%</w:t>
            </w:r>
          </w:p>
        </w:tc>
        <w:tc>
          <w:tcPr>
            <w:tcW w:w="2700" w:type="dxa"/>
          </w:tcPr>
          <w:p w14:paraId="1E92E0F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5163</w:t>
            </w:r>
          </w:p>
        </w:tc>
      </w:tr>
      <w:tr w:rsidR="00F33F9C" w:rsidRPr="008E6373" w14:paraId="7C137137" w14:textId="77777777" w:rsidTr="00160936">
        <w:trPr>
          <w:jc w:val="center"/>
        </w:trPr>
        <w:tc>
          <w:tcPr>
            <w:tcW w:w="1350" w:type="dxa"/>
          </w:tcPr>
          <w:p w14:paraId="0A85557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4</w:t>
            </w:r>
          </w:p>
        </w:tc>
        <w:tc>
          <w:tcPr>
            <w:tcW w:w="1440" w:type="dxa"/>
          </w:tcPr>
          <w:p w14:paraId="382B88C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4%</w:t>
            </w:r>
          </w:p>
        </w:tc>
        <w:tc>
          <w:tcPr>
            <w:tcW w:w="2700" w:type="dxa"/>
          </w:tcPr>
          <w:p w14:paraId="792ADAA9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6582</w:t>
            </w:r>
          </w:p>
        </w:tc>
      </w:tr>
      <w:tr w:rsidR="00F33F9C" w:rsidRPr="008E6373" w14:paraId="0552D557" w14:textId="77777777" w:rsidTr="00160936">
        <w:trPr>
          <w:jc w:val="center"/>
        </w:trPr>
        <w:tc>
          <w:tcPr>
            <w:tcW w:w="1350" w:type="dxa"/>
          </w:tcPr>
          <w:p w14:paraId="10EB338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6</w:t>
            </w:r>
          </w:p>
        </w:tc>
        <w:tc>
          <w:tcPr>
            <w:tcW w:w="1440" w:type="dxa"/>
          </w:tcPr>
          <w:p w14:paraId="2A23C4B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6%</w:t>
            </w:r>
          </w:p>
        </w:tc>
        <w:tc>
          <w:tcPr>
            <w:tcW w:w="2700" w:type="dxa"/>
          </w:tcPr>
          <w:p w14:paraId="393D723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8153</w:t>
            </w:r>
          </w:p>
        </w:tc>
      </w:tr>
      <w:tr w:rsidR="00F33F9C" w:rsidRPr="008E6373" w14:paraId="4BAC25B7" w14:textId="77777777" w:rsidTr="00160936">
        <w:trPr>
          <w:jc w:val="center"/>
        </w:trPr>
        <w:tc>
          <w:tcPr>
            <w:tcW w:w="1350" w:type="dxa"/>
          </w:tcPr>
          <w:p w14:paraId="55CF10A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8</w:t>
            </w:r>
          </w:p>
        </w:tc>
        <w:tc>
          <w:tcPr>
            <w:tcW w:w="1440" w:type="dxa"/>
          </w:tcPr>
          <w:p w14:paraId="03BF547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8%</w:t>
            </w:r>
          </w:p>
        </w:tc>
        <w:tc>
          <w:tcPr>
            <w:tcW w:w="2700" w:type="dxa"/>
          </w:tcPr>
          <w:p w14:paraId="5E17A1EF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9924</w:t>
            </w:r>
          </w:p>
        </w:tc>
      </w:tr>
      <w:tr w:rsidR="00F33F9C" w:rsidRPr="008E6373" w14:paraId="39C036E5" w14:textId="77777777" w:rsidTr="00160936">
        <w:trPr>
          <w:jc w:val="center"/>
        </w:trPr>
        <w:tc>
          <w:tcPr>
            <w:tcW w:w="1350" w:type="dxa"/>
          </w:tcPr>
          <w:p w14:paraId="262FB9C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</w:t>
            </w:r>
          </w:p>
        </w:tc>
        <w:tc>
          <w:tcPr>
            <w:tcW w:w="1440" w:type="dxa"/>
          </w:tcPr>
          <w:p w14:paraId="0FF7723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0%</w:t>
            </w:r>
          </w:p>
        </w:tc>
        <w:tc>
          <w:tcPr>
            <w:tcW w:w="2700" w:type="dxa"/>
          </w:tcPr>
          <w:p w14:paraId="22E4ACA7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1972</w:t>
            </w:r>
          </w:p>
        </w:tc>
      </w:tr>
      <w:tr w:rsidR="00F33F9C" w:rsidRPr="008E6373" w14:paraId="2D71CF99" w14:textId="77777777" w:rsidTr="00160936">
        <w:trPr>
          <w:jc w:val="center"/>
        </w:trPr>
        <w:tc>
          <w:tcPr>
            <w:tcW w:w="1350" w:type="dxa"/>
          </w:tcPr>
          <w:p w14:paraId="1E06B9D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2</w:t>
            </w:r>
          </w:p>
        </w:tc>
        <w:tc>
          <w:tcPr>
            <w:tcW w:w="1440" w:type="dxa"/>
          </w:tcPr>
          <w:p w14:paraId="031383D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2%</w:t>
            </w:r>
          </w:p>
        </w:tc>
        <w:tc>
          <w:tcPr>
            <w:tcW w:w="2700" w:type="dxa"/>
          </w:tcPr>
          <w:p w14:paraId="1EB5545A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4423</w:t>
            </w:r>
          </w:p>
        </w:tc>
      </w:tr>
      <w:tr w:rsidR="00F33F9C" w:rsidRPr="008E6373" w14:paraId="239E48ED" w14:textId="77777777" w:rsidTr="00160936">
        <w:trPr>
          <w:jc w:val="center"/>
        </w:trPr>
        <w:tc>
          <w:tcPr>
            <w:tcW w:w="1350" w:type="dxa"/>
          </w:tcPr>
          <w:p w14:paraId="0235F55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4</w:t>
            </w:r>
          </w:p>
        </w:tc>
        <w:tc>
          <w:tcPr>
            <w:tcW w:w="1440" w:type="dxa"/>
          </w:tcPr>
          <w:p w14:paraId="6B115BB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4%</w:t>
            </w:r>
          </w:p>
        </w:tc>
        <w:tc>
          <w:tcPr>
            <w:tcW w:w="2700" w:type="dxa"/>
          </w:tcPr>
          <w:p w14:paraId="13F7C71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7515</w:t>
            </w:r>
          </w:p>
        </w:tc>
      </w:tr>
      <w:tr w:rsidR="00F33F9C" w:rsidRPr="008E6373" w14:paraId="355D63C7" w14:textId="77777777" w:rsidTr="00160936">
        <w:trPr>
          <w:jc w:val="center"/>
        </w:trPr>
        <w:tc>
          <w:tcPr>
            <w:tcW w:w="1350" w:type="dxa"/>
          </w:tcPr>
          <w:p w14:paraId="0A60781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6</w:t>
            </w:r>
          </w:p>
        </w:tc>
        <w:tc>
          <w:tcPr>
            <w:tcW w:w="1440" w:type="dxa"/>
          </w:tcPr>
          <w:p w14:paraId="31EB51C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6%</w:t>
            </w:r>
          </w:p>
        </w:tc>
        <w:tc>
          <w:tcPr>
            <w:tcW w:w="2700" w:type="dxa"/>
          </w:tcPr>
          <w:p w14:paraId="2BAD608A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3.1781</w:t>
            </w:r>
          </w:p>
        </w:tc>
      </w:tr>
      <w:tr w:rsidR="00F33F9C" w:rsidRPr="008E6373" w14:paraId="26DC4353" w14:textId="77777777" w:rsidTr="00160936">
        <w:trPr>
          <w:jc w:val="center"/>
        </w:trPr>
        <w:tc>
          <w:tcPr>
            <w:tcW w:w="1350" w:type="dxa"/>
            <w:tcBorders>
              <w:bottom w:val="single" w:sz="4" w:space="0" w:color="auto"/>
            </w:tcBorders>
          </w:tcPr>
          <w:p w14:paraId="5AC9945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8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24DDA8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8%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7FC4401B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eastAsiaTheme="majorEastAsia" w:hAnsi="Arial" w:cs="Arial"/>
                <w:b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3.8918</w:t>
            </w:r>
          </w:p>
        </w:tc>
      </w:tr>
    </w:tbl>
    <w:p w14:paraId="6B0F86C4" w14:textId="77777777" w:rsidR="008E6373" w:rsidRDefault="008E6373" w:rsidP="008E6373">
      <w:pPr>
        <w:rPr>
          <w:rFonts w:eastAsiaTheme="majorEastAsia" w:cstheme="majorBidi"/>
          <w:b/>
          <w:sz w:val="32"/>
          <w:szCs w:val="32"/>
        </w:rPr>
      </w:pPr>
      <w:r>
        <w:br w:type="page"/>
      </w:r>
    </w:p>
    <w:p w14:paraId="4DB1EF35" w14:textId="77777777" w:rsidR="00D6054B" w:rsidRPr="00CD1D8B" w:rsidRDefault="00B960A7" w:rsidP="00E73217">
      <w:pPr>
        <w:pStyle w:val="Heading1"/>
      </w:pPr>
      <w:bookmarkStart w:id="4" w:name="_Toc520796509"/>
      <w:proofErr w:type="spellStart"/>
      <w:r w:rsidRPr="00CD1D8B">
        <w:lastRenderedPageBreak/>
        <w:t>TwoA</w:t>
      </w:r>
      <w:proofErr w:type="spellEnd"/>
      <w:r w:rsidRPr="00CD1D8B">
        <w:t xml:space="preserve"> class</w:t>
      </w:r>
      <w:bookmarkEnd w:id="4"/>
    </w:p>
    <w:p w14:paraId="3E32B492" w14:textId="77777777" w:rsidR="00A41837" w:rsidRDefault="00A4183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41837" w14:paraId="30B67CEB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462998" w14:textId="77777777" w:rsidR="00A41837" w:rsidRPr="00660796" w:rsidRDefault="00A41837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B1624A" w14:paraId="02785929" w14:textId="77777777" w:rsidTr="00B1624A">
        <w:tc>
          <w:tcPr>
            <w:tcW w:w="2538" w:type="dxa"/>
            <w:tcBorders>
              <w:top w:val="single" w:sz="4" w:space="0" w:color="auto"/>
            </w:tcBorders>
          </w:tcPr>
          <w:p w14:paraId="63E30EE6" w14:textId="77777777" w:rsidR="00B1624A" w:rsidRPr="00AF7AE7" w:rsidRDefault="00B1624A" w:rsidP="005B20D3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8BF6AFE" w14:textId="77777777" w:rsidR="00B1624A" w:rsidRPr="00AF7AE7" w:rsidRDefault="00B1624A" w:rsidP="005B20D3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A41837" w14:paraId="2C79D3DF" w14:textId="77777777" w:rsidTr="00B1624A">
        <w:tc>
          <w:tcPr>
            <w:tcW w:w="2538" w:type="dxa"/>
          </w:tcPr>
          <w:p w14:paraId="5E0126ED" w14:textId="77777777" w:rsidR="00A41837" w:rsidRDefault="00C66C9F" w:rsidP="005B20D3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6D3F324E" w14:textId="77777777" w:rsidR="00A41837" w:rsidRPr="00AF7AE7" w:rsidRDefault="00C66C9F" w:rsidP="005B20D3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r w:rsidR="00B776BF">
              <w:t>NS</w:t>
            </w:r>
            <w:proofErr w:type="spellEnd"/>
          </w:p>
        </w:tc>
      </w:tr>
      <w:tr w:rsidR="000F6B05" w14:paraId="4D9137CA" w14:textId="77777777" w:rsidTr="0017037F">
        <w:tc>
          <w:tcPr>
            <w:tcW w:w="2538" w:type="dxa"/>
            <w:tcBorders>
              <w:bottom w:val="single" w:sz="4" w:space="0" w:color="auto"/>
            </w:tcBorders>
          </w:tcPr>
          <w:p w14:paraId="35AAFFEE" w14:textId="77777777" w:rsidR="000F6B05" w:rsidRPr="00AF7AE7" w:rsidRDefault="000F6B05" w:rsidP="005B20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C290AD3" w14:textId="77777777" w:rsidR="000F6B05" w:rsidRPr="00904534" w:rsidRDefault="00904534" w:rsidP="005B20D3">
            <w:pPr>
              <w:spacing w:before="60" w:after="60"/>
              <w:jc w:val="both"/>
            </w:pPr>
            <w:r w:rsidRPr="00904534">
              <w:t xml:space="preserve">The main class of the asset. </w:t>
            </w:r>
            <w:r>
              <w:t xml:space="preserve">An instance of this class should be created to access asset’s </w:t>
            </w:r>
            <w:r w:rsidR="001D4859">
              <w:t>API.</w:t>
            </w:r>
          </w:p>
        </w:tc>
      </w:tr>
    </w:tbl>
    <w:p w14:paraId="57161307" w14:textId="77777777" w:rsidR="00A41837" w:rsidRDefault="00A41837" w:rsidP="008A6B1F">
      <w:pPr>
        <w:spacing w:after="0" w:line="240" w:lineRule="auto"/>
        <w:contextualSpacing/>
        <w:jc w:val="both"/>
      </w:pPr>
    </w:p>
    <w:p w14:paraId="5D414CDE" w14:textId="77777777" w:rsidR="00F3345D" w:rsidRDefault="00F3345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D40C5D" w14:paraId="7686CA2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D2EC6A1" w14:textId="77777777" w:rsidR="00D40C5D" w:rsidRPr="00660796" w:rsidRDefault="00D40C5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D40C5D" w14:paraId="486E0365" w14:textId="77777777" w:rsidTr="00B9623A">
        <w:tc>
          <w:tcPr>
            <w:tcW w:w="2538" w:type="dxa"/>
            <w:tcBorders>
              <w:top w:val="single" w:sz="4" w:space="0" w:color="auto"/>
            </w:tcBorders>
          </w:tcPr>
          <w:p w14:paraId="2C05444F" w14:textId="77777777" w:rsidR="00D40C5D" w:rsidRPr="00AF7AE7" w:rsidRDefault="00D40C5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11A48F7" w14:textId="0678C007" w:rsidR="00D40C5D" w:rsidRPr="00AF7AE7" w:rsidRDefault="006078F7" w:rsidP="005F6B4A">
            <w:pPr>
              <w:spacing w:before="60" w:after="60"/>
              <w:jc w:val="both"/>
            </w:pPr>
            <w:proofErr w:type="gramStart"/>
            <w:r w:rsidRPr="006078F7">
              <w:t>constructor(</w:t>
            </w:r>
            <w:proofErr w:type="gramEnd"/>
            <w:r w:rsidRPr="006078F7">
              <w:t>)</w:t>
            </w:r>
          </w:p>
        </w:tc>
      </w:tr>
      <w:tr w:rsidR="00D40C5D" w14:paraId="445E5192" w14:textId="77777777" w:rsidTr="00B9623A">
        <w:tc>
          <w:tcPr>
            <w:tcW w:w="2538" w:type="dxa"/>
            <w:tcBorders>
              <w:bottom w:val="single" w:sz="4" w:space="0" w:color="auto"/>
            </w:tcBorders>
          </w:tcPr>
          <w:p w14:paraId="3F852776" w14:textId="77777777" w:rsidR="00D40C5D" w:rsidRPr="00AF7AE7" w:rsidRDefault="00D40C5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247B7AD" w14:textId="77777777" w:rsidR="00D40C5D" w:rsidRPr="00904534" w:rsidRDefault="00D40C5D" w:rsidP="005F6B4A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>
              <w:t>TwoA</w:t>
            </w:r>
            <w:proofErr w:type="spellEnd"/>
            <w:r>
              <w:t xml:space="preserve"> class. </w:t>
            </w:r>
          </w:p>
        </w:tc>
      </w:tr>
      <w:tr w:rsidR="00D40C5D" w14:paraId="5CDED910" w14:textId="77777777" w:rsidTr="00B9623A">
        <w:tc>
          <w:tcPr>
            <w:tcW w:w="2538" w:type="dxa"/>
            <w:tcBorders>
              <w:top w:val="single" w:sz="4" w:space="0" w:color="auto"/>
            </w:tcBorders>
          </w:tcPr>
          <w:p w14:paraId="716C3344" w14:textId="77777777" w:rsidR="00D40C5D" w:rsidRPr="00AF7AE7" w:rsidRDefault="00D40C5D" w:rsidP="005F6B4A">
            <w:pPr>
              <w:spacing w:before="60" w:after="60"/>
              <w:jc w:val="both"/>
            </w:pP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EF7A0C0" w14:textId="77777777" w:rsidR="00D40C5D" w:rsidRPr="00295A2A" w:rsidRDefault="00D40C5D" w:rsidP="005F6B4A">
            <w:pPr>
              <w:spacing w:before="60" w:after="60"/>
              <w:jc w:val="both"/>
            </w:pPr>
          </w:p>
        </w:tc>
      </w:tr>
    </w:tbl>
    <w:p w14:paraId="41E78D16" w14:textId="77777777" w:rsidR="008016F0" w:rsidRDefault="008016F0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34B8B" w14:paraId="4EB7EE35" w14:textId="77777777" w:rsidTr="005C798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B1C6918" w14:textId="77777777" w:rsidR="00334B8B" w:rsidRPr="00104BBA" w:rsidRDefault="00334B8B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104BBA">
              <w:rPr>
                <w:b/>
                <w:sz w:val="24"/>
                <w:szCs w:val="24"/>
              </w:rPr>
              <w:t>Field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BF8B155" w14:textId="77777777" w:rsidR="00334B8B" w:rsidRPr="00104BBA" w:rsidRDefault="00334B8B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104BBA">
              <w:rPr>
                <w:b/>
                <w:sz w:val="24"/>
                <w:szCs w:val="24"/>
              </w:rPr>
              <w:t>Field description</w:t>
            </w:r>
          </w:p>
        </w:tc>
      </w:tr>
      <w:tr w:rsidR="008016F0" w14:paraId="140A1315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013A496A" w14:textId="5C865917" w:rsidR="008016F0" w:rsidRPr="00AF7AE7" w:rsidRDefault="00CD4544" w:rsidP="005B20D3">
            <w:pPr>
              <w:spacing w:before="60" w:after="60"/>
              <w:jc w:val="both"/>
            </w:pPr>
            <w:r w:rsidRPr="00CD4544">
              <w:t xml:space="preserve">players: </w:t>
            </w:r>
            <w:proofErr w:type="spellStart"/>
            <w:proofErr w:type="gramStart"/>
            <w:r w:rsidRPr="00CD4544">
              <w:t>PlayerNode</w:t>
            </w:r>
            <w:proofErr w:type="spellEnd"/>
            <w:r w:rsidRPr="00CD4544">
              <w:t>[</w:t>
            </w:r>
            <w:proofErr w:type="gramEnd"/>
            <w:r w:rsidRPr="00CD4544">
              <w:t>]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41F1909" w14:textId="1AF854D3" w:rsidR="008016F0" w:rsidRDefault="002D4E15" w:rsidP="005B20D3">
            <w:pPr>
              <w:spacing w:before="60" w:after="60"/>
              <w:jc w:val="both"/>
            </w:pPr>
            <w:r>
              <w:t xml:space="preserve">A list of </w:t>
            </w:r>
            <w:proofErr w:type="spellStart"/>
            <w:r>
              <w:t>PlayerNode</w:t>
            </w:r>
            <w:proofErr w:type="spellEnd"/>
            <w:r>
              <w:t xml:space="preserve"> instances. </w:t>
            </w:r>
            <w:r w:rsidR="008B4E23">
              <w:t xml:space="preserve">An empty </w:t>
            </w:r>
            <w:r w:rsidR="00950899">
              <w:t>array</w:t>
            </w:r>
            <w:r w:rsidR="008B4E23">
              <w:t xml:space="preserve"> is a</w:t>
            </w:r>
            <w:r>
              <w:t xml:space="preserve">utomatically initialized during constructor call. </w:t>
            </w:r>
            <w:r w:rsidR="008B4E23">
              <w:t xml:space="preserve">Each </w:t>
            </w:r>
            <w:proofErr w:type="spellStart"/>
            <w:r w:rsidR="008B4E23">
              <w:t>PlayerNode</w:t>
            </w:r>
            <w:proofErr w:type="spellEnd"/>
            <w:r w:rsidR="008B4E23">
              <w:t xml:space="preserve"> instance contains data of </w:t>
            </w:r>
            <w:r w:rsidR="006C3702">
              <w:t>a single</w:t>
            </w:r>
            <w:r w:rsidR="008B4E23">
              <w:t xml:space="preserve"> player. </w:t>
            </w:r>
            <w:r w:rsidR="00CF4B62">
              <w:t xml:space="preserve">Refer to </w:t>
            </w:r>
            <w:proofErr w:type="spellStart"/>
            <w:r w:rsidR="00CF4B62">
              <w:t>PlayerNode</w:t>
            </w:r>
            <w:proofErr w:type="spellEnd"/>
            <w:r w:rsidR="00CF4B62">
              <w:t xml:space="preserve"> section for more information.</w:t>
            </w:r>
          </w:p>
          <w:p w14:paraId="28104A96" w14:textId="77777777" w:rsidR="00421DE5" w:rsidRPr="00AF7AE7" w:rsidRDefault="00421DE5" w:rsidP="005B20D3">
            <w:pPr>
              <w:spacing w:before="60" w:after="60"/>
              <w:jc w:val="both"/>
            </w:pPr>
          </w:p>
        </w:tc>
      </w:tr>
      <w:tr w:rsidR="008016F0" w14:paraId="570C79EA" w14:textId="77777777" w:rsidTr="00C16147">
        <w:tc>
          <w:tcPr>
            <w:tcW w:w="2538" w:type="dxa"/>
          </w:tcPr>
          <w:p w14:paraId="618AB966" w14:textId="73BAA690" w:rsidR="008016F0" w:rsidRDefault="00CD4544" w:rsidP="005B20D3">
            <w:pPr>
              <w:spacing w:before="60" w:after="60"/>
              <w:jc w:val="both"/>
            </w:pPr>
            <w:r w:rsidRPr="00CD4544">
              <w:t xml:space="preserve">scenarios: </w:t>
            </w:r>
            <w:proofErr w:type="spellStart"/>
            <w:proofErr w:type="gramStart"/>
            <w:r w:rsidRPr="00CD4544">
              <w:t>ScenarioNode</w:t>
            </w:r>
            <w:proofErr w:type="spellEnd"/>
            <w:r w:rsidRPr="00CD4544">
              <w:t>[</w:t>
            </w:r>
            <w:proofErr w:type="gramEnd"/>
            <w:r w:rsidRPr="00CD4544">
              <w:t>]</w:t>
            </w:r>
          </w:p>
        </w:tc>
        <w:tc>
          <w:tcPr>
            <w:tcW w:w="7038" w:type="dxa"/>
          </w:tcPr>
          <w:p w14:paraId="21F7590F" w14:textId="5209744B" w:rsidR="008016F0" w:rsidRDefault="00096D7F" w:rsidP="005B20D3">
            <w:pPr>
              <w:spacing w:before="60" w:after="60"/>
              <w:jc w:val="both"/>
            </w:pPr>
            <w:r>
              <w:t xml:space="preserve">A list of </w:t>
            </w:r>
            <w:proofErr w:type="spellStart"/>
            <w:r w:rsidR="002A5797">
              <w:t>ScenarioNode</w:t>
            </w:r>
            <w:proofErr w:type="spellEnd"/>
            <w:r>
              <w:t xml:space="preserve"> instances. An empty </w:t>
            </w:r>
            <w:r w:rsidR="002A232C">
              <w:t xml:space="preserve">array </w:t>
            </w:r>
            <w:r>
              <w:t xml:space="preserve">is automatically initialized during constructor call. Each </w:t>
            </w:r>
            <w:proofErr w:type="spellStart"/>
            <w:r w:rsidR="000820E2">
              <w:t>ScenarioNode</w:t>
            </w:r>
            <w:proofErr w:type="spellEnd"/>
            <w:r w:rsidR="000820E2">
              <w:t xml:space="preserve"> </w:t>
            </w:r>
            <w:r>
              <w:t xml:space="preserve">instance contains data of a single </w:t>
            </w:r>
            <w:r w:rsidR="00932231">
              <w:t>game scenario</w:t>
            </w:r>
            <w:r>
              <w:t xml:space="preserve">. Refer to </w:t>
            </w:r>
            <w:proofErr w:type="spellStart"/>
            <w:r w:rsidR="008B3C8D">
              <w:t>ScenarioNode</w:t>
            </w:r>
            <w:proofErr w:type="spellEnd"/>
            <w:r w:rsidR="008B3C8D">
              <w:t xml:space="preserve"> </w:t>
            </w:r>
            <w:r>
              <w:t>section for more information.</w:t>
            </w:r>
          </w:p>
          <w:p w14:paraId="29204BE6" w14:textId="77777777" w:rsidR="00421DE5" w:rsidRPr="00AF7AE7" w:rsidRDefault="00421DE5" w:rsidP="005B20D3">
            <w:pPr>
              <w:spacing w:before="60" w:after="60"/>
              <w:jc w:val="both"/>
            </w:pPr>
          </w:p>
        </w:tc>
      </w:tr>
      <w:tr w:rsidR="00C16147" w14:paraId="3C0BF8BE" w14:textId="77777777" w:rsidTr="00C16147">
        <w:tc>
          <w:tcPr>
            <w:tcW w:w="2538" w:type="dxa"/>
            <w:tcBorders>
              <w:bottom w:val="single" w:sz="4" w:space="0" w:color="auto"/>
            </w:tcBorders>
          </w:tcPr>
          <w:p w14:paraId="14ADEB2A" w14:textId="6A43B9C6" w:rsidR="00C16147" w:rsidRDefault="00CD4544" w:rsidP="005B20D3">
            <w:pPr>
              <w:spacing w:before="60" w:after="60"/>
              <w:jc w:val="both"/>
            </w:pPr>
            <w:r w:rsidRPr="00CD4544">
              <w:t xml:space="preserve">gameplays: </w:t>
            </w:r>
            <w:proofErr w:type="gramStart"/>
            <w:r w:rsidRPr="00CD4544">
              <w:t>Gameplay[</w:t>
            </w:r>
            <w:proofErr w:type="gramEnd"/>
            <w:r w:rsidRPr="00CD4544">
              <w:t>]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F2365F9" w14:textId="758FB511" w:rsidR="00C16147" w:rsidRPr="00AF7AE7" w:rsidRDefault="00C16147" w:rsidP="005B20D3">
            <w:pPr>
              <w:spacing w:before="60" w:after="60"/>
              <w:jc w:val="both"/>
            </w:pPr>
            <w:r>
              <w:t xml:space="preserve">A list of </w:t>
            </w:r>
            <w:r w:rsidR="00E12E8F">
              <w:t>Gameplay</w:t>
            </w:r>
            <w:r>
              <w:t xml:space="preserve"> instances. An empty </w:t>
            </w:r>
            <w:r w:rsidR="002A232C">
              <w:t xml:space="preserve">array </w:t>
            </w:r>
            <w:r>
              <w:t xml:space="preserve">is automatically initialized during constructor call. Each </w:t>
            </w:r>
            <w:r w:rsidR="00E07810">
              <w:t xml:space="preserve">Gameplay </w:t>
            </w:r>
            <w:r>
              <w:t xml:space="preserve">instance contains </w:t>
            </w:r>
            <w:r w:rsidR="00B16083">
              <w:t xml:space="preserve">a single assessment record created at the end of </w:t>
            </w:r>
            <w:proofErr w:type="spellStart"/>
            <w:r w:rsidR="00B16083" w:rsidRPr="00B16083">
              <w:t>UpdateRatings</w:t>
            </w:r>
            <w:proofErr w:type="spellEnd"/>
            <w:r w:rsidR="00B16083">
              <w:t xml:space="preserve"> method</w:t>
            </w:r>
            <w:r>
              <w:t xml:space="preserve">. Refer to </w:t>
            </w:r>
            <w:r w:rsidR="00130FDB">
              <w:t xml:space="preserve">Gameplay </w:t>
            </w:r>
            <w:r>
              <w:t>section for more information.</w:t>
            </w:r>
          </w:p>
        </w:tc>
      </w:tr>
    </w:tbl>
    <w:p w14:paraId="32527175" w14:textId="77777777" w:rsidR="00D6054B" w:rsidRDefault="00D6054B" w:rsidP="008A6B1F">
      <w:pPr>
        <w:spacing w:after="0" w:line="240" w:lineRule="auto"/>
        <w:contextualSpacing/>
        <w:jc w:val="both"/>
      </w:pPr>
    </w:p>
    <w:p w14:paraId="1FD76694" w14:textId="77777777" w:rsidR="00DE2312" w:rsidRDefault="00DE2312" w:rsidP="008A6B1F">
      <w:pPr>
        <w:spacing w:after="0" w:line="240" w:lineRule="auto"/>
        <w:contextualSpacing/>
        <w:jc w:val="both"/>
      </w:pPr>
    </w:p>
    <w:p w14:paraId="258703C6" w14:textId="77777777" w:rsidR="00DE2312" w:rsidRPr="00E73217" w:rsidRDefault="00F819FF" w:rsidP="00E73217">
      <w:pPr>
        <w:pStyle w:val="Heading2"/>
      </w:pPr>
      <w:bookmarkStart w:id="5" w:name="_Toc520796510"/>
      <w:r w:rsidRPr="00E73217">
        <w:t>Methods for adaptation</w:t>
      </w:r>
      <w:r w:rsidR="0074517C" w:rsidRPr="00E73217">
        <w:t>.</w:t>
      </w:r>
      <w:bookmarkEnd w:id="5"/>
    </w:p>
    <w:p w14:paraId="47A88BC3" w14:textId="77777777" w:rsidR="00D6054B" w:rsidRDefault="00D6054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14471" w14:paraId="1C802F5F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068099" w14:textId="77777777" w:rsidR="00814471" w:rsidRPr="00660796" w:rsidRDefault="0081447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14471" w14:paraId="67CE6F9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CA6156B" w14:textId="77777777" w:rsidR="00814471" w:rsidRPr="00AF7AE7" w:rsidRDefault="0081447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A9095C5" w14:textId="1D2CB043" w:rsidR="00814471" w:rsidRPr="00AF7AE7" w:rsidRDefault="00217DC5" w:rsidP="005F6B4A">
            <w:pPr>
              <w:spacing w:before="60" w:after="60"/>
              <w:jc w:val="both"/>
            </w:pPr>
            <w:proofErr w:type="spellStart"/>
            <w:proofErr w:type="gramStart"/>
            <w:r w:rsidRPr="00217DC5">
              <w:t>AvailableAdapters</w:t>
            </w:r>
            <w:proofErr w:type="spellEnd"/>
            <w:r w:rsidRPr="00217DC5">
              <w:t>(</w:t>
            </w:r>
            <w:proofErr w:type="gramEnd"/>
            <w:r w:rsidRPr="00217DC5">
              <w:t>): string[][]</w:t>
            </w:r>
          </w:p>
        </w:tc>
      </w:tr>
      <w:tr w:rsidR="00814471" w14:paraId="0478D04A" w14:textId="77777777" w:rsidTr="005F6B4A">
        <w:tc>
          <w:tcPr>
            <w:tcW w:w="2538" w:type="dxa"/>
          </w:tcPr>
          <w:p w14:paraId="759D046B" w14:textId="77777777" w:rsidR="00814471" w:rsidRPr="00AF7AE7" w:rsidRDefault="0081447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3BF7F06" w14:textId="77777777" w:rsidR="00814471" w:rsidRPr="00904534" w:rsidRDefault="00704361" w:rsidP="005F6B4A">
            <w:pPr>
              <w:spacing w:before="60" w:after="60"/>
              <w:jc w:val="both"/>
            </w:pPr>
            <w:r>
              <w:t xml:space="preserve">Returns </w:t>
            </w:r>
            <w:r w:rsidR="00FF2FE6">
              <w:t>N</w:t>
            </w:r>
            <w:r>
              <w:t xml:space="preserve">x3 array of string. Each row contains information about </w:t>
            </w:r>
            <w:r w:rsidR="006552FD">
              <w:t xml:space="preserve">an </w:t>
            </w:r>
            <w:r>
              <w:t>available adaptation module.</w:t>
            </w:r>
            <w:r w:rsidR="006552FD">
              <w:t xml:space="preserve"> The first column contains the class name. The second column stores </w:t>
            </w:r>
            <w:r w:rsidR="00F257D7">
              <w:t>adaptation module ID. The third column stores a description for the adaptation module.</w:t>
            </w:r>
          </w:p>
        </w:tc>
      </w:tr>
      <w:tr w:rsidR="00814471" w14:paraId="7E7E4001" w14:textId="77777777" w:rsidTr="005F6B4A">
        <w:tc>
          <w:tcPr>
            <w:tcW w:w="2538" w:type="dxa"/>
          </w:tcPr>
          <w:p w14:paraId="29DB68D2" w14:textId="77777777" w:rsidR="00814471" w:rsidRPr="00C57A3E" w:rsidRDefault="0081447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1511422" w14:textId="77777777" w:rsidR="00814471" w:rsidRPr="00C57A3E" w:rsidRDefault="0081447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814471" w14:paraId="0F6D7CFE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C6A5688" w14:textId="3678BF86" w:rsidR="00814471" w:rsidRPr="00C57A3E" w:rsidRDefault="00AE3411" w:rsidP="005F6B4A">
            <w:pPr>
              <w:spacing w:before="60" w:after="60"/>
              <w:jc w:val="both"/>
            </w:pPr>
            <w:proofErr w:type="gramStart"/>
            <w:r w:rsidRPr="00217DC5">
              <w:lastRenderedPageBreak/>
              <w:t>string[</w:t>
            </w:r>
            <w:proofErr w:type="gramEnd"/>
            <w:r w:rsidRPr="00217DC5">
              <w:t>][]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686761A" w14:textId="77777777" w:rsidR="00814471" w:rsidRPr="00B44A24" w:rsidRDefault="00B23E6A" w:rsidP="005F6B4A">
            <w:pPr>
              <w:spacing w:before="60" w:after="60"/>
              <w:jc w:val="both"/>
            </w:pPr>
            <w:r>
              <w:t>2D array with a N number of rows and 3 columns</w:t>
            </w:r>
            <w:r w:rsidR="00814471">
              <w:t>.</w:t>
            </w:r>
          </w:p>
        </w:tc>
      </w:tr>
    </w:tbl>
    <w:p w14:paraId="7660E2EE" w14:textId="77777777" w:rsidR="00814471" w:rsidRDefault="00814471" w:rsidP="008A6B1F">
      <w:pPr>
        <w:spacing w:after="0" w:line="240" w:lineRule="auto"/>
        <w:contextualSpacing/>
        <w:jc w:val="both"/>
      </w:pPr>
    </w:p>
    <w:p w14:paraId="68E78E19" w14:textId="77777777" w:rsidR="00DE16BA" w:rsidRDefault="00DE16B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DE16BA" w14:paraId="2CC4AA61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433E95" w14:textId="77777777" w:rsidR="00DE16BA" w:rsidRPr="00660796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DE16BA" w14:paraId="31DE657E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0FC91353" w14:textId="77777777" w:rsidR="00DE16BA" w:rsidRPr="00AF7AE7" w:rsidRDefault="00DE16BA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FF70097" w14:textId="0A84E4CD" w:rsidR="00AB4AEE" w:rsidRPr="00AF7AE7" w:rsidRDefault="00AB4AEE" w:rsidP="00456CB3">
            <w:pPr>
              <w:spacing w:before="60" w:after="60"/>
              <w:jc w:val="both"/>
            </w:pPr>
            <w:proofErr w:type="spellStart"/>
            <w:proofErr w:type="gramStart"/>
            <w:r w:rsidRPr="00AB4AEE">
              <w:t>TargetScenarioID</w:t>
            </w:r>
            <w:proofErr w:type="spellEnd"/>
            <w:r w:rsidRPr="00AB4AEE">
              <w:t>(</w:t>
            </w:r>
            <w:proofErr w:type="spellStart"/>
            <w:proofErr w:type="gramEnd"/>
            <w:r w:rsidRPr="00AB4AEE">
              <w:t>p_playerNode</w:t>
            </w:r>
            <w:proofErr w:type="spellEnd"/>
            <w:r w:rsidRPr="00AB4AEE">
              <w:t xml:space="preserve">: </w:t>
            </w:r>
            <w:proofErr w:type="spellStart"/>
            <w:r w:rsidRPr="00AB4AEE">
              <w:t>PlayerNode</w:t>
            </w:r>
            <w:proofErr w:type="spellEnd"/>
            <w:r w:rsidRPr="00AB4AEE">
              <w:t>): string</w:t>
            </w:r>
          </w:p>
        </w:tc>
      </w:tr>
      <w:tr w:rsidR="00DE16BA" w14:paraId="72BA07B1" w14:textId="77777777" w:rsidTr="00456CB3">
        <w:tc>
          <w:tcPr>
            <w:tcW w:w="2538" w:type="dxa"/>
          </w:tcPr>
          <w:p w14:paraId="3BE854F0" w14:textId="77777777" w:rsidR="00DE16BA" w:rsidRPr="00AF7AE7" w:rsidRDefault="00DE16BA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B0F3D93" w14:textId="0AD27F83" w:rsidR="00DE16BA" w:rsidRPr="00904534" w:rsidRDefault="00DE16BA" w:rsidP="00456CB3">
            <w:pPr>
              <w:spacing w:before="60" w:after="60"/>
              <w:jc w:val="both"/>
            </w:pPr>
            <w:r>
              <w:t>Returns ID of a game scenario with a difficulty rating that matches the skill rating of</w:t>
            </w:r>
            <w:r w:rsidR="00D015C9">
              <w:t xml:space="preserve"> a</w:t>
            </w:r>
            <w:r>
              <w:t xml:space="preserve"> </w:t>
            </w:r>
            <w:r w:rsidR="00C00B20">
              <w:t>specified play</w:t>
            </w:r>
            <w:r w:rsidR="00FC2A0C">
              <w:t>e</w:t>
            </w:r>
            <w:r w:rsidR="00C00B20">
              <w:t>r.</w:t>
            </w:r>
            <w:r>
              <w:t xml:space="preserve"> </w:t>
            </w:r>
            <w:r w:rsidR="008657E2">
              <w:t xml:space="preserve">The recommended scenario is selected from </w:t>
            </w:r>
            <w:proofErr w:type="spellStart"/>
            <w:r w:rsidR="008657E2">
              <w:t>TwoA.</w:t>
            </w:r>
            <w:r w:rsidR="008657E2" w:rsidRPr="00E63C44">
              <w:t>scenarios</w:t>
            </w:r>
            <w:proofErr w:type="spellEnd"/>
            <w:r w:rsidR="008657E2">
              <w:t xml:space="preserve"> list.</w:t>
            </w:r>
          </w:p>
        </w:tc>
      </w:tr>
      <w:tr w:rsidR="00DE16BA" w14:paraId="54C737EB" w14:textId="77777777" w:rsidTr="00456CB3">
        <w:tc>
          <w:tcPr>
            <w:tcW w:w="2538" w:type="dxa"/>
          </w:tcPr>
          <w:p w14:paraId="65C60297" w14:textId="77777777" w:rsidR="00DE16BA" w:rsidRPr="00B4005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85E4D45" w14:textId="77777777" w:rsidR="00DE16BA" w:rsidRPr="00B4005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DE16BA" w14:paraId="4651B6FB" w14:textId="77777777" w:rsidTr="00456CB3">
        <w:tc>
          <w:tcPr>
            <w:tcW w:w="2538" w:type="dxa"/>
          </w:tcPr>
          <w:p w14:paraId="79B902EA" w14:textId="1564E760" w:rsidR="00DE16BA" w:rsidRPr="00D855BD" w:rsidRDefault="00AB4AEE" w:rsidP="00456CB3">
            <w:pPr>
              <w:spacing w:before="60" w:after="60"/>
              <w:jc w:val="both"/>
            </w:pPr>
            <w:proofErr w:type="spellStart"/>
            <w:r w:rsidRPr="00AB4AEE">
              <w:t>p_playerNode</w:t>
            </w:r>
            <w:proofErr w:type="spellEnd"/>
            <w:r w:rsidRPr="00AB4AEE">
              <w:t xml:space="preserve">: </w:t>
            </w:r>
            <w:proofErr w:type="spellStart"/>
            <w:r w:rsidRPr="00AB4AEE">
              <w:t>PlayerNode</w:t>
            </w:r>
            <w:proofErr w:type="spellEnd"/>
          </w:p>
        </w:tc>
        <w:tc>
          <w:tcPr>
            <w:tcW w:w="7038" w:type="dxa"/>
          </w:tcPr>
          <w:p w14:paraId="49B1D553" w14:textId="77777777" w:rsidR="00DE16BA" w:rsidRDefault="00DB1B0A" w:rsidP="00456CB3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 w:rsidR="00DE16BA">
              <w:t xml:space="preserve"> of a player to whom the scenario difficulty should be matched.</w:t>
            </w:r>
          </w:p>
        </w:tc>
      </w:tr>
      <w:tr w:rsidR="00DE16BA" w14:paraId="6A682300" w14:textId="77777777" w:rsidTr="00456CB3">
        <w:tc>
          <w:tcPr>
            <w:tcW w:w="2538" w:type="dxa"/>
          </w:tcPr>
          <w:p w14:paraId="47E58F41" w14:textId="77777777" w:rsidR="00DE16BA" w:rsidRPr="00C57A3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CB582CF" w14:textId="77777777" w:rsidR="00DE16BA" w:rsidRPr="00C57A3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DE16BA" w14:paraId="0FA933C4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3813B51B" w14:textId="77777777" w:rsidR="00DE16BA" w:rsidRPr="00C57A3E" w:rsidRDefault="00DE16BA" w:rsidP="00456CB3">
            <w:pPr>
              <w:spacing w:before="60" w:after="60"/>
              <w:jc w:val="both"/>
            </w:pPr>
            <w:r w:rsidRPr="00C57A3E">
              <w:t>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7179B2E" w14:textId="77777777" w:rsidR="00DE16BA" w:rsidRPr="00B44A24" w:rsidRDefault="00DE16BA" w:rsidP="00456CB3">
            <w:pPr>
              <w:spacing w:before="60" w:after="60"/>
              <w:jc w:val="both"/>
            </w:pPr>
            <w:r w:rsidRPr="00B44A24">
              <w:t xml:space="preserve">ID of 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14:paraId="785061E6" w14:textId="77777777" w:rsidR="009A6979" w:rsidRDefault="009A6979" w:rsidP="008A6B1F">
      <w:pPr>
        <w:spacing w:after="0" w:line="240" w:lineRule="auto"/>
        <w:contextualSpacing/>
        <w:jc w:val="both"/>
      </w:pPr>
    </w:p>
    <w:p w14:paraId="3EC89B48" w14:textId="77777777" w:rsidR="001A7B86" w:rsidRDefault="001A7B8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8753F" w14:paraId="0019F03E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0F9F432" w14:textId="77777777" w:rsidR="0048753F" w:rsidRPr="00660796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8753F" w14:paraId="5E95CD92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7E223856" w14:textId="77777777" w:rsidR="0048753F" w:rsidRPr="00AF7AE7" w:rsidRDefault="0048753F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1D835D5" w14:textId="1D345AC1" w:rsidR="00957EAA" w:rsidRPr="00AF7AE7" w:rsidRDefault="00957EAA" w:rsidP="00456CB3">
            <w:pPr>
              <w:spacing w:before="60" w:after="60"/>
              <w:jc w:val="both"/>
            </w:pPr>
            <w:proofErr w:type="spellStart"/>
            <w:proofErr w:type="gramStart"/>
            <w:r w:rsidRPr="00957EAA">
              <w:t>TargetScenario</w:t>
            </w:r>
            <w:proofErr w:type="spellEnd"/>
            <w:r w:rsidRPr="00957EAA">
              <w:t>(</w:t>
            </w:r>
            <w:proofErr w:type="spellStart"/>
            <w:proofErr w:type="gramEnd"/>
            <w:r w:rsidRPr="00957EAA">
              <w:t>p_playerNode</w:t>
            </w:r>
            <w:proofErr w:type="spellEnd"/>
            <w:r w:rsidRPr="00957EAA">
              <w:t xml:space="preserve">: </w:t>
            </w:r>
            <w:proofErr w:type="spellStart"/>
            <w:r w:rsidRPr="00957EAA">
              <w:t>PlayerNode</w:t>
            </w:r>
            <w:proofErr w:type="spellEnd"/>
            <w:r w:rsidRPr="00957EAA">
              <w:t xml:space="preserve">): </w:t>
            </w:r>
            <w:proofErr w:type="spellStart"/>
            <w:r w:rsidRPr="00957EAA">
              <w:t>ScenarioNode</w:t>
            </w:r>
            <w:proofErr w:type="spellEnd"/>
          </w:p>
        </w:tc>
      </w:tr>
      <w:tr w:rsidR="0048753F" w14:paraId="6A34B9B2" w14:textId="77777777" w:rsidTr="00456CB3">
        <w:tc>
          <w:tcPr>
            <w:tcW w:w="2538" w:type="dxa"/>
          </w:tcPr>
          <w:p w14:paraId="33FC45CA" w14:textId="77777777" w:rsidR="0048753F" w:rsidRPr="00AF7AE7" w:rsidRDefault="0048753F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00E2880" w14:textId="77777777" w:rsidR="0048753F" w:rsidRPr="00904534" w:rsidRDefault="004555A4" w:rsidP="00456CB3">
            <w:pPr>
              <w:spacing w:before="60" w:after="60"/>
              <w:jc w:val="both"/>
            </w:pPr>
            <w:r>
              <w:t xml:space="preserve">Returns an instance of </w:t>
            </w:r>
            <w:proofErr w:type="spellStart"/>
            <w:r>
              <w:t>ScenarioNode</w:t>
            </w:r>
            <w:proofErr w:type="spellEnd"/>
            <w:r>
              <w:t xml:space="preserve"> </w:t>
            </w:r>
            <w:r w:rsidR="00E22E1C">
              <w:t>of</w:t>
            </w:r>
            <w:r>
              <w:t xml:space="preserve"> a game scenario with a difficulty rating that matches the skill rating of a specified player.</w:t>
            </w:r>
            <w:r w:rsidR="00F61D4D">
              <w:t xml:space="preserve"> The recommended scenario is selected from </w:t>
            </w:r>
            <w:proofErr w:type="spellStart"/>
            <w:r w:rsidR="00F61D4D">
              <w:t>TwoA.</w:t>
            </w:r>
            <w:r w:rsidR="00F61D4D" w:rsidRPr="00E63C44">
              <w:t>scenarios</w:t>
            </w:r>
            <w:proofErr w:type="spellEnd"/>
            <w:r w:rsidR="00F61D4D">
              <w:t xml:space="preserve"> list.</w:t>
            </w:r>
          </w:p>
        </w:tc>
      </w:tr>
      <w:tr w:rsidR="0048753F" w14:paraId="10805F1F" w14:textId="77777777" w:rsidTr="00456CB3">
        <w:tc>
          <w:tcPr>
            <w:tcW w:w="2538" w:type="dxa"/>
          </w:tcPr>
          <w:p w14:paraId="03C4E3F8" w14:textId="77777777" w:rsidR="0048753F" w:rsidRPr="00B4005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6A4FB3" w14:textId="77777777" w:rsidR="0048753F" w:rsidRPr="00B4005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8753F" w14:paraId="3E9368E9" w14:textId="77777777" w:rsidTr="00456CB3">
        <w:tc>
          <w:tcPr>
            <w:tcW w:w="2538" w:type="dxa"/>
          </w:tcPr>
          <w:p w14:paraId="27CDDA9E" w14:textId="1E94B3F5" w:rsidR="0048753F" w:rsidRPr="00D855BD" w:rsidRDefault="00957EAA" w:rsidP="00456CB3">
            <w:pPr>
              <w:spacing w:before="60" w:after="60"/>
              <w:jc w:val="both"/>
            </w:pPr>
            <w:proofErr w:type="spellStart"/>
            <w:r w:rsidRPr="00957EAA">
              <w:t>p_playerNode</w:t>
            </w:r>
            <w:proofErr w:type="spellEnd"/>
            <w:r w:rsidRPr="00957EAA">
              <w:t xml:space="preserve">: </w:t>
            </w:r>
            <w:proofErr w:type="spellStart"/>
            <w:r w:rsidRPr="00957EAA">
              <w:t>PlayerNode</w:t>
            </w:r>
            <w:proofErr w:type="spellEnd"/>
          </w:p>
        </w:tc>
        <w:tc>
          <w:tcPr>
            <w:tcW w:w="7038" w:type="dxa"/>
          </w:tcPr>
          <w:p w14:paraId="1F489546" w14:textId="77777777" w:rsidR="0048753F" w:rsidRDefault="0048753F" w:rsidP="00456CB3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layer to whom the scenario difficulty should be matched.</w:t>
            </w:r>
          </w:p>
        </w:tc>
      </w:tr>
      <w:tr w:rsidR="0048753F" w14:paraId="7DC74361" w14:textId="77777777" w:rsidTr="00456CB3">
        <w:tc>
          <w:tcPr>
            <w:tcW w:w="2538" w:type="dxa"/>
          </w:tcPr>
          <w:p w14:paraId="382C7B40" w14:textId="77777777" w:rsidR="0048753F" w:rsidRPr="00C57A3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D812077" w14:textId="77777777" w:rsidR="0048753F" w:rsidRPr="00C57A3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8753F" w14:paraId="0232B711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6070CB62" w14:textId="77777777" w:rsidR="0048753F" w:rsidRPr="00C57A3E" w:rsidRDefault="00B46C6C" w:rsidP="00456CB3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2376536" w14:textId="77777777" w:rsidR="0048753F" w:rsidRPr="00B44A24" w:rsidRDefault="00E90EDA" w:rsidP="00456CB3">
            <w:pPr>
              <w:spacing w:before="60" w:after="60"/>
              <w:jc w:val="both"/>
            </w:pPr>
            <w:r>
              <w:t xml:space="preserve">An instance of </w:t>
            </w:r>
            <w:proofErr w:type="spellStart"/>
            <w:r w:rsidRPr="00E10A67">
              <w:t>ScenarioNode</w:t>
            </w:r>
            <w:proofErr w:type="spellEnd"/>
            <w:r>
              <w:t xml:space="preserve"> of </w:t>
            </w:r>
            <w:r w:rsidRPr="00B44A24">
              <w:t xml:space="preserve">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14:paraId="6EA5B09C" w14:textId="77777777" w:rsidR="0048753F" w:rsidRDefault="0048753F" w:rsidP="008A6B1F">
      <w:pPr>
        <w:spacing w:after="0" w:line="240" w:lineRule="auto"/>
        <w:contextualSpacing/>
        <w:jc w:val="both"/>
      </w:pPr>
    </w:p>
    <w:p w14:paraId="65753BAB" w14:textId="77777777" w:rsidR="0048753F" w:rsidRDefault="0048753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93E93" w14:paraId="6E64B5DB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D7F0EB9" w14:textId="77777777" w:rsidR="00493E93" w:rsidRPr="00660796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93E93" w14:paraId="3B165B61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28A18CEB" w14:textId="77777777" w:rsidR="00493E93" w:rsidRPr="00AF7AE7" w:rsidRDefault="00493E93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8A7DEAC" w14:textId="663DC017" w:rsidR="00364DD9" w:rsidRPr="00AF7AE7" w:rsidRDefault="00364DD9" w:rsidP="00456CB3">
            <w:pPr>
              <w:spacing w:before="60" w:after="60"/>
              <w:jc w:val="both"/>
            </w:pPr>
            <w:proofErr w:type="spellStart"/>
            <w:proofErr w:type="gramStart"/>
            <w:r w:rsidRPr="00364DD9">
              <w:t>TargetScenarioCustom</w:t>
            </w:r>
            <w:proofErr w:type="spellEnd"/>
            <w:r w:rsidRPr="00364DD9">
              <w:t>(</w:t>
            </w:r>
            <w:proofErr w:type="spellStart"/>
            <w:proofErr w:type="gramEnd"/>
            <w:r w:rsidRPr="00364DD9">
              <w:t>p_playerNode</w:t>
            </w:r>
            <w:proofErr w:type="spellEnd"/>
            <w:r w:rsidRPr="00364DD9">
              <w:t xml:space="preserve">: </w:t>
            </w:r>
            <w:proofErr w:type="spellStart"/>
            <w:r w:rsidRPr="00364DD9">
              <w:t>PlayerNode</w:t>
            </w:r>
            <w:proofErr w:type="spellEnd"/>
            <w:r w:rsidRPr="00364DD9">
              <w:t xml:space="preserve">, </w:t>
            </w:r>
            <w:proofErr w:type="spellStart"/>
            <w:r w:rsidRPr="00364DD9">
              <w:t>p_scenarioList</w:t>
            </w:r>
            <w:proofErr w:type="spellEnd"/>
            <w:r w:rsidRPr="00364DD9">
              <w:t xml:space="preserve">: </w:t>
            </w:r>
            <w:proofErr w:type="spellStart"/>
            <w:r w:rsidRPr="00364DD9">
              <w:t>ScenarioNode</w:t>
            </w:r>
            <w:proofErr w:type="spellEnd"/>
            <w:r w:rsidRPr="00364DD9">
              <w:t xml:space="preserve">[]): </w:t>
            </w:r>
            <w:proofErr w:type="spellStart"/>
            <w:r w:rsidRPr="00364DD9">
              <w:t>ScenarioNode</w:t>
            </w:r>
            <w:proofErr w:type="spellEnd"/>
          </w:p>
        </w:tc>
      </w:tr>
      <w:tr w:rsidR="00493E93" w14:paraId="5DBA7C32" w14:textId="77777777" w:rsidTr="00456CB3">
        <w:tc>
          <w:tcPr>
            <w:tcW w:w="2538" w:type="dxa"/>
          </w:tcPr>
          <w:p w14:paraId="63BC6B7B" w14:textId="77777777" w:rsidR="00493E93" w:rsidRPr="00AF7AE7" w:rsidRDefault="00493E93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E744651" w14:textId="77777777" w:rsidR="00493E93" w:rsidRPr="00904534" w:rsidRDefault="00493E93" w:rsidP="00456CB3">
            <w:pPr>
              <w:spacing w:before="60" w:after="60"/>
              <w:jc w:val="both"/>
            </w:pPr>
            <w:r>
              <w:t xml:space="preserve">Returns an instance of </w:t>
            </w:r>
            <w:proofErr w:type="spellStart"/>
            <w:r>
              <w:t>ScenarioNode</w:t>
            </w:r>
            <w:proofErr w:type="spellEnd"/>
            <w:r>
              <w:t xml:space="preserve"> of a game scenario with a difficulty rating that matches the skill rating of a specified player.</w:t>
            </w:r>
            <w:r w:rsidR="00412C51">
              <w:t xml:space="preserve"> Requires a custom list of scenarios from which a recommendation should be made.</w:t>
            </w:r>
          </w:p>
        </w:tc>
      </w:tr>
      <w:tr w:rsidR="00493E93" w14:paraId="510941C1" w14:textId="77777777" w:rsidTr="00456CB3">
        <w:tc>
          <w:tcPr>
            <w:tcW w:w="2538" w:type="dxa"/>
          </w:tcPr>
          <w:p w14:paraId="563B8425" w14:textId="77777777" w:rsidR="00493E93" w:rsidRPr="00B4005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449748E" w14:textId="77777777" w:rsidR="00493E93" w:rsidRPr="00B4005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93E93" w14:paraId="5CD464CB" w14:textId="77777777" w:rsidTr="00456CB3">
        <w:tc>
          <w:tcPr>
            <w:tcW w:w="2538" w:type="dxa"/>
          </w:tcPr>
          <w:p w14:paraId="6B2C5E9B" w14:textId="2ABEBC84" w:rsidR="00493E93" w:rsidRPr="00D855BD" w:rsidRDefault="00364DD9" w:rsidP="00456CB3">
            <w:pPr>
              <w:spacing w:before="60" w:after="60"/>
              <w:jc w:val="both"/>
            </w:pPr>
            <w:proofErr w:type="spellStart"/>
            <w:r w:rsidRPr="00364DD9">
              <w:t>p_playerNode</w:t>
            </w:r>
            <w:proofErr w:type="spellEnd"/>
            <w:r w:rsidRPr="00364DD9">
              <w:t xml:space="preserve">: </w:t>
            </w:r>
            <w:proofErr w:type="spellStart"/>
            <w:r w:rsidRPr="00364DD9">
              <w:t>PlayerNode</w:t>
            </w:r>
            <w:proofErr w:type="spellEnd"/>
          </w:p>
        </w:tc>
        <w:tc>
          <w:tcPr>
            <w:tcW w:w="7038" w:type="dxa"/>
          </w:tcPr>
          <w:p w14:paraId="203643D1" w14:textId="77777777" w:rsidR="00493E93" w:rsidRDefault="00493E93" w:rsidP="00456CB3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layer to whom the scenario difficulty should be matched.</w:t>
            </w:r>
          </w:p>
        </w:tc>
      </w:tr>
      <w:tr w:rsidR="00F80432" w14:paraId="7CCB9851" w14:textId="77777777" w:rsidTr="00456CB3">
        <w:tc>
          <w:tcPr>
            <w:tcW w:w="2538" w:type="dxa"/>
          </w:tcPr>
          <w:p w14:paraId="5B2B9E9B" w14:textId="7105F27A" w:rsidR="00F80432" w:rsidRPr="00167D56" w:rsidRDefault="00364DD9" w:rsidP="00456CB3">
            <w:pPr>
              <w:spacing w:before="60" w:after="60"/>
              <w:jc w:val="both"/>
            </w:pPr>
            <w:proofErr w:type="spellStart"/>
            <w:r w:rsidRPr="00364DD9">
              <w:t>p_scenarioList</w:t>
            </w:r>
            <w:proofErr w:type="spellEnd"/>
            <w:r w:rsidRPr="00364DD9">
              <w:t xml:space="preserve">: </w:t>
            </w:r>
            <w:proofErr w:type="spellStart"/>
            <w:proofErr w:type="gramStart"/>
            <w:r w:rsidRPr="00364DD9">
              <w:lastRenderedPageBreak/>
              <w:t>ScenarioNode</w:t>
            </w:r>
            <w:proofErr w:type="spellEnd"/>
            <w:r w:rsidRPr="00364DD9">
              <w:t>[</w:t>
            </w:r>
            <w:proofErr w:type="gramEnd"/>
            <w:r w:rsidRPr="00364DD9">
              <w:t>]</w:t>
            </w:r>
          </w:p>
        </w:tc>
        <w:tc>
          <w:tcPr>
            <w:tcW w:w="7038" w:type="dxa"/>
          </w:tcPr>
          <w:p w14:paraId="33707880" w14:textId="77777777" w:rsidR="00F80432" w:rsidRDefault="00EE5C79" w:rsidP="00456CB3">
            <w:pPr>
              <w:spacing w:before="60" w:after="60"/>
              <w:jc w:val="both"/>
            </w:pPr>
            <w:r>
              <w:lastRenderedPageBreak/>
              <w:t xml:space="preserve">A list of </w:t>
            </w:r>
            <w:proofErr w:type="spellStart"/>
            <w:r>
              <w:t>ScenarioNode</w:t>
            </w:r>
            <w:proofErr w:type="spellEnd"/>
            <w:r>
              <w:t xml:space="preserve"> instances from which a scenario will be selected and </w:t>
            </w:r>
            <w:r>
              <w:lastRenderedPageBreak/>
              <w:t>matched to player’s skill level.</w:t>
            </w:r>
          </w:p>
        </w:tc>
      </w:tr>
      <w:tr w:rsidR="00493E93" w14:paraId="363DAF7A" w14:textId="77777777" w:rsidTr="00456CB3">
        <w:tc>
          <w:tcPr>
            <w:tcW w:w="2538" w:type="dxa"/>
          </w:tcPr>
          <w:p w14:paraId="299F691E" w14:textId="77777777" w:rsidR="00493E93" w:rsidRPr="00C57A3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lastRenderedPageBreak/>
              <w:t>Return type</w:t>
            </w:r>
          </w:p>
        </w:tc>
        <w:tc>
          <w:tcPr>
            <w:tcW w:w="7038" w:type="dxa"/>
          </w:tcPr>
          <w:p w14:paraId="639069F4" w14:textId="77777777" w:rsidR="00493E93" w:rsidRPr="00C57A3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93E93" w14:paraId="0423E796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77819C21" w14:textId="77777777" w:rsidR="00493E93" w:rsidRPr="00C57A3E" w:rsidRDefault="00493E93" w:rsidP="00456CB3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24FA2C3" w14:textId="77777777" w:rsidR="00493E93" w:rsidRPr="00B44A24" w:rsidRDefault="00493E93" w:rsidP="00456CB3">
            <w:pPr>
              <w:spacing w:before="60" w:after="60"/>
              <w:jc w:val="both"/>
            </w:pPr>
            <w:r>
              <w:t xml:space="preserve">An instance of </w:t>
            </w:r>
            <w:proofErr w:type="spellStart"/>
            <w:r w:rsidRPr="00E10A67">
              <w:t>ScenarioNode</w:t>
            </w:r>
            <w:proofErr w:type="spellEnd"/>
            <w:r>
              <w:t xml:space="preserve"> of </w:t>
            </w:r>
            <w:r w:rsidRPr="00B44A24">
              <w:t xml:space="preserve">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14:paraId="707829AD" w14:textId="77777777" w:rsidR="00614ED0" w:rsidRDefault="00614ED0" w:rsidP="008A6B1F">
      <w:pPr>
        <w:spacing w:after="0" w:line="240" w:lineRule="auto"/>
        <w:contextualSpacing/>
        <w:jc w:val="both"/>
      </w:pPr>
    </w:p>
    <w:p w14:paraId="4CE3B6ED" w14:textId="77777777" w:rsidR="006202C8" w:rsidRDefault="006202C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202C8" w14:paraId="6FEC3587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6ED7D49" w14:textId="77777777" w:rsidR="006202C8" w:rsidRPr="00660796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202C8" w14:paraId="12661227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53CE7E58" w14:textId="77777777" w:rsidR="006202C8" w:rsidRPr="00AF7AE7" w:rsidRDefault="006202C8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3D1CB03" w14:textId="51A1961D" w:rsidR="0042355E" w:rsidRPr="00AF7AE7" w:rsidRDefault="0042355E" w:rsidP="00C60E90">
            <w:pPr>
              <w:spacing w:before="60" w:after="60"/>
              <w:jc w:val="both"/>
            </w:pPr>
            <w:proofErr w:type="spellStart"/>
            <w:proofErr w:type="gramStart"/>
            <w:r w:rsidRPr="0042355E">
              <w:t>TargetDifficultyRatingCustom</w:t>
            </w:r>
            <w:proofErr w:type="spellEnd"/>
            <w:r w:rsidRPr="0042355E">
              <w:t>(</w:t>
            </w:r>
            <w:proofErr w:type="spellStart"/>
            <w:proofErr w:type="gramEnd"/>
            <w:r w:rsidRPr="0042355E">
              <w:t>p_adaptID</w:t>
            </w:r>
            <w:proofErr w:type="spellEnd"/>
            <w:r w:rsidRPr="0042355E">
              <w:t xml:space="preserve">: string, </w:t>
            </w:r>
            <w:proofErr w:type="spellStart"/>
            <w:r w:rsidRPr="0042355E">
              <w:t>p_playerRating</w:t>
            </w:r>
            <w:proofErr w:type="spellEnd"/>
            <w:r w:rsidRPr="0042355E">
              <w:t>: number): number</w:t>
            </w:r>
          </w:p>
        </w:tc>
      </w:tr>
      <w:tr w:rsidR="006202C8" w14:paraId="7A656813" w14:textId="77777777" w:rsidTr="00C60E90">
        <w:tc>
          <w:tcPr>
            <w:tcW w:w="2538" w:type="dxa"/>
          </w:tcPr>
          <w:p w14:paraId="70D31065" w14:textId="77777777" w:rsidR="006202C8" w:rsidRPr="00AF7AE7" w:rsidRDefault="006202C8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C28F5AA" w14:textId="77777777" w:rsidR="006202C8" w:rsidRPr="00904534" w:rsidRDefault="00EE6A1B" w:rsidP="00C60E90">
            <w:pPr>
              <w:spacing w:before="60" w:after="60"/>
              <w:jc w:val="both"/>
            </w:pPr>
            <w:r>
              <w:t>Returns a recommended difficulty rat</w:t>
            </w:r>
            <w:r w:rsidR="00701D26">
              <w:t>ing for a specified player skill rating</w:t>
            </w:r>
            <w:r w:rsidR="006202C8">
              <w:t>.</w:t>
            </w:r>
          </w:p>
        </w:tc>
      </w:tr>
      <w:tr w:rsidR="006202C8" w14:paraId="12252912" w14:textId="77777777" w:rsidTr="00C60E90">
        <w:tc>
          <w:tcPr>
            <w:tcW w:w="2538" w:type="dxa"/>
          </w:tcPr>
          <w:p w14:paraId="1F56A1B5" w14:textId="77777777" w:rsidR="006202C8" w:rsidRPr="00B4005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9865985" w14:textId="77777777" w:rsidR="006202C8" w:rsidRPr="00B4005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A7942" w14:paraId="240BDDA0" w14:textId="77777777" w:rsidTr="00C60E90">
        <w:tc>
          <w:tcPr>
            <w:tcW w:w="2538" w:type="dxa"/>
          </w:tcPr>
          <w:p w14:paraId="36A564A4" w14:textId="0FA3E531" w:rsidR="002A7942" w:rsidRDefault="0042355E" w:rsidP="002A7942">
            <w:pPr>
              <w:spacing w:before="60" w:after="60"/>
              <w:jc w:val="both"/>
            </w:pPr>
            <w:proofErr w:type="spellStart"/>
            <w:r w:rsidRPr="0042355E">
              <w:t>p_adaptID</w:t>
            </w:r>
            <w:proofErr w:type="spellEnd"/>
            <w:r w:rsidRPr="0042355E">
              <w:t>: string</w:t>
            </w:r>
          </w:p>
        </w:tc>
        <w:tc>
          <w:tcPr>
            <w:tcW w:w="7038" w:type="dxa"/>
          </w:tcPr>
          <w:p w14:paraId="0212BDE6" w14:textId="77777777" w:rsidR="002A7942" w:rsidRPr="00295A2A" w:rsidRDefault="00A72DB4" w:rsidP="002A7942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202C8" w14:paraId="14413203" w14:textId="77777777" w:rsidTr="00C60E90">
        <w:tc>
          <w:tcPr>
            <w:tcW w:w="2538" w:type="dxa"/>
          </w:tcPr>
          <w:p w14:paraId="7641F806" w14:textId="76ED8C93" w:rsidR="006202C8" w:rsidRPr="00167D56" w:rsidRDefault="0042355E" w:rsidP="00C60E90">
            <w:pPr>
              <w:spacing w:before="60" w:after="60"/>
              <w:jc w:val="both"/>
            </w:pPr>
            <w:proofErr w:type="spellStart"/>
            <w:r w:rsidRPr="0042355E">
              <w:t>p_playerRating</w:t>
            </w:r>
            <w:proofErr w:type="spellEnd"/>
            <w:r w:rsidRPr="0042355E">
              <w:t>: number</w:t>
            </w:r>
          </w:p>
        </w:tc>
        <w:tc>
          <w:tcPr>
            <w:tcW w:w="7038" w:type="dxa"/>
          </w:tcPr>
          <w:p w14:paraId="5BD4F829" w14:textId="77777777" w:rsidR="006202C8" w:rsidRDefault="002365B8" w:rsidP="00C60E90">
            <w:pPr>
              <w:spacing w:before="60" w:after="60"/>
              <w:jc w:val="both"/>
            </w:pPr>
            <w:r>
              <w:t>Player’s skill rating.</w:t>
            </w:r>
          </w:p>
        </w:tc>
      </w:tr>
      <w:tr w:rsidR="006202C8" w14:paraId="52AB9714" w14:textId="77777777" w:rsidTr="00C60E90">
        <w:tc>
          <w:tcPr>
            <w:tcW w:w="2538" w:type="dxa"/>
          </w:tcPr>
          <w:p w14:paraId="24284CE5" w14:textId="77777777" w:rsidR="006202C8" w:rsidRPr="00C57A3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91AC2AF" w14:textId="77777777" w:rsidR="006202C8" w:rsidRPr="00C57A3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202C8" w14:paraId="29D438D4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1BCFBC80" w14:textId="4A785B92" w:rsidR="006202C8" w:rsidRPr="00C57A3E" w:rsidRDefault="0042355E" w:rsidP="00C60E90">
            <w:pPr>
              <w:spacing w:before="60" w:after="60"/>
              <w:jc w:val="both"/>
            </w:pPr>
            <w:r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B7F3300" w14:textId="77777777" w:rsidR="006202C8" w:rsidRPr="00B44A24" w:rsidRDefault="001A19AE" w:rsidP="00C60E90">
            <w:pPr>
              <w:spacing w:before="60" w:after="60"/>
              <w:jc w:val="both"/>
            </w:pPr>
            <w:r>
              <w:t>Difficulty rating</w:t>
            </w:r>
            <w:r w:rsidR="006202C8">
              <w:t>.</w:t>
            </w:r>
          </w:p>
        </w:tc>
      </w:tr>
    </w:tbl>
    <w:p w14:paraId="4D94EED6" w14:textId="77777777" w:rsidR="006202C8" w:rsidRDefault="006202C8" w:rsidP="008A6B1F">
      <w:pPr>
        <w:spacing w:after="0" w:line="240" w:lineRule="auto"/>
        <w:contextualSpacing/>
        <w:jc w:val="both"/>
      </w:pPr>
    </w:p>
    <w:p w14:paraId="659B6F11" w14:textId="77777777" w:rsidR="006202C8" w:rsidRDefault="006202C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94011" w14:paraId="148CA02F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700CB86" w14:textId="77777777" w:rsidR="00894011" w:rsidRPr="00660796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94011" w14:paraId="1A0BC32F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71E9F001" w14:textId="77777777" w:rsidR="00894011" w:rsidRPr="00AF7AE7" w:rsidRDefault="00894011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6A95AC3" w14:textId="42A36F9E" w:rsidR="0042355E" w:rsidRPr="00AF7AE7" w:rsidRDefault="0042355E" w:rsidP="00C60E90">
            <w:pPr>
              <w:spacing w:before="60" w:after="60"/>
              <w:jc w:val="both"/>
            </w:pPr>
            <w:proofErr w:type="spellStart"/>
            <w:proofErr w:type="gramStart"/>
            <w:r w:rsidRPr="0042355E">
              <w:t>TargetDifficultyRating</w:t>
            </w:r>
            <w:proofErr w:type="spellEnd"/>
            <w:r w:rsidRPr="0042355E">
              <w:t>(</w:t>
            </w:r>
            <w:proofErr w:type="spellStart"/>
            <w:proofErr w:type="gramEnd"/>
            <w:r w:rsidRPr="0042355E">
              <w:t>p_playerNode</w:t>
            </w:r>
            <w:proofErr w:type="spellEnd"/>
            <w:r w:rsidRPr="0042355E">
              <w:t xml:space="preserve">: </w:t>
            </w:r>
            <w:proofErr w:type="spellStart"/>
            <w:r w:rsidRPr="0042355E">
              <w:t>PlayerNode</w:t>
            </w:r>
            <w:proofErr w:type="spellEnd"/>
            <w:r w:rsidRPr="0042355E">
              <w:t>): number</w:t>
            </w:r>
          </w:p>
        </w:tc>
      </w:tr>
      <w:tr w:rsidR="00894011" w14:paraId="0B83BEF2" w14:textId="77777777" w:rsidTr="00C60E90">
        <w:tc>
          <w:tcPr>
            <w:tcW w:w="2538" w:type="dxa"/>
          </w:tcPr>
          <w:p w14:paraId="504B9B78" w14:textId="77777777" w:rsidR="00894011" w:rsidRPr="00AF7AE7" w:rsidRDefault="00894011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F9829AD" w14:textId="77777777" w:rsidR="00894011" w:rsidRPr="00904534" w:rsidRDefault="00894011" w:rsidP="00C60E90">
            <w:pPr>
              <w:spacing w:before="60" w:after="60"/>
              <w:jc w:val="both"/>
            </w:pPr>
            <w:r>
              <w:t xml:space="preserve">Returns a recommended difficulty rating for a </w:t>
            </w:r>
            <w:r w:rsidR="00C12282">
              <w:t>specified player</w:t>
            </w:r>
            <w:r>
              <w:t>.</w:t>
            </w:r>
          </w:p>
        </w:tc>
      </w:tr>
      <w:tr w:rsidR="00894011" w14:paraId="7F8D9A25" w14:textId="77777777" w:rsidTr="00C60E90">
        <w:tc>
          <w:tcPr>
            <w:tcW w:w="2538" w:type="dxa"/>
          </w:tcPr>
          <w:p w14:paraId="58410F5F" w14:textId="77777777" w:rsidR="00894011" w:rsidRPr="00B4005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2F797F6" w14:textId="77777777" w:rsidR="00894011" w:rsidRPr="00B4005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94011" w14:paraId="4972B434" w14:textId="77777777" w:rsidTr="00C60E90">
        <w:tc>
          <w:tcPr>
            <w:tcW w:w="2538" w:type="dxa"/>
          </w:tcPr>
          <w:p w14:paraId="765F7F37" w14:textId="40B64E98" w:rsidR="00894011" w:rsidRDefault="0042355E" w:rsidP="00C60E90">
            <w:pPr>
              <w:spacing w:before="60" w:after="60"/>
              <w:jc w:val="both"/>
            </w:pPr>
            <w:proofErr w:type="spellStart"/>
            <w:r w:rsidRPr="0042355E">
              <w:t>p_playerNode</w:t>
            </w:r>
            <w:proofErr w:type="spellEnd"/>
            <w:r w:rsidRPr="0042355E">
              <w:t xml:space="preserve">: </w:t>
            </w:r>
            <w:proofErr w:type="spellStart"/>
            <w:r w:rsidRPr="0042355E">
              <w:t>PlayerNode</w:t>
            </w:r>
            <w:proofErr w:type="spellEnd"/>
          </w:p>
        </w:tc>
        <w:tc>
          <w:tcPr>
            <w:tcW w:w="7038" w:type="dxa"/>
          </w:tcPr>
          <w:p w14:paraId="48A051E6" w14:textId="77777777" w:rsidR="00894011" w:rsidRPr="00295A2A" w:rsidRDefault="002A69C7" w:rsidP="00C60E90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layer to whom the scenario difficulty should be matched.</w:t>
            </w:r>
          </w:p>
        </w:tc>
      </w:tr>
      <w:tr w:rsidR="00894011" w14:paraId="52DE3FFF" w14:textId="77777777" w:rsidTr="00C60E90">
        <w:tc>
          <w:tcPr>
            <w:tcW w:w="2538" w:type="dxa"/>
          </w:tcPr>
          <w:p w14:paraId="50780BF3" w14:textId="77777777" w:rsidR="00894011" w:rsidRPr="00C57A3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86F5A0C" w14:textId="77777777" w:rsidR="00894011" w:rsidRPr="00C57A3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894011" w14:paraId="162C9B1B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3349F7F9" w14:textId="2A136842" w:rsidR="00894011" w:rsidRPr="00C57A3E" w:rsidRDefault="00026D3E" w:rsidP="00C60E90">
            <w:pPr>
              <w:spacing w:before="60" w:after="60"/>
              <w:jc w:val="both"/>
            </w:pPr>
            <w:r w:rsidRPr="0042355E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7BAD93C" w14:textId="77777777" w:rsidR="00894011" w:rsidRPr="00B44A24" w:rsidRDefault="00894011" w:rsidP="00C60E90">
            <w:pPr>
              <w:spacing w:before="60" w:after="60"/>
              <w:jc w:val="both"/>
            </w:pPr>
            <w:r>
              <w:t>Difficulty rating.</w:t>
            </w:r>
          </w:p>
        </w:tc>
      </w:tr>
    </w:tbl>
    <w:p w14:paraId="3B16C46F" w14:textId="459380CC" w:rsidR="00DF35E8" w:rsidRDefault="00DF35E8" w:rsidP="008A6B1F">
      <w:pPr>
        <w:spacing w:after="0" w:line="240" w:lineRule="auto"/>
        <w:contextualSpacing/>
        <w:jc w:val="both"/>
      </w:pPr>
    </w:p>
    <w:p w14:paraId="46C0DD43" w14:textId="77777777" w:rsidR="00026D3E" w:rsidRDefault="00026D3E" w:rsidP="008A6B1F">
      <w:pPr>
        <w:spacing w:after="0" w:line="240" w:lineRule="auto"/>
        <w:contextualSpacing/>
        <w:jc w:val="both"/>
      </w:pPr>
    </w:p>
    <w:p w14:paraId="230C75E5" w14:textId="2CCF59C3" w:rsidR="00614ED0" w:rsidRDefault="00DF35E8" w:rsidP="00222F81">
      <w:pPr>
        <w:pStyle w:val="Heading2"/>
      </w:pPr>
      <w:bookmarkStart w:id="6" w:name="_Toc520796511"/>
      <w:r w:rsidRPr="00E73217">
        <w:t xml:space="preserve">Methods for </w:t>
      </w:r>
      <w:r w:rsidR="002015B9" w:rsidRPr="00E73217">
        <w:t>assessment</w:t>
      </w:r>
      <w:r w:rsidRPr="00E73217">
        <w:t>.</w:t>
      </w:r>
      <w:bookmarkEnd w:id="6"/>
    </w:p>
    <w:p w14:paraId="30138CB6" w14:textId="77777777" w:rsidR="00DF35E8" w:rsidRDefault="00DF35E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D1E22" w14:paraId="0E47A0DC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09F6A2" w14:textId="77777777" w:rsidR="002D1E22" w:rsidRPr="00660796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D1E22" w14:paraId="7EA5438E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6CF2E313" w14:textId="77777777" w:rsidR="002D1E22" w:rsidRPr="00AF7AE7" w:rsidRDefault="002D1E22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CFE30DC" w14:textId="58304044" w:rsidR="0015097D" w:rsidRPr="00AF7AE7" w:rsidRDefault="0015097D" w:rsidP="0015097D">
            <w:pPr>
              <w:spacing w:before="60" w:after="60"/>
              <w:jc w:val="both"/>
            </w:pPr>
            <w:proofErr w:type="spellStart"/>
            <w:proofErr w:type="gramStart"/>
            <w:r>
              <w:t>UpdateRatings</w:t>
            </w:r>
            <w:proofErr w:type="spellEnd"/>
            <w:r>
              <w:t>(</w:t>
            </w:r>
            <w:proofErr w:type="spellStart"/>
            <w:proofErr w:type="gramEnd"/>
            <w:r>
              <w:t>p_playerNode</w:t>
            </w:r>
            <w:proofErr w:type="spellEnd"/>
            <w:r>
              <w:t xml:space="preserve">: </w:t>
            </w:r>
            <w:proofErr w:type="spellStart"/>
            <w:r>
              <w:t>PlayerNode</w:t>
            </w:r>
            <w:proofErr w:type="spellEnd"/>
            <w:r>
              <w:t xml:space="preserve">, </w:t>
            </w:r>
            <w:proofErr w:type="spellStart"/>
            <w:r>
              <w:t>p_scenarioNode</w:t>
            </w:r>
            <w:proofErr w:type="spellEnd"/>
            <w:r>
              <w:t xml:space="preserve">: </w:t>
            </w:r>
            <w:proofErr w:type="spellStart"/>
            <w:r>
              <w:t>ScenarioNode</w:t>
            </w:r>
            <w:proofErr w:type="spellEnd"/>
            <w:r>
              <w:t xml:space="preserve">, </w:t>
            </w:r>
            <w:proofErr w:type="spellStart"/>
            <w:r>
              <w:t>p_rt</w:t>
            </w:r>
            <w:proofErr w:type="spellEnd"/>
            <w:r>
              <w:t xml:space="preserve">: number, </w:t>
            </w:r>
            <w:proofErr w:type="spellStart"/>
            <w:r>
              <w:t>p_correctAnswer</w:t>
            </w:r>
            <w:proofErr w:type="spellEnd"/>
            <w:r>
              <w:t xml:space="preserve">: number, </w:t>
            </w:r>
            <w:proofErr w:type="spellStart"/>
            <w:r>
              <w:t>p_updateScenarioRating</w:t>
            </w:r>
            <w:proofErr w:type="spellEnd"/>
            <w:r>
              <w:t xml:space="preserve">: </w:t>
            </w:r>
            <w:proofErr w:type="spellStart"/>
            <w:r>
              <w:t>boolean</w:t>
            </w:r>
            <w:proofErr w:type="spellEnd"/>
            <w:r>
              <w:t xml:space="preserve">, </w:t>
            </w:r>
            <w:proofErr w:type="spellStart"/>
            <w:r>
              <w:t>p_customKfct</w:t>
            </w:r>
            <w:proofErr w:type="spellEnd"/>
            <w:r>
              <w:t xml:space="preserve">: number): </w:t>
            </w:r>
            <w:proofErr w:type="spellStart"/>
            <w:r>
              <w:t>boolean</w:t>
            </w:r>
            <w:proofErr w:type="spellEnd"/>
          </w:p>
        </w:tc>
      </w:tr>
      <w:tr w:rsidR="002D1E22" w14:paraId="11AE2105" w14:textId="77777777" w:rsidTr="00C60E90">
        <w:tc>
          <w:tcPr>
            <w:tcW w:w="2538" w:type="dxa"/>
          </w:tcPr>
          <w:p w14:paraId="251DA469" w14:textId="77777777" w:rsidR="002D1E22" w:rsidRPr="00AF7AE7" w:rsidRDefault="002D1E22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D391380" w14:textId="77777777" w:rsidR="002D1E22" w:rsidRPr="00904534" w:rsidRDefault="002D1E22" w:rsidP="00C60E90">
            <w:pPr>
              <w:spacing w:before="60" w:after="60"/>
              <w:jc w:val="both"/>
            </w:pPr>
            <w:r>
              <w:t>Reassesses and updates player skill rating and, optionally, scenario difficulty rating based on player’s performance in a specified scenario.</w:t>
            </w:r>
          </w:p>
        </w:tc>
      </w:tr>
      <w:tr w:rsidR="002D1E22" w14:paraId="51746A84" w14:textId="77777777" w:rsidTr="00C60E90">
        <w:tc>
          <w:tcPr>
            <w:tcW w:w="2538" w:type="dxa"/>
          </w:tcPr>
          <w:p w14:paraId="603578AF" w14:textId="77777777" w:rsidR="002D1E22" w:rsidRPr="00B4005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E63B06E" w14:textId="77777777" w:rsidR="002D1E22" w:rsidRPr="00B4005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C6DB0" w14:paraId="2649ADDA" w14:textId="77777777" w:rsidTr="00C60E90">
        <w:tc>
          <w:tcPr>
            <w:tcW w:w="2538" w:type="dxa"/>
          </w:tcPr>
          <w:p w14:paraId="7A271BD9" w14:textId="139D5505" w:rsidR="00CC6DB0" w:rsidRDefault="0015097D" w:rsidP="00CC6DB0">
            <w:pPr>
              <w:spacing w:before="60" w:after="60"/>
              <w:jc w:val="both"/>
            </w:pPr>
            <w:proofErr w:type="spellStart"/>
            <w:r>
              <w:lastRenderedPageBreak/>
              <w:t>p_playerNode</w:t>
            </w:r>
            <w:proofErr w:type="spellEnd"/>
            <w:r>
              <w:t xml:space="preserve">: </w:t>
            </w:r>
            <w:proofErr w:type="spellStart"/>
            <w:r>
              <w:t>PlayerNode</w:t>
            </w:r>
            <w:proofErr w:type="spellEnd"/>
          </w:p>
        </w:tc>
        <w:tc>
          <w:tcPr>
            <w:tcW w:w="7038" w:type="dxa"/>
          </w:tcPr>
          <w:p w14:paraId="49644220" w14:textId="77777777" w:rsidR="00CC6DB0" w:rsidRPr="00295A2A" w:rsidRDefault="00CC6DB0" w:rsidP="00CC6DB0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</w:t>
            </w:r>
            <w:r w:rsidR="00E42B33">
              <w:t>layer to</w:t>
            </w:r>
            <w:r w:rsidR="00BD25F2">
              <w:t xml:space="preserve"> assess</w:t>
            </w:r>
            <w:r>
              <w:t>.</w:t>
            </w:r>
          </w:p>
        </w:tc>
      </w:tr>
      <w:tr w:rsidR="00BD25F2" w14:paraId="168377EF" w14:textId="77777777" w:rsidTr="00C60E90">
        <w:tc>
          <w:tcPr>
            <w:tcW w:w="2538" w:type="dxa"/>
          </w:tcPr>
          <w:p w14:paraId="739F5112" w14:textId="68C31875" w:rsidR="00BD25F2" w:rsidRPr="00C57A3E" w:rsidRDefault="0015097D" w:rsidP="00BD25F2">
            <w:pPr>
              <w:spacing w:before="60" w:after="60"/>
              <w:jc w:val="both"/>
            </w:pPr>
            <w:proofErr w:type="spellStart"/>
            <w:r>
              <w:t>p_scenarioNode</w:t>
            </w:r>
            <w:proofErr w:type="spellEnd"/>
            <w:r>
              <w:t xml:space="preserve">: </w:t>
            </w:r>
            <w:proofErr w:type="spellStart"/>
            <w:r>
              <w:t>ScenarioNode</w:t>
            </w:r>
            <w:proofErr w:type="spellEnd"/>
          </w:p>
        </w:tc>
        <w:tc>
          <w:tcPr>
            <w:tcW w:w="7038" w:type="dxa"/>
          </w:tcPr>
          <w:p w14:paraId="41F60751" w14:textId="77777777" w:rsidR="00BD25F2" w:rsidRPr="00B44A24" w:rsidRDefault="00BD25F2" w:rsidP="00BD25F2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  <w:r>
              <w:t xml:space="preserve"> </w:t>
            </w:r>
            <w:r w:rsidR="007B3B94">
              <w:t>a scenario in which player’s performance was measure</w:t>
            </w:r>
            <w:r>
              <w:t>.</w:t>
            </w:r>
          </w:p>
        </w:tc>
      </w:tr>
      <w:tr w:rsidR="002D1E22" w14:paraId="3A43B8BA" w14:textId="77777777" w:rsidTr="00C60E90">
        <w:tc>
          <w:tcPr>
            <w:tcW w:w="2538" w:type="dxa"/>
          </w:tcPr>
          <w:p w14:paraId="4C9CC691" w14:textId="08D545D8" w:rsidR="002D1E22" w:rsidRPr="00D855BD" w:rsidRDefault="0015097D" w:rsidP="00C60E90">
            <w:pPr>
              <w:spacing w:before="60" w:after="60"/>
              <w:jc w:val="both"/>
            </w:pPr>
            <w:proofErr w:type="spellStart"/>
            <w:r>
              <w:t>p_rt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357A921A" w14:textId="77777777" w:rsidR="002D1E22" w:rsidRDefault="002D1E22" w:rsidP="00C60E90">
            <w:pPr>
              <w:spacing w:before="60" w:after="60"/>
              <w:jc w:val="both"/>
            </w:pPr>
            <w:r>
              <w:t>Player’s response time</w:t>
            </w:r>
            <w:r w:rsidR="005341CC">
              <w:t xml:space="preserve"> measured in milliseconds</w:t>
            </w:r>
            <w:r>
              <w:t xml:space="preserve"> (see “</w:t>
            </w:r>
            <w:r w:rsidRPr="006A72E6">
              <w:t xml:space="preserve">Adaptation </w:t>
            </w:r>
            <w:r>
              <w:t>Modules”). If adaptation is based on accuracy only then this parameter will be automatically ignored. Should be higher than 0.</w:t>
            </w:r>
          </w:p>
        </w:tc>
      </w:tr>
      <w:tr w:rsidR="002D1E22" w14:paraId="690AF536" w14:textId="77777777" w:rsidTr="00C60E90">
        <w:tc>
          <w:tcPr>
            <w:tcW w:w="2538" w:type="dxa"/>
          </w:tcPr>
          <w:p w14:paraId="531283C6" w14:textId="0AF59476" w:rsidR="002D1E22" w:rsidRPr="00D855BD" w:rsidRDefault="0015097D" w:rsidP="00C60E90">
            <w:pPr>
              <w:spacing w:before="60" w:after="60"/>
              <w:jc w:val="both"/>
            </w:pPr>
            <w:proofErr w:type="spellStart"/>
            <w:r>
              <w:t>p_correctAnswer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0856125B" w14:textId="77777777" w:rsidR="002D1E22" w:rsidRDefault="002D1E22" w:rsidP="00C60E90">
            <w:pPr>
              <w:spacing w:before="60" w:after="60"/>
              <w:jc w:val="both"/>
            </w:pPr>
            <w:r>
              <w:t>Player’s accuracy (see “</w:t>
            </w:r>
            <w:r w:rsidRPr="006A72E6">
              <w:t xml:space="preserve">Adaptation </w:t>
            </w:r>
            <w:r>
              <w:t>Modules”). Depending on the adaptation module should be either binary (0 or 1) or a value between 0 and 1. Assessment is not performed if accuracy value does not match module’s requirements.</w:t>
            </w:r>
          </w:p>
        </w:tc>
      </w:tr>
      <w:tr w:rsidR="002D1E22" w14:paraId="6E001E3D" w14:textId="77777777" w:rsidTr="00C60E90">
        <w:tc>
          <w:tcPr>
            <w:tcW w:w="2538" w:type="dxa"/>
          </w:tcPr>
          <w:p w14:paraId="646E15BF" w14:textId="04C5B1DD" w:rsidR="002D1E22" w:rsidRPr="00D855BD" w:rsidRDefault="0015097D" w:rsidP="00C60E90">
            <w:pPr>
              <w:spacing w:before="60" w:after="60"/>
              <w:jc w:val="both"/>
            </w:pPr>
            <w:proofErr w:type="spellStart"/>
            <w:r>
              <w:t>p_updateScenarioRating</w:t>
            </w:r>
            <w:proofErr w:type="spellEnd"/>
            <w:r>
              <w:t xml:space="preserve">: </w:t>
            </w:r>
            <w:proofErr w:type="spellStart"/>
            <w:r>
              <w:t>boolean</w:t>
            </w:r>
            <w:proofErr w:type="spellEnd"/>
          </w:p>
        </w:tc>
        <w:tc>
          <w:tcPr>
            <w:tcW w:w="7038" w:type="dxa"/>
          </w:tcPr>
          <w:p w14:paraId="6E452743" w14:textId="77777777" w:rsidR="002D1E22" w:rsidRDefault="002D1E22" w:rsidP="00C60E90">
            <w:pPr>
              <w:spacing w:before="60" w:after="60"/>
              <w:jc w:val="both"/>
            </w:pPr>
            <w:r>
              <w:t>If true scenario’s difficulty rating will be reassessed and updated.</w:t>
            </w:r>
          </w:p>
        </w:tc>
      </w:tr>
      <w:tr w:rsidR="002D1E22" w14:paraId="49E15020" w14:textId="77777777" w:rsidTr="00C60E90">
        <w:tc>
          <w:tcPr>
            <w:tcW w:w="2538" w:type="dxa"/>
          </w:tcPr>
          <w:p w14:paraId="1594EF64" w14:textId="19A198C3" w:rsidR="002D1E22" w:rsidRPr="00D855BD" w:rsidRDefault="00BA222D" w:rsidP="00C60E90">
            <w:pPr>
              <w:spacing w:before="60" w:after="60"/>
              <w:jc w:val="both"/>
            </w:pPr>
            <w:proofErr w:type="spellStart"/>
            <w:r>
              <w:t>p_customKfct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0DB09218" w14:textId="77777777" w:rsidR="002D1E22" w:rsidRDefault="002D1E22" w:rsidP="00C60E90">
            <w:pPr>
              <w:spacing w:before="60" w:after="60"/>
              <w:jc w:val="both"/>
            </w:pPr>
            <w:r>
              <w:t xml:space="preserve">A custom K factor to control the scale of changes in player’s </w:t>
            </w:r>
            <w:r w:rsidR="001005F8">
              <w:t>and scenario’s</w:t>
            </w:r>
            <w:r>
              <w:t xml:space="preserve"> rating</w:t>
            </w:r>
            <w:r w:rsidR="001005F8">
              <w:t>s</w:t>
            </w:r>
            <w:r>
              <w:t xml:space="preserve">. Requires a positive value. A higher value results in a bigger change in the rating. If value is 0 then </w:t>
            </w:r>
            <w:proofErr w:type="spellStart"/>
            <w:r>
              <w:t>TwoA</w:t>
            </w:r>
            <w:proofErr w:type="spellEnd"/>
            <w:r>
              <w:t xml:space="preserve"> uses a dynamically estimated K factor. Use this parameter with care since it can drastically influence </w:t>
            </w:r>
            <w:proofErr w:type="spellStart"/>
            <w:r>
              <w:t>TwoA’s</w:t>
            </w:r>
            <w:proofErr w:type="spellEnd"/>
            <w:r>
              <w:t xml:space="preserve"> performance of adaptation and assessment.</w:t>
            </w:r>
            <w:r w:rsidR="00274A9B">
              <w:t xml:space="preserve"> Consult </w:t>
            </w:r>
            <w:r w:rsidR="00BD6874">
              <w:t>the table in section “Rating Scale” to decide on the K factor appropriate for you.</w:t>
            </w:r>
          </w:p>
        </w:tc>
      </w:tr>
      <w:tr w:rsidR="002D1E22" w14:paraId="2AFB9A27" w14:textId="77777777" w:rsidTr="00C60E90">
        <w:tc>
          <w:tcPr>
            <w:tcW w:w="2538" w:type="dxa"/>
          </w:tcPr>
          <w:p w14:paraId="63CBB84F" w14:textId="77777777" w:rsidR="002D1E22" w:rsidRPr="00C57A3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96AA2FE" w14:textId="77777777" w:rsidR="002D1E22" w:rsidRPr="00C57A3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2D1E22" w14:paraId="2746469F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1155A6A2" w14:textId="32359508" w:rsidR="002D1E22" w:rsidRPr="00C57A3E" w:rsidRDefault="00D01906" w:rsidP="00C60E90">
            <w:pPr>
              <w:spacing w:before="60" w:after="60"/>
              <w:jc w:val="both"/>
            </w:pPr>
            <w:proofErr w:type="spellStart"/>
            <w:r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DE64DE0" w14:textId="77777777" w:rsidR="002D1E22" w:rsidRPr="00B44A24" w:rsidRDefault="002D1E22" w:rsidP="00C60E90">
            <w:pPr>
              <w:spacing w:before="60" w:after="60"/>
              <w:jc w:val="both"/>
            </w:pPr>
            <w:r>
              <w:t>True if ratings were reassessed and updated successfully, and false otherwise.</w:t>
            </w:r>
          </w:p>
        </w:tc>
      </w:tr>
    </w:tbl>
    <w:p w14:paraId="4E0FF6BC" w14:textId="77777777" w:rsidR="002D1E22" w:rsidRDefault="002D1E22" w:rsidP="008A6B1F">
      <w:pPr>
        <w:spacing w:after="0" w:line="240" w:lineRule="auto"/>
        <w:contextualSpacing/>
        <w:jc w:val="both"/>
      </w:pPr>
    </w:p>
    <w:p w14:paraId="5579743F" w14:textId="77777777" w:rsidR="00C71799" w:rsidRDefault="00C7179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1799" w14:paraId="1351F1DA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F6D6895" w14:textId="77777777" w:rsidR="00C71799" w:rsidRPr="00660796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1799" w14:paraId="64F38E4A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49B7E3E1" w14:textId="77777777" w:rsidR="00C71799" w:rsidRPr="00AF7AE7" w:rsidRDefault="00C71799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EAE049C" w14:textId="46C677C5" w:rsidR="00C36893" w:rsidRPr="00AF7AE7" w:rsidRDefault="00C36893" w:rsidP="00C36893">
            <w:pPr>
              <w:spacing w:before="60" w:after="60"/>
              <w:jc w:val="both"/>
            </w:pPr>
            <w:proofErr w:type="spellStart"/>
            <w:proofErr w:type="gramStart"/>
            <w:r>
              <w:t>CreateNewRecord</w:t>
            </w:r>
            <w:proofErr w:type="spellEnd"/>
            <w:r>
              <w:t>(</w:t>
            </w:r>
            <w:proofErr w:type="spellStart"/>
            <w:proofErr w:type="gramEnd"/>
            <w:r>
              <w:t>p_adaptID</w:t>
            </w:r>
            <w:proofErr w:type="spellEnd"/>
            <w:r>
              <w:t xml:space="preserve">: string, </w:t>
            </w:r>
            <w:proofErr w:type="spellStart"/>
            <w:r>
              <w:t>p_gameID</w:t>
            </w:r>
            <w:proofErr w:type="spellEnd"/>
            <w:r>
              <w:t xml:space="preserve">: string, </w:t>
            </w:r>
            <w:proofErr w:type="spellStart"/>
            <w:r>
              <w:t>p_playerID</w:t>
            </w:r>
            <w:proofErr w:type="spellEnd"/>
            <w:r>
              <w:t xml:space="preserve">: string, </w:t>
            </w:r>
            <w:proofErr w:type="spellStart"/>
            <w:r>
              <w:t>p_scenarioID</w:t>
            </w:r>
            <w:proofErr w:type="spellEnd"/>
            <w:r>
              <w:t xml:space="preserve">: string, </w:t>
            </w:r>
            <w:proofErr w:type="spellStart"/>
            <w:r>
              <w:t>p_rt</w:t>
            </w:r>
            <w:proofErr w:type="spellEnd"/>
            <w:r>
              <w:t xml:space="preserve">: number, </w:t>
            </w:r>
            <w:proofErr w:type="spellStart"/>
            <w:r>
              <w:t>p_accuracy</w:t>
            </w:r>
            <w:proofErr w:type="spellEnd"/>
            <w:r>
              <w:t xml:space="preserve">: number, </w:t>
            </w:r>
            <w:proofErr w:type="spellStart"/>
            <w:r>
              <w:t>p_playerRating</w:t>
            </w:r>
            <w:proofErr w:type="spellEnd"/>
            <w:r>
              <w:t xml:space="preserve">: number, </w:t>
            </w:r>
            <w:proofErr w:type="spellStart"/>
            <w:r>
              <w:t>p_scenarioRating</w:t>
            </w:r>
            <w:proofErr w:type="spellEnd"/>
            <w:r>
              <w:t xml:space="preserve">: number, </w:t>
            </w:r>
            <w:proofErr w:type="spellStart"/>
            <w:r>
              <w:t>p_timestamp</w:t>
            </w:r>
            <w:proofErr w:type="spellEnd"/>
            <w:r>
              <w:t>: string): void</w:t>
            </w:r>
          </w:p>
        </w:tc>
      </w:tr>
      <w:tr w:rsidR="00C71799" w14:paraId="1F10450C" w14:textId="77777777" w:rsidTr="00C60E90">
        <w:tc>
          <w:tcPr>
            <w:tcW w:w="2538" w:type="dxa"/>
          </w:tcPr>
          <w:p w14:paraId="6EA6A0DF" w14:textId="77777777" w:rsidR="00C71799" w:rsidRPr="00AF7AE7" w:rsidRDefault="00C71799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9766BBF" w14:textId="77777777" w:rsidR="00C71799" w:rsidRPr="00904534" w:rsidRDefault="00B621C8" w:rsidP="00C60E90">
            <w:pPr>
              <w:spacing w:before="60" w:after="60"/>
              <w:jc w:val="both"/>
            </w:pPr>
            <w:r>
              <w:t>Records</w:t>
            </w:r>
            <w:r w:rsidR="003E3819">
              <w:t xml:space="preserve"> results of</w:t>
            </w:r>
            <w:r>
              <w:t xml:space="preserve"> player assessment</w:t>
            </w:r>
            <w:r w:rsidR="005509C9">
              <w:t xml:space="preserve"> </w:t>
            </w:r>
            <w:r w:rsidR="009C4171">
              <w:t xml:space="preserve">by creating a new instance of Gameplay </w:t>
            </w:r>
            <w:r w:rsidR="003E3819">
              <w:t>class</w:t>
            </w:r>
            <w:r w:rsidR="00C71799">
              <w:t>.</w:t>
            </w:r>
            <w:r w:rsidR="003E3819">
              <w:t xml:space="preserve"> The instance is stored</w:t>
            </w:r>
            <w:r w:rsidR="007F4F8F">
              <w:t xml:space="preserve"> </w:t>
            </w:r>
            <w:r w:rsidR="003E3819">
              <w:t xml:space="preserve">in </w:t>
            </w:r>
            <w:proofErr w:type="spellStart"/>
            <w:r w:rsidR="003E3819">
              <w:t>TwoA.gameplays</w:t>
            </w:r>
            <w:proofErr w:type="spellEnd"/>
            <w:r w:rsidR="003E3819">
              <w:t xml:space="preserve"> list.</w:t>
            </w:r>
            <w:r w:rsidR="0058715C">
              <w:t xml:space="preserve"> The player and scenario data is retrieved from the </w:t>
            </w:r>
            <w:proofErr w:type="spellStart"/>
            <w:r w:rsidR="0058715C">
              <w:t>TwoA.players</w:t>
            </w:r>
            <w:proofErr w:type="spellEnd"/>
            <w:r w:rsidR="0058715C">
              <w:t xml:space="preserve"> and </w:t>
            </w:r>
            <w:proofErr w:type="spellStart"/>
            <w:r w:rsidR="0058715C">
              <w:t>TwoA.</w:t>
            </w:r>
            <w:r w:rsidR="0058715C" w:rsidRPr="00E63C44">
              <w:t>scenarios</w:t>
            </w:r>
            <w:proofErr w:type="spellEnd"/>
            <w:r w:rsidR="0058715C">
              <w:t xml:space="preserve"> lists respectively.</w:t>
            </w:r>
            <w:r w:rsidR="00E30507">
              <w:t xml:space="preserve"> This method  is automatically called by </w:t>
            </w:r>
            <w:proofErr w:type="spellStart"/>
            <w:r w:rsidR="00E30507">
              <w:t>UpdateRatings</w:t>
            </w:r>
            <w:proofErr w:type="spellEnd"/>
            <w:r w:rsidR="00E30507">
              <w:t xml:space="preserve"> method</w:t>
            </w:r>
            <w:r w:rsidR="00F7581A">
              <w:t>s</w:t>
            </w:r>
            <w:r w:rsidR="00E30507">
              <w:t>.</w:t>
            </w:r>
          </w:p>
        </w:tc>
      </w:tr>
      <w:tr w:rsidR="00C71799" w14:paraId="59EA10D3" w14:textId="77777777" w:rsidTr="00C60E90">
        <w:tc>
          <w:tcPr>
            <w:tcW w:w="2538" w:type="dxa"/>
          </w:tcPr>
          <w:p w14:paraId="4E359BD9" w14:textId="77777777" w:rsidR="00C71799" w:rsidRPr="00B4005E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9A8C066" w14:textId="77777777" w:rsidR="00C71799" w:rsidRPr="00B4005E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71799" w14:paraId="757C9E5E" w14:textId="77777777" w:rsidTr="00C60E90">
        <w:tc>
          <w:tcPr>
            <w:tcW w:w="2538" w:type="dxa"/>
          </w:tcPr>
          <w:p w14:paraId="03944D97" w14:textId="35AEFFB1" w:rsidR="00C71799" w:rsidRDefault="00DE6C0B" w:rsidP="00C60E90">
            <w:pPr>
              <w:spacing w:before="60" w:after="60"/>
              <w:jc w:val="both"/>
            </w:pPr>
            <w:proofErr w:type="spellStart"/>
            <w:r>
              <w:t>p_adaptI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6B7152A6" w14:textId="77777777" w:rsidR="00C71799" w:rsidRPr="00295A2A" w:rsidRDefault="00C71799" w:rsidP="00C60E90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71799" w14:paraId="7FF6A90C" w14:textId="77777777" w:rsidTr="00C60E90">
        <w:tc>
          <w:tcPr>
            <w:tcW w:w="2538" w:type="dxa"/>
          </w:tcPr>
          <w:p w14:paraId="48D463ED" w14:textId="2037438B" w:rsidR="00C71799" w:rsidRPr="00D855BD" w:rsidRDefault="00DE6C0B" w:rsidP="00C60E90">
            <w:pPr>
              <w:spacing w:before="60" w:after="60"/>
              <w:jc w:val="both"/>
            </w:pPr>
            <w:proofErr w:type="spellStart"/>
            <w:r>
              <w:t>p_gameI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170A449B" w14:textId="77777777" w:rsidR="00C71799" w:rsidRDefault="00C71799" w:rsidP="00C60E90">
            <w:pPr>
              <w:spacing w:before="60" w:after="60"/>
              <w:jc w:val="both"/>
            </w:pPr>
            <w:r>
              <w:t xml:space="preserve">ID of a game from which a scenario </w:t>
            </w:r>
            <w:r w:rsidR="00233E44">
              <w:t>was</w:t>
            </w:r>
            <w:r>
              <w:t xml:space="preserve"> selected.</w:t>
            </w:r>
          </w:p>
        </w:tc>
      </w:tr>
      <w:tr w:rsidR="00C71799" w14:paraId="08FBB012" w14:textId="77777777" w:rsidTr="00C60E90">
        <w:tc>
          <w:tcPr>
            <w:tcW w:w="2538" w:type="dxa"/>
          </w:tcPr>
          <w:p w14:paraId="34C04126" w14:textId="465921B3" w:rsidR="00C71799" w:rsidRPr="00D855BD" w:rsidRDefault="00DE6C0B" w:rsidP="00C60E90">
            <w:pPr>
              <w:spacing w:before="60" w:after="60"/>
              <w:jc w:val="both"/>
            </w:pPr>
            <w:proofErr w:type="spellStart"/>
            <w:r>
              <w:t>p_playerI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4E901829" w14:textId="77777777" w:rsidR="00C71799" w:rsidRDefault="00C71799" w:rsidP="00C60E90">
            <w:pPr>
              <w:spacing w:before="60" w:after="60"/>
              <w:jc w:val="both"/>
            </w:pPr>
            <w:r>
              <w:t xml:space="preserve">ID of a player </w:t>
            </w:r>
            <w:r w:rsidR="001F4D08">
              <w:t>that was assessed</w:t>
            </w:r>
            <w:r>
              <w:t>.</w:t>
            </w:r>
          </w:p>
        </w:tc>
      </w:tr>
      <w:tr w:rsidR="00C71799" w14:paraId="7146CB39" w14:textId="77777777" w:rsidTr="00C60E90">
        <w:tc>
          <w:tcPr>
            <w:tcW w:w="2538" w:type="dxa"/>
          </w:tcPr>
          <w:p w14:paraId="3A9E477B" w14:textId="5F9386F8" w:rsidR="00C71799" w:rsidRPr="00D855BD" w:rsidRDefault="00DE6C0B" w:rsidP="00C60E90">
            <w:pPr>
              <w:spacing w:before="60" w:after="60"/>
              <w:jc w:val="both"/>
            </w:pPr>
            <w:proofErr w:type="spellStart"/>
            <w:r>
              <w:t>p_scenarioI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65290236" w14:textId="77777777" w:rsidR="00C71799" w:rsidRDefault="00C71799" w:rsidP="00C60E90">
            <w:pPr>
              <w:spacing w:before="60" w:after="60"/>
              <w:jc w:val="both"/>
            </w:pPr>
            <w:r>
              <w:t>ID of a scenario in which player’s performance was measured.</w:t>
            </w:r>
          </w:p>
        </w:tc>
      </w:tr>
      <w:tr w:rsidR="00C71799" w14:paraId="065B929A" w14:textId="77777777" w:rsidTr="00C60E90">
        <w:tc>
          <w:tcPr>
            <w:tcW w:w="2538" w:type="dxa"/>
          </w:tcPr>
          <w:p w14:paraId="43EF4257" w14:textId="7BAF8A93" w:rsidR="00C71799" w:rsidRPr="00D855BD" w:rsidRDefault="00DE6C0B" w:rsidP="00C60E90">
            <w:pPr>
              <w:spacing w:before="60" w:after="60"/>
              <w:jc w:val="both"/>
            </w:pPr>
            <w:proofErr w:type="spellStart"/>
            <w:r>
              <w:t>p_rt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4CD0EE87" w14:textId="77777777" w:rsidR="00C71799" w:rsidRDefault="00C71799" w:rsidP="00C60E90">
            <w:pPr>
              <w:spacing w:before="60" w:after="60"/>
              <w:jc w:val="both"/>
            </w:pPr>
            <w:r>
              <w:t>Player’s response time</w:t>
            </w:r>
            <w:r w:rsidR="003E37E5">
              <w:t xml:space="preserve"> in milliseconds</w:t>
            </w:r>
            <w:r>
              <w:t xml:space="preserve"> (see “</w:t>
            </w:r>
            <w:r w:rsidRPr="006A72E6">
              <w:t xml:space="preserve">Adaptation </w:t>
            </w:r>
            <w:r>
              <w:t xml:space="preserve">Modules”). </w:t>
            </w:r>
          </w:p>
        </w:tc>
      </w:tr>
      <w:tr w:rsidR="00C71799" w14:paraId="5E71C6E6" w14:textId="77777777" w:rsidTr="00C60E90">
        <w:tc>
          <w:tcPr>
            <w:tcW w:w="2538" w:type="dxa"/>
          </w:tcPr>
          <w:p w14:paraId="0213E475" w14:textId="435C3CD2" w:rsidR="00C71799" w:rsidRPr="00D855BD" w:rsidRDefault="00DE6C0B" w:rsidP="00C60E90">
            <w:pPr>
              <w:spacing w:before="60" w:after="60"/>
              <w:jc w:val="both"/>
            </w:pPr>
            <w:proofErr w:type="spellStart"/>
            <w:r>
              <w:lastRenderedPageBreak/>
              <w:t>p_accuracy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50300D0F" w14:textId="77777777" w:rsidR="00C71799" w:rsidRDefault="00C71799" w:rsidP="00C60E90">
            <w:pPr>
              <w:spacing w:before="60" w:after="60"/>
              <w:jc w:val="both"/>
            </w:pPr>
            <w:r>
              <w:t>Player’s accuracy (see “</w:t>
            </w:r>
            <w:r w:rsidRPr="006A72E6">
              <w:t xml:space="preserve">Adaptation </w:t>
            </w:r>
            <w:r>
              <w:t xml:space="preserve">Modules”). Depending on the adaptation module should be either binary (0 or 1) or a value between 0 and 1. </w:t>
            </w:r>
          </w:p>
        </w:tc>
      </w:tr>
      <w:tr w:rsidR="00C71799" w14:paraId="2ECF84A9" w14:textId="77777777" w:rsidTr="00C60E90">
        <w:tc>
          <w:tcPr>
            <w:tcW w:w="2538" w:type="dxa"/>
          </w:tcPr>
          <w:p w14:paraId="4DE85D37" w14:textId="2BDC8F69" w:rsidR="00C71799" w:rsidRPr="00D855BD" w:rsidRDefault="00DE6C0B" w:rsidP="00C60E90">
            <w:pPr>
              <w:spacing w:before="60" w:after="60"/>
              <w:jc w:val="both"/>
            </w:pPr>
            <w:proofErr w:type="spellStart"/>
            <w:r>
              <w:t>p_playerRating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664CE3E4" w14:textId="77777777" w:rsidR="00C71799" w:rsidRDefault="00B82415" w:rsidP="00C60E90">
            <w:pPr>
              <w:spacing w:before="60" w:after="60"/>
              <w:jc w:val="both"/>
            </w:pPr>
            <w:r>
              <w:t>Player’s skill rating after reassessment</w:t>
            </w:r>
            <w:r w:rsidR="00C71799">
              <w:t>.</w:t>
            </w:r>
          </w:p>
        </w:tc>
      </w:tr>
      <w:tr w:rsidR="00C71799" w14:paraId="568ED645" w14:textId="77777777" w:rsidTr="00B45542">
        <w:tc>
          <w:tcPr>
            <w:tcW w:w="2538" w:type="dxa"/>
          </w:tcPr>
          <w:p w14:paraId="6A211146" w14:textId="4472D0D7" w:rsidR="00C71799" w:rsidRPr="00D855BD" w:rsidRDefault="00DE6C0B" w:rsidP="00C60E90">
            <w:pPr>
              <w:spacing w:before="60" w:after="60"/>
              <w:jc w:val="both"/>
            </w:pPr>
            <w:proofErr w:type="spellStart"/>
            <w:r>
              <w:t>p_scenarioRating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11A08805" w14:textId="77777777" w:rsidR="00C71799" w:rsidRDefault="00400218" w:rsidP="00C60E90">
            <w:pPr>
              <w:spacing w:before="60" w:after="60"/>
              <w:jc w:val="both"/>
            </w:pPr>
            <w:r>
              <w:t>Scenario’s difficulty rating after reassessment.</w:t>
            </w:r>
          </w:p>
        </w:tc>
      </w:tr>
      <w:tr w:rsidR="00C71799" w14:paraId="08221E7C" w14:textId="77777777" w:rsidTr="00B45542">
        <w:tc>
          <w:tcPr>
            <w:tcW w:w="2538" w:type="dxa"/>
            <w:tcBorders>
              <w:bottom w:val="single" w:sz="4" w:space="0" w:color="auto"/>
            </w:tcBorders>
          </w:tcPr>
          <w:p w14:paraId="40BF0695" w14:textId="42758355" w:rsidR="00C71799" w:rsidRPr="00D855BD" w:rsidRDefault="00DE6C0B" w:rsidP="00C60E90">
            <w:pPr>
              <w:spacing w:before="60" w:after="60"/>
              <w:jc w:val="both"/>
            </w:pPr>
            <w:proofErr w:type="spellStart"/>
            <w:r>
              <w:t>p_timestamp</w:t>
            </w:r>
            <w:proofErr w:type="spellEnd"/>
            <w:r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B6C6315" w14:textId="77777777" w:rsidR="00C71799" w:rsidRDefault="00FA510C" w:rsidP="00C60E90">
            <w:pPr>
              <w:spacing w:before="60" w:after="60"/>
              <w:jc w:val="both"/>
            </w:pPr>
            <w:r>
              <w:t>Date and time of reassessment</w:t>
            </w:r>
            <w:r w:rsidR="00C71799">
              <w:t>.</w:t>
            </w:r>
          </w:p>
        </w:tc>
      </w:tr>
    </w:tbl>
    <w:p w14:paraId="1FF82648" w14:textId="77777777" w:rsidR="00C71799" w:rsidRDefault="00C71799" w:rsidP="008A6B1F">
      <w:pPr>
        <w:spacing w:after="0" w:line="240" w:lineRule="auto"/>
        <w:contextualSpacing/>
        <w:jc w:val="both"/>
      </w:pPr>
    </w:p>
    <w:p w14:paraId="0DE16A95" w14:textId="77777777" w:rsidR="00C71799" w:rsidRDefault="00C71799" w:rsidP="008A6B1F">
      <w:pPr>
        <w:spacing w:after="0" w:line="240" w:lineRule="auto"/>
        <w:contextualSpacing/>
        <w:jc w:val="both"/>
      </w:pPr>
    </w:p>
    <w:p w14:paraId="1BC2821D" w14:textId="77777777" w:rsidR="00E419AE" w:rsidRPr="00662338" w:rsidRDefault="00E419AE" w:rsidP="00E73217">
      <w:pPr>
        <w:pStyle w:val="Heading2"/>
      </w:pPr>
      <w:bookmarkStart w:id="7" w:name="_Toc520796512"/>
      <w:r w:rsidRPr="00662338">
        <w:t>Methods for scoring.</w:t>
      </w:r>
      <w:bookmarkEnd w:id="7"/>
    </w:p>
    <w:p w14:paraId="10065DEB" w14:textId="77777777" w:rsidR="00E419AE" w:rsidRDefault="00E419A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2B9C" w14:paraId="416CAF5A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4DA981" w14:textId="77777777" w:rsidR="00C72B9C" w:rsidRPr="00660796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2B9C" w14:paraId="5F0C58F0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018FE258" w14:textId="77777777" w:rsidR="00C72B9C" w:rsidRPr="00AF7AE7" w:rsidRDefault="00C72B9C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7EB0ADC" w14:textId="3421F7E1" w:rsidR="00EB6731" w:rsidRPr="00AF7AE7" w:rsidRDefault="00EB6731" w:rsidP="00C60E90">
            <w:pPr>
              <w:spacing w:before="60" w:after="60"/>
              <w:jc w:val="both"/>
            </w:pPr>
            <w:proofErr w:type="spellStart"/>
            <w:proofErr w:type="gramStart"/>
            <w:r w:rsidRPr="00EB6731">
              <w:t>CalculateScore</w:t>
            </w:r>
            <w:proofErr w:type="spellEnd"/>
            <w:r w:rsidRPr="00EB6731">
              <w:t>(</w:t>
            </w:r>
            <w:proofErr w:type="spellStart"/>
            <w:proofErr w:type="gramEnd"/>
            <w:r w:rsidRPr="00EB6731">
              <w:t>p_correctAnswer</w:t>
            </w:r>
            <w:proofErr w:type="spellEnd"/>
            <w:r w:rsidRPr="00EB6731">
              <w:t xml:space="preserve">:  number, </w:t>
            </w:r>
            <w:proofErr w:type="spellStart"/>
            <w:r w:rsidRPr="00EB6731">
              <w:t>p_responseTime</w:t>
            </w:r>
            <w:proofErr w:type="spellEnd"/>
            <w:r w:rsidRPr="00EB6731">
              <w:t xml:space="preserve">: number, </w:t>
            </w:r>
            <w:proofErr w:type="spellStart"/>
            <w:r w:rsidRPr="00EB6731">
              <w:t>p_itemMaxDuration</w:t>
            </w:r>
            <w:proofErr w:type="spellEnd"/>
            <w:r w:rsidRPr="00EB6731">
              <w:t>: number): number</w:t>
            </w:r>
          </w:p>
        </w:tc>
      </w:tr>
      <w:tr w:rsidR="00C72B9C" w14:paraId="7C13BC3F" w14:textId="77777777" w:rsidTr="00C60E90">
        <w:tc>
          <w:tcPr>
            <w:tcW w:w="2538" w:type="dxa"/>
          </w:tcPr>
          <w:p w14:paraId="77BCCB4F" w14:textId="77777777" w:rsidR="00C72B9C" w:rsidRPr="00AF7AE7" w:rsidRDefault="00C72B9C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0D08F3C" w14:textId="77777777" w:rsidR="00C72B9C" w:rsidRPr="00904534" w:rsidRDefault="007852A7" w:rsidP="00C60E90">
            <w:pPr>
              <w:spacing w:before="60" w:after="60"/>
              <w:jc w:val="both"/>
            </w:pPr>
            <w:r>
              <w:t>Tra</w:t>
            </w:r>
            <w:r w:rsidR="001C3984">
              <w:t>n</w:t>
            </w:r>
            <w:r>
              <w:t xml:space="preserve">sforms player’s accuracy and response time into a single score </w:t>
            </w:r>
            <w:r w:rsidR="002C214C">
              <w:t>measured in the range (</w:t>
            </w:r>
            <w:r w:rsidR="001B0369">
              <w:t>-1, 1</w:t>
            </w:r>
            <w:r w:rsidR="002C214C">
              <w:t>)</w:t>
            </w:r>
            <w:r w:rsidR="00C72B9C">
              <w:t>.</w:t>
            </w:r>
          </w:p>
        </w:tc>
      </w:tr>
      <w:tr w:rsidR="00C72B9C" w14:paraId="68022198" w14:textId="77777777" w:rsidTr="00C60E90">
        <w:tc>
          <w:tcPr>
            <w:tcW w:w="2538" w:type="dxa"/>
          </w:tcPr>
          <w:p w14:paraId="1C29B9B8" w14:textId="77777777" w:rsidR="00C72B9C" w:rsidRPr="00B4005E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7C69300" w14:textId="77777777" w:rsidR="00C72B9C" w:rsidRPr="00B4005E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22789" w14:paraId="46C6D33F" w14:textId="77777777" w:rsidTr="00C60E90">
        <w:tc>
          <w:tcPr>
            <w:tcW w:w="2538" w:type="dxa"/>
          </w:tcPr>
          <w:p w14:paraId="34CF9FB5" w14:textId="5341BEBE" w:rsidR="00B22789" w:rsidRPr="00D855BD" w:rsidRDefault="004947B4" w:rsidP="00B22789">
            <w:pPr>
              <w:spacing w:before="60" w:after="60"/>
              <w:jc w:val="both"/>
            </w:pPr>
            <w:proofErr w:type="spellStart"/>
            <w:r w:rsidRPr="00EB6731">
              <w:t>p_correctAnswer</w:t>
            </w:r>
            <w:proofErr w:type="spellEnd"/>
            <w:r w:rsidRPr="00EB6731">
              <w:t>:  number</w:t>
            </w:r>
          </w:p>
        </w:tc>
        <w:tc>
          <w:tcPr>
            <w:tcW w:w="7038" w:type="dxa"/>
          </w:tcPr>
          <w:p w14:paraId="1C2EB447" w14:textId="77777777" w:rsidR="00B22789" w:rsidRDefault="00B22789" w:rsidP="00B22789">
            <w:pPr>
              <w:spacing w:before="60" w:after="60"/>
              <w:jc w:val="both"/>
            </w:pPr>
            <w:r>
              <w:t>Player’s accuracy</w:t>
            </w:r>
            <w:r w:rsidR="00F17D2D">
              <w:t xml:space="preserve"> that is either 0 or 1</w:t>
            </w:r>
            <w:r>
              <w:t>.</w:t>
            </w:r>
            <w:r w:rsidR="00F17D2D">
              <w:t xml:space="preserve"> 1 is for success, and 0 is for fails.</w:t>
            </w:r>
            <w:r>
              <w:t xml:space="preserve"> </w:t>
            </w:r>
          </w:p>
        </w:tc>
      </w:tr>
      <w:tr w:rsidR="00001391" w14:paraId="2FA00CD6" w14:textId="77777777" w:rsidTr="00F267C3">
        <w:tc>
          <w:tcPr>
            <w:tcW w:w="2538" w:type="dxa"/>
          </w:tcPr>
          <w:p w14:paraId="54A2EE5A" w14:textId="1B96C014" w:rsidR="00001391" w:rsidRPr="00D855BD" w:rsidRDefault="004947B4" w:rsidP="00001391">
            <w:pPr>
              <w:spacing w:before="60" w:after="60"/>
              <w:jc w:val="both"/>
            </w:pPr>
            <w:proofErr w:type="spellStart"/>
            <w:r w:rsidRPr="00EB6731">
              <w:t>p_responseTime</w:t>
            </w:r>
            <w:proofErr w:type="spellEnd"/>
            <w:r w:rsidRPr="00EB6731">
              <w:t>: number</w:t>
            </w:r>
          </w:p>
        </w:tc>
        <w:tc>
          <w:tcPr>
            <w:tcW w:w="7038" w:type="dxa"/>
          </w:tcPr>
          <w:p w14:paraId="099EE411" w14:textId="77777777" w:rsidR="00001391" w:rsidRDefault="00001391" w:rsidP="00001391">
            <w:pPr>
              <w:spacing w:before="60" w:after="60"/>
              <w:jc w:val="both"/>
            </w:pPr>
            <w:r>
              <w:t xml:space="preserve">Player’s response time in milliseconds. </w:t>
            </w:r>
          </w:p>
        </w:tc>
      </w:tr>
      <w:tr w:rsidR="00C72B9C" w14:paraId="2E2C9369" w14:textId="77777777" w:rsidTr="001B0DDA">
        <w:tc>
          <w:tcPr>
            <w:tcW w:w="2538" w:type="dxa"/>
          </w:tcPr>
          <w:p w14:paraId="2A192B1C" w14:textId="3D9E77D7" w:rsidR="00C72B9C" w:rsidRPr="00D855BD" w:rsidRDefault="004947B4" w:rsidP="00C60E90">
            <w:pPr>
              <w:spacing w:before="60" w:after="60"/>
              <w:jc w:val="both"/>
            </w:pPr>
            <w:proofErr w:type="spellStart"/>
            <w:r w:rsidRPr="00EB6731">
              <w:t>p_itemMaxDuration</w:t>
            </w:r>
            <w:proofErr w:type="spellEnd"/>
            <w:r w:rsidRPr="00EB6731">
              <w:t>: number</w:t>
            </w:r>
          </w:p>
        </w:tc>
        <w:tc>
          <w:tcPr>
            <w:tcW w:w="7038" w:type="dxa"/>
          </w:tcPr>
          <w:p w14:paraId="2297A1F2" w14:textId="77777777" w:rsidR="00C72B9C" w:rsidRDefault="00CB2B0F" w:rsidP="00C60E90">
            <w:pPr>
              <w:spacing w:before="60" w:after="60"/>
              <w:jc w:val="both"/>
            </w:pPr>
            <w:r>
              <w:t>Max amount of time a player is allowed to spend to complete a game scenario</w:t>
            </w:r>
            <w:r w:rsidR="00C72B9C">
              <w:t>.</w:t>
            </w:r>
            <w:r>
              <w:t xml:space="preserve"> Measured in milliseconds.</w:t>
            </w:r>
          </w:p>
        </w:tc>
      </w:tr>
      <w:tr w:rsidR="001B0DDA" w14:paraId="6BCF5592" w14:textId="77777777" w:rsidTr="001B0DDA">
        <w:tc>
          <w:tcPr>
            <w:tcW w:w="2538" w:type="dxa"/>
          </w:tcPr>
          <w:p w14:paraId="7F1FFC75" w14:textId="77777777" w:rsidR="001B0DDA" w:rsidRPr="00C57A3E" w:rsidRDefault="001B0DDA" w:rsidP="001B0DD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9250221" w14:textId="77777777" w:rsidR="001B0DDA" w:rsidRPr="00C57A3E" w:rsidRDefault="001B0DDA" w:rsidP="001B0DD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1B0DDA" w14:paraId="039075E8" w14:textId="77777777" w:rsidTr="00F267C3">
        <w:tc>
          <w:tcPr>
            <w:tcW w:w="2538" w:type="dxa"/>
            <w:tcBorders>
              <w:bottom w:val="single" w:sz="4" w:space="0" w:color="auto"/>
            </w:tcBorders>
          </w:tcPr>
          <w:p w14:paraId="0C12BAFA" w14:textId="4C61F061" w:rsidR="001B0DDA" w:rsidRPr="00C57A3E" w:rsidRDefault="008177FC" w:rsidP="001B0DDA">
            <w:pPr>
              <w:spacing w:before="60" w:after="60"/>
              <w:jc w:val="both"/>
            </w:pPr>
            <w:r w:rsidRPr="00EB6731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59BC2E4" w14:textId="77777777" w:rsidR="001B0DDA" w:rsidRPr="00B44A24" w:rsidRDefault="00796E72" w:rsidP="001B0DDA">
            <w:pPr>
              <w:spacing w:before="60" w:after="60"/>
              <w:jc w:val="both"/>
            </w:pPr>
            <w:r>
              <w:t>A score between -1 and 1.</w:t>
            </w:r>
          </w:p>
        </w:tc>
      </w:tr>
    </w:tbl>
    <w:p w14:paraId="5807E6EC" w14:textId="77777777" w:rsidR="00E419AE" w:rsidRDefault="00E419AE" w:rsidP="008A6B1F">
      <w:pPr>
        <w:spacing w:after="0" w:line="240" w:lineRule="auto"/>
        <w:contextualSpacing/>
        <w:jc w:val="both"/>
      </w:pPr>
    </w:p>
    <w:p w14:paraId="4232DAEE" w14:textId="77777777" w:rsidR="00B527D6" w:rsidRDefault="00B527D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527D6" w14:paraId="57A0172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05A538" w14:textId="77777777" w:rsidR="00B527D6" w:rsidRPr="00660796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527D6" w14:paraId="26374E6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3A43943" w14:textId="77777777" w:rsidR="00B527D6" w:rsidRPr="00AF7AE7" w:rsidRDefault="00B527D6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E3584E0" w14:textId="7932ECAC" w:rsidR="00C152AB" w:rsidRPr="00AF7AE7" w:rsidRDefault="00C152AB" w:rsidP="005F6B4A">
            <w:pPr>
              <w:spacing w:before="60" w:after="60"/>
              <w:jc w:val="both"/>
            </w:pPr>
            <w:proofErr w:type="spellStart"/>
            <w:proofErr w:type="gramStart"/>
            <w:r w:rsidRPr="00C152AB">
              <w:t>CalculateExpectedScore</w:t>
            </w:r>
            <w:proofErr w:type="spellEnd"/>
            <w:r w:rsidRPr="00C152AB">
              <w:t>(</w:t>
            </w:r>
            <w:proofErr w:type="spellStart"/>
            <w:proofErr w:type="gramEnd"/>
            <w:r w:rsidRPr="00C152AB">
              <w:t>p_adaptID</w:t>
            </w:r>
            <w:proofErr w:type="spellEnd"/>
            <w:r w:rsidRPr="00C152AB">
              <w:t xml:space="preserve">: string, </w:t>
            </w:r>
            <w:proofErr w:type="spellStart"/>
            <w:r w:rsidRPr="00C152AB">
              <w:t>p_playerRating</w:t>
            </w:r>
            <w:proofErr w:type="spellEnd"/>
            <w:r w:rsidRPr="00C152AB">
              <w:t xml:space="preserve">: number, </w:t>
            </w:r>
            <w:proofErr w:type="spellStart"/>
            <w:r w:rsidRPr="00C152AB">
              <w:t>p_scenarioRating</w:t>
            </w:r>
            <w:proofErr w:type="spellEnd"/>
            <w:r w:rsidRPr="00C152AB">
              <w:t xml:space="preserve">: number, </w:t>
            </w:r>
            <w:proofErr w:type="spellStart"/>
            <w:r w:rsidRPr="00C152AB">
              <w:t>p_itemMaxDuration</w:t>
            </w:r>
            <w:proofErr w:type="spellEnd"/>
            <w:r w:rsidRPr="00C152AB">
              <w:t>: number): number</w:t>
            </w:r>
          </w:p>
        </w:tc>
      </w:tr>
      <w:tr w:rsidR="00B527D6" w14:paraId="0333E242" w14:textId="77777777" w:rsidTr="005F6B4A">
        <w:tc>
          <w:tcPr>
            <w:tcW w:w="2538" w:type="dxa"/>
          </w:tcPr>
          <w:p w14:paraId="32C8AF9F" w14:textId="77777777" w:rsidR="00B527D6" w:rsidRPr="00AF7AE7" w:rsidRDefault="00B527D6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806428C" w14:textId="77777777" w:rsidR="00B527D6" w:rsidRPr="00904534" w:rsidRDefault="00B527D6" w:rsidP="005F6B4A">
            <w:pPr>
              <w:spacing w:before="60" w:after="60"/>
              <w:jc w:val="both"/>
            </w:pPr>
            <w:r w:rsidRPr="00B527D6">
              <w:t>Calculates player's expected score based on player's skill rating and scenarios difficulty rating</w:t>
            </w:r>
            <w:r>
              <w:t>.</w:t>
            </w:r>
          </w:p>
        </w:tc>
      </w:tr>
      <w:tr w:rsidR="00B527D6" w14:paraId="7E02F918" w14:textId="77777777" w:rsidTr="005F6B4A">
        <w:tc>
          <w:tcPr>
            <w:tcW w:w="2538" w:type="dxa"/>
          </w:tcPr>
          <w:p w14:paraId="787BB8F1" w14:textId="77777777" w:rsidR="00B527D6" w:rsidRPr="00B4005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D72F3E2" w14:textId="77777777" w:rsidR="00B527D6" w:rsidRPr="00B4005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527D6" w14:paraId="0ECB0E7F" w14:textId="77777777" w:rsidTr="005F6B4A">
        <w:tc>
          <w:tcPr>
            <w:tcW w:w="2538" w:type="dxa"/>
          </w:tcPr>
          <w:p w14:paraId="531AFF4F" w14:textId="7ABCA7CC" w:rsidR="00B527D6" w:rsidRPr="00D855BD" w:rsidRDefault="002B3B38" w:rsidP="005F6B4A">
            <w:pPr>
              <w:spacing w:before="60" w:after="60"/>
              <w:jc w:val="both"/>
            </w:pPr>
            <w:proofErr w:type="spellStart"/>
            <w:r w:rsidRPr="00C152AB">
              <w:t>p_adaptID</w:t>
            </w:r>
            <w:proofErr w:type="spellEnd"/>
            <w:r w:rsidRPr="00C152AB">
              <w:t>: string</w:t>
            </w:r>
          </w:p>
        </w:tc>
        <w:tc>
          <w:tcPr>
            <w:tcW w:w="7038" w:type="dxa"/>
          </w:tcPr>
          <w:p w14:paraId="4DC161A0" w14:textId="77777777" w:rsidR="00B527D6" w:rsidRDefault="0041578B" w:rsidP="005F6B4A">
            <w:pPr>
              <w:spacing w:before="60" w:after="60"/>
              <w:jc w:val="both"/>
            </w:pPr>
            <w:r>
              <w:t>ID of the adaptation module to use</w:t>
            </w:r>
            <w:r w:rsidR="00B527D6">
              <w:t xml:space="preserve">. </w:t>
            </w:r>
          </w:p>
        </w:tc>
      </w:tr>
      <w:tr w:rsidR="00B527D6" w14:paraId="682431BB" w14:textId="77777777" w:rsidTr="005F6B4A">
        <w:tc>
          <w:tcPr>
            <w:tcW w:w="2538" w:type="dxa"/>
          </w:tcPr>
          <w:p w14:paraId="1EF7C9AC" w14:textId="0504E695" w:rsidR="00B527D6" w:rsidRPr="00D855BD" w:rsidRDefault="002B3B38" w:rsidP="005F6B4A">
            <w:pPr>
              <w:spacing w:before="60" w:after="60"/>
              <w:jc w:val="both"/>
            </w:pPr>
            <w:proofErr w:type="spellStart"/>
            <w:r w:rsidRPr="00C152AB">
              <w:t>p_playerRating</w:t>
            </w:r>
            <w:proofErr w:type="spellEnd"/>
            <w:r w:rsidRPr="00C152AB">
              <w:t>: number</w:t>
            </w:r>
          </w:p>
        </w:tc>
        <w:tc>
          <w:tcPr>
            <w:tcW w:w="7038" w:type="dxa"/>
          </w:tcPr>
          <w:p w14:paraId="2300936B" w14:textId="77777777" w:rsidR="00B527D6" w:rsidRDefault="00F72B9F" w:rsidP="005F6B4A">
            <w:pPr>
              <w:spacing w:before="60" w:after="60"/>
              <w:jc w:val="both"/>
            </w:pPr>
            <w:r>
              <w:t>Player’s skill rating.</w:t>
            </w:r>
            <w:r w:rsidR="00B527D6">
              <w:t xml:space="preserve"> </w:t>
            </w:r>
          </w:p>
        </w:tc>
      </w:tr>
      <w:tr w:rsidR="00B527D6" w14:paraId="62169B45" w14:textId="77777777" w:rsidTr="005F6B4A">
        <w:tc>
          <w:tcPr>
            <w:tcW w:w="2538" w:type="dxa"/>
          </w:tcPr>
          <w:p w14:paraId="4F94C62C" w14:textId="5B5AD3E2" w:rsidR="00B527D6" w:rsidRPr="00D855BD" w:rsidRDefault="002B3B38" w:rsidP="005F6B4A">
            <w:pPr>
              <w:spacing w:before="60" w:after="60"/>
              <w:jc w:val="both"/>
            </w:pPr>
            <w:proofErr w:type="spellStart"/>
            <w:r w:rsidRPr="00C152AB">
              <w:t>p_scenarioRating</w:t>
            </w:r>
            <w:proofErr w:type="spellEnd"/>
            <w:r w:rsidRPr="00C152AB">
              <w:t>: number</w:t>
            </w:r>
          </w:p>
        </w:tc>
        <w:tc>
          <w:tcPr>
            <w:tcW w:w="7038" w:type="dxa"/>
          </w:tcPr>
          <w:p w14:paraId="19836DC3" w14:textId="77777777" w:rsidR="00B527D6" w:rsidRDefault="00C46FBE" w:rsidP="005F6B4A">
            <w:pPr>
              <w:spacing w:before="60" w:after="60"/>
              <w:jc w:val="both"/>
            </w:pPr>
            <w:r>
              <w:t>Scenario’s difficulty rating</w:t>
            </w:r>
            <w:r w:rsidR="00B527D6">
              <w:t>.</w:t>
            </w:r>
          </w:p>
        </w:tc>
      </w:tr>
      <w:tr w:rsidR="00CE2500" w14:paraId="4CDFE998" w14:textId="77777777" w:rsidTr="005F6B4A">
        <w:tc>
          <w:tcPr>
            <w:tcW w:w="2538" w:type="dxa"/>
          </w:tcPr>
          <w:p w14:paraId="184F8035" w14:textId="6C167781" w:rsidR="00CE2500" w:rsidRPr="00CE2500" w:rsidRDefault="002B3B38" w:rsidP="005F6B4A">
            <w:pPr>
              <w:spacing w:before="60" w:after="60"/>
              <w:jc w:val="both"/>
            </w:pPr>
            <w:proofErr w:type="spellStart"/>
            <w:r w:rsidRPr="00C152AB">
              <w:t>p_itemMaxDuration</w:t>
            </w:r>
            <w:proofErr w:type="spellEnd"/>
            <w:r w:rsidRPr="00C152AB">
              <w:t>: number</w:t>
            </w:r>
          </w:p>
        </w:tc>
        <w:tc>
          <w:tcPr>
            <w:tcW w:w="7038" w:type="dxa"/>
          </w:tcPr>
          <w:p w14:paraId="3CF63870" w14:textId="77777777" w:rsidR="00CE2500" w:rsidRDefault="00A70137" w:rsidP="005F6B4A">
            <w:pPr>
              <w:spacing w:before="60" w:after="60"/>
              <w:jc w:val="both"/>
            </w:pPr>
            <w:r w:rsidRPr="00A70137">
              <w:t>Max allowed time in millisecond given to player to solve the problem.</w:t>
            </w:r>
          </w:p>
        </w:tc>
      </w:tr>
      <w:tr w:rsidR="00B527D6" w14:paraId="3A2CCA6A" w14:textId="77777777" w:rsidTr="005F6B4A">
        <w:tc>
          <w:tcPr>
            <w:tcW w:w="2538" w:type="dxa"/>
          </w:tcPr>
          <w:p w14:paraId="45113BF1" w14:textId="77777777" w:rsidR="00B527D6" w:rsidRPr="00C57A3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lastRenderedPageBreak/>
              <w:t>Return type</w:t>
            </w:r>
          </w:p>
        </w:tc>
        <w:tc>
          <w:tcPr>
            <w:tcW w:w="7038" w:type="dxa"/>
          </w:tcPr>
          <w:p w14:paraId="41357095" w14:textId="77777777" w:rsidR="00B527D6" w:rsidRPr="00C57A3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527D6" w14:paraId="3D118C86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35E0685" w14:textId="5FA29238" w:rsidR="00B527D6" w:rsidRPr="00C57A3E" w:rsidRDefault="00DE5B49" w:rsidP="005F6B4A">
            <w:pPr>
              <w:spacing w:before="60" w:after="60"/>
              <w:jc w:val="both"/>
            </w:pPr>
            <w:r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92CF722" w14:textId="77777777" w:rsidR="00B527D6" w:rsidRPr="00B44A24" w:rsidRDefault="00B527D6" w:rsidP="005F6B4A">
            <w:pPr>
              <w:spacing w:before="60" w:after="60"/>
              <w:jc w:val="both"/>
            </w:pPr>
            <w:r>
              <w:t>A score between -1 and 1.</w:t>
            </w:r>
          </w:p>
        </w:tc>
      </w:tr>
    </w:tbl>
    <w:p w14:paraId="6548BADB" w14:textId="77777777" w:rsidR="00B527D6" w:rsidRDefault="00B527D6" w:rsidP="008A6B1F">
      <w:pPr>
        <w:spacing w:after="0" w:line="240" w:lineRule="auto"/>
        <w:contextualSpacing/>
        <w:jc w:val="both"/>
      </w:pPr>
    </w:p>
    <w:p w14:paraId="32355D05" w14:textId="77777777" w:rsidR="00E419AE" w:rsidRDefault="00E419AE" w:rsidP="008A6B1F">
      <w:pPr>
        <w:spacing w:after="0" w:line="240" w:lineRule="auto"/>
        <w:contextualSpacing/>
        <w:jc w:val="both"/>
      </w:pPr>
    </w:p>
    <w:p w14:paraId="443E4D27" w14:textId="77777777" w:rsidR="00333D58" w:rsidRPr="00662338" w:rsidRDefault="00333D58" w:rsidP="00E73217">
      <w:pPr>
        <w:pStyle w:val="Heading2"/>
      </w:pPr>
      <w:bookmarkStart w:id="8" w:name="_Toc520796513"/>
      <w:r w:rsidRPr="00662338">
        <w:t>Methods for controlling success rate</w:t>
      </w:r>
      <w:r w:rsidR="00512500" w:rsidRPr="00662338">
        <w:t xml:space="preserve"> parameter.</w:t>
      </w:r>
      <w:bookmarkEnd w:id="8"/>
    </w:p>
    <w:p w14:paraId="25229DD2" w14:textId="77777777" w:rsidR="008D5760" w:rsidRDefault="008D5760" w:rsidP="008A6B1F">
      <w:pPr>
        <w:spacing w:after="0" w:line="240" w:lineRule="auto"/>
        <w:contextualSpacing/>
        <w:jc w:val="both"/>
      </w:pPr>
    </w:p>
    <w:p w14:paraId="3C0D5429" w14:textId="77777777" w:rsidR="00197F2A" w:rsidRDefault="00332D3D" w:rsidP="008A6B1F">
      <w:pPr>
        <w:spacing w:after="0" w:line="240" w:lineRule="auto"/>
        <w:contextualSpacing/>
        <w:jc w:val="both"/>
      </w:pPr>
      <w:r>
        <w:t xml:space="preserve">When recommending </w:t>
      </w:r>
      <w:r w:rsidR="00C059BE">
        <w:t>scenario</w:t>
      </w:r>
      <w:r>
        <w:t>s</w:t>
      </w:r>
      <w:r w:rsidR="00C059BE">
        <w:t xml:space="preserve">, </w:t>
      </w:r>
      <w:proofErr w:type="spellStart"/>
      <w:r w:rsidR="00C059BE">
        <w:t>TwoA</w:t>
      </w:r>
      <w:proofErr w:type="spellEnd"/>
      <w:r w:rsidR="00C059BE">
        <w:t xml:space="preserve"> </w:t>
      </w:r>
      <w:r>
        <w:t xml:space="preserve">tries to ensure that a player can maintain an average success rate </w:t>
      </w:r>
      <w:r w:rsidRPr="00285947">
        <w:rPr>
          <w:i/>
        </w:rPr>
        <w:t>P</w:t>
      </w:r>
      <w:r>
        <w:t xml:space="preserve"> of successfully completing the scenarios.</w:t>
      </w:r>
      <w:r w:rsidR="00285947">
        <w:t xml:space="preserve"> For example, if </w:t>
      </w:r>
      <w:r w:rsidR="00285947" w:rsidRPr="00285947">
        <w:rPr>
          <w:i/>
        </w:rPr>
        <w:t>P</w:t>
      </w:r>
      <w:r w:rsidR="00285947">
        <w:t xml:space="preserve"> = 0.</w:t>
      </w:r>
      <w:r w:rsidR="007A2679">
        <w:t>7</w:t>
      </w:r>
      <w:r w:rsidR="00285947">
        <w:t>5 then</w:t>
      </w:r>
      <w:r w:rsidR="007A2679">
        <w:t xml:space="preserve"> the player is</w:t>
      </w:r>
      <w:r w:rsidR="00284DF2">
        <w:t xml:space="preserve"> ideally</w:t>
      </w:r>
      <w:r w:rsidR="007A2679">
        <w:t xml:space="preserve"> expected </w:t>
      </w:r>
      <w:r w:rsidR="00284DF2">
        <w:t xml:space="preserve">to successfully complete 75% of all scenarios recommended by the </w:t>
      </w:r>
      <w:proofErr w:type="spellStart"/>
      <w:r w:rsidR="00284DF2">
        <w:t>TwoA</w:t>
      </w:r>
      <w:proofErr w:type="spellEnd"/>
      <w:r w:rsidR="00284DF2">
        <w:t xml:space="preserve"> asset. </w:t>
      </w:r>
      <w:r w:rsidR="005E478C">
        <w:t xml:space="preserve">In a more realistic case, player’s actual success rate will not be exactly 75% but close to it (little bit more or little bit less). </w:t>
      </w:r>
      <w:r w:rsidR="00BD42B5">
        <w:t>More specifically, player’s</w:t>
      </w:r>
      <w:r w:rsidR="00F8478E">
        <w:t xml:space="preserve"> real</w:t>
      </w:r>
      <w:r w:rsidR="00BD42B5">
        <w:t xml:space="preserve"> success rate will </w:t>
      </w:r>
      <w:r w:rsidR="00C214EA">
        <w:t>follow</w:t>
      </w:r>
      <w:r w:rsidR="00BD42B5">
        <w:t xml:space="preserve"> a normal distribution with mean at 0.75.</w:t>
      </w:r>
    </w:p>
    <w:p w14:paraId="66627EAF" w14:textId="77777777" w:rsidR="002735B9" w:rsidRDefault="00197F2A" w:rsidP="008A6B1F">
      <w:pPr>
        <w:spacing w:after="0" w:line="240" w:lineRule="auto"/>
        <w:contextualSpacing/>
        <w:jc w:val="both"/>
      </w:pPr>
      <w:r>
        <w:t>The game developer can change the success rate parameter</w:t>
      </w:r>
      <w:r w:rsidR="00B21428">
        <w:t>s</w:t>
      </w:r>
      <w:r>
        <w:t xml:space="preserve"> to suit needs of specific games or player audience.</w:t>
      </w:r>
      <w:r w:rsidR="00B17753">
        <w:t xml:space="preserve"> </w:t>
      </w:r>
      <w:r w:rsidR="00B10DAF">
        <w:t>Four parameters are needed to set the success rate. The first two are the</w:t>
      </w:r>
      <w:r w:rsidR="002735B9">
        <w:t xml:space="preserve"> mean and standard deviation defining the normal distribution.</w:t>
      </w:r>
      <w:r w:rsidR="00B17753">
        <w:t xml:space="preserve"> There are also two hard boundaries within which player’s real success rate is expected to lie. </w:t>
      </w:r>
    </w:p>
    <w:p w14:paraId="6BA2FEF3" w14:textId="77777777" w:rsidR="004277C2" w:rsidRDefault="002735B9" w:rsidP="008A6B1F">
      <w:pPr>
        <w:spacing w:after="0" w:line="240" w:lineRule="auto"/>
        <w:contextualSpacing/>
        <w:jc w:val="both"/>
      </w:pPr>
      <w:r>
        <w:t>The default success rate is defined by a normal distribution</w:t>
      </w:r>
      <w:r w:rsidR="00AC4460">
        <w:t xml:space="preserve"> N(M=0.75, SD=0.1)</w:t>
      </w:r>
      <w:r>
        <w:t xml:space="preserve"> with mean at 0.75 and a standard deviation of 0.1.</w:t>
      </w:r>
      <w:r w:rsidR="00DF12D4">
        <w:t xml:space="preserve"> Hard boundaries </w:t>
      </w:r>
      <w:r w:rsidR="008C56E5">
        <w:t>are 0.5 and 0.99</w:t>
      </w:r>
      <w:r w:rsidR="00702556">
        <w:t xml:space="preserve">. </w:t>
      </w:r>
      <w:r w:rsidR="004A7289">
        <w:t xml:space="preserve">This means </w:t>
      </w:r>
      <w:r w:rsidR="008C56E5">
        <w:t xml:space="preserve">there is 95% chance that player actual success rate will be between </w:t>
      </w:r>
      <w:r w:rsidR="00AC4460">
        <w:t>5</w:t>
      </w:r>
      <w:r w:rsidR="005D4CFD">
        <w:t>5%</w:t>
      </w:r>
      <w:r w:rsidR="00AC4460">
        <w:t xml:space="preserve"> (</w:t>
      </w:r>
      <w:r w:rsidR="00D87BA1">
        <w:t>M</w:t>
      </w:r>
      <w:r w:rsidR="00AC4460">
        <w:t xml:space="preserve"> – 2*</w:t>
      </w:r>
      <w:r w:rsidR="00D87BA1">
        <w:t>SD</w:t>
      </w:r>
      <w:r w:rsidR="00AC4460">
        <w:t>)</w:t>
      </w:r>
      <w:r w:rsidR="008C56E5">
        <w:t xml:space="preserve"> and </w:t>
      </w:r>
      <w:r w:rsidR="005D4CFD">
        <w:t>95%</w:t>
      </w:r>
      <w:r w:rsidR="004A3719">
        <w:t xml:space="preserve"> (M + 2*SD)</w:t>
      </w:r>
      <w:r w:rsidR="008C56E5">
        <w:t>,</w:t>
      </w:r>
      <w:r w:rsidR="005D4CFD">
        <w:t xml:space="preserve"> but it will never drop below </w:t>
      </w:r>
      <w:r w:rsidR="008C56E5">
        <w:t>5</w:t>
      </w:r>
      <w:r w:rsidR="005D4CFD">
        <w:t>0%</w:t>
      </w:r>
      <w:r w:rsidR="008C56E5">
        <w:t xml:space="preserve"> and never go above 99</w:t>
      </w:r>
      <w:r w:rsidR="005D4CFD">
        <w:t>%</w:t>
      </w:r>
      <w:r w:rsidR="008C56E5">
        <w:t xml:space="preserve">. </w:t>
      </w:r>
    </w:p>
    <w:p w14:paraId="671BA863" w14:textId="77777777" w:rsidR="006A497D" w:rsidRDefault="00AC4460" w:rsidP="00666421">
      <w:pPr>
        <w:spacing w:after="0" w:line="240" w:lineRule="auto"/>
        <w:contextualSpacing/>
        <w:jc w:val="both"/>
      </w:pPr>
      <w:r>
        <w:t>Similarly, a game d</w:t>
      </w:r>
      <w:r w:rsidR="009768BC">
        <w:t xml:space="preserve">eveloper can set success rate to follow a normal distribution </w:t>
      </w:r>
      <w:r w:rsidR="00F361EB">
        <w:t>N(</w:t>
      </w:r>
      <w:r w:rsidR="00642D90">
        <w:t>M=0.</w:t>
      </w:r>
      <w:r w:rsidR="00F361EB">
        <w:t>5, SD=0.1)</w:t>
      </w:r>
      <w:r w:rsidR="00642D90">
        <w:t xml:space="preserve"> with hard boundaries at 0.25 and 0.75. </w:t>
      </w:r>
      <w:r w:rsidR="00666421">
        <w:t xml:space="preserve">This means there is 95% chance that player actual success rate will be between </w:t>
      </w:r>
      <w:r w:rsidR="00B95283">
        <w:t>30</w:t>
      </w:r>
      <w:r w:rsidR="00666421">
        <w:t xml:space="preserve">% (M – 2*SD) and </w:t>
      </w:r>
      <w:r w:rsidR="008A412D">
        <w:t>70</w:t>
      </w:r>
      <w:r w:rsidR="00666421">
        <w:t xml:space="preserve">% (M + 2*SD), but it will never drop below </w:t>
      </w:r>
      <w:r w:rsidR="00484A2B">
        <w:t>25</w:t>
      </w:r>
      <w:r w:rsidR="00666421">
        <w:t xml:space="preserve">% and never go above </w:t>
      </w:r>
      <w:r w:rsidR="00B71D9D">
        <w:t>75</w:t>
      </w:r>
      <w:r w:rsidR="00666421">
        <w:t>%</w:t>
      </w:r>
      <w:r w:rsidR="00CF61A0">
        <w:t>.</w:t>
      </w:r>
    </w:p>
    <w:p w14:paraId="2B17BE66" w14:textId="1F875DF7" w:rsidR="00A82B95" w:rsidRDefault="00A82B95" w:rsidP="00666421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C562F" w14:paraId="2442AA05" w14:textId="77777777" w:rsidTr="00EF71A7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54CF43C" w14:textId="77777777" w:rsidR="004C562F" w:rsidRPr="00660796" w:rsidRDefault="004C562F" w:rsidP="00EF71A7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C562F" w14:paraId="5D7CBF13" w14:textId="77777777" w:rsidTr="00EF71A7">
        <w:tc>
          <w:tcPr>
            <w:tcW w:w="2538" w:type="dxa"/>
            <w:tcBorders>
              <w:top w:val="single" w:sz="4" w:space="0" w:color="auto"/>
            </w:tcBorders>
          </w:tcPr>
          <w:p w14:paraId="2C813DFC" w14:textId="77777777" w:rsidR="004C562F" w:rsidRPr="00AF7AE7" w:rsidRDefault="004C562F" w:rsidP="00EF71A7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533C0EA" w14:textId="186237D5" w:rsidR="00D402CC" w:rsidRPr="00AF7AE7" w:rsidRDefault="00D402CC" w:rsidP="00EF71A7">
            <w:pPr>
              <w:spacing w:before="60" w:after="60"/>
              <w:jc w:val="both"/>
            </w:pPr>
            <w:proofErr w:type="spellStart"/>
            <w:proofErr w:type="gramStart"/>
            <w:r w:rsidRPr="00D402CC">
              <w:t>GetTargetDistribution</w:t>
            </w:r>
            <w:proofErr w:type="spellEnd"/>
            <w:r w:rsidRPr="00D402CC">
              <w:t>(</w:t>
            </w:r>
            <w:proofErr w:type="spellStart"/>
            <w:proofErr w:type="gramEnd"/>
            <w:r w:rsidRPr="00D402CC">
              <w:t>p_adaptID</w:t>
            </w:r>
            <w:proofErr w:type="spellEnd"/>
            <w:r w:rsidRPr="00D402CC">
              <w:t>: string): number[]</w:t>
            </w:r>
          </w:p>
        </w:tc>
      </w:tr>
      <w:tr w:rsidR="004C562F" w14:paraId="74B41A79" w14:textId="77777777" w:rsidTr="00EF71A7">
        <w:tc>
          <w:tcPr>
            <w:tcW w:w="2538" w:type="dxa"/>
          </w:tcPr>
          <w:p w14:paraId="15BB35AA" w14:textId="77777777" w:rsidR="004C562F" w:rsidRPr="00AF7AE7" w:rsidRDefault="004C562F" w:rsidP="00EF71A7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A06749A" w14:textId="77777777" w:rsidR="004C562F" w:rsidRPr="00904534" w:rsidRDefault="004C562F" w:rsidP="00EF71A7">
            <w:pPr>
              <w:spacing w:before="60" w:after="60"/>
              <w:jc w:val="both"/>
            </w:pPr>
            <w:r>
              <w:t>Returns the four parameters defining the target success rate that is used to select a scenario of a recommended difficulty.</w:t>
            </w:r>
          </w:p>
        </w:tc>
      </w:tr>
      <w:tr w:rsidR="004C562F" w14:paraId="5EDBB3C9" w14:textId="77777777" w:rsidTr="00EF71A7">
        <w:tc>
          <w:tcPr>
            <w:tcW w:w="2538" w:type="dxa"/>
          </w:tcPr>
          <w:p w14:paraId="3C688EB1" w14:textId="77777777" w:rsidR="004C562F" w:rsidRPr="00B4005E" w:rsidRDefault="004C562F" w:rsidP="00EF71A7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236E429" w14:textId="77777777" w:rsidR="004C562F" w:rsidRPr="00B4005E" w:rsidRDefault="004C562F" w:rsidP="00EF71A7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C562F" w14:paraId="1BF1D588" w14:textId="77777777" w:rsidTr="00EF71A7">
        <w:tc>
          <w:tcPr>
            <w:tcW w:w="2538" w:type="dxa"/>
          </w:tcPr>
          <w:p w14:paraId="2D8D1D62" w14:textId="72D85C72" w:rsidR="004C562F" w:rsidRDefault="006C350B" w:rsidP="00EF71A7">
            <w:pPr>
              <w:spacing w:before="60" w:after="60"/>
              <w:jc w:val="both"/>
            </w:pPr>
            <w:proofErr w:type="spellStart"/>
            <w:r w:rsidRPr="00D402CC">
              <w:t>p_adaptID</w:t>
            </w:r>
            <w:proofErr w:type="spellEnd"/>
            <w:r w:rsidRPr="00D402CC">
              <w:t>: string</w:t>
            </w:r>
          </w:p>
        </w:tc>
        <w:tc>
          <w:tcPr>
            <w:tcW w:w="7038" w:type="dxa"/>
          </w:tcPr>
          <w:p w14:paraId="19ACF9A4" w14:textId="77777777" w:rsidR="004C562F" w:rsidRPr="00295A2A" w:rsidRDefault="004C562F" w:rsidP="00EF71A7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C562F" w14:paraId="45B55CD0" w14:textId="77777777" w:rsidTr="00EF71A7">
        <w:tc>
          <w:tcPr>
            <w:tcW w:w="2538" w:type="dxa"/>
          </w:tcPr>
          <w:p w14:paraId="27998ACA" w14:textId="77777777" w:rsidR="004C562F" w:rsidRPr="00C57A3E" w:rsidRDefault="004C562F" w:rsidP="00EF71A7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86E2CB1" w14:textId="77777777" w:rsidR="004C562F" w:rsidRPr="00C57A3E" w:rsidRDefault="004C562F" w:rsidP="00EF71A7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C562F" w14:paraId="220EFA21" w14:textId="77777777" w:rsidTr="00EF71A7">
        <w:tc>
          <w:tcPr>
            <w:tcW w:w="2538" w:type="dxa"/>
            <w:tcBorders>
              <w:bottom w:val="single" w:sz="4" w:space="0" w:color="auto"/>
            </w:tcBorders>
          </w:tcPr>
          <w:p w14:paraId="59B68196" w14:textId="4CE33626" w:rsidR="004C562F" w:rsidRPr="00C57A3E" w:rsidRDefault="006C350B" w:rsidP="00EF71A7">
            <w:pPr>
              <w:spacing w:before="60" w:after="60"/>
              <w:jc w:val="both"/>
            </w:pPr>
            <w:proofErr w:type="gramStart"/>
            <w:r w:rsidRPr="00D402CC">
              <w:t>number[</w:t>
            </w:r>
            <w:proofErr w:type="gramEnd"/>
            <w:r w:rsidRPr="00D402CC">
              <w:t>]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9963228" w14:textId="0D3F359C" w:rsidR="004C562F" w:rsidRPr="00B44A24" w:rsidRDefault="004C562F" w:rsidP="00EF71A7">
            <w:pPr>
              <w:spacing w:before="60" w:after="60"/>
              <w:jc w:val="both"/>
            </w:pPr>
            <w:r>
              <w:t>An array of four</w:t>
            </w:r>
            <w:r w:rsidR="00575153">
              <w:t xml:space="preserve"> double</w:t>
            </w:r>
            <w:r>
              <w:t xml:space="preserve"> values: distribution mean, distribution standard deviation, lower hard boundary, and upper hard boundary. </w:t>
            </w:r>
          </w:p>
        </w:tc>
      </w:tr>
    </w:tbl>
    <w:p w14:paraId="18847932" w14:textId="2D2A3DB8" w:rsidR="004C562F" w:rsidRDefault="004C562F" w:rsidP="00666421">
      <w:pPr>
        <w:spacing w:after="0" w:line="240" w:lineRule="auto"/>
        <w:contextualSpacing/>
        <w:jc w:val="both"/>
      </w:pPr>
    </w:p>
    <w:p w14:paraId="488E8B6B" w14:textId="77777777" w:rsidR="004C562F" w:rsidRDefault="004C562F" w:rsidP="00666421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82B95" w14:paraId="3F0D59FF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F02020" w14:textId="77777777" w:rsidR="00A82B95" w:rsidRPr="00660796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82B95" w14:paraId="4C77668F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7E425477" w14:textId="77777777" w:rsidR="00A82B95" w:rsidRPr="00AF7AE7" w:rsidRDefault="00A82B95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1AF4859" w14:textId="29D91F7C" w:rsidR="009D0F53" w:rsidRPr="00AF7AE7" w:rsidRDefault="009D0F53" w:rsidP="00C60E90">
            <w:pPr>
              <w:spacing w:before="60" w:after="60"/>
              <w:jc w:val="both"/>
            </w:pPr>
            <w:proofErr w:type="spellStart"/>
            <w:proofErr w:type="gramStart"/>
            <w:r w:rsidRPr="009D0F53">
              <w:t>SetTargetDistribution</w:t>
            </w:r>
            <w:proofErr w:type="spellEnd"/>
            <w:r w:rsidRPr="009D0F53">
              <w:t>(</w:t>
            </w:r>
            <w:proofErr w:type="spellStart"/>
            <w:proofErr w:type="gramEnd"/>
            <w:r w:rsidRPr="009D0F53">
              <w:t>p_adaptID</w:t>
            </w:r>
            <w:proofErr w:type="spellEnd"/>
            <w:r w:rsidRPr="009D0F53">
              <w:t xml:space="preserve">: string, </w:t>
            </w:r>
            <w:proofErr w:type="spellStart"/>
            <w:r w:rsidRPr="009D0F53">
              <w:t>p_mean</w:t>
            </w:r>
            <w:proofErr w:type="spellEnd"/>
            <w:r w:rsidRPr="009D0F53">
              <w:t xml:space="preserve">: number, </w:t>
            </w:r>
            <w:proofErr w:type="spellStart"/>
            <w:r w:rsidRPr="009D0F53">
              <w:t>p_sd</w:t>
            </w:r>
            <w:proofErr w:type="spellEnd"/>
            <w:r w:rsidRPr="009D0F53">
              <w:t xml:space="preserve">: number, </w:t>
            </w:r>
            <w:proofErr w:type="spellStart"/>
            <w:r w:rsidRPr="009D0F53">
              <w:t>p_lowerLimit</w:t>
            </w:r>
            <w:proofErr w:type="spellEnd"/>
            <w:r w:rsidRPr="009D0F53">
              <w:t xml:space="preserve">: number, </w:t>
            </w:r>
            <w:proofErr w:type="spellStart"/>
            <w:r w:rsidRPr="009D0F53">
              <w:t>p_upperLimit</w:t>
            </w:r>
            <w:proofErr w:type="spellEnd"/>
            <w:r w:rsidRPr="009D0F53">
              <w:t>: number): void</w:t>
            </w:r>
          </w:p>
        </w:tc>
      </w:tr>
      <w:tr w:rsidR="00A82B95" w14:paraId="46E47B64" w14:textId="77777777" w:rsidTr="00C60E90">
        <w:tc>
          <w:tcPr>
            <w:tcW w:w="2538" w:type="dxa"/>
          </w:tcPr>
          <w:p w14:paraId="1BA648D4" w14:textId="77777777" w:rsidR="00A82B95" w:rsidRPr="00AF7AE7" w:rsidRDefault="00A82B95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544AE6D" w14:textId="77777777" w:rsidR="00A82B95" w:rsidRPr="00904534" w:rsidRDefault="00564F0F" w:rsidP="00C60E90">
            <w:pPr>
              <w:spacing w:before="60" w:after="60"/>
              <w:jc w:val="both"/>
            </w:pPr>
            <w:r>
              <w:t>Sets the</w:t>
            </w:r>
            <w:r w:rsidR="00456C5F">
              <w:t xml:space="preserve"> parameters for the</w:t>
            </w:r>
            <w:r>
              <w:t xml:space="preserve"> target success rate that is used to select a scenario of a recommended difficulty</w:t>
            </w:r>
            <w:r w:rsidR="00A82B95">
              <w:t>.</w:t>
            </w:r>
          </w:p>
        </w:tc>
      </w:tr>
      <w:tr w:rsidR="00A82B95" w14:paraId="498A8233" w14:textId="77777777" w:rsidTr="00C60E90">
        <w:tc>
          <w:tcPr>
            <w:tcW w:w="2538" w:type="dxa"/>
          </w:tcPr>
          <w:p w14:paraId="465E8578" w14:textId="77777777" w:rsidR="00A82B95" w:rsidRPr="00B4005E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3313C7" w14:textId="77777777" w:rsidR="00A82B95" w:rsidRPr="00B4005E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3EE3" w14:paraId="7C7BDD70" w14:textId="77777777" w:rsidTr="00C60E90">
        <w:tc>
          <w:tcPr>
            <w:tcW w:w="2538" w:type="dxa"/>
          </w:tcPr>
          <w:p w14:paraId="61B1AE40" w14:textId="09B5E248" w:rsidR="00463EE3" w:rsidRDefault="0004545F" w:rsidP="00463EE3">
            <w:pPr>
              <w:spacing w:before="60" w:after="60"/>
              <w:jc w:val="both"/>
            </w:pPr>
            <w:proofErr w:type="spellStart"/>
            <w:r w:rsidRPr="009D0F53">
              <w:lastRenderedPageBreak/>
              <w:t>p_adaptID</w:t>
            </w:r>
            <w:proofErr w:type="spellEnd"/>
            <w:r w:rsidRPr="009D0F53">
              <w:t>: string</w:t>
            </w:r>
          </w:p>
        </w:tc>
        <w:tc>
          <w:tcPr>
            <w:tcW w:w="7038" w:type="dxa"/>
          </w:tcPr>
          <w:p w14:paraId="7876B147" w14:textId="77777777" w:rsidR="00463EE3" w:rsidRPr="00295A2A" w:rsidRDefault="00463EE3" w:rsidP="00463EE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82B95" w14:paraId="2ECF1750" w14:textId="77777777" w:rsidTr="00C60E90">
        <w:tc>
          <w:tcPr>
            <w:tcW w:w="2538" w:type="dxa"/>
          </w:tcPr>
          <w:p w14:paraId="36EAFA37" w14:textId="484AC224" w:rsidR="00A82B95" w:rsidRPr="00D855BD" w:rsidRDefault="0004545F" w:rsidP="00C60E90">
            <w:pPr>
              <w:spacing w:before="60" w:after="60"/>
              <w:jc w:val="both"/>
            </w:pPr>
            <w:proofErr w:type="spellStart"/>
            <w:r w:rsidRPr="009D0F53">
              <w:t>p_mean</w:t>
            </w:r>
            <w:proofErr w:type="spellEnd"/>
            <w:r w:rsidRPr="009D0F53">
              <w:t>: number</w:t>
            </w:r>
          </w:p>
        </w:tc>
        <w:tc>
          <w:tcPr>
            <w:tcW w:w="7038" w:type="dxa"/>
          </w:tcPr>
          <w:p w14:paraId="6F8DD270" w14:textId="77777777" w:rsidR="00A82B95" w:rsidRDefault="00463EE3" w:rsidP="00C60E90">
            <w:pPr>
              <w:spacing w:before="60" w:after="60"/>
              <w:jc w:val="both"/>
            </w:pPr>
            <w:r>
              <w:t>Mean of a normal distribution</w:t>
            </w:r>
            <w:r w:rsidR="00ED2B82">
              <w:t>.</w:t>
            </w:r>
            <w:r w:rsidR="00A82B95">
              <w:t xml:space="preserve"> </w:t>
            </w:r>
            <w:r w:rsidR="00DF2EDA">
              <w:t>Any value between 0 and 1 (</w:t>
            </w:r>
            <w:r w:rsidR="00F423A8">
              <w:t>exclusive</w:t>
            </w:r>
            <w:r w:rsidR="00DF2EDA">
              <w:t>).</w:t>
            </w:r>
          </w:p>
        </w:tc>
      </w:tr>
      <w:tr w:rsidR="00A82B95" w14:paraId="680A09CC" w14:textId="77777777" w:rsidTr="00C60E90">
        <w:tc>
          <w:tcPr>
            <w:tcW w:w="2538" w:type="dxa"/>
          </w:tcPr>
          <w:p w14:paraId="59BE1F05" w14:textId="519152EF" w:rsidR="00A82B95" w:rsidRPr="00D855BD" w:rsidRDefault="0004545F" w:rsidP="00C60E90">
            <w:pPr>
              <w:spacing w:before="60" w:after="60"/>
              <w:jc w:val="both"/>
            </w:pPr>
            <w:proofErr w:type="spellStart"/>
            <w:r w:rsidRPr="009D0F53">
              <w:t>p_sd</w:t>
            </w:r>
            <w:proofErr w:type="spellEnd"/>
            <w:r w:rsidRPr="009D0F53">
              <w:t>: number</w:t>
            </w:r>
          </w:p>
        </w:tc>
        <w:tc>
          <w:tcPr>
            <w:tcW w:w="7038" w:type="dxa"/>
          </w:tcPr>
          <w:p w14:paraId="6DB8DD2D" w14:textId="77777777" w:rsidR="00A82B95" w:rsidRDefault="00130A30" w:rsidP="00C60E90">
            <w:pPr>
              <w:spacing w:before="60" w:after="60"/>
              <w:jc w:val="both"/>
            </w:pPr>
            <w:r>
              <w:t>Standard deviation of a normal distribution.</w:t>
            </w:r>
            <w:r w:rsidR="00510C75">
              <w:t xml:space="preserve"> Any value between 0 and 1 (exclusive).</w:t>
            </w:r>
          </w:p>
        </w:tc>
      </w:tr>
      <w:tr w:rsidR="004F1B93" w14:paraId="5AB45954" w14:textId="77777777" w:rsidTr="00380A38">
        <w:tc>
          <w:tcPr>
            <w:tcW w:w="2538" w:type="dxa"/>
          </w:tcPr>
          <w:p w14:paraId="6426BA16" w14:textId="76053C48" w:rsidR="004F1B93" w:rsidRPr="004C6EE0" w:rsidRDefault="0004545F" w:rsidP="00C60E90">
            <w:pPr>
              <w:spacing w:before="60" w:after="60"/>
              <w:jc w:val="both"/>
            </w:pPr>
            <w:proofErr w:type="spellStart"/>
            <w:r w:rsidRPr="009D0F53">
              <w:t>p_lowerLimit</w:t>
            </w:r>
            <w:proofErr w:type="spellEnd"/>
            <w:r w:rsidRPr="009D0F53">
              <w:t>: number</w:t>
            </w:r>
          </w:p>
        </w:tc>
        <w:tc>
          <w:tcPr>
            <w:tcW w:w="7038" w:type="dxa"/>
          </w:tcPr>
          <w:p w14:paraId="3CBDDC2C" w14:textId="77777777" w:rsidR="004F1B93" w:rsidRDefault="00C22577" w:rsidP="00C60E90">
            <w:pPr>
              <w:spacing w:before="60" w:after="60"/>
              <w:jc w:val="both"/>
            </w:pPr>
            <w:r>
              <w:t xml:space="preserve">Lower hard </w:t>
            </w:r>
            <w:r w:rsidR="00A32838">
              <w:t>boundary.</w:t>
            </w:r>
            <w:r w:rsidR="00032B8E">
              <w:t xml:space="preserve"> Any value between </w:t>
            </w:r>
            <w:r w:rsidR="00E46663">
              <w:t>0 and 1 (</w:t>
            </w:r>
            <w:r w:rsidR="00101FEB">
              <w:t>inclusive</w:t>
            </w:r>
            <w:r w:rsidR="00E46663">
              <w:t>).</w:t>
            </w:r>
            <w:r w:rsidR="00781DAE">
              <w:t xml:space="preserve"> Should be less than standard distribution mean.</w:t>
            </w:r>
          </w:p>
        </w:tc>
      </w:tr>
      <w:tr w:rsidR="002569B2" w14:paraId="78061C8D" w14:textId="77777777" w:rsidTr="00380A38">
        <w:tc>
          <w:tcPr>
            <w:tcW w:w="2538" w:type="dxa"/>
            <w:tcBorders>
              <w:bottom w:val="single" w:sz="4" w:space="0" w:color="auto"/>
            </w:tcBorders>
          </w:tcPr>
          <w:p w14:paraId="53D3C115" w14:textId="383D040A" w:rsidR="002569B2" w:rsidRPr="004C6EE0" w:rsidRDefault="0004545F" w:rsidP="00C60E90">
            <w:pPr>
              <w:spacing w:before="60" w:after="60"/>
              <w:jc w:val="both"/>
            </w:pPr>
            <w:proofErr w:type="spellStart"/>
            <w:r w:rsidRPr="009D0F53">
              <w:t>p_upperLimit</w:t>
            </w:r>
            <w:proofErr w:type="spellEnd"/>
            <w:r w:rsidRPr="009D0F53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DA32D19" w14:textId="77777777" w:rsidR="002569B2" w:rsidRDefault="002569B2" w:rsidP="00C60E90">
            <w:pPr>
              <w:spacing w:before="60" w:after="60"/>
              <w:jc w:val="both"/>
            </w:pPr>
            <w:r>
              <w:t>Upper hard boundary.</w:t>
            </w:r>
            <w:r w:rsidR="006E245C">
              <w:t xml:space="preserve"> Any value between 0 and 1 (</w:t>
            </w:r>
            <w:r w:rsidR="009D03DD">
              <w:t>inclusive</w:t>
            </w:r>
            <w:r w:rsidR="006E245C">
              <w:t>).</w:t>
            </w:r>
            <w:r w:rsidR="006D7488">
              <w:t xml:space="preserve"> Should be </w:t>
            </w:r>
            <w:r w:rsidR="00510234">
              <w:t>higher</w:t>
            </w:r>
            <w:r w:rsidR="006D7488">
              <w:t xml:space="preserve"> than standard distribution mean.</w:t>
            </w:r>
          </w:p>
        </w:tc>
      </w:tr>
    </w:tbl>
    <w:p w14:paraId="1D8252D2" w14:textId="77777777" w:rsidR="00A82B95" w:rsidRDefault="00A82B95" w:rsidP="00666421">
      <w:pPr>
        <w:spacing w:after="0" w:line="240" w:lineRule="auto"/>
        <w:contextualSpacing/>
        <w:jc w:val="both"/>
      </w:pPr>
    </w:p>
    <w:p w14:paraId="23E612D5" w14:textId="77777777" w:rsidR="00EE58AF" w:rsidRDefault="00EE58A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58AF" w14:paraId="1523AFF2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6D38AA" w14:textId="77777777" w:rsidR="00EE58AF" w:rsidRPr="00660796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58AF" w14:paraId="78544959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152196C2" w14:textId="77777777" w:rsidR="00EE58AF" w:rsidRPr="00AF7AE7" w:rsidRDefault="00EE58AF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4A13AA9" w14:textId="16E62A22" w:rsidR="008D5B16" w:rsidRPr="00AF7AE7" w:rsidRDefault="008D5B16" w:rsidP="00C60E90">
            <w:pPr>
              <w:spacing w:before="60" w:after="60"/>
              <w:jc w:val="both"/>
            </w:pPr>
            <w:proofErr w:type="spellStart"/>
            <w:proofErr w:type="gramStart"/>
            <w:r w:rsidRPr="008D5B16">
              <w:t>SetDefaultTargetDistribution</w:t>
            </w:r>
            <w:proofErr w:type="spellEnd"/>
            <w:r w:rsidRPr="008D5B16">
              <w:t>(</w:t>
            </w:r>
            <w:proofErr w:type="spellStart"/>
            <w:proofErr w:type="gramEnd"/>
            <w:r w:rsidRPr="008D5B16">
              <w:t>p_adaptID</w:t>
            </w:r>
            <w:proofErr w:type="spellEnd"/>
            <w:r w:rsidRPr="008D5B16">
              <w:t>: string): void</w:t>
            </w:r>
          </w:p>
        </w:tc>
      </w:tr>
      <w:tr w:rsidR="00EE58AF" w14:paraId="2CEE8305" w14:textId="77777777" w:rsidTr="00C60E90">
        <w:tc>
          <w:tcPr>
            <w:tcW w:w="2538" w:type="dxa"/>
          </w:tcPr>
          <w:p w14:paraId="548EC102" w14:textId="77777777" w:rsidR="00EE58AF" w:rsidRPr="00AF7AE7" w:rsidRDefault="00EE58AF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38F564D" w14:textId="77777777" w:rsidR="00EE58AF" w:rsidRPr="00904534" w:rsidRDefault="005A6DF1" w:rsidP="00C60E90">
            <w:pPr>
              <w:spacing w:before="60" w:after="60"/>
              <w:jc w:val="both"/>
            </w:pPr>
            <w:r>
              <w:t>Sets the parameters for the target success rate</w:t>
            </w:r>
            <w:r w:rsidR="00445C94">
              <w:t xml:space="preserve"> to its default values</w:t>
            </w:r>
            <w:r>
              <w:t xml:space="preserve"> that is used to select a scenario of a recommended difficulty.</w:t>
            </w:r>
            <w:r w:rsidR="00E76D62">
              <w:t xml:space="preserve"> </w:t>
            </w:r>
            <w:r w:rsidR="00D077A3">
              <w:t>The d</w:t>
            </w:r>
            <w:r w:rsidR="00E76D62">
              <w:t xml:space="preserve">efault values are </w:t>
            </w:r>
            <w:r w:rsidR="00536EC0">
              <w:t>0.75 for distribution mean, 0.1 for standard deviation, 0.5 for lower boundary, and 1 for upper boundary.</w:t>
            </w:r>
          </w:p>
        </w:tc>
      </w:tr>
      <w:tr w:rsidR="00EE58AF" w14:paraId="782C2153" w14:textId="77777777" w:rsidTr="00E76D62">
        <w:tc>
          <w:tcPr>
            <w:tcW w:w="2538" w:type="dxa"/>
          </w:tcPr>
          <w:p w14:paraId="55250F63" w14:textId="77777777" w:rsidR="00EE58AF" w:rsidRPr="00B4005E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9CC2821" w14:textId="77777777" w:rsidR="00EE58AF" w:rsidRPr="00B4005E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58AF" w14:paraId="29595614" w14:textId="77777777" w:rsidTr="00E76D62">
        <w:tc>
          <w:tcPr>
            <w:tcW w:w="2538" w:type="dxa"/>
            <w:tcBorders>
              <w:bottom w:val="single" w:sz="4" w:space="0" w:color="auto"/>
            </w:tcBorders>
          </w:tcPr>
          <w:p w14:paraId="500754DA" w14:textId="1A7D2C31" w:rsidR="00EE58AF" w:rsidRDefault="00AC47BA" w:rsidP="00C60E90">
            <w:pPr>
              <w:spacing w:before="60" w:after="60"/>
              <w:jc w:val="both"/>
            </w:pPr>
            <w:proofErr w:type="spellStart"/>
            <w:r w:rsidRPr="008D5B16">
              <w:t>p_adaptID</w:t>
            </w:r>
            <w:proofErr w:type="spellEnd"/>
            <w:r w:rsidRPr="008D5B16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44F1805" w14:textId="77777777" w:rsidR="00EE58AF" w:rsidRPr="00295A2A" w:rsidRDefault="00EE58AF" w:rsidP="00C60E90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3480412" w14:textId="77777777" w:rsidR="00EE58AF" w:rsidRDefault="00EE58AF" w:rsidP="008A6B1F">
      <w:pPr>
        <w:spacing w:after="0" w:line="240" w:lineRule="auto"/>
        <w:contextualSpacing/>
        <w:jc w:val="both"/>
      </w:pPr>
    </w:p>
    <w:p w14:paraId="5CD11954" w14:textId="77777777" w:rsidR="00E07A8A" w:rsidRDefault="00E07A8A" w:rsidP="008A6B1F">
      <w:pPr>
        <w:spacing w:after="0" w:line="240" w:lineRule="auto"/>
        <w:contextualSpacing/>
        <w:jc w:val="both"/>
      </w:pPr>
    </w:p>
    <w:p w14:paraId="5CC58FD8" w14:textId="77777777" w:rsidR="00E07A8A" w:rsidRPr="00662338" w:rsidRDefault="00E07A8A" w:rsidP="00E07A8A">
      <w:pPr>
        <w:pStyle w:val="Heading2"/>
      </w:pPr>
      <w:bookmarkStart w:id="9" w:name="_Toc520796514"/>
      <w:r w:rsidRPr="00662338">
        <w:t xml:space="preserve">Methods for controlling </w:t>
      </w:r>
      <w:r w:rsidR="002547E2">
        <w:t>the fuzzy selection intervals</w:t>
      </w:r>
      <w:r w:rsidRPr="00662338">
        <w:t>.</w:t>
      </w:r>
      <w:bookmarkEnd w:id="9"/>
    </w:p>
    <w:p w14:paraId="222C33A1" w14:textId="77777777" w:rsidR="00E07A8A" w:rsidRDefault="00E07A8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F233D" w14:paraId="71F4CAC3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C55905" w14:textId="77777777" w:rsidR="00CF233D" w:rsidRPr="00660796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F233D" w14:paraId="5319F3A0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571392A6" w14:textId="77777777" w:rsidR="00CF233D" w:rsidRPr="00AF7AE7" w:rsidRDefault="00CF233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4EDD53B" w14:textId="3DCE6FAD" w:rsidR="00F835C8" w:rsidRPr="00AF7AE7" w:rsidRDefault="00F835C8" w:rsidP="005F6B4A">
            <w:pPr>
              <w:spacing w:before="60" w:after="60"/>
              <w:jc w:val="both"/>
            </w:pPr>
            <w:proofErr w:type="spellStart"/>
            <w:proofErr w:type="gramStart"/>
            <w:r w:rsidRPr="00F835C8">
              <w:t>GetFiSDMultiplier</w:t>
            </w:r>
            <w:proofErr w:type="spellEnd"/>
            <w:r w:rsidRPr="00F835C8">
              <w:t>(</w:t>
            </w:r>
            <w:proofErr w:type="spellStart"/>
            <w:proofErr w:type="gramEnd"/>
            <w:r w:rsidRPr="00F835C8">
              <w:t>p_adaptID</w:t>
            </w:r>
            <w:proofErr w:type="spellEnd"/>
            <w:r w:rsidRPr="00F835C8">
              <w:t>: string): number</w:t>
            </w:r>
          </w:p>
        </w:tc>
      </w:tr>
      <w:tr w:rsidR="00CF233D" w14:paraId="66BC2409" w14:textId="77777777" w:rsidTr="005F6B4A">
        <w:tc>
          <w:tcPr>
            <w:tcW w:w="2538" w:type="dxa"/>
          </w:tcPr>
          <w:p w14:paraId="25A42DFF" w14:textId="77777777" w:rsidR="00CF233D" w:rsidRPr="00AF7AE7" w:rsidRDefault="00CF233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685668E" w14:textId="77777777" w:rsidR="00CF233D" w:rsidRPr="00904534" w:rsidRDefault="00CF233D" w:rsidP="005F6B4A">
            <w:pPr>
              <w:spacing w:before="60" w:after="60"/>
              <w:jc w:val="both"/>
            </w:pPr>
            <w:r>
              <w:t>Returns the multiplier for the standard deviation used for calculating the support fuzzy interval.</w:t>
            </w:r>
          </w:p>
        </w:tc>
      </w:tr>
      <w:tr w:rsidR="00CF233D" w14:paraId="1A6EB1E9" w14:textId="77777777" w:rsidTr="005F6B4A">
        <w:tc>
          <w:tcPr>
            <w:tcW w:w="2538" w:type="dxa"/>
          </w:tcPr>
          <w:p w14:paraId="5ABF4DED" w14:textId="77777777" w:rsidR="00CF233D" w:rsidRPr="00B4005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81D6312" w14:textId="77777777" w:rsidR="00CF233D" w:rsidRPr="00B4005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F233D" w14:paraId="060B226B" w14:textId="77777777" w:rsidTr="005F6B4A">
        <w:tc>
          <w:tcPr>
            <w:tcW w:w="2538" w:type="dxa"/>
          </w:tcPr>
          <w:p w14:paraId="23AC019A" w14:textId="56737FC9" w:rsidR="00CF233D" w:rsidRDefault="00E666C9" w:rsidP="005F6B4A">
            <w:pPr>
              <w:spacing w:before="60" w:after="60"/>
              <w:jc w:val="both"/>
            </w:pPr>
            <w:proofErr w:type="spellStart"/>
            <w:r w:rsidRPr="00F835C8">
              <w:t>p_adaptID</w:t>
            </w:r>
            <w:proofErr w:type="spellEnd"/>
            <w:r w:rsidRPr="00F835C8">
              <w:t>: string</w:t>
            </w:r>
          </w:p>
        </w:tc>
        <w:tc>
          <w:tcPr>
            <w:tcW w:w="7038" w:type="dxa"/>
          </w:tcPr>
          <w:p w14:paraId="18C62F23" w14:textId="77777777" w:rsidR="00CF233D" w:rsidRPr="00295A2A" w:rsidRDefault="00CF233D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F233D" w14:paraId="2A17CCB6" w14:textId="77777777" w:rsidTr="005F6B4A">
        <w:tc>
          <w:tcPr>
            <w:tcW w:w="2538" w:type="dxa"/>
          </w:tcPr>
          <w:p w14:paraId="74340808" w14:textId="77777777" w:rsidR="00CF233D" w:rsidRPr="00C57A3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B251EB5" w14:textId="77777777" w:rsidR="00CF233D" w:rsidRPr="00C57A3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F233D" w14:paraId="7A7C668B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E153C7A" w14:textId="1B3217FF" w:rsidR="00CF233D" w:rsidRPr="00C57A3E" w:rsidRDefault="00045F31" w:rsidP="005F6B4A">
            <w:pPr>
              <w:spacing w:before="60" w:after="60"/>
              <w:jc w:val="both"/>
            </w:pPr>
            <w:r w:rsidRPr="00F835C8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FBE16C5" w14:textId="77777777" w:rsidR="00CF233D" w:rsidRPr="00B44A24" w:rsidRDefault="003F5935" w:rsidP="005F6B4A">
            <w:pPr>
              <w:spacing w:before="60" w:after="60"/>
              <w:jc w:val="both"/>
            </w:pPr>
            <w:r w:rsidRPr="003F5935">
              <w:t>Multiplier value, or 0 if the adapter is not found.</w:t>
            </w:r>
          </w:p>
        </w:tc>
      </w:tr>
    </w:tbl>
    <w:p w14:paraId="1176E0AE" w14:textId="77777777" w:rsidR="00E07A8A" w:rsidRDefault="00E07A8A" w:rsidP="008A6B1F">
      <w:pPr>
        <w:spacing w:after="0" w:line="240" w:lineRule="auto"/>
        <w:contextualSpacing/>
        <w:jc w:val="both"/>
      </w:pPr>
    </w:p>
    <w:p w14:paraId="18962232" w14:textId="77777777" w:rsidR="0083068E" w:rsidRDefault="0083068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3068E" w14:paraId="73180B9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2AA875E" w14:textId="77777777" w:rsidR="0083068E" w:rsidRPr="00660796" w:rsidRDefault="0083068E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3068E" w14:paraId="686F57A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C82B0DE" w14:textId="77777777" w:rsidR="0083068E" w:rsidRPr="00AF7AE7" w:rsidRDefault="0083068E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CC83A3F" w14:textId="39E47925" w:rsidR="002334A5" w:rsidRPr="00AF7AE7" w:rsidRDefault="002334A5" w:rsidP="005F6B4A">
            <w:pPr>
              <w:spacing w:before="60" w:after="60"/>
              <w:jc w:val="both"/>
            </w:pPr>
            <w:proofErr w:type="spellStart"/>
            <w:proofErr w:type="gramStart"/>
            <w:r w:rsidRPr="002334A5">
              <w:t>SetFiSDMultiplier</w:t>
            </w:r>
            <w:proofErr w:type="spellEnd"/>
            <w:r w:rsidRPr="002334A5">
              <w:t>(</w:t>
            </w:r>
            <w:proofErr w:type="spellStart"/>
            <w:proofErr w:type="gramEnd"/>
            <w:r w:rsidRPr="002334A5">
              <w:t>p_adaptID</w:t>
            </w:r>
            <w:proofErr w:type="spellEnd"/>
            <w:r w:rsidRPr="002334A5">
              <w:t xml:space="preserve">: string, </w:t>
            </w:r>
            <w:proofErr w:type="spellStart"/>
            <w:r w:rsidRPr="002334A5">
              <w:t>p_multiplier</w:t>
            </w:r>
            <w:proofErr w:type="spellEnd"/>
            <w:r w:rsidRPr="002334A5">
              <w:t>: number): void</w:t>
            </w:r>
          </w:p>
        </w:tc>
      </w:tr>
      <w:tr w:rsidR="0083068E" w14:paraId="25D40D72" w14:textId="77777777" w:rsidTr="005F6B4A">
        <w:tc>
          <w:tcPr>
            <w:tcW w:w="2538" w:type="dxa"/>
          </w:tcPr>
          <w:p w14:paraId="1281A60A" w14:textId="77777777" w:rsidR="0083068E" w:rsidRPr="00AF7AE7" w:rsidRDefault="0083068E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2CB8C5A" w14:textId="77777777" w:rsidR="0083068E" w:rsidRPr="00904534" w:rsidRDefault="009C1463" w:rsidP="005F6B4A">
            <w:pPr>
              <w:spacing w:before="60" w:after="60"/>
              <w:jc w:val="both"/>
            </w:pPr>
            <w:r>
              <w:t>Sets a value for</w:t>
            </w:r>
            <w:r w:rsidR="0083068E">
              <w:t xml:space="preserve"> the multiplier for the standard deviation used for calculating the support fuzzy interval.</w:t>
            </w:r>
          </w:p>
        </w:tc>
      </w:tr>
      <w:tr w:rsidR="0083068E" w14:paraId="0D292BE9" w14:textId="77777777" w:rsidTr="005F6B4A">
        <w:tc>
          <w:tcPr>
            <w:tcW w:w="2538" w:type="dxa"/>
          </w:tcPr>
          <w:p w14:paraId="5314A375" w14:textId="77777777" w:rsidR="0083068E" w:rsidRPr="00B4005E" w:rsidRDefault="0083068E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9CF9F90" w14:textId="77777777" w:rsidR="0083068E" w:rsidRPr="00B4005E" w:rsidRDefault="0083068E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3068E" w14:paraId="36A8BB3E" w14:textId="77777777" w:rsidTr="00F96D8D">
        <w:tc>
          <w:tcPr>
            <w:tcW w:w="2538" w:type="dxa"/>
          </w:tcPr>
          <w:p w14:paraId="7F863FE4" w14:textId="4581C97D" w:rsidR="0083068E" w:rsidRDefault="005922BF" w:rsidP="005F6B4A">
            <w:pPr>
              <w:spacing w:before="60" w:after="60"/>
              <w:jc w:val="both"/>
            </w:pPr>
            <w:proofErr w:type="spellStart"/>
            <w:r w:rsidRPr="002334A5">
              <w:lastRenderedPageBreak/>
              <w:t>p_adaptID</w:t>
            </w:r>
            <w:proofErr w:type="spellEnd"/>
            <w:r w:rsidRPr="002334A5">
              <w:t>: string</w:t>
            </w:r>
          </w:p>
        </w:tc>
        <w:tc>
          <w:tcPr>
            <w:tcW w:w="7038" w:type="dxa"/>
          </w:tcPr>
          <w:p w14:paraId="5C4DFB26" w14:textId="77777777" w:rsidR="0083068E" w:rsidRPr="00295A2A" w:rsidRDefault="0083068E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9C1463" w14:paraId="65AB4A72" w14:textId="77777777" w:rsidTr="00F96D8D">
        <w:tc>
          <w:tcPr>
            <w:tcW w:w="2538" w:type="dxa"/>
            <w:tcBorders>
              <w:bottom w:val="single" w:sz="4" w:space="0" w:color="auto"/>
            </w:tcBorders>
          </w:tcPr>
          <w:p w14:paraId="02241C95" w14:textId="62D7C222" w:rsidR="009C1463" w:rsidRPr="00D855BD" w:rsidRDefault="005922BF" w:rsidP="005F6B4A">
            <w:pPr>
              <w:spacing w:before="60" w:after="60"/>
              <w:jc w:val="both"/>
            </w:pPr>
            <w:proofErr w:type="spellStart"/>
            <w:r w:rsidRPr="002334A5">
              <w:t>p_multiplier</w:t>
            </w:r>
            <w:proofErr w:type="spellEnd"/>
            <w:r w:rsidRPr="002334A5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69388D" w14:textId="77777777" w:rsidR="009C1463" w:rsidRDefault="003749C0" w:rsidP="005F6B4A">
            <w:pPr>
              <w:spacing w:before="60" w:after="60"/>
              <w:jc w:val="both"/>
            </w:pPr>
            <w:r w:rsidRPr="003749C0">
              <w:t>The value of the multiplier</w:t>
            </w:r>
            <w:r>
              <w:t>.</w:t>
            </w:r>
          </w:p>
        </w:tc>
      </w:tr>
    </w:tbl>
    <w:p w14:paraId="7753E45B" w14:textId="77777777" w:rsidR="0083068E" w:rsidRDefault="0083068E" w:rsidP="008A6B1F">
      <w:pPr>
        <w:spacing w:after="0" w:line="240" w:lineRule="auto"/>
        <w:contextualSpacing/>
        <w:jc w:val="both"/>
      </w:pPr>
    </w:p>
    <w:p w14:paraId="686C7B4E" w14:textId="77777777" w:rsidR="00E07A8A" w:rsidRDefault="00E07A8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B2230" w14:paraId="73E4DD7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4C3501B" w14:textId="77777777" w:rsidR="005B2230" w:rsidRPr="00660796" w:rsidRDefault="005B2230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B2230" w14:paraId="101B663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2E103CC0" w14:textId="77777777" w:rsidR="005B2230" w:rsidRPr="00AF7AE7" w:rsidRDefault="005B2230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F75F9A" w14:textId="75B18273" w:rsidR="00EA4845" w:rsidRPr="00AF7AE7" w:rsidRDefault="00EA4845" w:rsidP="005F6B4A">
            <w:pPr>
              <w:spacing w:before="60" w:after="60"/>
              <w:jc w:val="both"/>
            </w:pPr>
            <w:proofErr w:type="spellStart"/>
            <w:proofErr w:type="gramStart"/>
            <w:r w:rsidRPr="00EA4845">
              <w:t>SetDefaultFiSDMultiplier</w:t>
            </w:r>
            <w:proofErr w:type="spellEnd"/>
            <w:r w:rsidRPr="00EA4845">
              <w:t>(</w:t>
            </w:r>
            <w:proofErr w:type="spellStart"/>
            <w:proofErr w:type="gramEnd"/>
            <w:r w:rsidRPr="00EA4845">
              <w:t>p_adaptID</w:t>
            </w:r>
            <w:proofErr w:type="spellEnd"/>
            <w:r w:rsidRPr="00EA4845">
              <w:t>: string): void</w:t>
            </w:r>
          </w:p>
        </w:tc>
      </w:tr>
      <w:tr w:rsidR="005B2230" w14:paraId="27764AF0" w14:textId="77777777" w:rsidTr="005F6B4A">
        <w:tc>
          <w:tcPr>
            <w:tcW w:w="2538" w:type="dxa"/>
          </w:tcPr>
          <w:p w14:paraId="062D52EE" w14:textId="77777777" w:rsidR="005B2230" w:rsidRPr="00AF7AE7" w:rsidRDefault="005B2230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3D32D1C" w14:textId="77777777" w:rsidR="005B2230" w:rsidRPr="00904534" w:rsidRDefault="005B2230" w:rsidP="005F6B4A">
            <w:pPr>
              <w:spacing w:before="60" w:after="60"/>
              <w:jc w:val="both"/>
            </w:pPr>
            <w:r>
              <w:t>Sets</w:t>
            </w:r>
            <w:r w:rsidR="007436F4">
              <w:t xml:space="preserve"> to its default value</w:t>
            </w:r>
            <w:r>
              <w:t xml:space="preserve"> the multiplier for the standard deviation used for calculating the support fuzzy interval.</w:t>
            </w:r>
          </w:p>
        </w:tc>
      </w:tr>
      <w:tr w:rsidR="005B2230" w14:paraId="0423861A" w14:textId="77777777" w:rsidTr="000B7B15">
        <w:tc>
          <w:tcPr>
            <w:tcW w:w="2538" w:type="dxa"/>
          </w:tcPr>
          <w:p w14:paraId="0025A2C5" w14:textId="77777777" w:rsidR="005B2230" w:rsidRPr="00B4005E" w:rsidRDefault="005B2230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EE22147" w14:textId="77777777" w:rsidR="005B2230" w:rsidRPr="00B4005E" w:rsidRDefault="005B2230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B2230" w14:paraId="7B9E8ACB" w14:textId="77777777" w:rsidTr="000B7B15">
        <w:tc>
          <w:tcPr>
            <w:tcW w:w="2538" w:type="dxa"/>
            <w:tcBorders>
              <w:bottom w:val="single" w:sz="4" w:space="0" w:color="auto"/>
            </w:tcBorders>
          </w:tcPr>
          <w:p w14:paraId="61DC451F" w14:textId="116F59FB" w:rsidR="005B2230" w:rsidRDefault="00EA4845" w:rsidP="005F6B4A">
            <w:pPr>
              <w:spacing w:before="60" w:after="60"/>
              <w:jc w:val="both"/>
            </w:pPr>
            <w:proofErr w:type="spellStart"/>
            <w:r w:rsidRPr="00EA4845">
              <w:t>p_adaptID</w:t>
            </w:r>
            <w:proofErr w:type="spellEnd"/>
            <w:r w:rsidRPr="00EA4845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A54A082" w14:textId="77777777" w:rsidR="005B2230" w:rsidRPr="00295A2A" w:rsidRDefault="005B2230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0C3F7959" w14:textId="77777777" w:rsidR="00E07A8A" w:rsidRDefault="00E07A8A" w:rsidP="008A6B1F">
      <w:pPr>
        <w:spacing w:after="0" w:line="240" w:lineRule="auto"/>
        <w:contextualSpacing/>
        <w:jc w:val="both"/>
      </w:pPr>
    </w:p>
    <w:p w14:paraId="7A1EF883" w14:textId="77777777" w:rsidR="007E4CDD" w:rsidRDefault="007E4CDD" w:rsidP="008A6B1F">
      <w:pPr>
        <w:spacing w:after="0" w:line="240" w:lineRule="auto"/>
        <w:contextualSpacing/>
        <w:jc w:val="both"/>
      </w:pPr>
    </w:p>
    <w:p w14:paraId="1130A7BD" w14:textId="77777777" w:rsidR="007E4CDD" w:rsidRPr="000237EE" w:rsidRDefault="007E4CDD" w:rsidP="007E4CDD">
      <w:pPr>
        <w:pStyle w:val="Heading2"/>
      </w:pPr>
      <w:bookmarkStart w:id="10" w:name="_Toc520796515"/>
      <w:r w:rsidRPr="000237EE">
        <w:t xml:space="preserve">Methods for </w:t>
      </w:r>
      <w:r>
        <w:t>the uncertainty parameter</w:t>
      </w:r>
      <w:r w:rsidRPr="000237EE">
        <w:t>.</w:t>
      </w:r>
      <w:bookmarkEnd w:id="10"/>
    </w:p>
    <w:p w14:paraId="129FB1BD" w14:textId="77777777" w:rsidR="007E4CDD" w:rsidRDefault="007E4CD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83421" w14:paraId="254DC77B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725C5B" w14:textId="77777777" w:rsidR="00983421" w:rsidRPr="00660796" w:rsidRDefault="0098342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83421" w14:paraId="6D44BDA8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3EA8AE8" w14:textId="77777777" w:rsidR="00983421" w:rsidRPr="00AF7AE7" w:rsidRDefault="0098342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7DFBC39" w14:textId="183714AF" w:rsidR="00983421" w:rsidRPr="00AF7AE7" w:rsidRDefault="007C3095" w:rsidP="005F6B4A">
            <w:pPr>
              <w:spacing w:before="60" w:after="60"/>
              <w:jc w:val="both"/>
            </w:pPr>
            <w:proofErr w:type="spellStart"/>
            <w:proofErr w:type="gramStart"/>
            <w:r w:rsidRPr="007C3095">
              <w:t>GetMaxDelay</w:t>
            </w:r>
            <w:proofErr w:type="spellEnd"/>
            <w:r w:rsidRPr="007C3095">
              <w:t>(</w:t>
            </w:r>
            <w:proofErr w:type="spellStart"/>
            <w:proofErr w:type="gramEnd"/>
            <w:r w:rsidRPr="007C3095">
              <w:t>p_adaptID</w:t>
            </w:r>
            <w:proofErr w:type="spellEnd"/>
            <w:r w:rsidRPr="007C3095">
              <w:t>: string): number</w:t>
            </w:r>
          </w:p>
        </w:tc>
      </w:tr>
      <w:tr w:rsidR="00983421" w14:paraId="7703C1B0" w14:textId="77777777" w:rsidTr="005F6B4A">
        <w:tc>
          <w:tcPr>
            <w:tcW w:w="2538" w:type="dxa"/>
          </w:tcPr>
          <w:p w14:paraId="012CC5E7" w14:textId="77777777" w:rsidR="00983421" w:rsidRPr="00AF7AE7" w:rsidRDefault="0098342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DB0E9BD" w14:textId="77777777" w:rsidR="00983421" w:rsidRPr="00904534" w:rsidRDefault="00983421" w:rsidP="005F6B4A">
            <w:pPr>
              <w:spacing w:before="60" w:after="60"/>
              <w:jc w:val="both"/>
            </w:pPr>
            <w:r>
              <w:t>Gets</w:t>
            </w:r>
            <w:r w:rsidR="00FB7F93">
              <w:t xml:space="preserve"> value for the </w:t>
            </w:r>
            <w:r w:rsidR="00FB7F93" w:rsidRPr="00FB7F93">
              <w:t>max number of days after which player's or item's un</w:t>
            </w:r>
            <w:r w:rsidR="00FB7F93">
              <w:t>c</w:t>
            </w:r>
            <w:r w:rsidR="00FB7F93" w:rsidRPr="00FB7F93">
              <w:t>ertainty reaches the maximum</w:t>
            </w:r>
            <w:r w:rsidR="00C601BC">
              <w:t xml:space="preserve"> of 1</w:t>
            </w:r>
            <w:r>
              <w:t>.</w:t>
            </w:r>
            <w:r w:rsidR="00C601BC">
              <w:t xml:space="preserve"> This a continuous number of days during which the player has not played any scenario, or the scenario was not played by any player.</w:t>
            </w:r>
          </w:p>
        </w:tc>
      </w:tr>
      <w:tr w:rsidR="00983421" w14:paraId="38C30657" w14:textId="77777777" w:rsidTr="005F6B4A">
        <w:tc>
          <w:tcPr>
            <w:tcW w:w="2538" w:type="dxa"/>
          </w:tcPr>
          <w:p w14:paraId="662A73F6" w14:textId="77777777" w:rsidR="00983421" w:rsidRPr="00B4005E" w:rsidRDefault="0098342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5AF7FB5" w14:textId="77777777" w:rsidR="00983421" w:rsidRPr="00B4005E" w:rsidRDefault="0098342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83421" w14:paraId="3E127E59" w14:textId="77777777" w:rsidTr="00F04BC4">
        <w:tc>
          <w:tcPr>
            <w:tcW w:w="2538" w:type="dxa"/>
          </w:tcPr>
          <w:p w14:paraId="2CD70B4D" w14:textId="75EE422A" w:rsidR="00983421" w:rsidRDefault="00A140AD" w:rsidP="005F6B4A">
            <w:pPr>
              <w:spacing w:before="60" w:after="60"/>
              <w:jc w:val="both"/>
            </w:pPr>
            <w:proofErr w:type="spellStart"/>
            <w:r w:rsidRPr="007C3095">
              <w:t>p_adaptID</w:t>
            </w:r>
            <w:proofErr w:type="spellEnd"/>
            <w:r w:rsidRPr="007C3095">
              <w:t>: string</w:t>
            </w:r>
          </w:p>
        </w:tc>
        <w:tc>
          <w:tcPr>
            <w:tcW w:w="7038" w:type="dxa"/>
          </w:tcPr>
          <w:p w14:paraId="50D95EB1" w14:textId="77777777" w:rsidR="00983421" w:rsidRPr="00295A2A" w:rsidRDefault="00983421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04BC4" w14:paraId="6E016537" w14:textId="77777777" w:rsidTr="00F04BC4">
        <w:tc>
          <w:tcPr>
            <w:tcW w:w="2538" w:type="dxa"/>
          </w:tcPr>
          <w:p w14:paraId="6685F233" w14:textId="77777777" w:rsidR="00F04BC4" w:rsidRPr="00C57A3E" w:rsidRDefault="00F04BC4" w:rsidP="00F04BC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BA96E83" w14:textId="77777777" w:rsidR="00F04BC4" w:rsidRPr="00C57A3E" w:rsidRDefault="00F04BC4" w:rsidP="00F04BC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04BC4" w14:paraId="28E83192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694CFB6" w14:textId="0AA84DA8" w:rsidR="00F04BC4" w:rsidRPr="00C57A3E" w:rsidRDefault="00A140AD" w:rsidP="00F04BC4">
            <w:pPr>
              <w:spacing w:before="60" w:after="60"/>
              <w:jc w:val="both"/>
            </w:pPr>
            <w:r w:rsidRPr="007C3095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5F16623" w14:textId="77777777" w:rsidR="00F04BC4" w:rsidRPr="00B44A24" w:rsidRDefault="00E86232" w:rsidP="00F04BC4">
            <w:pPr>
              <w:spacing w:before="60" w:after="60"/>
              <w:jc w:val="both"/>
            </w:pPr>
            <w:r w:rsidRPr="00E86232">
              <w:t>The number of days as double value</w:t>
            </w:r>
            <w:r>
              <w:t>.</w:t>
            </w:r>
          </w:p>
        </w:tc>
      </w:tr>
    </w:tbl>
    <w:p w14:paraId="6EC2743F" w14:textId="77777777" w:rsidR="00F96D8D" w:rsidRDefault="00F96D8D" w:rsidP="008A6B1F">
      <w:pPr>
        <w:spacing w:after="0" w:line="240" w:lineRule="auto"/>
        <w:contextualSpacing/>
        <w:jc w:val="both"/>
      </w:pPr>
    </w:p>
    <w:p w14:paraId="34F2764B" w14:textId="77777777" w:rsidR="00632F34" w:rsidRDefault="00632F34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32F34" w14:paraId="247A95DF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4B0FA2E" w14:textId="77777777" w:rsidR="00632F34" w:rsidRPr="00660796" w:rsidRDefault="00632F34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32F34" w14:paraId="77E174B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DD459B7" w14:textId="77777777" w:rsidR="00632F34" w:rsidRPr="00AF7AE7" w:rsidRDefault="00632F34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68282D2" w14:textId="0BF5933D" w:rsidR="00632F34" w:rsidRPr="00AF7AE7" w:rsidRDefault="002F5A32" w:rsidP="005F6B4A">
            <w:pPr>
              <w:spacing w:before="60" w:after="60"/>
              <w:jc w:val="both"/>
            </w:pPr>
            <w:proofErr w:type="spellStart"/>
            <w:proofErr w:type="gramStart"/>
            <w:r w:rsidRPr="002F5A32">
              <w:t>SetMaxDelay</w:t>
            </w:r>
            <w:proofErr w:type="spellEnd"/>
            <w:r w:rsidRPr="002F5A32">
              <w:t>(</w:t>
            </w:r>
            <w:proofErr w:type="spellStart"/>
            <w:proofErr w:type="gramEnd"/>
            <w:r w:rsidRPr="002F5A32">
              <w:t>p_adaptID</w:t>
            </w:r>
            <w:proofErr w:type="spellEnd"/>
            <w:r w:rsidRPr="002F5A32">
              <w:t xml:space="preserve">: string, </w:t>
            </w:r>
            <w:proofErr w:type="spellStart"/>
            <w:r w:rsidRPr="002F5A32">
              <w:t>p_maxDelay</w:t>
            </w:r>
            <w:proofErr w:type="spellEnd"/>
            <w:r w:rsidRPr="002F5A32">
              <w:t>: number): void</w:t>
            </w:r>
          </w:p>
        </w:tc>
      </w:tr>
      <w:tr w:rsidR="00632F34" w14:paraId="6945C0B8" w14:textId="77777777" w:rsidTr="005F6B4A">
        <w:tc>
          <w:tcPr>
            <w:tcW w:w="2538" w:type="dxa"/>
          </w:tcPr>
          <w:p w14:paraId="1F48C803" w14:textId="77777777" w:rsidR="00632F34" w:rsidRPr="00AF7AE7" w:rsidRDefault="00632F34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62DE20C" w14:textId="77777777" w:rsidR="00632F34" w:rsidRPr="00904534" w:rsidRDefault="00185464" w:rsidP="005F6B4A">
            <w:pPr>
              <w:spacing w:before="60" w:after="60"/>
              <w:jc w:val="both"/>
            </w:pPr>
            <w:r>
              <w:t>Sets</w:t>
            </w:r>
            <w:r w:rsidR="00883927">
              <w:t xml:space="preserve"> a</w:t>
            </w:r>
            <w:r w:rsidR="00632F34">
              <w:t xml:space="preserve"> value for the </w:t>
            </w:r>
            <w:r w:rsidR="00632F34" w:rsidRPr="00FB7F93">
              <w:t>max number of days after which player's or item's un</w:t>
            </w:r>
            <w:r w:rsidR="00632F34">
              <w:t>c</w:t>
            </w:r>
            <w:r w:rsidR="00632F34" w:rsidRPr="00FB7F93">
              <w:t>ertainty reaches the maximum</w:t>
            </w:r>
            <w:r w:rsidR="00632F34">
              <w:t xml:space="preserve"> of 1. This a continuous number of days during which the player has not played any scenario, or the scenario was not played by any player.</w:t>
            </w:r>
          </w:p>
        </w:tc>
      </w:tr>
      <w:tr w:rsidR="00632F34" w14:paraId="47D10604" w14:textId="77777777" w:rsidTr="005F6B4A">
        <w:tc>
          <w:tcPr>
            <w:tcW w:w="2538" w:type="dxa"/>
          </w:tcPr>
          <w:p w14:paraId="33FF554C" w14:textId="77777777" w:rsidR="00632F34" w:rsidRPr="00B4005E" w:rsidRDefault="00632F34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5780126" w14:textId="77777777" w:rsidR="00632F34" w:rsidRPr="00B4005E" w:rsidRDefault="00632F34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32F34" w14:paraId="7BDC7E4E" w14:textId="77777777" w:rsidTr="00387935">
        <w:tc>
          <w:tcPr>
            <w:tcW w:w="2538" w:type="dxa"/>
          </w:tcPr>
          <w:p w14:paraId="38E0A0EB" w14:textId="23996CEF" w:rsidR="00632F34" w:rsidRDefault="00AD1D97" w:rsidP="005F6B4A">
            <w:pPr>
              <w:spacing w:before="60" w:after="60"/>
              <w:jc w:val="both"/>
            </w:pPr>
            <w:proofErr w:type="spellStart"/>
            <w:r w:rsidRPr="002F5A32">
              <w:t>p_adaptID</w:t>
            </w:r>
            <w:proofErr w:type="spellEnd"/>
            <w:r w:rsidRPr="002F5A32">
              <w:t>: string</w:t>
            </w:r>
          </w:p>
        </w:tc>
        <w:tc>
          <w:tcPr>
            <w:tcW w:w="7038" w:type="dxa"/>
          </w:tcPr>
          <w:p w14:paraId="1C8A2C91" w14:textId="77777777" w:rsidR="00632F34" w:rsidRPr="00295A2A" w:rsidRDefault="00632F34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32F34" w14:paraId="3DC1ECC7" w14:textId="77777777" w:rsidTr="00387935">
        <w:tc>
          <w:tcPr>
            <w:tcW w:w="2538" w:type="dxa"/>
            <w:tcBorders>
              <w:bottom w:val="single" w:sz="4" w:space="0" w:color="auto"/>
            </w:tcBorders>
          </w:tcPr>
          <w:p w14:paraId="54E6690D" w14:textId="7DB90A78" w:rsidR="00632F34" w:rsidRPr="00A84945" w:rsidRDefault="00AD1D97" w:rsidP="005F6B4A">
            <w:pPr>
              <w:spacing w:before="60" w:after="60"/>
              <w:jc w:val="both"/>
            </w:pPr>
            <w:proofErr w:type="spellStart"/>
            <w:r w:rsidRPr="002F5A32">
              <w:t>p_maxDelay</w:t>
            </w:r>
            <w:proofErr w:type="spellEnd"/>
            <w:r w:rsidRPr="002F5A32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658F529" w14:textId="77777777" w:rsidR="00632F34" w:rsidRPr="00A84945" w:rsidRDefault="00387935" w:rsidP="005F6B4A">
            <w:pPr>
              <w:spacing w:before="60" w:after="60"/>
              <w:jc w:val="both"/>
            </w:pPr>
            <w:r w:rsidRPr="00A84945">
              <w:t>The value in the number of days.</w:t>
            </w:r>
          </w:p>
        </w:tc>
      </w:tr>
    </w:tbl>
    <w:p w14:paraId="53A561B0" w14:textId="77777777" w:rsidR="00632F34" w:rsidRDefault="00632F34" w:rsidP="008A6B1F">
      <w:pPr>
        <w:spacing w:after="0" w:line="240" w:lineRule="auto"/>
        <w:contextualSpacing/>
        <w:jc w:val="both"/>
      </w:pPr>
    </w:p>
    <w:p w14:paraId="0AA17D26" w14:textId="77777777" w:rsidR="00F96D8D" w:rsidRDefault="00F96D8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C0BC3" w14:paraId="0225E2D5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4AD6F8" w14:textId="77777777" w:rsidR="009C0BC3" w:rsidRPr="00660796" w:rsidRDefault="009C0BC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9C0BC3" w14:paraId="70D4310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27BA6E0" w14:textId="77777777" w:rsidR="009C0BC3" w:rsidRPr="00AF7AE7" w:rsidRDefault="009C0BC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CBD9A45" w14:textId="08648B48" w:rsidR="009C0BC3" w:rsidRPr="00AF7AE7" w:rsidRDefault="00AD1D97" w:rsidP="005F6B4A">
            <w:pPr>
              <w:spacing w:before="60" w:after="60"/>
              <w:jc w:val="both"/>
            </w:pPr>
            <w:proofErr w:type="spellStart"/>
            <w:proofErr w:type="gramStart"/>
            <w:r w:rsidRPr="00AD1D97">
              <w:t>SetDefaultMaxDelay</w:t>
            </w:r>
            <w:proofErr w:type="spellEnd"/>
            <w:r w:rsidRPr="00AD1D97">
              <w:t>(</w:t>
            </w:r>
            <w:proofErr w:type="spellStart"/>
            <w:proofErr w:type="gramEnd"/>
            <w:r w:rsidRPr="00AD1D97">
              <w:t>p_adaptID</w:t>
            </w:r>
            <w:proofErr w:type="spellEnd"/>
            <w:r w:rsidRPr="00AD1D97">
              <w:t>: string): void</w:t>
            </w:r>
          </w:p>
        </w:tc>
      </w:tr>
      <w:tr w:rsidR="009C0BC3" w14:paraId="5D474775" w14:textId="77777777" w:rsidTr="005F6B4A">
        <w:tc>
          <w:tcPr>
            <w:tcW w:w="2538" w:type="dxa"/>
          </w:tcPr>
          <w:p w14:paraId="176B0982" w14:textId="77777777" w:rsidR="009C0BC3" w:rsidRPr="00AF7AE7" w:rsidRDefault="009C0BC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05879DA" w14:textId="77777777" w:rsidR="009C0BC3" w:rsidRPr="00904534" w:rsidRDefault="009C0BC3" w:rsidP="005F6B4A">
            <w:pPr>
              <w:spacing w:before="60" w:after="60"/>
              <w:jc w:val="both"/>
            </w:pPr>
            <w:r>
              <w:t xml:space="preserve">Sets </w:t>
            </w:r>
            <w:r w:rsidR="0022335E">
              <w:t>to its default value</w:t>
            </w:r>
            <w:r>
              <w:t xml:space="preserve"> the </w:t>
            </w:r>
            <w:r w:rsidRPr="00FB7F93">
              <w:t>max number of days after which player's or item's un</w:t>
            </w:r>
            <w:r>
              <w:t>c</w:t>
            </w:r>
            <w:r w:rsidRPr="00FB7F93">
              <w:t>ertainty reaches the maximum</w:t>
            </w:r>
            <w:r>
              <w:t xml:space="preserve"> of 1. This a continuous number of days during which the player has not played any scenario, or the scenario was not played by any player.</w:t>
            </w:r>
          </w:p>
        </w:tc>
      </w:tr>
      <w:tr w:rsidR="009C0BC3" w14:paraId="51451414" w14:textId="77777777" w:rsidTr="0022335E">
        <w:tc>
          <w:tcPr>
            <w:tcW w:w="2538" w:type="dxa"/>
          </w:tcPr>
          <w:p w14:paraId="128D343E" w14:textId="77777777" w:rsidR="009C0BC3" w:rsidRPr="00B4005E" w:rsidRDefault="009C0BC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E19DD21" w14:textId="77777777" w:rsidR="009C0BC3" w:rsidRPr="00B4005E" w:rsidRDefault="009C0BC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C0BC3" w14:paraId="5E8D21B6" w14:textId="77777777" w:rsidTr="0022335E">
        <w:tc>
          <w:tcPr>
            <w:tcW w:w="2538" w:type="dxa"/>
            <w:tcBorders>
              <w:bottom w:val="single" w:sz="4" w:space="0" w:color="auto"/>
            </w:tcBorders>
          </w:tcPr>
          <w:p w14:paraId="62201BFB" w14:textId="3853551D" w:rsidR="009C0BC3" w:rsidRDefault="00C54E53" w:rsidP="005F6B4A">
            <w:pPr>
              <w:spacing w:before="60" w:after="60"/>
              <w:jc w:val="both"/>
            </w:pPr>
            <w:proofErr w:type="spellStart"/>
            <w:r w:rsidRPr="00AD1D97">
              <w:t>p_adaptID</w:t>
            </w:r>
            <w:proofErr w:type="spellEnd"/>
            <w:r w:rsidRPr="00AD1D97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4DE486D" w14:textId="77777777" w:rsidR="009C0BC3" w:rsidRPr="00295A2A" w:rsidRDefault="009C0BC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7533215" w14:textId="77777777" w:rsidR="00F96D8D" w:rsidRDefault="00F96D8D" w:rsidP="008A6B1F">
      <w:pPr>
        <w:spacing w:after="0" w:line="240" w:lineRule="auto"/>
        <w:contextualSpacing/>
        <w:jc w:val="both"/>
      </w:pPr>
    </w:p>
    <w:p w14:paraId="7DB55034" w14:textId="77777777" w:rsidR="009C0BC3" w:rsidRDefault="009C0BC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9164D" w14:paraId="456B8DA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FD2CF68" w14:textId="77777777" w:rsidR="00C9164D" w:rsidRPr="00660796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9164D" w14:paraId="29E8E7E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A25A3A5" w14:textId="77777777" w:rsidR="00C9164D" w:rsidRPr="00AF7AE7" w:rsidRDefault="00C9164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103CD55" w14:textId="3C11BE3A" w:rsidR="00C9164D" w:rsidRPr="00AF7AE7" w:rsidRDefault="00C638A0" w:rsidP="005F6B4A">
            <w:pPr>
              <w:spacing w:before="60" w:after="60"/>
              <w:jc w:val="both"/>
            </w:pPr>
            <w:proofErr w:type="spellStart"/>
            <w:proofErr w:type="gramStart"/>
            <w:r w:rsidRPr="00C638A0">
              <w:t>GetMaxPlay</w:t>
            </w:r>
            <w:proofErr w:type="spellEnd"/>
            <w:r w:rsidRPr="00C638A0">
              <w:t>(</w:t>
            </w:r>
            <w:proofErr w:type="spellStart"/>
            <w:proofErr w:type="gramEnd"/>
            <w:r w:rsidRPr="00C638A0">
              <w:t>p_adaptID</w:t>
            </w:r>
            <w:proofErr w:type="spellEnd"/>
            <w:r w:rsidRPr="00C638A0">
              <w:t>: string): number</w:t>
            </w:r>
          </w:p>
        </w:tc>
      </w:tr>
      <w:tr w:rsidR="00C9164D" w14:paraId="795FEE86" w14:textId="77777777" w:rsidTr="005F6B4A">
        <w:tc>
          <w:tcPr>
            <w:tcW w:w="2538" w:type="dxa"/>
          </w:tcPr>
          <w:p w14:paraId="67167C30" w14:textId="77777777" w:rsidR="00C9164D" w:rsidRPr="00AF7AE7" w:rsidRDefault="00C9164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4A71866" w14:textId="77777777" w:rsidR="00C9164D" w:rsidRPr="00904534" w:rsidRDefault="00C9164D" w:rsidP="005F6B4A">
            <w:pPr>
              <w:spacing w:before="60" w:after="60"/>
              <w:jc w:val="both"/>
            </w:pPr>
            <w:r>
              <w:t xml:space="preserve">Gets value for the </w:t>
            </w:r>
            <w:r w:rsidRPr="00FB7F93">
              <w:t xml:space="preserve">max number of </w:t>
            </w:r>
            <w:r w:rsidR="00534301">
              <w:t>gameplays</w:t>
            </w:r>
            <w:r w:rsidRPr="00FB7F93">
              <w:t xml:space="preserve"> </w:t>
            </w:r>
            <w:r w:rsidR="00767AA6">
              <w:t>after which player’s or scenario’s rating uncertainty reaches 0</w:t>
            </w:r>
            <w:r>
              <w:t>.</w:t>
            </w:r>
          </w:p>
        </w:tc>
      </w:tr>
      <w:tr w:rsidR="00C9164D" w14:paraId="1EE87F46" w14:textId="77777777" w:rsidTr="005F6B4A">
        <w:tc>
          <w:tcPr>
            <w:tcW w:w="2538" w:type="dxa"/>
          </w:tcPr>
          <w:p w14:paraId="704E72FA" w14:textId="77777777" w:rsidR="00C9164D" w:rsidRPr="00B4005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C9DDB08" w14:textId="77777777" w:rsidR="00C9164D" w:rsidRPr="00B4005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9164D" w14:paraId="178B7148" w14:textId="77777777" w:rsidTr="005F6B4A">
        <w:tc>
          <w:tcPr>
            <w:tcW w:w="2538" w:type="dxa"/>
          </w:tcPr>
          <w:p w14:paraId="58677134" w14:textId="62D231C2" w:rsidR="00C9164D" w:rsidRDefault="008848A5" w:rsidP="005F6B4A">
            <w:pPr>
              <w:spacing w:before="60" w:after="60"/>
              <w:jc w:val="both"/>
            </w:pPr>
            <w:proofErr w:type="spellStart"/>
            <w:r w:rsidRPr="00C638A0">
              <w:t>p_adaptID</w:t>
            </w:r>
            <w:proofErr w:type="spellEnd"/>
            <w:r w:rsidRPr="00C638A0">
              <w:t>: string</w:t>
            </w:r>
          </w:p>
        </w:tc>
        <w:tc>
          <w:tcPr>
            <w:tcW w:w="7038" w:type="dxa"/>
          </w:tcPr>
          <w:p w14:paraId="136EAA64" w14:textId="77777777" w:rsidR="00C9164D" w:rsidRPr="00295A2A" w:rsidRDefault="00C9164D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9164D" w14:paraId="1A833335" w14:textId="77777777" w:rsidTr="005F6B4A">
        <w:tc>
          <w:tcPr>
            <w:tcW w:w="2538" w:type="dxa"/>
          </w:tcPr>
          <w:p w14:paraId="5B859E69" w14:textId="77777777" w:rsidR="00C9164D" w:rsidRPr="00C57A3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01B1862" w14:textId="77777777" w:rsidR="00C9164D" w:rsidRPr="00C57A3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9164D" w14:paraId="2F5D4448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3650364C" w14:textId="3FC88383" w:rsidR="00C9164D" w:rsidRPr="00C57A3E" w:rsidRDefault="008848A5" w:rsidP="005F6B4A">
            <w:pPr>
              <w:spacing w:before="60" w:after="60"/>
              <w:jc w:val="both"/>
            </w:pPr>
            <w:r w:rsidRPr="00C638A0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3FC45F" w14:textId="77777777" w:rsidR="00C9164D" w:rsidRPr="00B44A24" w:rsidRDefault="00C9164D" w:rsidP="005F6B4A">
            <w:pPr>
              <w:spacing w:before="60" w:after="60"/>
              <w:jc w:val="both"/>
            </w:pPr>
            <w:r w:rsidRPr="00E86232">
              <w:t xml:space="preserve">The number of </w:t>
            </w:r>
            <w:r w:rsidR="00C17010">
              <w:t>gameplays</w:t>
            </w:r>
            <w:r w:rsidRPr="00E86232">
              <w:t xml:space="preserve"> as double value</w:t>
            </w:r>
            <w:r>
              <w:t>.</w:t>
            </w:r>
          </w:p>
        </w:tc>
      </w:tr>
    </w:tbl>
    <w:p w14:paraId="28115AD8" w14:textId="77777777" w:rsidR="009C0BC3" w:rsidRDefault="009C0BC3" w:rsidP="008A6B1F">
      <w:pPr>
        <w:spacing w:after="0" w:line="240" w:lineRule="auto"/>
        <w:contextualSpacing/>
        <w:jc w:val="both"/>
      </w:pPr>
    </w:p>
    <w:p w14:paraId="3CD6DE65" w14:textId="77777777" w:rsidR="004D6586" w:rsidRDefault="004D658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D6586" w14:paraId="23C4134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1E9EF0" w14:textId="77777777" w:rsidR="004D6586" w:rsidRPr="00660796" w:rsidRDefault="004D658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D6586" w14:paraId="5D935604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424B6E7" w14:textId="77777777" w:rsidR="004D6586" w:rsidRPr="00AF7AE7" w:rsidRDefault="004D6586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F899E85" w14:textId="5B44714E" w:rsidR="004D6586" w:rsidRPr="00AF7AE7" w:rsidRDefault="00466BB9" w:rsidP="005F6B4A">
            <w:pPr>
              <w:spacing w:before="60" w:after="60"/>
              <w:jc w:val="both"/>
            </w:pPr>
            <w:proofErr w:type="spellStart"/>
            <w:proofErr w:type="gramStart"/>
            <w:r w:rsidRPr="00466BB9">
              <w:t>SetMaxPlay</w:t>
            </w:r>
            <w:proofErr w:type="spellEnd"/>
            <w:r w:rsidRPr="00466BB9">
              <w:t>(</w:t>
            </w:r>
            <w:proofErr w:type="spellStart"/>
            <w:proofErr w:type="gramEnd"/>
            <w:r w:rsidRPr="00466BB9">
              <w:t>p_adaptID</w:t>
            </w:r>
            <w:proofErr w:type="spellEnd"/>
            <w:r w:rsidRPr="00466BB9">
              <w:t xml:space="preserve">: string, </w:t>
            </w:r>
            <w:proofErr w:type="spellStart"/>
            <w:r w:rsidRPr="00466BB9">
              <w:t>p_maxPlay</w:t>
            </w:r>
            <w:proofErr w:type="spellEnd"/>
            <w:r w:rsidRPr="00466BB9">
              <w:t>: number): void</w:t>
            </w:r>
          </w:p>
        </w:tc>
      </w:tr>
      <w:tr w:rsidR="004D6586" w14:paraId="59F1784B" w14:textId="77777777" w:rsidTr="005F6B4A">
        <w:tc>
          <w:tcPr>
            <w:tcW w:w="2538" w:type="dxa"/>
          </w:tcPr>
          <w:p w14:paraId="7857C179" w14:textId="77777777" w:rsidR="004D6586" w:rsidRPr="00AF7AE7" w:rsidRDefault="004D6586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9A63FFB" w14:textId="77777777" w:rsidR="004D6586" w:rsidRPr="00904534" w:rsidRDefault="00563B53" w:rsidP="005F6B4A">
            <w:pPr>
              <w:spacing w:before="60" w:after="60"/>
              <w:jc w:val="both"/>
            </w:pPr>
            <w:r>
              <w:t>Sets</w:t>
            </w:r>
            <w:r w:rsidR="00883927">
              <w:t xml:space="preserve"> a</w:t>
            </w:r>
            <w:r>
              <w:t xml:space="preserve"> value for the </w:t>
            </w:r>
            <w:r w:rsidRPr="00FB7F93">
              <w:t xml:space="preserve">max number of </w:t>
            </w:r>
            <w:r>
              <w:t>gameplays</w:t>
            </w:r>
            <w:r w:rsidRPr="00FB7F93">
              <w:t xml:space="preserve"> </w:t>
            </w:r>
            <w:r>
              <w:t>after which player’s or scenario’s rating uncertainty reaches 0.</w:t>
            </w:r>
          </w:p>
        </w:tc>
      </w:tr>
      <w:tr w:rsidR="004D6586" w14:paraId="55993FA2" w14:textId="77777777" w:rsidTr="005F6B4A">
        <w:tc>
          <w:tcPr>
            <w:tcW w:w="2538" w:type="dxa"/>
          </w:tcPr>
          <w:p w14:paraId="1FA0B59B" w14:textId="77777777" w:rsidR="004D6586" w:rsidRPr="00B4005E" w:rsidRDefault="004D658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363C569" w14:textId="77777777" w:rsidR="004D6586" w:rsidRPr="00B4005E" w:rsidRDefault="004D658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D6586" w14:paraId="5766F162" w14:textId="77777777" w:rsidTr="005F6B4A">
        <w:tc>
          <w:tcPr>
            <w:tcW w:w="2538" w:type="dxa"/>
          </w:tcPr>
          <w:p w14:paraId="732B18AB" w14:textId="7D023327" w:rsidR="004D6586" w:rsidRDefault="00EA1BC1" w:rsidP="005F6B4A">
            <w:pPr>
              <w:spacing w:before="60" w:after="60"/>
              <w:jc w:val="both"/>
            </w:pPr>
            <w:proofErr w:type="spellStart"/>
            <w:r w:rsidRPr="00466BB9">
              <w:t>p_adaptID</w:t>
            </w:r>
            <w:proofErr w:type="spellEnd"/>
            <w:r w:rsidRPr="00466BB9">
              <w:t>: string</w:t>
            </w:r>
          </w:p>
        </w:tc>
        <w:tc>
          <w:tcPr>
            <w:tcW w:w="7038" w:type="dxa"/>
          </w:tcPr>
          <w:p w14:paraId="575E4AC3" w14:textId="77777777" w:rsidR="004D6586" w:rsidRPr="00295A2A" w:rsidRDefault="004D6586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D6586" w14:paraId="3CA42A1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23470E93" w14:textId="05066C4C" w:rsidR="004D6586" w:rsidRPr="007E2BEC" w:rsidRDefault="00EA1BC1" w:rsidP="005F6B4A">
            <w:pPr>
              <w:spacing w:before="60" w:after="60"/>
              <w:jc w:val="both"/>
            </w:pPr>
            <w:proofErr w:type="spellStart"/>
            <w:r w:rsidRPr="00466BB9">
              <w:t>p_maxPlay</w:t>
            </w:r>
            <w:proofErr w:type="spellEnd"/>
            <w:r w:rsidRPr="00466BB9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806EC4C" w14:textId="77777777" w:rsidR="004D6586" w:rsidRPr="007E2BEC" w:rsidRDefault="004D6586" w:rsidP="005F6B4A">
            <w:pPr>
              <w:spacing w:before="60" w:after="60"/>
              <w:jc w:val="both"/>
            </w:pPr>
            <w:r w:rsidRPr="007E2BEC">
              <w:t xml:space="preserve">The value in the number of </w:t>
            </w:r>
            <w:r w:rsidR="00BA3EAE">
              <w:t>gameplays</w:t>
            </w:r>
            <w:r w:rsidRPr="007E2BEC">
              <w:t>.</w:t>
            </w:r>
          </w:p>
        </w:tc>
      </w:tr>
    </w:tbl>
    <w:p w14:paraId="00EF0E85" w14:textId="77777777" w:rsidR="004D6586" w:rsidRDefault="004D6586" w:rsidP="008A6B1F">
      <w:pPr>
        <w:spacing w:after="0" w:line="240" w:lineRule="auto"/>
        <w:contextualSpacing/>
        <w:jc w:val="both"/>
      </w:pPr>
    </w:p>
    <w:p w14:paraId="6E0CC234" w14:textId="77777777" w:rsidR="00804F32" w:rsidRDefault="00804F32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04F32" w14:paraId="193244A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834671" w14:textId="77777777" w:rsidR="00804F32" w:rsidRPr="00660796" w:rsidRDefault="00804F32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04F32" w14:paraId="4A167D4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88182C8" w14:textId="77777777" w:rsidR="00804F32" w:rsidRPr="00AF7AE7" w:rsidRDefault="00804F32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B82F5A4" w14:textId="3600F310" w:rsidR="00804F32" w:rsidRPr="00AF7AE7" w:rsidRDefault="00923144" w:rsidP="005F6B4A">
            <w:pPr>
              <w:spacing w:before="60" w:after="60"/>
              <w:jc w:val="both"/>
            </w:pPr>
            <w:proofErr w:type="spellStart"/>
            <w:proofErr w:type="gramStart"/>
            <w:r w:rsidRPr="00923144">
              <w:t>SetDefaultMaxPlay</w:t>
            </w:r>
            <w:proofErr w:type="spellEnd"/>
            <w:r w:rsidRPr="00923144">
              <w:t>(</w:t>
            </w:r>
            <w:proofErr w:type="spellStart"/>
            <w:proofErr w:type="gramEnd"/>
            <w:r w:rsidRPr="00923144">
              <w:t>p_adaptID</w:t>
            </w:r>
            <w:proofErr w:type="spellEnd"/>
            <w:r w:rsidRPr="00923144">
              <w:t>: string): void</w:t>
            </w:r>
          </w:p>
        </w:tc>
      </w:tr>
      <w:tr w:rsidR="00804F32" w14:paraId="621803D6" w14:textId="77777777" w:rsidTr="005F6B4A">
        <w:tc>
          <w:tcPr>
            <w:tcW w:w="2538" w:type="dxa"/>
          </w:tcPr>
          <w:p w14:paraId="5BCFF6EF" w14:textId="77777777" w:rsidR="00804F32" w:rsidRPr="00AF7AE7" w:rsidRDefault="00804F32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441243C" w14:textId="77777777" w:rsidR="00804F32" w:rsidRPr="00904534" w:rsidRDefault="00804F32" w:rsidP="005F6B4A">
            <w:pPr>
              <w:spacing w:before="60" w:after="60"/>
              <w:jc w:val="both"/>
            </w:pPr>
            <w:r>
              <w:t xml:space="preserve">Sets to its default value </w:t>
            </w:r>
            <w:r w:rsidR="001E018F">
              <w:t xml:space="preserve">the </w:t>
            </w:r>
            <w:r w:rsidR="001E018F" w:rsidRPr="00FB7F93">
              <w:t xml:space="preserve">max number of </w:t>
            </w:r>
            <w:r w:rsidR="001E018F">
              <w:t>gameplays</w:t>
            </w:r>
            <w:r w:rsidR="001E018F" w:rsidRPr="00FB7F93">
              <w:t xml:space="preserve"> </w:t>
            </w:r>
            <w:r w:rsidR="001E018F">
              <w:t>after which player’s or scenario’s rating uncertainty reaches 0</w:t>
            </w:r>
            <w:r>
              <w:t xml:space="preserve">. </w:t>
            </w:r>
          </w:p>
        </w:tc>
      </w:tr>
      <w:tr w:rsidR="00804F32" w14:paraId="755E5F46" w14:textId="77777777" w:rsidTr="005F6B4A">
        <w:tc>
          <w:tcPr>
            <w:tcW w:w="2538" w:type="dxa"/>
          </w:tcPr>
          <w:p w14:paraId="4E58141D" w14:textId="77777777" w:rsidR="00804F32" w:rsidRPr="00B4005E" w:rsidRDefault="00804F32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408818A" w14:textId="77777777" w:rsidR="00804F32" w:rsidRPr="00B4005E" w:rsidRDefault="00804F32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04F32" w14:paraId="4A80ACCB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079FFF5" w14:textId="4B20786D" w:rsidR="00804F32" w:rsidRDefault="00D7599D" w:rsidP="005F6B4A">
            <w:pPr>
              <w:spacing w:before="60" w:after="60"/>
              <w:jc w:val="both"/>
            </w:pPr>
            <w:proofErr w:type="spellStart"/>
            <w:r w:rsidRPr="00923144">
              <w:t>p_adaptID</w:t>
            </w:r>
            <w:proofErr w:type="spellEnd"/>
            <w:r w:rsidRPr="00923144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35D39D7" w14:textId="77777777" w:rsidR="00804F32" w:rsidRPr="00295A2A" w:rsidRDefault="00804F32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4571D0B8" w14:textId="77777777" w:rsidR="009C0BC3" w:rsidRDefault="009C0BC3" w:rsidP="008A6B1F">
      <w:pPr>
        <w:spacing w:after="0" w:line="240" w:lineRule="auto"/>
        <w:contextualSpacing/>
        <w:jc w:val="both"/>
      </w:pPr>
    </w:p>
    <w:p w14:paraId="3A610F0A" w14:textId="77777777" w:rsidR="009C0BC3" w:rsidRDefault="009C0BC3" w:rsidP="008A6B1F">
      <w:pPr>
        <w:spacing w:after="0" w:line="240" w:lineRule="auto"/>
        <w:contextualSpacing/>
        <w:jc w:val="both"/>
      </w:pPr>
    </w:p>
    <w:p w14:paraId="388AD790" w14:textId="77777777" w:rsidR="00224823" w:rsidRPr="000237EE" w:rsidRDefault="00224823" w:rsidP="00224823">
      <w:pPr>
        <w:pStyle w:val="Heading2"/>
      </w:pPr>
      <w:bookmarkStart w:id="11" w:name="_Toc520796516"/>
      <w:r w:rsidRPr="000237EE">
        <w:t xml:space="preserve">Methods </w:t>
      </w:r>
      <w:r w:rsidR="00883927">
        <w:t>for K factor</w:t>
      </w:r>
      <w:r w:rsidRPr="000237EE">
        <w:t>.</w:t>
      </w:r>
      <w:bookmarkEnd w:id="11"/>
    </w:p>
    <w:p w14:paraId="417C7C7D" w14:textId="77777777" w:rsidR="009C0BC3" w:rsidRDefault="009C0BC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90F43" w14:paraId="7C7B1FF8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C0A4B2" w14:textId="77777777" w:rsidR="00C90F43" w:rsidRPr="00660796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90F43" w14:paraId="466246CB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A866F19" w14:textId="77777777" w:rsidR="00C90F43" w:rsidRPr="00AF7AE7" w:rsidRDefault="00C90F4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260CB41" w14:textId="33D9386B" w:rsidR="00C90F43" w:rsidRPr="00AF7AE7" w:rsidRDefault="001269BC" w:rsidP="005F6B4A">
            <w:pPr>
              <w:spacing w:before="60" w:after="60"/>
              <w:jc w:val="both"/>
            </w:pPr>
            <w:proofErr w:type="spellStart"/>
            <w:proofErr w:type="gramStart"/>
            <w:r w:rsidRPr="001269BC">
              <w:t>GetKConst</w:t>
            </w:r>
            <w:proofErr w:type="spellEnd"/>
            <w:r w:rsidRPr="001269BC">
              <w:t>(</w:t>
            </w:r>
            <w:proofErr w:type="spellStart"/>
            <w:proofErr w:type="gramEnd"/>
            <w:r w:rsidRPr="001269BC">
              <w:t>p_adaptID</w:t>
            </w:r>
            <w:proofErr w:type="spellEnd"/>
            <w:r w:rsidRPr="001269BC">
              <w:t>: string): number</w:t>
            </w:r>
          </w:p>
        </w:tc>
      </w:tr>
      <w:tr w:rsidR="00C90F43" w14:paraId="09F2117E" w14:textId="77777777" w:rsidTr="005F6B4A">
        <w:tc>
          <w:tcPr>
            <w:tcW w:w="2538" w:type="dxa"/>
          </w:tcPr>
          <w:p w14:paraId="4342ACD7" w14:textId="77777777" w:rsidR="00C90F43" w:rsidRPr="00AF7AE7" w:rsidRDefault="00C90F4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FED9ECD" w14:textId="77777777" w:rsidR="00C90F43" w:rsidRPr="00904534" w:rsidRDefault="00C90F43" w:rsidP="005F6B4A">
            <w:pPr>
              <w:spacing w:before="60" w:after="60"/>
              <w:jc w:val="both"/>
            </w:pPr>
            <w:r>
              <w:t xml:space="preserve">Gets </w:t>
            </w:r>
            <w:r w:rsidR="009B6434">
              <w:t xml:space="preserve">the min value for the K factor that is used when there </w:t>
            </w:r>
            <w:r w:rsidR="00B53721">
              <w:t>are</w:t>
            </w:r>
            <w:r w:rsidR="009B6434">
              <w:t xml:space="preserve"> no uncertaint</w:t>
            </w:r>
            <w:r w:rsidR="00B53721">
              <w:t>ies</w:t>
            </w:r>
            <w:r w:rsidR="009B6434">
              <w:t xml:space="preserve"> in player’s and scenario’s ratings</w:t>
            </w:r>
            <w:r>
              <w:t>.</w:t>
            </w:r>
          </w:p>
        </w:tc>
      </w:tr>
      <w:tr w:rsidR="00C90F43" w14:paraId="3E45432F" w14:textId="77777777" w:rsidTr="005F6B4A">
        <w:tc>
          <w:tcPr>
            <w:tcW w:w="2538" w:type="dxa"/>
          </w:tcPr>
          <w:p w14:paraId="2695BB5C" w14:textId="77777777" w:rsidR="00C90F43" w:rsidRPr="00B4005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9416ED2" w14:textId="77777777" w:rsidR="00C90F43" w:rsidRPr="00B4005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90F43" w14:paraId="5367BEDD" w14:textId="77777777" w:rsidTr="005F6B4A">
        <w:tc>
          <w:tcPr>
            <w:tcW w:w="2538" w:type="dxa"/>
          </w:tcPr>
          <w:p w14:paraId="022F3433" w14:textId="13D88296" w:rsidR="00C90F43" w:rsidRDefault="00B02D17" w:rsidP="005F6B4A">
            <w:pPr>
              <w:spacing w:before="60" w:after="60"/>
              <w:jc w:val="both"/>
            </w:pPr>
            <w:proofErr w:type="spellStart"/>
            <w:r w:rsidRPr="001269BC">
              <w:t>p_adaptID</w:t>
            </w:r>
            <w:proofErr w:type="spellEnd"/>
            <w:r w:rsidRPr="001269BC">
              <w:t>: string</w:t>
            </w:r>
          </w:p>
        </w:tc>
        <w:tc>
          <w:tcPr>
            <w:tcW w:w="7038" w:type="dxa"/>
          </w:tcPr>
          <w:p w14:paraId="67F23F00" w14:textId="77777777" w:rsidR="00C90F43" w:rsidRPr="00295A2A" w:rsidRDefault="00C90F4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90F43" w14:paraId="536E55B5" w14:textId="77777777" w:rsidTr="005F6B4A">
        <w:tc>
          <w:tcPr>
            <w:tcW w:w="2538" w:type="dxa"/>
          </w:tcPr>
          <w:p w14:paraId="4E12094A" w14:textId="77777777" w:rsidR="00C90F43" w:rsidRPr="00C57A3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4FB3007" w14:textId="77777777" w:rsidR="00C90F43" w:rsidRPr="00C57A3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90F43" w14:paraId="57E8A9B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ADAE070" w14:textId="02C13398" w:rsidR="00C90F43" w:rsidRPr="00C57A3E" w:rsidRDefault="00B02D17" w:rsidP="005F6B4A">
            <w:pPr>
              <w:spacing w:before="60" w:after="60"/>
              <w:jc w:val="both"/>
            </w:pPr>
            <w:r w:rsidRPr="001269BC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9E100CE" w14:textId="77777777" w:rsidR="00C90F43" w:rsidRPr="00B44A24" w:rsidRDefault="002B4058" w:rsidP="005F6B4A">
            <w:pPr>
              <w:spacing w:before="60" w:after="60"/>
              <w:jc w:val="both"/>
            </w:pPr>
            <w:r>
              <w:t>K factor value as double</w:t>
            </w:r>
            <w:r w:rsidR="00C90F43">
              <w:t>.</w:t>
            </w:r>
          </w:p>
        </w:tc>
      </w:tr>
    </w:tbl>
    <w:p w14:paraId="13C2B063" w14:textId="77777777" w:rsidR="00224823" w:rsidRDefault="00224823" w:rsidP="008A6B1F">
      <w:pPr>
        <w:spacing w:after="0" w:line="240" w:lineRule="auto"/>
        <w:contextualSpacing/>
        <w:jc w:val="both"/>
      </w:pPr>
    </w:p>
    <w:p w14:paraId="2EF58B93" w14:textId="77777777" w:rsidR="00224823" w:rsidRDefault="0022482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307B3" w14:paraId="7E186D22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CF8566E" w14:textId="77777777" w:rsidR="001307B3" w:rsidRPr="00660796" w:rsidRDefault="001307B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1307B3" w14:paraId="484B5DB8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A1FB3E1" w14:textId="77777777" w:rsidR="001307B3" w:rsidRPr="00AF7AE7" w:rsidRDefault="001307B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D448265" w14:textId="679DDB3F" w:rsidR="001307B3" w:rsidRPr="00AF7AE7" w:rsidRDefault="003442B6" w:rsidP="005F6B4A">
            <w:pPr>
              <w:spacing w:before="60" w:after="60"/>
              <w:jc w:val="both"/>
            </w:pPr>
            <w:proofErr w:type="spellStart"/>
            <w:proofErr w:type="gramStart"/>
            <w:r w:rsidRPr="003442B6">
              <w:t>SetKConst</w:t>
            </w:r>
            <w:proofErr w:type="spellEnd"/>
            <w:r w:rsidRPr="003442B6">
              <w:t>(</w:t>
            </w:r>
            <w:proofErr w:type="spellStart"/>
            <w:proofErr w:type="gramEnd"/>
            <w:r w:rsidRPr="003442B6">
              <w:t>p_adaptID</w:t>
            </w:r>
            <w:proofErr w:type="spellEnd"/>
            <w:r w:rsidRPr="003442B6">
              <w:t xml:space="preserve">: string, </w:t>
            </w:r>
            <w:proofErr w:type="spellStart"/>
            <w:r w:rsidRPr="003442B6">
              <w:t>p_kConst</w:t>
            </w:r>
            <w:proofErr w:type="spellEnd"/>
            <w:r w:rsidRPr="003442B6">
              <w:t>: number): void</w:t>
            </w:r>
          </w:p>
        </w:tc>
      </w:tr>
      <w:tr w:rsidR="001307B3" w14:paraId="6DCC3A15" w14:textId="77777777" w:rsidTr="005F6B4A">
        <w:tc>
          <w:tcPr>
            <w:tcW w:w="2538" w:type="dxa"/>
          </w:tcPr>
          <w:p w14:paraId="0E572D98" w14:textId="77777777" w:rsidR="001307B3" w:rsidRPr="00AF7AE7" w:rsidRDefault="001307B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17CDA37" w14:textId="77777777" w:rsidR="001307B3" w:rsidRPr="00904534" w:rsidRDefault="006A034D" w:rsidP="005F6B4A">
            <w:pPr>
              <w:spacing w:before="60" w:after="60"/>
              <w:jc w:val="both"/>
            </w:pPr>
            <w:r>
              <w:t>Sets</w:t>
            </w:r>
            <w:r w:rsidR="001307B3">
              <w:t xml:space="preserve"> the min value for the K factor that is used when there are no uncertainties in player’s and scenario’s ratings.</w:t>
            </w:r>
          </w:p>
        </w:tc>
      </w:tr>
      <w:tr w:rsidR="001307B3" w14:paraId="1052F220" w14:textId="77777777" w:rsidTr="005F6B4A">
        <w:tc>
          <w:tcPr>
            <w:tcW w:w="2538" w:type="dxa"/>
          </w:tcPr>
          <w:p w14:paraId="4EDD2A1E" w14:textId="77777777" w:rsidR="001307B3" w:rsidRPr="00B4005E" w:rsidRDefault="001307B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5A5AFB8" w14:textId="77777777" w:rsidR="001307B3" w:rsidRPr="00B4005E" w:rsidRDefault="001307B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1307B3" w14:paraId="1BD53D52" w14:textId="77777777" w:rsidTr="002A67B1">
        <w:tc>
          <w:tcPr>
            <w:tcW w:w="2538" w:type="dxa"/>
          </w:tcPr>
          <w:p w14:paraId="591F65A7" w14:textId="176B0F5A" w:rsidR="001307B3" w:rsidRDefault="00ED3EB2" w:rsidP="005F6B4A">
            <w:pPr>
              <w:spacing w:before="60" w:after="60"/>
              <w:jc w:val="both"/>
            </w:pPr>
            <w:proofErr w:type="spellStart"/>
            <w:r w:rsidRPr="003442B6">
              <w:t>p_adaptID</w:t>
            </w:r>
            <w:proofErr w:type="spellEnd"/>
            <w:r w:rsidRPr="003442B6">
              <w:t>: string</w:t>
            </w:r>
          </w:p>
        </w:tc>
        <w:tc>
          <w:tcPr>
            <w:tcW w:w="7038" w:type="dxa"/>
          </w:tcPr>
          <w:p w14:paraId="248BA211" w14:textId="77777777" w:rsidR="001307B3" w:rsidRPr="00295A2A" w:rsidRDefault="001307B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1307B3" w14:paraId="77EB5460" w14:textId="77777777" w:rsidTr="002A67B1">
        <w:tc>
          <w:tcPr>
            <w:tcW w:w="2538" w:type="dxa"/>
            <w:tcBorders>
              <w:bottom w:val="single" w:sz="4" w:space="0" w:color="auto"/>
            </w:tcBorders>
          </w:tcPr>
          <w:p w14:paraId="5E9E2FC7" w14:textId="6825CA2B" w:rsidR="001307B3" w:rsidRPr="00AD08E8" w:rsidRDefault="00ED3EB2" w:rsidP="005F6B4A">
            <w:pPr>
              <w:spacing w:before="60" w:after="60"/>
              <w:jc w:val="both"/>
              <w:rPr>
                <w:b/>
              </w:rPr>
            </w:pPr>
            <w:proofErr w:type="spellStart"/>
            <w:r w:rsidRPr="003442B6">
              <w:t>p_kConst</w:t>
            </w:r>
            <w:proofErr w:type="spellEnd"/>
            <w:r w:rsidRPr="003442B6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59BDFF3" w14:textId="77777777" w:rsidR="001307B3" w:rsidRPr="00AD08E8" w:rsidRDefault="00CC1A5D" w:rsidP="005F6B4A">
            <w:pPr>
              <w:spacing w:before="60" w:after="60"/>
              <w:jc w:val="both"/>
            </w:pPr>
            <w:r w:rsidRPr="00AD08E8">
              <w:t>The min value for the K factor.</w:t>
            </w:r>
          </w:p>
        </w:tc>
      </w:tr>
    </w:tbl>
    <w:p w14:paraId="1A10E4AF" w14:textId="77777777" w:rsidR="00224823" w:rsidRDefault="00224823" w:rsidP="008A6B1F">
      <w:pPr>
        <w:spacing w:after="0" w:line="240" w:lineRule="auto"/>
        <w:contextualSpacing/>
        <w:jc w:val="both"/>
      </w:pPr>
    </w:p>
    <w:p w14:paraId="1521C027" w14:textId="77777777" w:rsidR="00224823" w:rsidRDefault="0022482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A67B1" w14:paraId="7741C26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D562F2" w14:textId="77777777" w:rsidR="002A67B1" w:rsidRPr="00660796" w:rsidRDefault="002A67B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A67B1" w14:paraId="566C172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0CB666C" w14:textId="77777777" w:rsidR="002A67B1" w:rsidRPr="00AF7AE7" w:rsidRDefault="002A67B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6250CE3" w14:textId="1CB8326A" w:rsidR="002A67B1" w:rsidRPr="00AF7AE7" w:rsidRDefault="006B76BF" w:rsidP="005F6B4A">
            <w:pPr>
              <w:spacing w:before="60" w:after="60"/>
              <w:jc w:val="both"/>
            </w:pPr>
            <w:proofErr w:type="spellStart"/>
            <w:proofErr w:type="gramStart"/>
            <w:r w:rsidRPr="006B76BF">
              <w:t>SetDefaultKConst</w:t>
            </w:r>
            <w:proofErr w:type="spellEnd"/>
            <w:r w:rsidRPr="006B76BF">
              <w:t>(</w:t>
            </w:r>
            <w:proofErr w:type="spellStart"/>
            <w:proofErr w:type="gramEnd"/>
            <w:r w:rsidRPr="006B76BF">
              <w:t>p_adaptID</w:t>
            </w:r>
            <w:proofErr w:type="spellEnd"/>
            <w:r w:rsidRPr="006B76BF">
              <w:t>: string): void</w:t>
            </w:r>
          </w:p>
        </w:tc>
      </w:tr>
      <w:tr w:rsidR="002A67B1" w14:paraId="3F526007" w14:textId="77777777" w:rsidTr="005F6B4A">
        <w:tc>
          <w:tcPr>
            <w:tcW w:w="2538" w:type="dxa"/>
          </w:tcPr>
          <w:p w14:paraId="0BC170AA" w14:textId="77777777" w:rsidR="002A67B1" w:rsidRPr="00AF7AE7" w:rsidRDefault="002A67B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70BEB66" w14:textId="77777777" w:rsidR="002A67B1" w:rsidRPr="00904534" w:rsidRDefault="002A67B1" w:rsidP="005F6B4A">
            <w:pPr>
              <w:spacing w:before="60" w:after="60"/>
              <w:jc w:val="both"/>
            </w:pPr>
            <w:r>
              <w:t xml:space="preserve">Sets the min value for the K factor </w:t>
            </w:r>
            <w:r w:rsidR="00B76A5B">
              <w:t>to its default value</w:t>
            </w:r>
            <w:r>
              <w:t>.</w:t>
            </w:r>
          </w:p>
        </w:tc>
      </w:tr>
      <w:tr w:rsidR="002A67B1" w14:paraId="0146116D" w14:textId="77777777" w:rsidTr="0097647D">
        <w:tc>
          <w:tcPr>
            <w:tcW w:w="2538" w:type="dxa"/>
          </w:tcPr>
          <w:p w14:paraId="563ABA51" w14:textId="77777777" w:rsidR="002A67B1" w:rsidRPr="00B4005E" w:rsidRDefault="002A67B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60AA419" w14:textId="77777777" w:rsidR="002A67B1" w:rsidRPr="00B4005E" w:rsidRDefault="002A67B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A67B1" w14:paraId="0BC18D56" w14:textId="77777777" w:rsidTr="0097647D">
        <w:tc>
          <w:tcPr>
            <w:tcW w:w="2538" w:type="dxa"/>
            <w:tcBorders>
              <w:bottom w:val="single" w:sz="4" w:space="0" w:color="auto"/>
            </w:tcBorders>
          </w:tcPr>
          <w:p w14:paraId="78173ADE" w14:textId="0BDEE973" w:rsidR="002A67B1" w:rsidRDefault="006B76BF" w:rsidP="005F6B4A">
            <w:pPr>
              <w:spacing w:before="60" w:after="60"/>
              <w:jc w:val="both"/>
            </w:pPr>
            <w:proofErr w:type="spellStart"/>
            <w:r w:rsidRPr="006B76BF">
              <w:t>p_adaptID</w:t>
            </w:r>
            <w:proofErr w:type="spellEnd"/>
            <w:r w:rsidRPr="006B76BF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E3A404D" w14:textId="77777777" w:rsidR="002A67B1" w:rsidRPr="00295A2A" w:rsidRDefault="002A67B1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1B57DB09" w14:textId="77777777" w:rsidR="00224823" w:rsidRDefault="00224823" w:rsidP="008A6B1F">
      <w:pPr>
        <w:spacing w:after="0" w:line="240" w:lineRule="auto"/>
        <w:contextualSpacing/>
        <w:jc w:val="both"/>
      </w:pPr>
    </w:p>
    <w:p w14:paraId="147AA3FE" w14:textId="77777777" w:rsidR="0097647D" w:rsidRDefault="0097647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F446F" w14:paraId="3FD758D0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FF1F1D5" w14:textId="77777777" w:rsidR="009F446F" w:rsidRPr="00660796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F446F" w14:paraId="5401288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376F4A3" w14:textId="77777777" w:rsidR="009F446F" w:rsidRPr="00AF7AE7" w:rsidRDefault="009F446F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593D939" w14:textId="56ACA034" w:rsidR="009F446F" w:rsidRPr="00AF7AE7" w:rsidRDefault="00822764" w:rsidP="005F6B4A">
            <w:pPr>
              <w:spacing w:before="60" w:after="60"/>
              <w:jc w:val="both"/>
            </w:pPr>
            <w:proofErr w:type="spellStart"/>
            <w:proofErr w:type="gramStart"/>
            <w:r w:rsidRPr="00822764">
              <w:t>GetKUp</w:t>
            </w:r>
            <w:proofErr w:type="spellEnd"/>
            <w:r w:rsidRPr="00822764">
              <w:t>(</w:t>
            </w:r>
            <w:proofErr w:type="spellStart"/>
            <w:proofErr w:type="gramEnd"/>
            <w:r w:rsidRPr="00822764">
              <w:t>p_adaptID</w:t>
            </w:r>
            <w:proofErr w:type="spellEnd"/>
            <w:r w:rsidRPr="00822764">
              <w:t>: string): number</w:t>
            </w:r>
          </w:p>
        </w:tc>
      </w:tr>
      <w:tr w:rsidR="009F446F" w14:paraId="00E19D50" w14:textId="77777777" w:rsidTr="005F6B4A">
        <w:tc>
          <w:tcPr>
            <w:tcW w:w="2538" w:type="dxa"/>
          </w:tcPr>
          <w:p w14:paraId="4B7CFEE3" w14:textId="77777777" w:rsidR="009F446F" w:rsidRPr="00AF7AE7" w:rsidRDefault="009F446F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54B329E" w14:textId="77777777" w:rsidR="009F446F" w:rsidRPr="00904534" w:rsidRDefault="009F446F" w:rsidP="005F6B4A">
            <w:pPr>
              <w:spacing w:before="60" w:after="60"/>
              <w:jc w:val="both"/>
            </w:pPr>
            <w:r>
              <w:t xml:space="preserve">Gets the </w:t>
            </w:r>
            <w:r w:rsidR="00456CA9">
              <w:t>step value by which</w:t>
            </w:r>
            <w:r w:rsidR="0099695F">
              <w:t xml:space="preserve"> the</w:t>
            </w:r>
            <w:r>
              <w:t xml:space="preserve"> K factor </w:t>
            </w:r>
            <w:r w:rsidR="00456CA9">
              <w:t>should increase</w:t>
            </w:r>
            <w:r>
              <w:t>.</w:t>
            </w:r>
          </w:p>
        </w:tc>
      </w:tr>
      <w:tr w:rsidR="009F446F" w14:paraId="31090F52" w14:textId="77777777" w:rsidTr="005F6B4A">
        <w:tc>
          <w:tcPr>
            <w:tcW w:w="2538" w:type="dxa"/>
          </w:tcPr>
          <w:p w14:paraId="6A5CA53B" w14:textId="77777777" w:rsidR="009F446F" w:rsidRPr="00B4005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F3BB7D9" w14:textId="77777777" w:rsidR="009F446F" w:rsidRPr="00B4005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F446F" w14:paraId="55E29708" w14:textId="77777777" w:rsidTr="005F6B4A">
        <w:tc>
          <w:tcPr>
            <w:tcW w:w="2538" w:type="dxa"/>
          </w:tcPr>
          <w:p w14:paraId="439D90A2" w14:textId="6B89C213" w:rsidR="009F446F" w:rsidRDefault="007551E8" w:rsidP="005F6B4A">
            <w:pPr>
              <w:spacing w:before="60" w:after="60"/>
              <w:jc w:val="both"/>
            </w:pPr>
            <w:proofErr w:type="spellStart"/>
            <w:r w:rsidRPr="00822764">
              <w:t>p_adaptID</w:t>
            </w:r>
            <w:proofErr w:type="spellEnd"/>
            <w:r w:rsidRPr="00822764">
              <w:t>: string</w:t>
            </w:r>
          </w:p>
        </w:tc>
        <w:tc>
          <w:tcPr>
            <w:tcW w:w="7038" w:type="dxa"/>
          </w:tcPr>
          <w:p w14:paraId="0EC27A82" w14:textId="77777777" w:rsidR="009F446F" w:rsidRPr="00295A2A" w:rsidRDefault="009F446F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9F446F" w14:paraId="5357BB9D" w14:textId="77777777" w:rsidTr="005F6B4A">
        <w:tc>
          <w:tcPr>
            <w:tcW w:w="2538" w:type="dxa"/>
          </w:tcPr>
          <w:p w14:paraId="70C8E485" w14:textId="77777777" w:rsidR="009F446F" w:rsidRPr="00C57A3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5F3C19E" w14:textId="77777777" w:rsidR="009F446F" w:rsidRPr="00C57A3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9F446F" w14:paraId="2E7BD80E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7C5617B" w14:textId="0258B0B4" w:rsidR="009F446F" w:rsidRPr="00C57A3E" w:rsidRDefault="00C72827" w:rsidP="005F6B4A">
            <w:pPr>
              <w:spacing w:before="60" w:after="60"/>
              <w:jc w:val="both"/>
            </w:pPr>
            <w:r w:rsidRPr="00822764">
              <w:lastRenderedPageBreak/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A3997A8" w14:textId="77777777" w:rsidR="009F446F" w:rsidRPr="00B44A24" w:rsidRDefault="009F446F" w:rsidP="005F6B4A">
            <w:pPr>
              <w:spacing w:before="60" w:after="60"/>
              <w:jc w:val="both"/>
            </w:pPr>
            <w:r>
              <w:t xml:space="preserve">K factor </w:t>
            </w:r>
            <w:r w:rsidR="00096B33">
              <w:t>step value</w:t>
            </w:r>
            <w:r>
              <w:t>.</w:t>
            </w:r>
          </w:p>
        </w:tc>
      </w:tr>
    </w:tbl>
    <w:p w14:paraId="601C6AA0" w14:textId="77777777" w:rsidR="00224823" w:rsidRDefault="00224823" w:rsidP="008A6B1F">
      <w:pPr>
        <w:spacing w:after="0" w:line="240" w:lineRule="auto"/>
        <w:contextualSpacing/>
        <w:jc w:val="both"/>
      </w:pPr>
    </w:p>
    <w:p w14:paraId="3D33584A" w14:textId="77777777" w:rsidR="009A16E1" w:rsidRDefault="009A16E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A16E1" w14:paraId="1A6A396C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5CED264" w14:textId="77777777" w:rsidR="009A16E1" w:rsidRPr="00660796" w:rsidRDefault="009A16E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A16E1" w14:paraId="224808ED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82997B5" w14:textId="77777777" w:rsidR="009A16E1" w:rsidRPr="00AF7AE7" w:rsidRDefault="009A16E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EADF2C9" w14:textId="2DC3191C" w:rsidR="009A16E1" w:rsidRPr="00AF7AE7" w:rsidRDefault="00005294" w:rsidP="005F6B4A">
            <w:pPr>
              <w:spacing w:before="60" w:after="60"/>
              <w:jc w:val="both"/>
            </w:pPr>
            <w:proofErr w:type="spellStart"/>
            <w:proofErr w:type="gramStart"/>
            <w:r w:rsidRPr="00005294">
              <w:t>SetKUp</w:t>
            </w:r>
            <w:proofErr w:type="spellEnd"/>
            <w:r w:rsidRPr="00005294">
              <w:t>(</w:t>
            </w:r>
            <w:proofErr w:type="spellStart"/>
            <w:proofErr w:type="gramEnd"/>
            <w:r w:rsidRPr="00005294">
              <w:t>p_adaptID</w:t>
            </w:r>
            <w:proofErr w:type="spellEnd"/>
            <w:r w:rsidRPr="00005294">
              <w:t xml:space="preserve">: string, </w:t>
            </w:r>
            <w:proofErr w:type="spellStart"/>
            <w:r w:rsidRPr="00005294">
              <w:t>p_kUp</w:t>
            </w:r>
            <w:proofErr w:type="spellEnd"/>
            <w:r w:rsidRPr="00005294">
              <w:t>: number): void</w:t>
            </w:r>
          </w:p>
        </w:tc>
      </w:tr>
      <w:tr w:rsidR="009A16E1" w14:paraId="6FDA1ACA" w14:textId="77777777" w:rsidTr="005F6B4A">
        <w:tc>
          <w:tcPr>
            <w:tcW w:w="2538" w:type="dxa"/>
          </w:tcPr>
          <w:p w14:paraId="408B21F9" w14:textId="77777777" w:rsidR="009A16E1" w:rsidRPr="00AF7AE7" w:rsidRDefault="009A16E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4A317F0" w14:textId="77777777" w:rsidR="009A16E1" w:rsidRPr="00904534" w:rsidRDefault="007D559B" w:rsidP="005F6B4A">
            <w:pPr>
              <w:spacing w:before="60" w:after="60"/>
              <w:jc w:val="both"/>
            </w:pPr>
            <w:r>
              <w:t>Sets the step value by which the K factor should increase.</w:t>
            </w:r>
          </w:p>
        </w:tc>
      </w:tr>
      <w:tr w:rsidR="009A16E1" w14:paraId="1F0A811A" w14:textId="77777777" w:rsidTr="005F6B4A">
        <w:tc>
          <w:tcPr>
            <w:tcW w:w="2538" w:type="dxa"/>
          </w:tcPr>
          <w:p w14:paraId="1D42B7F6" w14:textId="77777777" w:rsidR="009A16E1" w:rsidRPr="00B4005E" w:rsidRDefault="009A16E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3982685" w14:textId="77777777" w:rsidR="009A16E1" w:rsidRPr="00B4005E" w:rsidRDefault="009A16E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A16E1" w14:paraId="3AE56168" w14:textId="77777777" w:rsidTr="005F6B4A">
        <w:tc>
          <w:tcPr>
            <w:tcW w:w="2538" w:type="dxa"/>
          </w:tcPr>
          <w:p w14:paraId="7107928A" w14:textId="1A669AAE" w:rsidR="009A16E1" w:rsidRPr="006B62D0" w:rsidRDefault="00297A96" w:rsidP="005F6B4A">
            <w:pPr>
              <w:spacing w:before="60" w:after="60"/>
              <w:jc w:val="both"/>
            </w:pPr>
            <w:proofErr w:type="spellStart"/>
            <w:r w:rsidRPr="00005294">
              <w:t>p_adaptID</w:t>
            </w:r>
            <w:proofErr w:type="spellEnd"/>
            <w:r w:rsidRPr="00005294">
              <w:t>: string</w:t>
            </w:r>
          </w:p>
        </w:tc>
        <w:tc>
          <w:tcPr>
            <w:tcW w:w="7038" w:type="dxa"/>
          </w:tcPr>
          <w:p w14:paraId="4A8DBF01" w14:textId="77777777" w:rsidR="009A16E1" w:rsidRPr="006B62D0" w:rsidRDefault="009A16E1" w:rsidP="005F6B4A">
            <w:pPr>
              <w:spacing w:before="60" w:after="60"/>
              <w:jc w:val="both"/>
            </w:pPr>
            <w:r w:rsidRPr="006B62D0">
              <w:t>ID of an adaptation module (see “Adaptation Modules”).</w:t>
            </w:r>
          </w:p>
        </w:tc>
      </w:tr>
      <w:tr w:rsidR="009A16E1" w14:paraId="16DD46C1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0CD696AB" w14:textId="2CBCCD58" w:rsidR="009A16E1" w:rsidRPr="006B62D0" w:rsidRDefault="00297A96" w:rsidP="005F6B4A">
            <w:pPr>
              <w:spacing w:before="60" w:after="60"/>
              <w:jc w:val="both"/>
              <w:rPr>
                <w:b/>
              </w:rPr>
            </w:pPr>
            <w:proofErr w:type="spellStart"/>
            <w:r w:rsidRPr="00005294">
              <w:t>p_kUp</w:t>
            </w:r>
            <w:proofErr w:type="spellEnd"/>
            <w:r w:rsidRPr="00005294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F5EE754" w14:textId="77777777" w:rsidR="009A16E1" w:rsidRPr="006B62D0" w:rsidRDefault="00E27BFF" w:rsidP="005F6B4A">
            <w:pPr>
              <w:spacing w:before="60" w:after="60"/>
              <w:jc w:val="both"/>
            </w:pPr>
            <w:r w:rsidRPr="006B62D0">
              <w:t xml:space="preserve">The step </w:t>
            </w:r>
            <w:proofErr w:type="gramStart"/>
            <w:r w:rsidRPr="006B62D0">
              <w:t>value</w:t>
            </w:r>
            <w:proofErr w:type="gramEnd"/>
            <w:r w:rsidR="009A16E1" w:rsidRPr="006B62D0">
              <w:t>.</w:t>
            </w:r>
          </w:p>
        </w:tc>
      </w:tr>
    </w:tbl>
    <w:p w14:paraId="41F0074C" w14:textId="77777777" w:rsidR="009A16E1" w:rsidRDefault="009A16E1" w:rsidP="008A6B1F">
      <w:pPr>
        <w:spacing w:after="0" w:line="240" w:lineRule="auto"/>
        <w:contextualSpacing/>
        <w:jc w:val="both"/>
      </w:pPr>
    </w:p>
    <w:p w14:paraId="3054B664" w14:textId="77777777" w:rsidR="004C2A16" w:rsidRDefault="004C2A1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C2A16" w14:paraId="5CE6268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E5F49E" w14:textId="77777777" w:rsidR="004C2A16" w:rsidRPr="00660796" w:rsidRDefault="004C2A1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C2A16" w14:paraId="27F2FF05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4607CFC" w14:textId="77777777" w:rsidR="004C2A16" w:rsidRPr="00AF7AE7" w:rsidRDefault="004C2A16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4A779A9" w14:textId="7FF25710" w:rsidR="004C2A16" w:rsidRPr="00AF7AE7" w:rsidRDefault="00E2113A" w:rsidP="005F6B4A">
            <w:pPr>
              <w:spacing w:before="60" w:after="60"/>
              <w:jc w:val="both"/>
            </w:pPr>
            <w:proofErr w:type="spellStart"/>
            <w:proofErr w:type="gramStart"/>
            <w:r w:rsidRPr="00E2113A">
              <w:t>SetDefaultKUp</w:t>
            </w:r>
            <w:proofErr w:type="spellEnd"/>
            <w:r w:rsidRPr="00E2113A">
              <w:t>(</w:t>
            </w:r>
            <w:proofErr w:type="spellStart"/>
            <w:proofErr w:type="gramEnd"/>
            <w:r w:rsidRPr="00E2113A">
              <w:t>p_adaptID</w:t>
            </w:r>
            <w:proofErr w:type="spellEnd"/>
            <w:r w:rsidRPr="00E2113A">
              <w:t>: string): void</w:t>
            </w:r>
          </w:p>
        </w:tc>
      </w:tr>
      <w:tr w:rsidR="004C2A16" w14:paraId="0A04877A" w14:textId="77777777" w:rsidTr="005F6B4A">
        <w:tc>
          <w:tcPr>
            <w:tcW w:w="2538" w:type="dxa"/>
          </w:tcPr>
          <w:p w14:paraId="302E2641" w14:textId="77777777" w:rsidR="004C2A16" w:rsidRPr="00AF7AE7" w:rsidRDefault="004C2A16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57E515E" w14:textId="77777777" w:rsidR="004C2A16" w:rsidRPr="00904534" w:rsidRDefault="001428F5" w:rsidP="005F6B4A">
            <w:pPr>
              <w:spacing w:before="60" w:after="60"/>
              <w:jc w:val="both"/>
            </w:pPr>
            <w:r>
              <w:t xml:space="preserve">Sets to its default value the step </w:t>
            </w:r>
            <w:r w:rsidR="004B4F81">
              <w:t>size</w:t>
            </w:r>
            <w:r>
              <w:t xml:space="preserve"> by which the K factor should increase.</w:t>
            </w:r>
          </w:p>
        </w:tc>
      </w:tr>
      <w:tr w:rsidR="004C2A16" w14:paraId="1C022B72" w14:textId="77777777" w:rsidTr="005F6B4A">
        <w:tc>
          <w:tcPr>
            <w:tcW w:w="2538" w:type="dxa"/>
          </w:tcPr>
          <w:p w14:paraId="6ACDFE67" w14:textId="77777777" w:rsidR="004C2A16" w:rsidRPr="00B4005E" w:rsidRDefault="004C2A1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BA5A043" w14:textId="77777777" w:rsidR="004C2A16" w:rsidRPr="00B4005E" w:rsidRDefault="004C2A1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C2A16" w14:paraId="3DDFD4A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1A4966B2" w14:textId="6552A001" w:rsidR="004C2A16" w:rsidRDefault="0032039F" w:rsidP="005F6B4A">
            <w:pPr>
              <w:spacing w:before="60" w:after="60"/>
              <w:jc w:val="both"/>
            </w:pPr>
            <w:proofErr w:type="spellStart"/>
            <w:r w:rsidRPr="00E2113A">
              <w:t>p_adaptID</w:t>
            </w:r>
            <w:proofErr w:type="spellEnd"/>
            <w:r w:rsidRPr="00E2113A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CF56993" w14:textId="77777777" w:rsidR="004C2A16" w:rsidRPr="00295A2A" w:rsidRDefault="004C2A16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4EED5FCF" w14:textId="77777777" w:rsidR="004C2A16" w:rsidRDefault="004C2A16" w:rsidP="008A6B1F">
      <w:pPr>
        <w:spacing w:after="0" w:line="240" w:lineRule="auto"/>
        <w:contextualSpacing/>
        <w:jc w:val="both"/>
      </w:pPr>
    </w:p>
    <w:p w14:paraId="038165F0" w14:textId="77777777" w:rsidR="004641AC" w:rsidRDefault="004641AC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1AC" w14:paraId="598F6B0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306495" w14:textId="77777777" w:rsidR="004641AC" w:rsidRPr="00660796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1AC" w14:paraId="01B4A77A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E0A4056" w14:textId="77777777" w:rsidR="004641AC" w:rsidRPr="00AF7AE7" w:rsidRDefault="004641A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A531E0D" w14:textId="0D0F829E" w:rsidR="004641AC" w:rsidRPr="00AF7AE7" w:rsidRDefault="00AB0B00" w:rsidP="005F6B4A">
            <w:pPr>
              <w:spacing w:before="60" w:after="60"/>
              <w:jc w:val="both"/>
            </w:pPr>
            <w:proofErr w:type="spellStart"/>
            <w:proofErr w:type="gramStart"/>
            <w:r w:rsidRPr="00AB0B00">
              <w:t>GetKDown</w:t>
            </w:r>
            <w:proofErr w:type="spellEnd"/>
            <w:r w:rsidRPr="00AB0B00">
              <w:t>(</w:t>
            </w:r>
            <w:proofErr w:type="spellStart"/>
            <w:proofErr w:type="gramEnd"/>
            <w:r w:rsidRPr="00AB0B00">
              <w:t>p_adaptID</w:t>
            </w:r>
            <w:proofErr w:type="spellEnd"/>
            <w:r w:rsidRPr="00AB0B00">
              <w:t>: string): number</w:t>
            </w:r>
          </w:p>
        </w:tc>
      </w:tr>
      <w:tr w:rsidR="004641AC" w14:paraId="0EC6F166" w14:textId="77777777" w:rsidTr="005F6B4A">
        <w:tc>
          <w:tcPr>
            <w:tcW w:w="2538" w:type="dxa"/>
          </w:tcPr>
          <w:p w14:paraId="0A89A321" w14:textId="77777777" w:rsidR="004641AC" w:rsidRPr="00AF7AE7" w:rsidRDefault="004641A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D43D81E" w14:textId="77777777" w:rsidR="004641AC" w:rsidRPr="00904534" w:rsidRDefault="004641AC" w:rsidP="005F6B4A">
            <w:pPr>
              <w:spacing w:before="60" w:after="60"/>
              <w:jc w:val="both"/>
            </w:pPr>
            <w:r>
              <w:t xml:space="preserve">Gets the step value by which the K factor should </w:t>
            </w:r>
            <w:r w:rsidR="00BC7CC8">
              <w:t>decrease</w:t>
            </w:r>
            <w:r>
              <w:t>.</w:t>
            </w:r>
          </w:p>
        </w:tc>
      </w:tr>
      <w:tr w:rsidR="004641AC" w14:paraId="7F1E9DF6" w14:textId="77777777" w:rsidTr="005F6B4A">
        <w:tc>
          <w:tcPr>
            <w:tcW w:w="2538" w:type="dxa"/>
          </w:tcPr>
          <w:p w14:paraId="01279FF0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82F7168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1AC" w14:paraId="71EB9635" w14:textId="77777777" w:rsidTr="005F6B4A">
        <w:tc>
          <w:tcPr>
            <w:tcW w:w="2538" w:type="dxa"/>
          </w:tcPr>
          <w:p w14:paraId="549EE359" w14:textId="5F730A1C" w:rsidR="004641AC" w:rsidRDefault="006F6318" w:rsidP="005F6B4A">
            <w:pPr>
              <w:spacing w:before="60" w:after="60"/>
              <w:jc w:val="both"/>
            </w:pPr>
            <w:proofErr w:type="spellStart"/>
            <w:r w:rsidRPr="00AB0B00">
              <w:t>p_adaptID</w:t>
            </w:r>
            <w:proofErr w:type="spellEnd"/>
            <w:r w:rsidRPr="00AB0B00">
              <w:t>: string</w:t>
            </w:r>
          </w:p>
        </w:tc>
        <w:tc>
          <w:tcPr>
            <w:tcW w:w="7038" w:type="dxa"/>
          </w:tcPr>
          <w:p w14:paraId="6E84A645" w14:textId="77777777" w:rsidR="004641AC" w:rsidRPr="00295A2A" w:rsidRDefault="004641A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1AC" w14:paraId="626918EB" w14:textId="77777777" w:rsidTr="005F6B4A">
        <w:tc>
          <w:tcPr>
            <w:tcW w:w="2538" w:type="dxa"/>
          </w:tcPr>
          <w:p w14:paraId="75EE53E1" w14:textId="77777777" w:rsidR="004641AC" w:rsidRPr="00C57A3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314DCD7" w14:textId="77777777" w:rsidR="004641AC" w:rsidRPr="00C57A3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641AC" w14:paraId="12660A67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4EDD007" w14:textId="1B30DC7A" w:rsidR="004641AC" w:rsidRPr="00C57A3E" w:rsidRDefault="006F6318" w:rsidP="005F6B4A">
            <w:pPr>
              <w:spacing w:before="60" w:after="60"/>
              <w:jc w:val="both"/>
            </w:pPr>
            <w:r w:rsidRPr="00AB0B00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2528285" w14:textId="77777777" w:rsidR="004641AC" w:rsidRPr="00B44A24" w:rsidRDefault="004641AC" w:rsidP="005F6B4A">
            <w:pPr>
              <w:spacing w:before="60" w:after="60"/>
              <w:jc w:val="both"/>
            </w:pPr>
            <w:r>
              <w:t>K factor step value.</w:t>
            </w:r>
          </w:p>
        </w:tc>
      </w:tr>
    </w:tbl>
    <w:p w14:paraId="6FA9BBFA" w14:textId="77777777" w:rsidR="004641AC" w:rsidRDefault="004641AC" w:rsidP="004641AC">
      <w:pPr>
        <w:spacing w:after="0" w:line="240" w:lineRule="auto"/>
        <w:contextualSpacing/>
        <w:jc w:val="both"/>
      </w:pPr>
    </w:p>
    <w:p w14:paraId="5D9D4640" w14:textId="77777777" w:rsidR="004641AC" w:rsidRDefault="004641AC" w:rsidP="004641A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1AC" w14:paraId="229993D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59CFCC2" w14:textId="77777777" w:rsidR="004641AC" w:rsidRPr="00660796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1AC" w14:paraId="76E2AB87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8C87DC8" w14:textId="77777777" w:rsidR="004641AC" w:rsidRPr="00AF7AE7" w:rsidRDefault="004641A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E8E5F16" w14:textId="7193463C" w:rsidR="004641AC" w:rsidRPr="00AF7AE7" w:rsidRDefault="005A0D4D" w:rsidP="005F6B4A">
            <w:pPr>
              <w:spacing w:before="60" w:after="60"/>
              <w:jc w:val="both"/>
            </w:pPr>
            <w:proofErr w:type="spellStart"/>
            <w:proofErr w:type="gramStart"/>
            <w:r w:rsidRPr="005A0D4D">
              <w:t>SetKDown</w:t>
            </w:r>
            <w:proofErr w:type="spellEnd"/>
            <w:r w:rsidRPr="005A0D4D">
              <w:t>(</w:t>
            </w:r>
            <w:proofErr w:type="spellStart"/>
            <w:proofErr w:type="gramEnd"/>
            <w:r w:rsidRPr="005A0D4D">
              <w:t>p_adaptID</w:t>
            </w:r>
            <w:proofErr w:type="spellEnd"/>
            <w:r w:rsidRPr="005A0D4D">
              <w:t xml:space="preserve">: string, </w:t>
            </w:r>
            <w:proofErr w:type="spellStart"/>
            <w:r w:rsidRPr="005A0D4D">
              <w:t>p_kDown</w:t>
            </w:r>
            <w:proofErr w:type="spellEnd"/>
            <w:r w:rsidRPr="005A0D4D">
              <w:t>: number): void</w:t>
            </w:r>
          </w:p>
        </w:tc>
      </w:tr>
      <w:tr w:rsidR="004641AC" w14:paraId="56D0F6E0" w14:textId="77777777" w:rsidTr="005F6B4A">
        <w:tc>
          <w:tcPr>
            <w:tcW w:w="2538" w:type="dxa"/>
          </w:tcPr>
          <w:p w14:paraId="70DB4064" w14:textId="77777777" w:rsidR="004641AC" w:rsidRPr="00AF7AE7" w:rsidRDefault="004641A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6424154" w14:textId="77777777" w:rsidR="004641AC" w:rsidRPr="00904534" w:rsidRDefault="004641AC" w:rsidP="005F6B4A">
            <w:pPr>
              <w:spacing w:before="60" w:after="60"/>
              <w:jc w:val="both"/>
            </w:pPr>
            <w:r>
              <w:t xml:space="preserve">Sets the step value by which the K factor should </w:t>
            </w:r>
            <w:r w:rsidR="00C11997">
              <w:t>decrease</w:t>
            </w:r>
            <w:r>
              <w:t>.</w:t>
            </w:r>
          </w:p>
        </w:tc>
      </w:tr>
      <w:tr w:rsidR="004641AC" w14:paraId="4344998C" w14:textId="77777777" w:rsidTr="005F6B4A">
        <w:tc>
          <w:tcPr>
            <w:tcW w:w="2538" w:type="dxa"/>
          </w:tcPr>
          <w:p w14:paraId="299BD488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A35211F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1AC" w14:paraId="390D17CC" w14:textId="77777777" w:rsidTr="005F6B4A">
        <w:tc>
          <w:tcPr>
            <w:tcW w:w="2538" w:type="dxa"/>
          </w:tcPr>
          <w:p w14:paraId="39C3704B" w14:textId="6AA67C37" w:rsidR="004641AC" w:rsidRDefault="005A0D4D" w:rsidP="005F6B4A">
            <w:pPr>
              <w:spacing w:before="60" w:after="60"/>
              <w:jc w:val="both"/>
            </w:pPr>
            <w:proofErr w:type="spellStart"/>
            <w:r w:rsidRPr="005A0D4D">
              <w:t>p_adaptID</w:t>
            </w:r>
            <w:proofErr w:type="spellEnd"/>
            <w:r w:rsidRPr="005A0D4D">
              <w:t>: string</w:t>
            </w:r>
          </w:p>
        </w:tc>
        <w:tc>
          <w:tcPr>
            <w:tcW w:w="7038" w:type="dxa"/>
          </w:tcPr>
          <w:p w14:paraId="19B7BE52" w14:textId="77777777" w:rsidR="004641AC" w:rsidRPr="00295A2A" w:rsidRDefault="004641A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1AC" w14:paraId="06B5437D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656B5F1" w14:textId="31C06333" w:rsidR="004641AC" w:rsidRPr="006B62D0" w:rsidRDefault="005A0D4D" w:rsidP="005F6B4A">
            <w:pPr>
              <w:spacing w:before="60" w:after="60"/>
              <w:jc w:val="both"/>
              <w:rPr>
                <w:b/>
              </w:rPr>
            </w:pPr>
            <w:proofErr w:type="spellStart"/>
            <w:r w:rsidRPr="005A0D4D">
              <w:t>p_kDown</w:t>
            </w:r>
            <w:proofErr w:type="spellEnd"/>
            <w:r w:rsidRPr="005A0D4D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78EA74F" w14:textId="77777777" w:rsidR="004641AC" w:rsidRPr="006B62D0" w:rsidRDefault="004641AC" w:rsidP="005F6B4A">
            <w:pPr>
              <w:spacing w:before="60" w:after="60"/>
              <w:jc w:val="both"/>
            </w:pPr>
            <w:r w:rsidRPr="006B62D0">
              <w:t xml:space="preserve">The step </w:t>
            </w:r>
            <w:proofErr w:type="gramStart"/>
            <w:r w:rsidRPr="006B62D0">
              <w:t>value</w:t>
            </w:r>
            <w:proofErr w:type="gramEnd"/>
            <w:r w:rsidRPr="006B62D0">
              <w:t>.</w:t>
            </w:r>
          </w:p>
        </w:tc>
      </w:tr>
    </w:tbl>
    <w:p w14:paraId="72EAD851" w14:textId="77777777" w:rsidR="004641AC" w:rsidRDefault="004641AC" w:rsidP="004641AC">
      <w:pPr>
        <w:spacing w:after="0" w:line="240" w:lineRule="auto"/>
        <w:contextualSpacing/>
        <w:jc w:val="both"/>
      </w:pPr>
    </w:p>
    <w:p w14:paraId="36798753" w14:textId="77777777" w:rsidR="004641AC" w:rsidRDefault="004641AC" w:rsidP="004641A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1AC" w14:paraId="68CA82E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F494434" w14:textId="77777777" w:rsidR="004641AC" w:rsidRPr="00660796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4641AC" w14:paraId="7AF54530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C0D26F2" w14:textId="77777777" w:rsidR="004641AC" w:rsidRPr="00AF7AE7" w:rsidRDefault="004641A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F9BE6E2" w14:textId="79799190" w:rsidR="004641AC" w:rsidRPr="00AF7AE7" w:rsidRDefault="00D90E5E" w:rsidP="005F6B4A">
            <w:pPr>
              <w:spacing w:before="60" w:after="60"/>
              <w:jc w:val="both"/>
            </w:pPr>
            <w:proofErr w:type="spellStart"/>
            <w:proofErr w:type="gramStart"/>
            <w:r w:rsidRPr="00D90E5E">
              <w:t>SetDefaultKDown</w:t>
            </w:r>
            <w:proofErr w:type="spellEnd"/>
            <w:r w:rsidRPr="00D90E5E">
              <w:t>(</w:t>
            </w:r>
            <w:proofErr w:type="spellStart"/>
            <w:proofErr w:type="gramEnd"/>
            <w:r w:rsidRPr="00D90E5E">
              <w:t>p_adaptID</w:t>
            </w:r>
            <w:proofErr w:type="spellEnd"/>
            <w:r w:rsidRPr="00D90E5E">
              <w:t>: string): void</w:t>
            </w:r>
          </w:p>
        </w:tc>
      </w:tr>
      <w:tr w:rsidR="004641AC" w14:paraId="2C43BF48" w14:textId="77777777" w:rsidTr="005F6B4A">
        <w:tc>
          <w:tcPr>
            <w:tcW w:w="2538" w:type="dxa"/>
          </w:tcPr>
          <w:p w14:paraId="2E6C4184" w14:textId="77777777" w:rsidR="004641AC" w:rsidRPr="00AF7AE7" w:rsidRDefault="004641A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A1A4132" w14:textId="77777777" w:rsidR="004641AC" w:rsidRPr="00904534" w:rsidRDefault="004641AC" w:rsidP="005F6B4A">
            <w:pPr>
              <w:spacing w:before="60" w:after="60"/>
              <w:jc w:val="both"/>
            </w:pPr>
            <w:r>
              <w:t xml:space="preserve">Sets to its default value the step size by which the K factor should </w:t>
            </w:r>
            <w:r w:rsidR="00700CD9">
              <w:t>decrease</w:t>
            </w:r>
            <w:r>
              <w:t>.</w:t>
            </w:r>
          </w:p>
        </w:tc>
      </w:tr>
      <w:tr w:rsidR="004641AC" w14:paraId="0A002B3D" w14:textId="77777777" w:rsidTr="005F6B4A">
        <w:tc>
          <w:tcPr>
            <w:tcW w:w="2538" w:type="dxa"/>
          </w:tcPr>
          <w:p w14:paraId="3E0DF5C3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89A140E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1AC" w14:paraId="11ED969A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38787F2" w14:textId="6995D599" w:rsidR="004641AC" w:rsidRDefault="00842BE6" w:rsidP="005F6B4A">
            <w:pPr>
              <w:spacing w:before="60" w:after="60"/>
              <w:jc w:val="both"/>
            </w:pPr>
            <w:proofErr w:type="spellStart"/>
            <w:r w:rsidRPr="00D90E5E">
              <w:t>p_adaptID</w:t>
            </w:r>
            <w:proofErr w:type="spellEnd"/>
            <w:r w:rsidRPr="00D90E5E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1771F03" w14:textId="77777777" w:rsidR="004641AC" w:rsidRPr="00295A2A" w:rsidRDefault="004641A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2B7439F" w14:textId="77777777" w:rsidR="004641AC" w:rsidRDefault="004641AC" w:rsidP="008A6B1F">
      <w:pPr>
        <w:spacing w:after="0" w:line="240" w:lineRule="auto"/>
        <w:contextualSpacing/>
        <w:jc w:val="both"/>
      </w:pPr>
    </w:p>
    <w:p w14:paraId="2BAA1503" w14:textId="77777777" w:rsidR="009A16E1" w:rsidRDefault="009A16E1" w:rsidP="008A6B1F">
      <w:pPr>
        <w:spacing w:after="0" w:line="240" w:lineRule="auto"/>
        <w:contextualSpacing/>
        <w:jc w:val="both"/>
      </w:pPr>
    </w:p>
    <w:p w14:paraId="36F4DD4C" w14:textId="77777777" w:rsidR="001F3ACD" w:rsidRPr="000237EE" w:rsidRDefault="001F3ACD" w:rsidP="001F3ACD">
      <w:pPr>
        <w:pStyle w:val="Heading2"/>
      </w:pPr>
      <w:bookmarkStart w:id="12" w:name="_Toc520796517"/>
      <w:r w:rsidRPr="001F3ACD">
        <w:t>Methods for the calibration param</w:t>
      </w:r>
      <w:r>
        <w:t>eters</w:t>
      </w:r>
      <w:r w:rsidR="00543124">
        <w:t>.</w:t>
      </w:r>
      <w:bookmarkEnd w:id="12"/>
    </w:p>
    <w:p w14:paraId="6ADA71D7" w14:textId="77777777" w:rsidR="009A16E1" w:rsidRDefault="009A16E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03A09" w14:paraId="29D44450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4E3F03" w14:textId="77777777" w:rsidR="00703A09" w:rsidRPr="00660796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03A09" w14:paraId="17035267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F4D6BF5" w14:textId="77777777" w:rsidR="00703A09" w:rsidRPr="00AF7AE7" w:rsidRDefault="00703A09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8336700" w14:textId="3507062E" w:rsidR="00703A09" w:rsidRPr="00AF7AE7" w:rsidRDefault="00233B5A" w:rsidP="005F6B4A">
            <w:pPr>
              <w:spacing w:before="60" w:after="60"/>
              <w:jc w:val="both"/>
            </w:pPr>
            <w:proofErr w:type="spellStart"/>
            <w:proofErr w:type="gramStart"/>
            <w:r w:rsidRPr="00233B5A">
              <w:t>GetPlayerCalLength</w:t>
            </w:r>
            <w:proofErr w:type="spellEnd"/>
            <w:r w:rsidRPr="00233B5A">
              <w:t>(</w:t>
            </w:r>
            <w:proofErr w:type="spellStart"/>
            <w:proofErr w:type="gramEnd"/>
            <w:r w:rsidRPr="00233B5A">
              <w:t>p_adaptID</w:t>
            </w:r>
            <w:proofErr w:type="spellEnd"/>
            <w:r w:rsidRPr="00233B5A">
              <w:t>: string): number</w:t>
            </w:r>
          </w:p>
        </w:tc>
      </w:tr>
      <w:tr w:rsidR="00703A09" w14:paraId="7D2F40A6" w14:textId="77777777" w:rsidTr="005F6B4A">
        <w:tc>
          <w:tcPr>
            <w:tcW w:w="2538" w:type="dxa"/>
          </w:tcPr>
          <w:p w14:paraId="757D065E" w14:textId="77777777" w:rsidR="00703A09" w:rsidRPr="00AF7AE7" w:rsidRDefault="00703A09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86A32E4" w14:textId="77777777" w:rsidR="00703A09" w:rsidRPr="00904534" w:rsidRDefault="009515AF" w:rsidP="005F6B4A">
            <w:pPr>
              <w:spacing w:before="60" w:after="60"/>
              <w:jc w:val="both"/>
            </w:pPr>
            <w:r>
              <w:t xml:space="preserve">Returns the length of </w:t>
            </w:r>
            <w:r w:rsidR="00635271">
              <w:t>a</w:t>
            </w:r>
            <w:r>
              <w:t xml:space="preserve"> player’s calibration phase</w:t>
            </w:r>
            <w:r w:rsidR="00703A09">
              <w:t>.</w:t>
            </w:r>
            <w:r>
              <w:t xml:space="preserve"> The length is measured in</w:t>
            </w:r>
            <w:r w:rsidR="00961A7E">
              <w:t xml:space="preserve"> </w:t>
            </w:r>
            <w:r>
              <w:t>number of gameplays.</w:t>
            </w:r>
          </w:p>
        </w:tc>
      </w:tr>
      <w:tr w:rsidR="00703A09" w14:paraId="3710AD59" w14:textId="77777777" w:rsidTr="005F6B4A">
        <w:tc>
          <w:tcPr>
            <w:tcW w:w="2538" w:type="dxa"/>
          </w:tcPr>
          <w:p w14:paraId="18D008C2" w14:textId="77777777" w:rsidR="00703A09" w:rsidRPr="00B4005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FECB60A" w14:textId="77777777" w:rsidR="00703A09" w:rsidRPr="00B4005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703A09" w14:paraId="0B732E8A" w14:textId="77777777" w:rsidTr="005F6B4A">
        <w:tc>
          <w:tcPr>
            <w:tcW w:w="2538" w:type="dxa"/>
          </w:tcPr>
          <w:p w14:paraId="15D6F1CC" w14:textId="4DBF1BA0" w:rsidR="00703A09" w:rsidRDefault="00CB78A8" w:rsidP="005F6B4A">
            <w:pPr>
              <w:spacing w:before="60" w:after="60"/>
              <w:jc w:val="both"/>
            </w:pPr>
            <w:proofErr w:type="spellStart"/>
            <w:r w:rsidRPr="00233B5A">
              <w:t>p_adaptID</w:t>
            </w:r>
            <w:proofErr w:type="spellEnd"/>
            <w:r w:rsidRPr="00233B5A">
              <w:t>: string</w:t>
            </w:r>
          </w:p>
        </w:tc>
        <w:tc>
          <w:tcPr>
            <w:tcW w:w="7038" w:type="dxa"/>
          </w:tcPr>
          <w:p w14:paraId="7206D701" w14:textId="77777777" w:rsidR="00703A09" w:rsidRPr="00295A2A" w:rsidRDefault="00703A09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703A09" w14:paraId="19B8A1D3" w14:textId="77777777" w:rsidTr="005F6B4A">
        <w:tc>
          <w:tcPr>
            <w:tcW w:w="2538" w:type="dxa"/>
          </w:tcPr>
          <w:p w14:paraId="5CCD0A45" w14:textId="77777777" w:rsidR="00703A09" w:rsidRPr="00C57A3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10FE45D" w14:textId="77777777" w:rsidR="00703A09" w:rsidRPr="00C57A3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03A09" w14:paraId="357EDB15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5B24CD8E" w14:textId="55411D8A" w:rsidR="00703A09" w:rsidRPr="00C57A3E" w:rsidRDefault="00CB78A8" w:rsidP="005F6B4A">
            <w:pPr>
              <w:spacing w:before="60" w:after="60"/>
              <w:jc w:val="both"/>
            </w:pPr>
            <w:r w:rsidRPr="00233B5A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DEE9961" w14:textId="77777777" w:rsidR="00703A09" w:rsidRPr="00B44A24" w:rsidRDefault="00AB2810" w:rsidP="005F6B4A">
            <w:pPr>
              <w:spacing w:before="60" w:after="60"/>
              <w:jc w:val="both"/>
            </w:pPr>
            <w:r>
              <w:t>Number of gameplays</w:t>
            </w:r>
            <w:r w:rsidR="00703A09">
              <w:t>.</w:t>
            </w:r>
          </w:p>
        </w:tc>
      </w:tr>
    </w:tbl>
    <w:p w14:paraId="5EA77AFC" w14:textId="77777777" w:rsidR="009A16E1" w:rsidRDefault="009A16E1" w:rsidP="008A6B1F">
      <w:pPr>
        <w:spacing w:after="0" w:line="240" w:lineRule="auto"/>
        <w:contextualSpacing/>
        <w:jc w:val="both"/>
      </w:pPr>
    </w:p>
    <w:p w14:paraId="5A2604E4" w14:textId="77777777" w:rsidR="00703A09" w:rsidRDefault="00703A0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94073" w14:paraId="4A274F39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F967584" w14:textId="77777777" w:rsidR="00E94073" w:rsidRPr="00660796" w:rsidRDefault="00E940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94073" w14:paraId="313649C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1172ABA" w14:textId="77777777" w:rsidR="00E94073" w:rsidRPr="00AF7AE7" w:rsidRDefault="00E940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0CF066C" w14:textId="24E0736A" w:rsidR="00E94073" w:rsidRPr="00AF7AE7" w:rsidRDefault="00120DF9" w:rsidP="005F6B4A">
            <w:pPr>
              <w:spacing w:before="60" w:after="60"/>
              <w:jc w:val="both"/>
            </w:pPr>
            <w:proofErr w:type="spellStart"/>
            <w:proofErr w:type="gramStart"/>
            <w:r w:rsidRPr="00120DF9">
              <w:t>SetPlayerCalLength</w:t>
            </w:r>
            <w:proofErr w:type="spellEnd"/>
            <w:r w:rsidRPr="00120DF9">
              <w:t>(</w:t>
            </w:r>
            <w:proofErr w:type="spellStart"/>
            <w:proofErr w:type="gramEnd"/>
            <w:r w:rsidRPr="00120DF9">
              <w:t>p_adaptID</w:t>
            </w:r>
            <w:proofErr w:type="spellEnd"/>
            <w:r w:rsidRPr="00120DF9">
              <w:t xml:space="preserve">: string, </w:t>
            </w:r>
            <w:proofErr w:type="spellStart"/>
            <w:r w:rsidRPr="00120DF9">
              <w:t>p_calLength</w:t>
            </w:r>
            <w:proofErr w:type="spellEnd"/>
            <w:r w:rsidRPr="00120DF9">
              <w:t>: number): void</w:t>
            </w:r>
          </w:p>
        </w:tc>
      </w:tr>
      <w:tr w:rsidR="00E94073" w14:paraId="287279AA" w14:textId="77777777" w:rsidTr="005F6B4A">
        <w:tc>
          <w:tcPr>
            <w:tcW w:w="2538" w:type="dxa"/>
          </w:tcPr>
          <w:p w14:paraId="0ABA453F" w14:textId="77777777" w:rsidR="00E94073" w:rsidRPr="00AF7AE7" w:rsidRDefault="00E940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6FF3A76" w14:textId="77777777" w:rsidR="00E94073" w:rsidRPr="00904534" w:rsidRDefault="0063627B" w:rsidP="005F6B4A">
            <w:pPr>
              <w:spacing w:before="60" w:after="60"/>
              <w:jc w:val="both"/>
            </w:pPr>
            <w:r>
              <w:t>Sets</w:t>
            </w:r>
            <w:r w:rsidR="00766884">
              <w:t xml:space="preserve"> the length of a player’s calibration phase. The length is measured in number of gameplays.</w:t>
            </w:r>
          </w:p>
        </w:tc>
      </w:tr>
      <w:tr w:rsidR="00E94073" w14:paraId="7A007FB6" w14:textId="77777777" w:rsidTr="005F6B4A">
        <w:tc>
          <w:tcPr>
            <w:tcW w:w="2538" w:type="dxa"/>
          </w:tcPr>
          <w:p w14:paraId="4AB23C75" w14:textId="77777777" w:rsidR="00E94073" w:rsidRPr="00B4005E" w:rsidRDefault="00E940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2C63C35" w14:textId="77777777" w:rsidR="00E94073" w:rsidRPr="00B4005E" w:rsidRDefault="00E940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94073" w14:paraId="5206EF8C" w14:textId="77777777" w:rsidTr="005F6B4A">
        <w:tc>
          <w:tcPr>
            <w:tcW w:w="2538" w:type="dxa"/>
          </w:tcPr>
          <w:p w14:paraId="00306DBF" w14:textId="46AD76C0" w:rsidR="00E94073" w:rsidRDefault="00363E08" w:rsidP="005F6B4A">
            <w:pPr>
              <w:spacing w:before="60" w:after="60"/>
              <w:jc w:val="both"/>
            </w:pPr>
            <w:proofErr w:type="spellStart"/>
            <w:r w:rsidRPr="00120DF9">
              <w:t>p_adaptID</w:t>
            </w:r>
            <w:proofErr w:type="spellEnd"/>
            <w:r w:rsidRPr="00120DF9">
              <w:t>: string</w:t>
            </w:r>
          </w:p>
        </w:tc>
        <w:tc>
          <w:tcPr>
            <w:tcW w:w="7038" w:type="dxa"/>
          </w:tcPr>
          <w:p w14:paraId="5CEED8FB" w14:textId="77777777" w:rsidR="00E94073" w:rsidRPr="00295A2A" w:rsidRDefault="00E9407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E94073" w14:paraId="70E4332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F20B854" w14:textId="67D952B2" w:rsidR="00E94073" w:rsidRPr="006B62D0" w:rsidRDefault="00363E08" w:rsidP="005F6B4A">
            <w:pPr>
              <w:spacing w:before="60" w:after="60"/>
              <w:jc w:val="both"/>
              <w:rPr>
                <w:b/>
              </w:rPr>
            </w:pPr>
            <w:proofErr w:type="spellStart"/>
            <w:r w:rsidRPr="00120DF9">
              <w:t>p_calLength</w:t>
            </w:r>
            <w:proofErr w:type="spellEnd"/>
            <w:r w:rsidRPr="00120DF9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54C72FD" w14:textId="77777777" w:rsidR="00E94073" w:rsidRPr="006B62D0" w:rsidRDefault="008A0C67" w:rsidP="005F6B4A">
            <w:pPr>
              <w:spacing w:before="60" w:after="60"/>
              <w:jc w:val="both"/>
            </w:pPr>
            <w:r w:rsidRPr="006B62D0">
              <w:t>The length in the number of gameplays</w:t>
            </w:r>
            <w:r w:rsidR="00E94073" w:rsidRPr="006B62D0">
              <w:t>.</w:t>
            </w:r>
          </w:p>
        </w:tc>
      </w:tr>
    </w:tbl>
    <w:p w14:paraId="7D8AE71B" w14:textId="77777777" w:rsidR="00703A09" w:rsidRDefault="00703A09" w:rsidP="008A6B1F">
      <w:pPr>
        <w:spacing w:after="0" w:line="240" w:lineRule="auto"/>
        <w:contextualSpacing/>
        <w:jc w:val="both"/>
      </w:pPr>
    </w:p>
    <w:p w14:paraId="54D100E7" w14:textId="77777777" w:rsidR="004A25BC" w:rsidRDefault="004A25BC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A25BC" w14:paraId="6AD22EA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11C6EC3" w14:textId="77777777" w:rsidR="004A25BC" w:rsidRPr="00660796" w:rsidRDefault="004A25B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A25BC" w14:paraId="372BE174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C552B78" w14:textId="77777777" w:rsidR="004A25BC" w:rsidRPr="00AF7AE7" w:rsidRDefault="004A25B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A7149E1" w14:textId="6EDDB95A" w:rsidR="004A25BC" w:rsidRPr="00AF7AE7" w:rsidRDefault="00D33CA7" w:rsidP="005F6B4A">
            <w:pPr>
              <w:spacing w:before="60" w:after="60"/>
              <w:jc w:val="both"/>
            </w:pPr>
            <w:proofErr w:type="spellStart"/>
            <w:proofErr w:type="gramStart"/>
            <w:r w:rsidRPr="00D33CA7">
              <w:t>SetDefaultPlayerCalLength</w:t>
            </w:r>
            <w:proofErr w:type="spellEnd"/>
            <w:r w:rsidRPr="00D33CA7">
              <w:t>(</w:t>
            </w:r>
            <w:proofErr w:type="spellStart"/>
            <w:proofErr w:type="gramEnd"/>
            <w:r w:rsidRPr="00D33CA7">
              <w:t>p_adaptID</w:t>
            </w:r>
            <w:proofErr w:type="spellEnd"/>
            <w:r w:rsidRPr="00D33CA7">
              <w:t>: string): void</w:t>
            </w:r>
          </w:p>
        </w:tc>
      </w:tr>
      <w:tr w:rsidR="004A25BC" w14:paraId="454F2CBB" w14:textId="77777777" w:rsidTr="005F6B4A">
        <w:tc>
          <w:tcPr>
            <w:tcW w:w="2538" w:type="dxa"/>
          </w:tcPr>
          <w:p w14:paraId="2974F922" w14:textId="77777777" w:rsidR="004A25BC" w:rsidRPr="00AF7AE7" w:rsidRDefault="004A25B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786469A" w14:textId="77777777" w:rsidR="004A25BC" w:rsidRPr="00904534" w:rsidRDefault="00616884" w:rsidP="005F6B4A">
            <w:pPr>
              <w:spacing w:before="60" w:after="60"/>
              <w:jc w:val="both"/>
            </w:pPr>
            <w:r>
              <w:t>Sets</w:t>
            </w:r>
            <w:r w:rsidR="006006E6">
              <w:t xml:space="preserve"> to its default value</w:t>
            </w:r>
            <w:r>
              <w:t xml:space="preserve"> the length of a player’s calibration phase. The length is measured in number of gameplays.</w:t>
            </w:r>
          </w:p>
        </w:tc>
      </w:tr>
      <w:tr w:rsidR="004A25BC" w14:paraId="2BE54F31" w14:textId="77777777" w:rsidTr="005F6B4A">
        <w:tc>
          <w:tcPr>
            <w:tcW w:w="2538" w:type="dxa"/>
          </w:tcPr>
          <w:p w14:paraId="0973D0E9" w14:textId="77777777" w:rsidR="004A25BC" w:rsidRPr="00B4005E" w:rsidRDefault="004A25B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B223F5B" w14:textId="77777777" w:rsidR="004A25BC" w:rsidRPr="00B4005E" w:rsidRDefault="004A25B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A25BC" w14:paraId="57ABEDE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171BC912" w14:textId="215B44E4" w:rsidR="004A25BC" w:rsidRDefault="00103478" w:rsidP="005F6B4A">
            <w:pPr>
              <w:spacing w:before="60" w:after="60"/>
              <w:jc w:val="both"/>
            </w:pPr>
            <w:proofErr w:type="spellStart"/>
            <w:r w:rsidRPr="00D33CA7">
              <w:t>p_adaptID</w:t>
            </w:r>
            <w:proofErr w:type="spellEnd"/>
            <w:r w:rsidRPr="00D33CA7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FFD68D8" w14:textId="77777777" w:rsidR="004A25BC" w:rsidRPr="00295A2A" w:rsidRDefault="004A25B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79D1882F" w14:textId="77777777" w:rsidR="004A25BC" w:rsidRDefault="004A25BC" w:rsidP="008A6B1F">
      <w:pPr>
        <w:spacing w:after="0" w:line="240" w:lineRule="auto"/>
        <w:contextualSpacing/>
        <w:jc w:val="both"/>
      </w:pPr>
    </w:p>
    <w:p w14:paraId="76625CCC" w14:textId="77777777" w:rsidR="002064FC" w:rsidRDefault="002064FC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064FC" w14:paraId="22B4435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68EE357" w14:textId="77777777" w:rsidR="002064FC" w:rsidRPr="00660796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2064FC" w14:paraId="56819173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88940EA" w14:textId="77777777" w:rsidR="002064FC" w:rsidRPr="00AF7AE7" w:rsidRDefault="002064F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48C540F" w14:textId="167D9121" w:rsidR="002064FC" w:rsidRPr="00AF7AE7" w:rsidRDefault="001B38CA" w:rsidP="005F6B4A">
            <w:pPr>
              <w:spacing w:before="60" w:after="60"/>
              <w:jc w:val="both"/>
            </w:pPr>
            <w:proofErr w:type="spellStart"/>
            <w:proofErr w:type="gramStart"/>
            <w:r w:rsidRPr="001B38CA">
              <w:t>GetScenarioCalLength</w:t>
            </w:r>
            <w:proofErr w:type="spellEnd"/>
            <w:r w:rsidRPr="001B38CA">
              <w:t>(</w:t>
            </w:r>
            <w:proofErr w:type="spellStart"/>
            <w:proofErr w:type="gramEnd"/>
            <w:r w:rsidRPr="001B38CA">
              <w:t>p_adaptID</w:t>
            </w:r>
            <w:proofErr w:type="spellEnd"/>
            <w:r w:rsidRPr="001B38CA">
              <w:t>: string): number</w:t>
            </w:r>
          </w:p>
        </w:tc>
      </w:tr>
      <w:tr w:rsidR="002064FC" w14:paraId="5C7B9E02" w14:textId="77777777" w:rsidTr="005F6B4A">
        <w:tc>
          <w:tcPr>
            <w:tcW w:w="2538" w:type="dxa"/>
          </w:tcPr>
          <w:p w14:paraId="43B5C5FD" w14:textId="77777777" w:rsidR="002064FC" w:rsidRPr="00AF7AE7" w:rsidRDefault="002064F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F795340" w14:textId="77777777" w:rsidR="002064FC" w:rsidRPr="00904534" w:rsidRDefault="002064FC" w:rsidP="005F6B4A">
            <w:pPr>
              <w:spacing w:before="60" w:after="60"/>
              <w:jc w:val="both"/>
            </w:pPr>
            <w:r>
              <w:t xml:space="preserve">Returns the length of a </w:t>
            </w:r>
            <w:r w:rsidR="00BA020F">
              <w:t>scenario’s</w:t>
            </w:r>
            <w:r>
              <w:t xml:space="preserve"> calibration phase. The length is measured in number of gameplays.</w:t>
            </w:r>
          </w:p>
        </w:tc>
      </w:tr>
      <w:tr w:rsidR="002064FC" w14:paraId="26EAEC12" w14:textId="77777777" w:rsidTr="005F6B4A">
        <w:tc>
          <w:tcPr>
            <w:tcW w:w="2538" w:type="dxa"/>
          </w:tcPr>
          <w:p w14:paraId="0D6991D0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60B9F4C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064FC" w14:paraId="72D1DEB1" w14:textId="77777777" w:rsidTr="005F6B4A">
        <w:tc>
          <w:tcPr>
            <w:tcW w:w="2538" w:type="dxa"/>
          </w:tcPr>
          <w:p w14:paraId="1D6F30A1" w14:textId="62FC642E" w:rsidR="002064FC" w:rsidRDefault="001B38CA" w:rsidP="005F6B4A">
            <w:pPr>
              <w:spacing w:before="60" w:after="60"/>
              <w:jc w:val="both"/>
            </w:pPr>
            <w:proofErr w:type="spellStart"/>
            <w:r w:rsidRPr="001B38CA">
              <w:t>p_adaptID</w:t>
            </w:r>
            <w:proofErr w:type="spellEnd"/>
            <w:r w:rsidRPr="001B38CA">
              <w:t>: string</w:t>
            </w:r>
          </w:p>
        </w:tc>
        <w:tc>
          <w:tcPr>
            <w:tcW w:w="7038" w:type="dxa"/>
          </w:tcPr>
          <w:p w14:paraId="4DA94BE8" w14:textId="77777777" w:rsidR="002064FC" w:rsidRPr="00295A2A" w:rsidRDefault="002064F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2064FC" w14:paraId="02D9396A" w14:textId="77777777" w:rsidTr="005F6B4A">
        <w:tc>
          <w:tcPr>
            <w:tcW w:w="2538" w:type="dxa"/>
          </w:tcPr>
          <w:p w14:paraId="78591D37" w14:textId="77777777" w:rsidR="002064FC" w:rsidRPr="00C57A3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DC2BCFF" w14:textId="77777777" w:rsidR="002064FC" w:rsidRPr="00C57A3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2064FC" w14:paraId="1DB6D218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27C4284" w14:textId="7AD829C1" w:rsidR="002064FC" w:rsidRPr="00C57A3E" w:rsidRDefault="001B38CA" w:rsidP="005F6B4A">
            <w:pPr>
              <w:spacing w:before="60" w:after="60"/>
              <w:jc w:val="both"/>
            </w:pPr>
            <w:r w:rsidRPr="001B38CA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410A5D5" w14:textId="77777777" w:rsidR="002064FC" w:rsidRPr="00B44A24" w:rsidRDefault="002064FC" w:rsidP="005F6B4A">
            <w:pPr>
              <w:spacing w:before="60" w:after="60"/>
              <w:jc w:val="both"/>
            </w:pPr>
            <w:r>
              <w:t>Number of gameplays.</w:t>
            </w:r>
          </w:p>
        </w:tc>
      </w:tr>
    </w:tbl>
    <w:p w14:paraId="09A6A3E9" w14:textId="77777777" w:rsidR="002064FC" w:rsidRDefault="002064FC" w:rsidP="002064FC">
      <w:pPr>
        <w:spacing w:after="0" w:line="240" w:lineRule="auto"/>
        <w:contextualSpacing/>
        <w:jc w:val="both"/>
      </w:pPr>
    </w:p>
    <w:p w14:paraId="58EAD62B" w14:textId="77777777" w:rsidR="002064FC" w:rsidRDefault="002064FC" w:rsidP="002064F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064FC" w14:paraId="2A888FAF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4271620" w14:textId="77777777" w:rsidR="002064FC" w:rsidRPr="00660796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064FC" w14:paraId="52EFAF65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53FD000B" w14:textId="77777777" w:rsidR="002064FC" w:rsidRPr="00AF7AE7" w:rsidRDefault="002064F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BF78D2D" w14:textId="05912B66" w:rsidR="002064FC" w:rsidRPr="00AF7AE7" w:rsidRDefault="00BE1168" w:rsidP="005F6B4A">
            <w:pPr>
              <w:spacing w:before="60" w:after="60"/>
              <w:jc w:val="both"/>
            </w:pPr>
            <w:proofErr w:type="spellStart"/>
            <w:proofErr w:type="gramStart"/>
            <w:r w:rsidRPr="00BE1168">
              <w:t>SetScenarioCalLength</w:t>
            </w:r>
            <w:proofErr w:type="spellEnd"/>
            <w:r w:rsidRPr="00BE1168">
              <w:t>(</w:t>
            </w:r>
            <w:proofErr w:type="spellStart"/>
            <w:proofErr w:type="gramEnd"/>
            <w:r w:rsidRPr="00BE1168">
              <w:t>p_adaptID</w:t>
            </w:r>
            <w:proofErr w:type="spellEnd"/>
            <w:r w:rsidRPr="00BE1168">
              <w:t xml:space="preserve">: string, </w:t>
            </w:r>
            <w:proofErr w:type="spellStart"/>
            <w:r w:rsidRPr="00BE1168">
              <w:t>p_calLength</w:t>
            </w:r>
            <w:proofErr w:type="spellEnd"/>
            <w:r w:rsidRPr="00BE1168">
              <w:t>: number): void</w:t>
            </w:r>
          </w:p>
        </w:tc>
      </w:tr>
      <w:tr w:rsidR="002064FC" w14:paraId="2B688617" w14:textId="77777777" w:rsidTr="005F6B4A">
        <w:tc>
          <w:tcPr>
            <w:tcW w:w="2538" w:type="dxa"/>
          </w:tcPr>
          <w:p w14:paraId="50288A6F" w14:textId="77777777" w:rsidR="002064FC" w:rsidRPr="00AF7AE7" w:rsidRDefault="002064F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E53AEDF" w14:textId="77777777" w:rsidR="002064FC" w:rsidRPr="00904534" w:rsidRDefault="002064FC" w:rsidP="005F6B4A">
            <w:pPr>
              <w:spacing w:before="60" w:after="60"/>
              <w:jc w:val="both"/>
            </w:pPr>
            <w:r>
              <w:t xml:space="preserve">Sets the length of a </w:t>
            </w:r>
            <w:r w:rsidR="0000547F">
              <w:t>scenario’s</w:t>
            </w:r>
            <w:r>
              <w:t xml:space="preserve"> calibration phase. The length is measured in number of gameplays.</w:t>
            </w:r>
          </w:p>
        </w:tc>
      </w:tr>
      <w:tr w:rsidR="002064FC" w14:paraId="3796F046" w14:textId="77777777" w:rsidTr="005F6B4A">
        <w:tc>
          <w:tcPr>
            <w:tcW w:w="2538" w:type="dxa"/>
          </w:tcPr>
          <w:p w14:paraId="63ECFB77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577FFA4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064FC" w14:paraId="7642BEB3" w14:textId="77777777" w:rsidTr="005F6B4A">
        <w:tc>
          <w:tcPr>
            <w:tcW w:w="2538" w:type="dxa"/>
          </w:tcPr>
          <w:p w14:paraId="348C8206" w14:textId="0010D4DA" w:rsidR="002064FC" w:rsidRPr="005658C8" w:rsidRDefault="00BE1168" w:rsidP="005F6B4A">
            <w:pPr>
              <w:spacing w:before="60" w:after="60"/>
              <w:jc w:val="both"/>
            </w:pPr>
            <w:proofErr w:type="spellStart"/>
            <w:r w:rsidRPr="00BE1168">
              <w:t>p_adaptID</w:t>
            </w:r>
            <w:proofErr w:type="spellEnd"/>
            <w:r w:rsidRPr="00BE1168">
              <w:t>: string</w:t>
            </w:r>
          </w:p>
        </w:tc>
        <w:tc>
          <w:tcPr>
            <w:tcW w:w="7038" w:type="dxa"/>
          </w:tcPr>
          <w:p w14:paraId="0D64FCCB" w14:textId="77777777" w:rsidR="002064FC" w:rsidRPr="005658C8" w:rsidRDefault="002064FC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2064FC" w14:paraId="60C1503F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99AD9C0" w14:textId="434C192A" w:rsidR="002064FC" w:rsidRPr="005658C8" w:rsidRDefault="00BE1168" w:rsidP="005F6B4A">
            <w:pPr>
              <w:spacing w:before="60" w:after="60"/>
              <w:jc w:val="both"/>
              <w:rPr>
                <w:b/>
              </w:rPr>
            </w:pPr>
            <w:proofErr w:type="spellStart"/>
            <w:r w:rsidRPr="00BE1168">
              <w:t>p_calLength</w:t>
            </w:r>
            <w:proofErr w:type="spellEnd"/>
            <w:r w:rsidRPr="00BE1168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4A09D5A" w14:textId="77777777" w:rsidR="002064FC" w:rsidRPr="005658C8" w:rsidRDefault="002064FC" w:rsidP="005F6B4A">
            <w:pPr>
              <w:spacing w:before="60" w:after="60"/>
              <w:jc w:val="both"/>
            </w:pPr>
            <w:r w:rsidRPr="005658C8">
              <w:t>The length in the number of gameplays.</w:t>
            </w:r>
          </w:p>
        </w:tc>
      </w:tr>
    </w:tbl>
    <w:p w14:paraId="733076D2" w14:textId="77777777" w:rsidR="002064FC" w:rsidRDefault="002064FC" w:rsidP="002064FC">
      <w:pPr>
        <w:spacing w:after="0" w:line="240" w:lineRule="auto"/>
        <w:contextualSpacing/>
        <w:jc w:val="both"/>
      </w:pPr>
    </w:p>
    <w:p w14:paraId="254B52BF" w14:textId="77777777" w:rsidR="002064FC" w:rsidRDefault="002064FC" w:rsidP="002064F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064FC" w14:paraId="311AAD2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5B237FC" w14:textId="77777777" w:rsidR="002064FC" w:rsidRPr="00660796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064FC" w14:paraId="61EB55B3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7711BD0" w14:textId="77777777" w:rsidR="002064FC" w:rsidRPr="00AF7AE7" w:rsidRDefault="002064F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944DD51" w14:textId="1BB2990C" w:rsidR="002064FC" w:rsidRPr="00AF7AE7" w:rsidRDefault="0085173E" w:rsidP="005F6B4A">
            <w:pPr>
              <w:spacing w:before="60" w:after="60"/>
              <w:jc w:val="both"/>
            </w:pPr>
            <w:proofErr w:type="spellStart"/>
            <w:proofErr w:type="gramStart"/>
            <w:r w:rsidRPr="0085173E">
              <w:t>SetDefaultScenarioCalLength</w:t>
            </w:r>
            <w:proofErr w:type="spellEnd"/>
            <w:r w:rsidRPr="0085173E">
              <w:t>(</w:t>
            </w:r>
            <w:proofErr w:type="spellStart"/>
            <w:proofErr w:type="gramEnd"/>
            <w:r w:rsidRPr="0085173E">
              <w:t>p_adaptID</w:t>
            </w:r>
            <w:proofErr w:type="spellEnd"/>
            <w:r w:rsidRPr="0085173E">
              <w:t>: string): void</w:t>
            </w:r>
          </w:p>
        </w:tc>
      </w:tr>
      <w:tr w:rsidR="002064FC" w14:paraId="3E65AE97" w14:textId="77777777" w:rsidTr="005F6B4A">
        <w:tc>
          <w:tcPr>
            <w:tcW w:w="2538" w:type="dxa"/>
          </w:tcPr>
          <w:p w14:paraId="1C4395D0" w14:textId="77777777" w:rsidR="002064FC" w:rsidRPr="00AF7AE7" w:rsidRDefault="002064F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7D7019C" w14:textId="77777777" w:rsidR="002064FC" w:rsidRPr="00904534" w:rsidRDefault="002064FC" w:rsidP="005F6B4A">
            <w:pPr>
              <w:spacing w:before="60" w:after="60"/>
              <w:jc w:val="both"/>
            </w:pPr>
            <w:r>
              <w:t xml:space="preserve">Sets to its default value the length of a </w:t>
            </w:r>
            <w:r w:rsidR="000B50EC">
              <w:t>scenario’s</w:t>
            </w:r>
            <w:r>
              <w:t xml:space="preserve"> calibration phase. The length is measured in number of gameplays.</w:t>
            </w:r>
          </w:p>
        </w:tc>
      </w:tr>
      <w:tr w:rsidR="002064FC" w14:paraId="6951079C" w14:textId="77777777" w:rsidTr="005F6B4A">
        <w:tc>
          <w:tcPr>
            <w:tcW w:w="2538" w:type="dxa"/>
          </w:tcPr>
          <w:p w14:paraId="5DE7A66E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AE8A00E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064FC" w14:paraId="7EDF739C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49DD34C" w14:textId="22E63A1D" w:rsidR="002064FC" w:rsidRDefault="003B7637" w:rsidP="005F6B4A">
            <w:pPr>
              <w:spacing w:before="60" w:after="60"/>
              <w:jc w:val="both"/>
            </w:pPr>
            <w:proofErr w:type="spellStart"/>
            <w:r w:rsidRPr="0085173E">
              <w:t>p_adaptID</w:t>
            </w:r>
            <w:proofErr w:type="spellEnd"/>
            <w:r w:rsidRPr="0085173E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5BFEC78" w14:textId="77777777" w:rsidR="002064FC" w:rsidRPr="00295A2A" w:rsidRDefault="002064F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5D631477" w14:textId="77777777" w:rsidR="002064FC" w:rsidRDefault="002064FC" w:rsidP="008A6B1F">
      <w:pPr>
        <w:spacing w:after="0" w:line="240" w:lineRule="auto"/>
        <w:contextualSpacing/>
        <w:jc w:val="both"/>
      </w:pPr>
    </w:p>
    <w:p w14:paraId="3D150F8B" w14:textId="77777777" w:rsidR="00AD08E8" w:rsidRDefault="00AD08E8" w:rsidP="00AD08E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D08E8" w14:paraId="27AEDE76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021A11" w14:textId="77777777" w:rsidR="00AD08E8" w:rsidRPr="00660796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D08E8" w14:paraId="7A8FEF0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A991813" w14:textId="77777777" w:rsidR="00AD08E8" w:rsidRPr="00AF7AE7" w:rsidRDefault="00AD08E8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E3D8E7B" w14:textId="5FD9F3BA" w:rsidR="00AD08E8" w:rsidRPr="00AF7AE7" w:rsidRDefault="003074D5" w:rsidP="005F6B4A">
            <w:pPr>
              <w:spacing w:before="60" w:after="60"/>
              <w:jc w:val="both"/>
            </w:pPr>
            <w:proofErr w:type="spellStart"/>
            <w:proofErr w:type="gramStart"/>
            <w:r w:rsidRPr="003074D5">
              <w:t>SetCalLength</w:t>
            </w:r>
            <w:proofErr w:type="spellEnd"/>
            <w:r w:rsidRPr="003074D5">
              <w:t>(</w:t>
            </w:r>
            <w:proofErr w:type="spellStart"/>
            <w:proofErr w:type="gramEnd"/>
            <w:r w:rsidRPr="003074D5">
              <w:t>p_adaptID</w:t>
            </w:r>
            <w:proofErr w:type="spellEnd"/>
            <w:r w:rsidRPr="003074D5">
              <w:t xml:space="preserve">: string, </w:t>
            </w:r>
            <w:proofErr w:type="spellStart"/>
            <w:r w:rsidRPr="003074D5">
              <w:t>p_calLength</w:t>
            </w:r>
            <w:proofErr w:type="spellEnd"/>
            <w:r w:rsidRPr="003074D5">
              <w:t>: number): void</w:t>
            </w:r>
          </w:p>
        </w:tc>
      </w:tr>
      <w:tr w:rsidR="00AD08E8" w14:paraId="26E1F0A5" w14:textId="77777777" w:rsidTr="005F6B4A">
        <w:tc>
          <w:tcPr>
            <w:tcW w:w="2538" w:type="dxa"/>
          </w:tcPr>
          <w:p w14:paraId="7ED0EFE5" w14:textId="77777777" w:rsidR="00AD08E8" w:rsidRPr="00AF7AE7" w:rsidRDefault="00AD08E8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090322F" w14:textId="77777777" w:rsidR="00AD08E8" w:rsidRPr="00904534" w:rsidRDefault="000A579B" w:rsidP="005F6B4A">
            <w:pPr>
              <w:spacing w:before="60" w:after="60"/>
              <w:jc w:val="both"/>
            </w:pPr>
            <w:r w:rsidRPr="000A579B">
              <w:t>Sets the scenario and player calibration lengths to the same value</w:t>
            </w:r>
            <w:r w:rsidR="00AD08E8">
              <w:t>. The length is measured in number of gameplays.</w:t>
            </w:r>
          </w:p>
        </w:tc>
      </w:tr>
      <w:tr w:rsidR="00AD08E8" w14:paraId="42ADC441" w14:textId="77777777" w:rsidTr="005F6B4A">
        <w:tc>
          <w:tcPr>
            <w:tcW w:w="2538" w:type="dxa"/>
          </w:tcPr>
          <w:p w14:paraId="44D9ACED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DCBE8C5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D08E8" w14:paraId="1ED75EB3" w14:textId="77777777" w:rsidTr="005F6B4A">
        <w:tc>
          <w:tcPr>
            <w:tcW w:w="2538" w:type="dxa"/>
          </w:tcPr>
          <w:p w14:paraId="1F4EC0AA" w14:textId="5A67444F" w:rsidR="00AD08E8" w:rsidRPr="005658C8" w:rsidRDefault="007C360D" w:rsidP="005F6B4A">
            <w:pPr>
              <w:spacing w:before="60" w:after="60"/>
              <w:jc w:val="both"/>
            </w:pPr>
            <w:proofErr w:type="spellStart"/>
            <w:r w:rsidRPr="003074D5">
              <w:t>p_adaptID</w:t>
            </w:r>
            <w:proofErr w:type="spellEnd"/>
            <w:r w:rsidRPr="003074D5">
              <w:t>: string</w:t>
            </w:r>
          </w:p>
        </w:tc>
        <w:tc>
          <w:tcPr>
            <w:tcW w:w="7038" w:type="dxa"/>
          </w:tcPr>
          <w:p w14:paraId="2B420570" w14:textId="77777777" w:rsidR="00AD08E8" w:rsidRPr="005658C8" w:rsidRDefault="00AD08E8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AD08E8" w14:paraId="3A09DCDE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758B7AB" w14:textId="6BF47086" w:rsidR="00AD08E8" w:rsidRPr="005658C8" w:rsidRDefault="007C360D" w:rsidP="005F6B4A">
            <w:pPr>
              <w:spacing w:before="60" w:after="60"/>
              <w:jc w:val="both"/>
              <w:rPr>
                <w:b/>
              </w:rPr>
            </w:pPr>
            <w:proofErr w:type="spellStart"/>
            <w:r w:rsidRPr="003074D5">
              <w:t>p_calLength</w:t>
            </w:r>
            <w:proofErr w:type="spellEnd"/>
            <w:r w:rsidRPr="003074D5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18AEF44" w14:textId="77777777" w:rsidR="00AD08E8" w:rsidRPr="005658C8" w:rsidRDefault="00AD08E8" w:rsidP="005F6B4A">
            <w:pPr>
              <w:spacing w:before="60" w:after="60"/>
              <w:jc w:val="both"/>
            </w:pPr>
            <w:r w:rsidRPr="005658C8">
              <w:t>The length in the number of gameplays.</w:t>
            </w:r>
          </w:p>
        </w:tc>
      </w:tr>
    </w:tbl>
    <w:p w14:paraId="276B1055" w14:textId="77777777" w:rsidR="00AD08E8" w:rsidRDefault="00AD08E8" w:rsidP="00AD08E8">
      <w:pPr>
        <w:spacing w:after="0" w:line="240" w:lineRule="auto"/>
        <w:contextualSpacing/>
        <w:jc w:val="both"/>
      </w:pPr>
    </w:p>
    <w:p w14:paraId="515E64FE" w14:textId="77777777" w:rsidR="00AD08E8" w:rsidRDefault="00AD08E8" w:rsidP="00AD08E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D08E8" w14:paraId="3DBD87DC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D55557E" w14:textId="77777777" w:rsidR="00AD08E8" w:rsidRPr="00660796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AD08E8" w14:paraId="0D102A8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2B11C888" w14:textId="77777777" w:rsidR="00AD08E8" w:rsidRPr="00AF7AE7" w:rsidRDefault="00AD08E8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446D96E" w14:textId="76A675DE" w:rsidR="00AD08E8" w:rsidRPr="00AF7AE7" w:rsidRDefault="005078FE" w:rsidP="005F6B4A">
            <w:pPr>
              <w:spacing w:before="60" w:after="60"/>
              <w:jc w:val="both"/>
            </w:pPr>
            <w:proofErr w:type="spellStart"/>
            <w:proofErr w:type="gramStart"/>
            <w:r w:rsidRPr="005078FE">
              <w:t>SetDefaultCalLength</w:t>
            </w:r>
            <w:proofErr w:type="spellEnd"/>
            <w:r w:rsidRPr="005078FE">
              <w:t>(</w:t>
            </w:r>
            <w:proofErr w:type="spellStart"/>
            <w:proofErr w:type="gramEnd"/>
            <w:r w:rsidRPr="005078FE">
              <w:t>p_adaptID</w:t>
            </w:r>
            <w:proofErr w:type="spellEnd"/>
            <w:r w:rsidRPr="005078FE">
              <w:t>: string): void</w:t>
            </w:r>
          </w:p>
        </w:tc>
      </w:tr>
      <w:tr w:rsidR="00AD08E8" w14:paraId="0EB3F8CC" w14:textId="77777777" w:rsidTr="005F6B4A">
        <w:tc>
          <w:tcPr>
            <w:tcW w:w="2538" w:type="dxa"/>
          </w:tcPr>
          <w:p w14:paraId="403B4CAA" w14:textId="77777777" w:rsidR="00AD08E8" w:rsidRPr="00AF7AE7" w:rsidRDefault="00AD08E8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DF8D945" w14:textId="77777777" w:rsidR="00AD08E8" w:rsidRPr="00904534" w:rsidRDefault="00244D05" w:rsidP="005F6B4A">
            <w:pPr>
              <w:spacing w:before="60" w:after="60"/>
              <w:jc w:val="both"/>
            </w:pPr>
            <w:r w:rsidRPr="00244D05">
              <w:t>Sets scenario and player calibration lengths to its default values</w:t>
            </w:r>
            <w:r w:rsidR="00AD08E8">
              <w:t>. The length is measured in number of gameplays.</w:t>
            </w:r>
          </w:p>
        </w:tc>
      </w:tr>
      <w:tr w:rsidR="00AD08E8" w14:paraId="415BC5A6" w14:textId="77777777" w:rsidTr="005F6B4A">
        <w:tc>
          <w:tcPr>
            <w:tcW w:w="2538" w:type="dxa"/>
          </w:tcPr>
          <w:p w14:paraId="295C5D96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77F152A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D08E8" w14:paraId="2E8CC0F3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8BA3F87" w14:textId="309699DC" w:rsidR="00AD08E8" w:rsidRDefault="00024113" w:rsidP="005F6B4A">
            <w:pPr>
              <w:spacing w:before="60" w:after="60"/>
              <w:jc w:val="both"/>
            </w:pPr>
            <w:proofErr w:type="spellStart"/>
            <w:r w:rsidRPr="005078FE">
              <w:t>p_adaptID</w:t>
            </w:r>
            <w:proofErr w:type="spellEnd"/>
            <w:r w:rsidRPr="005078FE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C241029" w14:textId="77777777" w:rsidR="00AD08E8" w:rsidRPr="00295A2A" w:rsidRDefault="00AD08E8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8D2EBC3" w14:textId="77777777" w:rsidR="002064FC" w:rsidRDefault="002064FC" w:rsidP="008A6B1F">
      <w:pPr>
        <w:spacing w:after="0" w:line="240" w:lineRule="auto"/>
        <w:contextualSpacing/>
        <w:jc w:val="both"/>
      </w:pPr>
    </w:p>
    <w:p w14:paraId="7EAB8E99" w14:textId="77777777" w:rsidR="00824955" w:rsidRDefault="0082495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24955" w14:paraId="5A5BEE49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8A7FF7" w14:textId="77777777" w:rsidR="00824955" w:rsidRPr="00660796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24955" w14:paraId="2604DCFB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3D15245" w14:textId="77777777" w:rsidR="00824955" w:rsidRPr="00AF7AE7" w:rsidRDefault="00824955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04DDC2F" w14:textId="24BC0F10" w:rsidR="00824955" w:rsidRPr="00AF7AE7" w:rsidRDefault="006B6A18" w:rsidP="005F6B4A">
            <w:pPr>
              <w:spacing w:before="60" w:after="60"/>
              <w:jc w:val="both"/>
            </w:pPr>
            <w:proofErr w:type="spellStart"/>
            <w:proofErr w:type="gramStart"/>
            <w:r w:rsidRPr="006B6A18">
              <w:t>GetPlayerCalK</w:t>
            </w:r>
            <w:proofErr w:type="spellEnd"/>
            <w:r w:rsidRPr="006B6A18">
              <w:t>(</w:t>
            </w:r>
            <w:proofErr w:type="spellStart"/>
            <w:proofErr w:type="gramEnd"/>
            <w:r w:rsidRPr="006B6A18">
              <w:t>p_adaptID</w:t>
            </w:r>
            <w:proofErr w:type="spellEnd"/>
            <w:r w:rsidRPr="006B6A18">
              <w:t>: string): number</w:t>
            </w:r>
          </w:p>
        </w:tc>
      </w:tr>
      <w:tr w:rsidR="00824955" w14:paraId="135890D2" w14:textId="77777777" w:rsidTr="005F6B4A">
        <w:tc>
          <w:tcPr>
            <w:tcW w:w="2538" w:type="dxa"/>
          </w:tcPr>
          <w:p w14:paraId="239E3DDC" w14:textId="77777777" w:rsidR="00824955" w:rsidRPr="00AF7AE7" w:rsidRDefault="00824955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8B7EF00" w14:textId="77777777" w:rsidR="00824955" w:rsidRPr="00904534" w:rsidRDefault="00824955" w:rsidP="005F6B4A">
            <w:pPr>
              <w:spacing w:before="60" w:after="60"/>
              <w:jc w:val="both"/>
            </w:pPr>
            <w:r>
              <w:t>Returns the</w:t>
            </w:r>
            <w:r w:rsidR="00E0398D">
              <w:t xml:space="preserve"> custom</w:t>
            </w:r>
            <w:r>
              <w:t xml:space="preserve"> </w:t>
            </w:r>
            <w:r w:rsidR="005E2045">
              <w:t>K factor used during player’s calibration</w:t>
            </w:r>
            <w:r>
              <w:t>.</w:t>
            </w:r>
          </w:p>
        </w:tc>
      </w:tr>
      <w:tr w:rsidR="00824955" w14:paraId="35A867F7" w14:textId="77777777" w:rsidTr="005F6B4A">
        <w:tc>
          <w:tcPr>
            <w:tcW w:w="2538" w:type="dxa"/>
          </w:tcPr>
          <w:p w14:paraId="47B87625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A994994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4955" w14:paraId="6B4CDF79" w14:textId="77777777" w:rsidTr="005F6B4A">
        <w:tc>
          <w:tcPr>
            <w:tcW w:w="2538" w:type="dxa"/>
          </w:tcPr>
          <w:p w14:paraId="18A94739" w14:textId="3C33FC12" w:rsidR="00824955" w:rsidRDefault="006B6A18" w:rsidP="005F6B4A">
            <w:pPr>
              <w:spacing w:before="60" w:after="60"/>
              <w:jc w:val="both"/>
            </w:pPr>
            <w:proofErr w:type="spellStart"/>
            <w:r w:rsidRPr="006B6A18">
              <w:t>p_adaptID</w:t>
            </w:r>
            <w:proofErr w:type="spellEnd"/>
            <w:r w:rsidRPr="006B6A18">
              <w:t>: string</w:t>
            </w:r>
          </w:p>
        </w:tc>
        <w:tc>
          <w:tcPr>
            <w:tcW w:w="7038" w:type="dxa"/>
          </w:tcPr>
          <w:p w14:paraId="311E1D0A" w14:textId="77777777" w:rsidR="00824955" w:rsidRPr="00295A2A" w:rsidRDefault="00824955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824955" w14:paraId="517067AB" w14:textId="77777777" w:rsidTr="005F6B4A">
        <w:tc>
          <w:tcPr>
            <w:tcW w:w="2538" w:type="dxa"/>
          </w:tcPr>
          <w:p w14:paraId="7F2612CC" w14:textId="77777777" w:rsidR="00824955" w:rsidRPr="00C57A3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2AC2766" w14:textId="77777777" w:rsidR="00824955" w:rsidRPr="00C57A3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824955" w14:paraId="76CAD8B6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045EF73" w14:textId="4C40A5F0" w:rsidR="00824955" w:rsidRPr="00C57A3E" w:rsidRDefault="006B6A18" w:rsidP="005F6B4A">
            <w:pPr>
              <w:spacing w:before="60" w:after="60"/>
              <w:jc w:val="both"/>
            </w:pPr>
            <w:r w:rsidRPr="006B6A18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5FFF0EE" w14:textId="77777777" w:rsidR="00824955" w:rsidRPr="00B44A24" w:rsidRDefault="000674EB" w:rsidP="005F6B4A">
            <w:pPr>
              <w:spacing w:before="60" w:after="60"/>
              <w:jc w:val="both"/>
            </w:pPr>
            <w:r>
              <w:t>K factor</w:t>
            </w:r>
            <w:r w:rsidR="0088581C">
              <w:t xml:space="preserve"> value as double</w:t>
            </w:r>
            <w:r w:rsidR="00824955">
              <w:t>.</w:t>
            </w:r>
          </w:p>
        </w:tc>
      </w:tr>
    </w:tbl>
    <w:p w14:paraId="5EE8C0DE" w14:textId="77777777" w:rsidR="00824955" w:rsidRDefault="00824955" w:rsidP="00824955">
      <w:pPr>
        <w:spacing w:after="0" w:line="240" w:lineRule="auto"/>
        <w:contextualSpacing/>
        <w:jc w:val="both"/>
      </w:pPr>
    </w:p>
    <w:p w14:paraId="223BDD24" w14:textId="77777777" w:rsidR="00824955" w:rsidRDefault="00824955" w:rsidP="00824955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24955" w14:paraId="196813FD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9F7568" w14:textId="77777777" w:rsidR="00824955" w:rsidRPr="00660796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24955" w14:paraId="5338704D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8D39877" w14:textId="77777777" w:rsidR="00824955" w:rsidRPr="00AF7AE7" w:rsidRDefault="00824955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88CF8F9" w14:textId="33B1876E" w:rsidR="00824955" w:rsidRPr="00AF7AE7" w:rsidRDefault="009C1692" w:rsidP="005F6B4A">
            <w:pPr>
              <w:spacing w:before="60" w:after="60"/>
              <w:jc w:val="both"/>
            </w:pPr>
            <w:proofErr w:type="spellStart"/>
            <w:proofErr w:type="gramStart"/>
            <w:r w:rsidRPr="009C1692">
              <w:t>SetPlayerCalK</w:t>
            </w:r>
            <w:proofErr w:type="spellEnd"/>
            <w:r w:rsidRPr="009C1692">
              <w:t>(</w:t>
            </w:r>
            <w:proofErr w:type="spellStart"/>
            <w:proofErr w:type="gramEnd"/>
            <w:r w:rsidRPr="009C1692">
              <w:t>p_adaptID</w:t>
            </w:r>
            <w:proofErr w:type="spellEnd"/>
            <w:r w:rsidRPr="009C1692">
              <w:t xml:space="preserve">: string, </w:t>
            </w:r>
            <w:proofErr w:type="spellStart"/>
            <w:r w:rsidRPr="009C1692">
              <w:t>p_calK</w:t>
            </w:r>
            <w:proofErr w:type="spellEnd"/>
            <w:r w:rsidRPr="009C1692">
              <w:t>: number): void</w:t>
            </w:r>
          </w:p>
        </w:tc>
      </w:tr>
      <w:tr w:rsidR="00824955" w14:paraId="7604AD79" w14:textId="77777777" w:rsidTr="005F6B4A">
        <w:tc>
          <w:tcPr>
            <w:tcW w:w="2538" w:type="dxa"/>
          </w:tcPr>
          <w:p w14:paraId="37391FF3" w14:textId="77777777" w:rsidR="00824955" w:rsidRPr="00AF7AE7" w:rsidRDefault="00824955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58B8F49" w14:textId="77777777" w:rsidR="00824955" w:rsidRPr="00904534" w:rsidRDefault="00BF28FD" w:rsidP="005F6B4A">
            <w:pPr>
              <w:spacing w:before="60" w:after="60"/>
              <w:jc w:val="both"/>
            </w:pPr>
            <w:r>
              <w:t>Sets</w:t>
            </w:r>
            <w:r w:rsidR="00F407B0">
              <w:t xml:space="preserve"> the custom K factor used during player’s calibration.</w:t>
            </w:r>
          </w:p>
        </w:tc>
      </w:tr>
      <w:tr w:rsidR="00824955" w14:paraId="7FDC2326" w14:textId="77777777" w:rsidTr="005F6B4A">
        <w:tc>
          <w:tcPr>
            <w:tcW w:w="2538" w:type="dxa"/>
          </w:tcPr>
          <w:p w14:paraId="2C7FDF83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0AE7570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4955" w14:paraId="5D05B418" w14:textId="77777777" w:rsidTr="005F6B4A">
        <w:tc>
          <w:tcPr>
            <w:tcW w:w="2538" w:type="dxa"/>
          </w:tcPr>
          <w:p w14:paraId="3B3D645D" w14:textId="045B0CE7" w:rsidR="00824955" w:rsidRPr="005658C8" w:rsidRDefault="009C1692" w:rsidP="005F6B4A">
            <w:pPr>
              <w:spacing w:before="60" w:after="60"/>
              <w:jc w:val="both"/>
            </w:pPr>
            <w:proofErr w:type="spellStart"/>
            <w:r w:rsidRPr="009C1692">
              <w:t>p_adaptID</w:t>
            </w:r>
            <w:proofErr w:type="spellEnd"/>
            <w:r w:rsidRPr="009C1692">
              <w:t>: string</w:t>
            </w:r>
          </w:p>
        </w:tc>
        <w:tc>
          <w:tcPr>
            <w:tcW w:w="7038" w:type="dxa"/>
          </w:tcPr>
          <w:p w14:paraId="3D400B7E" w14:textId="77777777" w:rsidR="00824955" w:rsidRPr="005658C8" w:rsidRDefault="00824955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824955" w14:paraId="2D8C4707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3EDAD5F5" w14:textId="6E63476B" w:rsidR="00824955" w:rsidRPr="005658C8" w:rsidRDefault="009C1692" w:rsidP="005F6B4A">
            <w:pPr>
              <w:spacing w:before="60" w:after="60"/>
              <w:jc w:val="both"/>
              <w:rPr>
                <w:b/>
              </w:rPr>
            </w:pPr>
            <w:proofErr w:type="spellStart"/>
            <w:r w:rsidRPr="009C1692">
              <w:t>p_calK</w:t>
            </w:r>
            <w:proofErr w:type="spellEnd"/>
            <w:r w:rsidRPr="009C1692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C4EFEA7" w14:textId="77777777" w:rsidR="00824955" w:rsidRPr="005658C8" w:rsidRDefault="005D29BB" w:rsidP="005F6B4A">
            <w:pPr>
              <w:spacing w:before="60" w:after="60"/>
              <w:jc w:val="both"/>
            </w:pPr>
            <w:r>
              <w:t>K factor value as double</w:t>
            </w:r>
            <w:r w:rsidR="00824955" w:rsidRPr="005658C8">
              <w:t>.</w:t>
            </w:r>
          </w:p>
        </w:tc>
      </w:tr>
    </w:tbl>
    <w:p w14:paraId="798DA2D8" w14:textId="77777777" w:rsidR="00824955" w:rsidRDefault="00824955" w:rsidP="00824955">
      <w:pPr>
        <w:spacing w:after="0" w:line="240" w:lineRule="auto"/>
        <w:contextualSpacing/>
        <w:jc w:val="both"/>
      </w:pPr>
    </w:p>
    <w:p w14:paraId="49AD275D" w14:textId="77777777" w:rsidR="00824955" w:rsidRDefault="00824955" w:rsidP="00824955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24955" w14:paraId="34777B2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2CBEE09" w14:textId="77777777" w:rsidR="00824955" w:rsidRPr="00660796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24955" w14:paraId="24F95CDA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6BD581E" w14:textId="77777777" w:rsidR="00824955" w:rsidRPr="00AF7AE7" w:rsidRDefault="00824955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8EA70E3" w14:textId="20C48EF6" w:rsidR="00824955" w:rsidRPr="00AF7AE7" w:rsidRDefault="005C3806" w:rsidP="005F6B4A">
            <w:pPr>
              <w:spacing w:before="60" w:after="60"/>
              <w:jc w:val="both"/>
            </w:pPr>
            <w:proofErr w:type="spellStart"/>
            <w:proofErr w:type="gramStart"/>
            <w:r w:rsidRPr="005C3806">
              <w:t>SetDefaultPlayerCalK</w:t>
            </w:r>
            <w:proofErr w:type="spellEnd"/>
            <w:r w:rsidRPr="005C3806">
              <w:t>(</w:t>
            </w:r>
            <w:proofErr w:type="spellStart"/>
            <w:proofErr w:type="gramEnd"/>
            <w:r w:rsidRPr="005C3806">
              <w:t>p_adaptID</w:t>
            </w:r>
            <w:proofErr w:type="spellEnd"/>
            <w:r w:rsidRPr="005C3806">
              <w:t>: string): void</w:t>
            </w:r>
          </w:p>
        </w:tc>
      </w:tr>
      <w:tr w:rsidR="00824955" w14:paraId="77C52D4B" w14:textId="77777777" w:rsidTr="005F6B4A">
        <w:tc>
          <w:tcPr>
            <w:tcW w:w="2538" w:type="dxa"/>
          </w:tcPr>
          <w:p w14:paraId="0D6BED5E" w14:textId="77777777" w:rsidR="00824955" w:rsidRPr="00AF7AE7" w:rsidRDefault="00824955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07DDE48" w14:textId="77777777" w:rsidR="00824955" w:rsidRPr="00904534" w:rsidRDefault="00B56892" w:rsidP="005F6B4A">
            <w:pPr>
              <w:spacing w:before="60" w:after="60"/>
              <w:jc w:val="both"/>
            </w:pPr>
            <w:r>
              <w:t>Sets to its default value the custom K factor used during player’s calibration.</w:t>
            </w:r>
          </w:p>
        </w:tc>
      </w:tr>
      <w:tr w:rsidR="00824955" w14:paraId="529573E0" w14:textId="77777777" w:rsidTr="005F6B4A">
        <w:tc>
          <w:tcPr>
            <w:tcW w:w="2538" w:type="dxa"/>
          </w:tcPr>
          <w:p w14:paraId="62679ED7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C458894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4955" w14:paraId="2F085D3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A8B379C" w14:textId="684AF243" w:rsidR="00824955" w:rsidRDefault="005C3806" w:rsidP="005F6B4A">
            <w:pPr>
              <w:spacing w:before="60" w:after="60"/>
              <w:jc w:val="both"/>
            </w:pPr>
            <w:proofErr w:type="spellStart"/>
            <w:r w:rsidRPr="005C3806">
              <w:t>p_adaptID</w:t>
            </w:r>
            <w:proofErr w:type="spellEnd"/>
            <w:r w:rsidRPr="005C3806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9E13057" w14:textId="77777777" w:rsidR="00824955" w:rsidRPr="00295A2A" w:rsidRDefault="00824955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EEBBD45" w14:textId="77777777" w:rsidR="00824955" w:rsidRDefault="00824955" w:rsidP="008A6B1F">
      <w:pPr>
        <w:spacing w:after="0" w:line="240" w:lineRule="auto"/>
        <w:contextualSpacing/>
        <w:jc w:val="both"/>
      </w:pPr>
    </w:p>
    <w:p w14:paraId="64C9012A" w14:textId="77777777" w:rsidR="00EE3573" w:rsidRDefault="00EE357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3573" w14:paraId="14A38A9C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E3EA744" w14:textId="77777777" w:rsidR="00EE3573" w:rsidRPr="00660796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3573" w14:paraId="66F5DB2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1095145" w14:textId="77777777" w:rsidR="00EE3573" w:rsidRPr="00AF7AE7" w:rsidRDefault="00EE35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D7FB2A9" w14:textId="6A9F32C0" w:rsidR="00EE3573" w:rsidRPr="00AF7AE7" w:rsidRDefault="00865A83" w:rsidP="005F6B4A">
            <w:pPr>
              <w:spacing w:before="60" w:after="60"/>
              <w:jc w:val="both"/>
            </w:pPr>
            <w:proofErr w:type="spellStart"/>
            <w:proofErr w:type="gramStart"/>
            <w:r w:rsidRPr="00865A83">
              <w:t>GetScenarioCalK</w:t>
            </w:r>
            <w:proofErr w:type="spellEnd"/>
            <w:r w:rsidRPr="00865A83">
              <w:t>(</w:t>
            </w:r>
            <w:proofErr w:type="spellStart"/>
            <w:proofErr w:type="gramEnd"/>
            <w:r w:rsidRPr="00865A83">
              <w:t>p_adaptID</w:t>
            </w:r>
            <w:proofErr w:type="spellEnd"/>
            <w:r w:rsidRPr="00865A83">
              <w:t>: string): number</w:t>
            </w:r>
          </w:p>
        </w:tc>
      </w:tr>
      <w:tr w:rsidR="00EE3573" w14:paraId="4B159A51" w14:textId="77777777" w:rsidTr="005F6B4A">
        <w:tc>
          <w:tcPr>
            <w:tcW w:w="2538" w:type="dxa"/>
          </w:tcPr>
          <w:p w14:paraId="00E463BF" w14:textId="77777777" w:rsidR="00EE3573" w:rsidRPr="00AF7AE7" w:rsidRDefault="00EE35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4D3594C" w14:textId="77777777" w:rsidR="00EE3573" w:rsidRPr="00904534" w:rsidRDefault="00EE3573" w:rsidP="005F6B4A">
            <w:pPr>
              <w:spacing w:before="60" w:after="60"/>
              <w:jc w:val="both"/>
            </w:pPr>
            <w:r>
              <w:t xml:space="preserve">Returns the custom K factor used during </w:t>
            </w:r>
            <w:r w:rsidR="00896651">
              <w:t>scenario’s</w:t>
            </w:r>
            <w:r>
              <w:t xml:space="preserve"> calibration.</w:t>
            </w:r>
          </w:p>
        </w:tc>
      </w:tr>
      <w:tr w:rsidR="00EE3573" w14:paraId="032E1E6A" w14:textId="77777777" w:rsidTr="005F6B4A">
        <w:tc>
          <w:tcPr>
            <w:tcW w:w="2538" w:type="dxa"/>
          </w:tcPr>
          <w:p w14:paraId="16CDF556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7649AAE6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3573" w14:paraId="5ED87D2A" w14:textId="77777777" w:rsidTr="005F6B4A">
        <w:tc>
          <w:tcPr>
            <w:tcW w:w="2538" w:type="dxa"/>
          </w:tcPr>
          <w:p w14:paraId="1B516881" w14:textId="32A24BDD" w:rsidR="00EE3573" w:rsidRDefault="00865A83" w:rsidP="005F6B4A">
            <w:pPr>
              <w:spacing w:before="60" w:after="60"/>
              <w:jc w:val="both"/>
            </w:pPr>
            <w:proofErr w:type="spellStart"/>
            <w:r w:rsidRPr="00865A83">
              <w:t>p_adaptID</w:t>
            </w:r>
            <w:proofErr w:type="spellEnd"/>
            <w:r w:rsidRPr="00865A83">
              <w:t>: string</w:t>
            </w:r>
          </w:p>
        </w:tc>
        <w:tc>
          <w:tcPr>
            <w:tcW w:w="7038" w:type="dxa"/>
          </w:tcPr>
          <w:p w14:paraId="1D22E5D9" w14:textId="77777777" w:rsidR="00EE3573" w:rsidRPr="00295A2A" w:rsidRDefault="00EE357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EE3573" w14:paraId="2CC907E1" w14:textId="77777777" w:rsidTr="005F6B4A">
        <w:tc>
          <w:tcPr>
            <w:tcW w:w="2538" w:type="dxa"/>
          </w:tcPr>
          <w:p w14:paraId="32468B1A" w14:textId="77777777" w:rsidR="00EE3573" w:rsidRPr="00C57A3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7532BED" w14:textId="77777777" w:rsidR="00EE3573" w:rsidRPr="00C57A3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EE3573" w14:paraId="570B69E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374001FB" w14:textId="217804AF" w:rsidR="00EE3573" w:rsidRPr="00C57A3E" w:rsidRDefault="00865A83" w:rsidP="005F6B4A">
            <w:pPr>
              <w:spacing w:before="60" w:after="60"/>
              <w:jc w:val="both"/>
            </w:pPr>
            <w:r w:rsidRPr="00865A83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D98B959" w14:textId="77777777" w:rsidR="00EE3573" w:rsidRPr="00B44A24" w:rsidRDefault="00EE3573" w:rsidP="005F6B4A">
            <w:pPr>
              <w:spacing w:before="60" w:after="60"/>
              <w:jc w:val="both"/>
            </w:pPr>
            <w:r>
              <w:t>K factor value as double.</w:t>
            </w:r>
          </w:p>
        </w:tc>
      </w:tr>
    </w:tbl>
    <w:p w14:paraId="6BEA3282" w14:textId="77777777" w:rsidR="00EE3573" w:rsidRDefault="00EE3573" w:rsidP="00EE3573">
      <w:pPr>
        <w:spacing w:after="0" w:line="240" w:lineRule="auto"/>
        <w:contextualSpacing/>
        <w:jc w:val="both"/>
      </w:pPr>
    </w:p>
    <w:p w14:paraId="12A08789" w14:textId="77777777" w:rsidR="00EE3573" w:rsidRDefault="00EE3573" w:rsidP="00EE3573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3573" w14:paraId="436B9BD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7C523C" w14:textId="77777777" w:rsidR="00EE3573" w:rsidRPr="00660796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3573" w14:paraId="1CF39C2C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24765D9" w14:textId="77777777" w:rsidR="00EE3573" w:rsidRPr="00AF7AE7" w:rsidRDefault="00EE35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81AF346" w14:textId="1D11A0BE" w:rsidR="00EE3573" w:rsidRPr="00AF7AE7" w:rsidRDefault="00C70F71" w:rsidP="005F6B4A">
            <w:pPr>
              <w:spacing w:before="60" w:after="60"/>
              <w:jc w:val="both"/>
            </w:pPr>
            <w:proofErr w:type="spellStart"/>
            <w:proofErr w:type="gramStart"/>
            <w:r w:rsidRPr="00C70F71">
              <w:t>SetScenarioCalK</w:t>
            </w:r>
            <w:proofErr w:type="spellEnd"/>
            <w:r w:rsidRPr="00C70F71">
              <w:t>(</w:t>
            </w:r>
            <w:proofErr w:type="spellStart"/>
            <w:proofErr w:type="gramEnd"/>
            <w:r w:rsidRPr="00C70F71">
              <w:t>p_adaptID</w:t>
            </w:r>
            <w:proofErr w:type="spellEnd"/>
            <w:r w:rsidRPr="00C70F71">
              <w:t xml:space="preserve">: string, </w:t>
            </w:r>
            <w:proofErr w:type="spellStart"/>
            <w:r w:rsidRPr="00C70F71">
              <w:t>p_calK</w:t>
            </w:r>
            <w:proofErr w:type="spellEnd"/>
            <w:r w:rsidRPr="00C70F71">
              <w:t>: number): void</w:t>
            </w:r>
          </w:p>
        </w:tc>
      </w:tr>
      <w:tr w:rsidR="00EE3573" w14:paraId="0D1B7546" w14:textId="77777777" w:rsidTr="005F6B4A">
        <w:tc>
          <w:tcPr>
            <w:tcW w:w="2538" w:type="dxa"/>
          </w:tcPr>
          <w:p w14:paraId="48BB125C" w14:textId="77777777" w:rsidR="00EE3573" w:rsidRPr="00AF7AE7" w:rsidRDefault="00EE35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BBC2D1C" w14:textId="77777777" w:rsidR="00EE3573" w:rsidRPr="00904534" w:rsidRDefault="00EE3573" w:rsidP="005F6B4A">
            <w:pPr>
              <w:spacing w:before="60" w:after="60"/>
              <w:jc w:val="both"/>
            </w:pPr>
            <w:r>
              <w:t xml:space="preserve">Sets the custom K factor used during </w:t>
            </w:r>
            <w:r w:rsidR="00C931B0">
              <w:t>scenario’s</w:t>
            </w:r>
            <w:r>
              <w:t xml:space="preserve"> calibration.</w:t>
            </w:r>
          </w:p>
        </w:tc>
      </w:tr>
      <w:tr w:rsidR="00EE3573" w14:paraId="2FC988CF" w14:textId="77777777" w:rsidTr="005F6B4A">
        <w:tc>
          <w:tcPr>
            <w:tcW w:w="2538" w:type="dxa"/>
          </w:tcPr>
          <w:p w14:paraId="716EB9B2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FD6D581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3573" w14:paraId="6F50D775" w14:textId="77777777" w:rsidTr="005F6B4A">
        <w:tc>
          <w:tcPr>
            <w:tcW w:w="2538" w:type="dxa"/>
          </w:tcPr>
          <w:p w14:paraId="619249F5" w14:textId="5CB0BE53" w:rsidR="00EE3573" w:rsidRPr="005658C8" w:rsidRDefault="00C70F71" w:rsidP="005F6B4A">
            <w:pPr>
              <w:spacing w:before="60" w:after="60"/>
              <w:jc w:val="both"/>
            </w:pPr>
            <w:proofErr w:type="spellStart"/>
            <w:r w:rsidRPr="00C70F71">
              <w:t>p_adaptID</w:t>
            </w:r>
            <w:proofErr w:type="spellEnd"/>
            <w:r w:rsidRPr="00C70F71">
              <w:t>: string</w:t>
            </w:r>
          </w:p>
        </w:tc>
        <w:tc>
          <w:tcPr>
            <w:tcW w:w="7038" w:type="dxa"/>
          </w:tcPr>
          <w:p w14:paraId="442C3743" w14:textId="77777777" w:rsidR="00EE3573" w:rsidRPr="005658C8" w:rsidRDefault="00EE3573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EE3573" w14:paraId="7856227B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0B66A6B5" w14:textId="72CEF1D8" w:rsidR="00EE3573" w:rsidRPr="005658C8" w:rsidRDefault="00C70F71" w:rsidP="005F6B4A">
            <w:pPr>
              <w:spacing w:before="60" w:after="60"/>
              <w:jc w:val="both"/>
              <w:rPr>
                <w:b/>
              </w:rPr>
            </w:pPr>
            <w:proofErr w:type="spellStart"/>
            <w:r w:rsidRPr="00C70F71">
              <w:t>p_calK</w:t>
            </w:r>
            <w:proofErr w:type="spellEnd"/>
            <w:r w:rsidRPr="00C70F71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C162353" w14:textId="77777777" w:rsidR="00EE3573" w:rsidRPr="005658C8" w:rsidRDefault="00EE3573" w:rsidP="005F6B4A">
            <w:pPr>
              <w:spacing w:before="60" w:after="60"/>
              <w:jc w:val="both"/>
            </w:pPr>
            <w:r>
              <w:t>K factor value as double</w:t>
            </w:r>
            <w:r w:rsidRPr="005658C8">
              <w:t>.</w:t>
            </w:r>
          </w:p>
        </w:tc>
      </w:tr>
    </w:tbl>
    <w:p w14:paraId="1B75C84A" w14:textId="77777777" w:rsidR="00EE3573" w:rsidRDefault="00EE3573" w:rsidP="00EE3573">
      <w:pPr>
        <w:spacing w:after="0" w:line="240" w:lineRule="auto"/>
        <w:contextualSpacing/>
        <w:jc w:val="both"/>
      </w:pPr>
    </w:p>
    <w:p w14:paraId="10917F40" w14:textId="77777777" w:rsidR="00EE3573" w:rsidRDefault="00EE3573" w:rsidP="00EE3573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3573" w14:paraId="6F68684D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8CB6EDA" w14:textId="77777777" w:rsidR="00EE3573" w:rsidRPr="00660796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3573" w14:paraId="3F3B5816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3763A47" w14:textId="77777777" w:rsidR="00EE3573" w:rsidRPr="00AF7AE7" w:rsidRDefault="00EE35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9A66346" w14:textId="33C02EFB" w:rsidR="00EE3573" w:rsidRPr="00AF7AE7" w:rsidRDefault="00097AC1" w:rsidP="005F6B4A">
            <w:pPr>
              <w:spacing w:before="60" w:after="60"/>
              <w:jc w:val="both"/>
            </w:pPr>
            <w:proofErr w:type="spellStart"/>
            <w:proofErr w:type="gramStart"/>
            <w:r w:rsidRPr="00097AC1">
              <w:t>SetDefaultScenarioCalK</w:t>
            </w:r>
            <w:proofErr w:type="spellEnd"/>
            <w:r w:rsidRPr="00097AC1">
              <w:t>(</w:t>
            </w:r>
            <w:proofErr w:type="spellStart"/>
            <w:proofErr w:type="gramEnd"/>
            <w:r w:rsidRPr="00097AC1">
              <w:t>p_adaptID</w:t>
            </w:r>
            <w:proofErr w:type="spellEnd"/>
            <w:r w:rsidRPr="00097AC1">
              <w:t>: string): void</w:t>
            </w:r>
          </w:p>
        </w:tc>
      </w:tr>
      <w:tr w:rsidR="00EE3573" w14:paraId="5667B582" w14:textId="77777777" w:rsidTr="005F6B4A">
        <w:tc>
          <w:tcPr>
            <w:tcW w:w="2538" w:type="dxa"/>
          </w:tcPr>
          <w:p w14:paraId="62AF0DCB" w14:textId="77777777" w:rsidR="00EE3573" w:rsidRPr="00AF7AE7" w:rsidRDefault="00EE35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0B121B9" w14:textId="77777777" w:rsidR="00EE3573" w:rsidRPr="00904534" w:rsidRDefault="00EE3573" w:rsidP="005F6B4A">
            <w:pPr>
              <w:spacing w:before="60" w:after="60"/>
              <w:jc w:val="both"/>
            </w:pPr>
            <w:r>
              <w:t xml:space="preserve">Sets to its default value the custom K factor used during </w:t>
            </w:r>
            <w:r w:rsidR="0022739A">
              <w:t>scenario’s</w:t>
            </w:r>
            <w:r>
              <w:t xml:space="preserve"> calibration.</w:t>
            </w:r>
          </w:p>
        </w:tc>
      </w:tr>
      <w:tr w:rsidR="00EE3573" w14:paraId="17F37B1C" w14:textId="77777777" w:rsidTr="005F6B4A">
        <w:tc>
          <w:tcPr>
            <w:tcW w:w="2538" w:type="dxa"/>
          </w:tcPr>
          <w:p w14:paraId="63AB2D71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8FB3380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3573" w14:paraId="542369A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2C6B131" w14:textId="76C34D91" w:rsidR="00EE3573" w:rsidRDefault="006806E6" w:rsidP="005F6B4A">
            <w:pPr>
              <w:spacing w:before="60" w:after="60"/>
              <w:jc w:val="both"/>
            </w:pPr>
            <w:proofErr w:type="spellStart"/>
            <w:r w:rsidRPr="00097AC1">
              <w:t>p_adaptID</w:t>
            </w:r>
            <w:proofErr w:type="spellEnd"/>
            <w:r w:rsidRPr="00097AC1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B88A4B4" w14:textId="77777777" w:rsidR="00EE3573" w:rsidRPr="00295A2A" w:rsidRDefault="00EE357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D980FF7" w14:textId="77777777" w:rsidR="00EE3573" w:rsidRDefault="00EE3573" w:rsidP="008A6B1F">
      <w:pPr>
        <w:spacing w:after="0" w:line="240" w:lineRule="auto"/>
        <w:contextualSpacing/>
        <w:jc w:val="both"/>
      </w:pPr>
    </w:p>
    <w:p w14:paraId="7DA965B2" w14:textId="77777777" w:rsidR="00AA48CD" w:rsidRDefault="00AA48C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A48CD" w14:paraId="70C21E9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6AF5E50" w14:textId="77777777" w:rsidR="00AA48CD" w:rsidRPr="00660796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A48CD" w14:paraId="2A159F5C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21D8164" w14:textId="77777777" w:rsidR="00AA48CD" w:rsidRPr="00AF7AE7" w:rsidRDefault="00AA48C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0F9CC0C" w14:textId="07D971E7" w:rsidR="00AA48CD" w:rsidRPr="00AF7AE7" w:rsidRDefault="005E42DD" w:rsidP="005F6B4A">
            <w:pPr>
              <w:spacing w:before="60" w:after="60"/>
              <w:jc w:val="both"/>
            </w:pPr>
            <w:proofErr w:type="spellStart"/>
            <w:proofErr w:type="gramStart"/>
            <w:r w:rsidRPr="005E42DD">
              <w:t>SetCalK</w:t>
            </w:r>
            <w:proofErr w:type="spellEnd"/>
            <w:r w:rsidRPr="005E42DD">
              <w:t>(</w:t>
            </w:r>
            <w:proofErr w:type="spellStart"/>
            <w:proofErr w:type="gramEnd"/>
            <w:r w:rsidRPr="005E42DD">
              <w:t>p_adaptID</w:t>
            </w:r>
            <w:proofErr w:type="spellEnd"/>
            <w:r w:rsidRPr="005E42DD">
              <w:t xml:space="preserve">: string, </w:t>
            </w:r>
            <w:proofErr w:type="spellStart"/>
            <w:r w:rsidRPr="005E42DD">
              <w:t>p_calK</w:t>
            </w:r>
            <w:proofErr w:type="spellEnd"/>
            <w:r w:rsidRPr="005E42DD">
              <w:t>: number): void</w:t>
            </w:r>
          </w:p>
        </w:tc>
      </w:tr>
      <w:tr w:rsidR="00AA48CD" w14:paraId="1EBD3050" w14:textId="77777777" w:rsidTr="005F6B4A">
        <w:tc>
          <w:tcPr>
            <w:tcW w:w="2538" w:type="dxa"/>
          </w:tcPr>
          <w:p w14:paraId="1A8F4C57" w14:textId="77777777" w:rsidR="00AA48CD" w:rsidRPr="00AF7AE7" w:rsidRDefault="00AA48C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67056C3" w14:textId="77777777" w:rsidR="00AA48CD" w:rsidRPr="00904534" w:rsidRDefault="00AA48CD" w:rsidP="005F6B4A">
            <w:pPr>
              <w:spacing w:before="60" w:after="60"/>
              <w:jc w:val="both"/>
            </w:pPr>
            <w:r>
              <w:t>Sets the custom K factor used during</w:t>
            </w:r>
            <w:r w:rsidR="00FB66D8">
              <w:t xml:space="preserve"> both player’s and</w:t>
            </w:r>
            <w:r>
              <w:t xml:space="preserve"> scenario’s calibration</w:t>
            </w:r>
            <w:r w:rsidR="00FB66D8">
              <w:t>s</w:t>
            </w:r>
            <w:r>
              <w:t>.</w:t>
            </w:r>
          </w:p>
        </w:tc>
      </w:tr>
      <w:tr w:rsidR="00AA48CD" w14:paraId="6D8A6767" w14:textId="77777777" w:rsidTr="005F6B4A">
        <w:tc>
          <w:tcPr>
            <w:tcW w:w="2538" w:type="dxa"/>
          </w:tcPr>
          <w:p w14:paraId="5AF32CC0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E08AABA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A48CD" w14:paraId="5D41E675" w14:textId="77777777" w:rsidTr="005F6B4A">
        <w:tc>
          <w:tcPr>
            <w:tcW w:w="2538" w:type="dxa"/>
          </w:tcPr>
          <w:p w14:paraId="71ADBF58" w14:textId="4907E76D" w:rsidR="00AA48CD" w:rsidRPr="005658C8" w:rsidRDefault="00B34221" w:rsidP="005F6B4A">
            <w:pPr>
              <w:spacing w:before="60" w:after="60"/>
              <w:jc w:val="both"/>
            </w:pPr>
            <w:proofErr w:type="spellStart"/>
            <w:r w:rsidRPr="005E42DD">
              <w:t>p_adaptID</w:t>
            </w:r>
            <w:proofErr w:type="spellEnd"/>
            <w:r w:rsidRPr="005E42DD">
              <w:t>: string</w:t>
            </w:r>
          </w:p>
        </w:tc>
        <w:tc>
          <w:tcPr>
            <w:tcW w:w="7038" w:type="dxa"/>
          </w:tcPr>
          <w:p w14:paraId="31928696" w14:textId="77777777" w:rsidR="00AA48CD" w:rsidRPr="005658C8" w:rsidRDefault="00AA48CD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AA48CD" w14:paraId="577423D5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432F8A9" w14:textId="2C5647DD" w:rsidR="00AA48CD" w:rsidRPr="005658C8" w:rsidRDefault="00B34221" w:rsidP="005F6B4A">
            <w:pPr>
              <w:spacing w:before="60" w:after="60"/>
              <w:jc w:val="both"/>
              <w:rPr>
                <w:b/>
              </w:rPr>
            </w:pPr>
            <w:proofErr w:type="spellStart"/>
            <w:r w:rsidRPr="005E42DD">
              <w:t>p_calK</w:t>
            </w:r>
            <w:proofErr w:type="spellEnd"/>
            <w:r w:rsidRPr="005E42DD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27A4348" w14:textId="77777777" w:rsidR="00AA48CD" w:rsidRPr="005658C8" w:rsidRDefault="00AA48CD" w:rsidP="005F6B4A">
            <w:pPr>
              <w:spacing w:before="60" w:after="60"/>
              <w:jc w:val="both"/>
            </w:pPr>
            <w:r>
              <w:t>K factor value as double</w:t>
            </w:r>
            <w:r w:rsidRPr="005658C8">
              <w:t>.</w:t>
            </w:r>
          </w:p>
        </w:tc>
      </w:tr>
    </w:tbl>
    <w:p w14:paraId="1D8F73D4" w14:textId="77777777" w:rsidR="00AA48CD" w:rsidRDefault="00AA48CD" w:rsidP="00AA48CD">
      <w:pPr>
        <w:spacing w:after="0" w:line="240" w:lineRule="auto"/>
        <w:contextualSpacing/>
        <w:jc w:val="both"/>
      </w:pPr>
    </w:p>
    <w:p w14:paraId="235B5081" w14:textId="77777777" w:rsidR="00AA48CD" w:rsidRDefault="00AA48CD" w:rsidP="00AA48CD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A48CD" w14:paraId="13CB51FD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2C1918" w14:textId="77777777" w:rsidR="00AA48CD" w:rsidRPr="00660796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A48CD" w14:paraId="7580D49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A150716" w14:textId="77777777" w:rsidR="00AA48CD" w:rsidRPr="00AF7AE7" w:rsidRDefault="00AA48C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3BDDAD5" w14:textId="7BCAC11C" w:rsidR="00AA48CD" w:rsidRPr="00AF7AE7" w:rsidRDefault="00B34221" w:rsidP="005F6B4A">
            <w:pPr>
              <w:spacing w:before="60" w:after="60"/>
              <w:jc w:val="both"/>
            </w:pPr>
            <w:proofErr w:type="spellStart"/>
            <w:proofErr w:type="gramStart"/>
            <w:r w:rsidRPr="00B34221">
              <w:t>SetDefaultCalK</w:t>
            </w:r>
            <w:proofErr w:type="spellEnd"/>
            <w:r w:rsidRPr="00B34221">
              <w:t>(</w:t>
            </w:r>
            <w:proofErr w:type="spellStart"/>
            <w:proofErr w:type="gramEnd"/>
            <w:r w:rsidRPr="00B34221">
              <w:t>p_adaptID</w:t>
            </w:r>
            <w:proofErr w:type="spellEnd"/>
            <w:r w:rsidRPr="00B34221">
              <w:t>: string): void</w:t>
            </w:r>
          </w:p>
        </w:tc>
      </w:tr>
      <w:tr w:rsidR="00AA48CD" w14:paraId="52451204" w14:textId="77777777" w:rsidTr="005F6B4A">
        <w:tc>
          <w:tcPr>
            <w:tcW w:w="2538" w:type="dxa"/>
          </w:tcPr>
          <w:p w14:paraId="6A68ECC3" w14:textId="77777777" w:rsidR="00AA48CD" w:rsidRPr="00AF7AE7" w:rsidRDefault="00AA48C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64FE65B" w14:textId="77777777" w:rsidR="00AA48CD" w:rsidRPr="00904534" w:rsidRDefault="00AA48CD" w:rsidP="005F6B4A">
            <w:pPr>
              <w:spacing w:before="60" w:after="60"/>
              <w:jc w:val="both"/>
            </w:pPr>
            <w:r>
              <w:t>Sets to its default value</w:t>
            </w:r>
            <w:r w:rsidR="00C9585A">
              <w:t>s</w:t>
            </w:r>
            <w:r>
              <w:t xml:space="preserve"> </w:t>
            </w:r>
            <w:r w:rsidR="00A96BD9">
              <w:t>the custom K factor</w:t>
            </w:r>
            <w:r w:rsidR="00C9585A">
              <w:t>s</w:t>
            </w:r>
            <w:r w:rsidR="00A96BD9">
              <w:t xml:space="preserve"> used during player’s and scenario’s calibrations.</w:t>
            </w:r>
          </w:p>
        </w:tc>
      </w:tr>
      <w:tr w:rsidR="00AA48CD" w14:paraId="5EEDE55B" w14:textId="77777777" w:rsidTr="005F6B4A">
        <w:tc>
          <w:tcPr>
            <w:tcW w:w="2538" w:type="dxa"/>
          </w:tcPr>
          <w:p w14:paraId="3ED0FEF1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72D13512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A48CD" w14:paraId="59E3B145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784AA99" w14:textId="3B3135F7" w:rsidR="00AA48CD" w:rsidRDefault="00B34221" w:rsidP="005F6B4A">
            <w:pPr>
              <w:spacing w:before="60" w:after="60"/>
              <w:jc w:val="both"/>
            </w:pPr>
            <w:proofErr w:type="spellStart"/>
            <w:r w:rsidRPr="00B34221">
              <w:t>p_adaptID</w:t>
            </w:r>
            <w:proofErr w:type="spellEnd"/>
            <w:r w:rsidRPr="00B34221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791A7EA" w14:textId="77777777" w:rsidR="00AA48CD" w:rsidRPr="00295A2A" w:rsidRDefault="00AA48CD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0F14882D" w14:textId="77777777" w:rsidR="00AA48CD" w:rsidRDefault="00AA48CD" w:rsidP="008A6B1F">
      <w:pPr>
        <w:spacing w:after="0" w:line="240" w:lineRule="auto"/>
        <w:contextualSpacing/>
        <w:jc w:val="both"/>
      </w:pPr>
    </w:p>
    <w:p w14:paraId="21B8CD3D" w14:textId="77777777" w:rsidR="00703A09" w:rsidRDefault="00703A09" w:rsidP="008A6B1F">
      <w:pPr>
        <w:spacing w:after="0" w:line="240" w:lineRule="auto"/>
        <w:contextualSpacing/>
        <w:jc w:val="both"/>
      </w:pPr>
    </w:p>
    <w:p w14:paraId="49A65B0D" w14:textId="77777777" w:rsidR="00B50EAE" w:rsidRPr="000237EE" w:rsidRDefault="00B50EAE" w:rsidP="00B50EAE">
      <w:pPr>
        <w:pStyle w:val="Heading2"/>
      </w:pPr>
      <w:bookmarkStart w:id="13" w:name="_Toc520796518"/>
      <w:r w:rsidRPr="000237EE">
        <w:t xml:space="preserve">Methods </w:t>
      </w:r>
      <w:r w:rsidR="00704492">
        <w:t>controlling ELO parameters</w:t>
      </w:r>
      <w:r w:rsidRPr="000237EE">
        <w:t>.</w:t>
      </w:r>
      <w:bookmarkEnd w:id="13"/>
    </w:p>
    <w:p w14:paraId="0DFFDCEA" w14:textId="77777777" w:rsidR="00B50EAE" w:rsidRDefault="00B50EA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457" w14:paraId="1A34B2F9" w14:textId="77777777" w:rsidTr="00E63512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BCAB2A8" w14:textId="77777777" w:rsidR="00464457" w:rsidRPr="00660796" w:rsidRDefault="0046445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457" w14:paraId="1B88ADB6" w14:textId="77777777" w:rsidTr="00E63512">
        <w:tc>
          <w:tcPr>
            <w:tcW w:w="2538" w:type="dxa"/>
            <w:tcBorders>
              <w:top w:val="single" w:sz="4" w:space="0" w:color="auto"/>
            </w:tcBorders>
          </w:tcPr>
          <w:p w14:paraId="72C2A90F" w14:textId="77777777" w:rsidR="00464457" w:rsidRPr="00AF7AE7" w:rsidRDefault="00464457" w:rsidP="00E63512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0DCA3E7" w14:textId="22E54B30" w:rsidR="00464457" w:rsidRPr="00AF7AE7" w:rsidRDefault="00786155" w:rsidP="00E63512">
            <w:pPr>
              <w:spacing w:before="60" w:after="60"/>
              <w:jc w:val="both"/>
            </w:pPr>
            <w:proofErr w:type="spellStart"/>
            <w:proofErr w:type="gramStart"/>
            <w:r w:rsidRPr="00786155">
              <w:t>GetExpectScoreMagnifier</w:t>
            </w:r>
            <w:proofErr w:type="spellEnd"/>
            <w:r w:rsidRPr="00786155">
              <w:t>(</w:t>
            </w:r>
            <w:proofErr w:type="spellStart"/>
            <w:proofErr w:type="gramEnd"/>
            <w:r w:rsidRPr="00786155">
              <w:t>p_adaptID</w:t>
            </w:r>
            <w:proofErr w:type="spellEnd"/>
            <w:r w:rsidRPr="00786155">
              <w:t>: string): number</w:t>
            </w:r>
          </w:p>
        </w:tc>
      </w:tr>
      <w:tr w:rsidR="00464457" w14:paraId="1C19D28E" w14:textId="77777777" w:rsidTr="00E63512">
        <w:tc>
          <w:tcPr>
            <w:tcW w:w="2538" w:type="dxa"/>
          </w:tcPr>
          <w:p w14:paraId="657CDBF5" w14:textId="77777777" w:rsidR="00464457" w:rsidRPr="00AF7AE7" w:rsidRDefault="00464457" w:rsidP="00E63512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20F32BB" w14:textId="77777777" w:rsidR="00464457" w:rsidRPr="00904534" w:rsidRDefault="00464457" w:rsidP="00E63512">
            <w:pPr>
              <w:spacing w:before="60" w:after="60"/>
              <w:jc w:val="both"/>
            </w:pPr>
            <w:r>
              <w:t xml:space="preserve">Returns the </w:t>
            </w:r>
            <w:r w:rsidR="002E706E">
              <w:t>value of the magnifier for the expected score compared to the opponent</w:t>
            </w:r>
            <w:r w:rsidR="00B67F5F">
              <w:t>’</w:t>
            </w:r>
            <w:r w:rsidR="002E706E">
              <w:t>s score</w:t>
            </w:r>
            <w:r>
              <w:t>.</w:t>
            </w:r>
          </w:p>
        </w:tc>
      </w:tr>
      <w:tr w:rsidR="00464457" w14:paraId="1543AF54" w14:textId="77777777" w:rsidTr="00E63512">
        <w:tc>
          <w:tcPr>
            <w:tcW w:w="2538" w:type="dxa"/>
          </w:tcPr>
          <w:p w14:paraId="25AF41EB" w14:textId="77777777" w:rsidR="00464457" w:rsidRPr="00B4005E" w:rsidRDefault="0046445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F80A4EB" w14:textId="77777777" w:rsidR="00464457" w:rsidRPr="00B4005E" w:rsidRDefault="0046445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457" w14:paraId="0A51F108" w14:textId="77777777" w:rsidTr="00E63512">
        <w:tc>
          <w:tcPr>
            <w:tcW w:w="2538" w:type="dxa"/>
          </w:tcPr>
          <w:p w14:paraId="60A9E8D4" w14:textId="5F709267" w:rsidR="00464457" w:rsidRDefault="004F0EE9" w:rsidP="00E63512">
            <w:pPr>
              <w:spacing w:before="60" w:after="60"/>
              <w:jc w:val="both"/>
            </w:pPr>
            <w:proofErr w:type="spellStart"/>
            <w:r w:rsidRPr="00786155">
              <w:t>p_adaptID</w:t>
            </w:r>
            <w:proofErr w:type="spellEnd"/>
            <w:r w:rsidRPr="00786155">
              <w:t>: string</w:t>
            </w:r>
          </w:p>
        </w:tc>
        <w:tc>
          <w:tcPr>
            <w:tcW w:w="7038" w:type="dxa"/>
          </w:tcPr>
          <w:p w14:paraId="7155F982" w14:textId="77777777" w:rsidR="00464457" w:rsidRPr="00295A2A" w:rsidRDefault="00464457" w:rsidP="00E63512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457" w14:paraId="68EFC942" w14:textId="77777777" w:rsidTr="00E63512">
        <w:tc>
          <w:tcPr>
            <w:tcW w:w="2538" w:type="dxa"/>
          </w:tcPr>
          <w:p w14:paraId="04987CAD" w14:textId="77777777" w:rsidR="00464457" w:rsidRPr="00C57A3E" w:rsidRDefault="0046445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8F3B83C" w14:textId="77777777" w:rsidR="00464457" w:rsidRPr="00C57A3E" w:rsidRDefault="0046445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64457" w14:paraId="735F2721" w14:textId="77777777" w:rsidTr="00E63512">
        <w:tc>
          <w:tcPr>
            <w:tcW w:w="2538" w:type="dxa"/>
            <w:tcBorders>
              <w:bottom w:val="single" w:sz="4" w:space="0" w:color="auto"/>
            </w:tcBorders>
          </w:tcPr>
          <w:p w14:paraId="5208E5A8" w14:textId="258C958A" w:rsidR="00464457" w:rsidRPr="00C57A3E" w:rsidRDefault="004F0EE9" w:rsidP="00E63512">
            <w:pPr>
              <w:spacing w:before="60" w:after="60"/>
              <w:jc w:val="both"/>
            </w:pPr>
            <w:r w:rsidRPr="00786155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A5F4176" w14:textId="77777777" w:rsidR="00464457" w:rsidRPr="00B44A24" w:rsidRDefault="00B67F5F" w:rsidP="00E63512">
            <w:pPr>
              <w:spacing w:before="60" w:after="60"/>
              <w:jc w:val="both"/>
            </w:pPr>
            <w:r>
              <w:t>Magnifier value</w:t>
            </w:r>
            <w:r w:rsidR="00464457">
              <w:t>.</w:t>
            </w:r>
          </w:p>
        </w:tc>
      </w:tr>
    </w:tbl>
    <w:p w14:paraId="246CFFF8" w14:textId="77777777" w:rsidR="00464457" w:rsidRDefault="00464457" w:rsidP="00464457">
      <w:pPr>
        <w:spacing w:after="0" w:line="240" w:lineRule="auto"/>
        <w:contextualSpacing/>
        <w:jc w:val="both"/>
      </w:pPr>
    </w:p>
    <w:p w14:paraId="04A4A4FD" w14:textId="77777777" w:rsidR="00464457" w:rsidRDefault="00464457" w:rsidP="0046445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457" w14:paraId="0E84505F" w14:textId="77777777" w:rsidTr="00E63512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B5A33DC" w14:textId="77777777" w:rsidR="00464457" w:rsidRPr="00660796" w:rsidRDefault="0046445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457" w14:paraId="5F7138B3" w14:textId="77777777" w:rsidTr="00E63512">
        <w:tc>
          <w:tcPr>
            <w:tcW w:w="2538" w:type="dxa"/>
            <w:tcBorders>
              <w:top w:val="single" w:sz="4" w:space="0" w:color="auto"/>
            </w:tcBorders>
          </w:tcPr>
          <w:p w14:paraId="050C1100" w14:textId="77777777" w:rsidR="00464457" w:rsidRPr="00AF7AE7" w:rsidRDefault="00464457" w:rsidP="00E63512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AF4E13A" w14:textId="14D67142" w:rsidR="00464457" w:rsidRPr="00AF7AE7" w:rsidRDefault="00E47852" w:rsidP="00E63512">
            <w:pPr>
              <w:spacing w:before="60" w:after="60"/>
              <w:jc w:val="both"/>
            </w:pPr>
            <w:proofErr w:type="spellStart"/>
            <w:proofErr w:type="gramStart"/>
            <w:r w:rsidRPr="00E47852">
              <w:t>SetExpectScoreMagnifier</w:t>
            </w:r>
            <w:proofErr w:type="spellEnd"/>
            <w:r w:rsidRPr="00E47852">
              <w:t>(</w:t>
            </w:r>
            <w:proofErr w:type="spellStart"/>
            <w:proofErr w:type="gramEnd"/>
            <w:r w:rsidRPr="00E47852">
              <w:t>p_adaptID</w:t>
            </w:r>
            <w:proofErr w:type="spellEnd"/>
            <w:r w:rsidRPr="00E47852">
              <w:t xml:space="preserve">: string, </w:t>
            </w:r>
            <w:proofErr w:type="spellStart"/>
            <w:r w:rsidRPr="00E47852">
              <w:t>p_expectScoreMagnifier</w:t>
            </w:r>
            <w:proofErr w:type="spellEnd"/>
            <w:r w:rsidRPr="00E47852">
              <w:t>: number): void</w:t>
            </w:r>
          </w:p>
        </w:tc>
      </w:tr>
      <w:tr w:rsidR="00464457" w14:paraId="471911FD" w14:textId="77777777" w:rsidTr="00E63512">
        <w:tc>
          <w:tcPr>
            <w:tcW w:w="2538" w:type="dxa"/>
          </w:tcPr>
          <w:p w14:paraId="15990193" w14:textId="77777777" w:rsidR="00464457" w:rsidRPr="00AF7AE7" w:rsidRDefault="00464457" w:rsidP="00E63512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9DE1003" w14:textId="77777777" w:rsidR="00464457" w:rsidRPr="00904534" w:rsidRDefault="00822A59" w:rsidP="00E63512">
            <w:pPr>
              <w:spacing w:before="60" w:after="60"/>
              <w:jc w:val="both"/>
            </w:pPr>
            <w:r>
              <w:t>Sets</w:t>
            </w:r>
            <w:r w:rsidR="006C4792">
              <w:t xml:space="preserve"> the value of the magnifier for the expected score compared to the opponent’s score.</w:t>
            </w:r>
          </w:p>
        </w:tc>
      </w:tr>
      <w:tr w:rsidR="00464457" w14:paraId="76E8FEA4" w14:textId="77777777" w:rsidTr="00E63512">
        <w:tc>
          <w:tcPr>
            <w:tcW w:w="2538" w:type="dxa"/>
          </w:tcPr>
          <w:p w14:paraId="27D3FB04" w14:textId="77777777" w:rsidR="00464457" w:rsidRPr="00B4005E" w:rsidRDefault="0046445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A5195B5" w14:textId="77777777" w:rsidR="00464457" w:rsidRPr="00B4005E" w:rsidRDefault="0046445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457" w14:paraId="029B84D0" w14:textId="77777777" w:rsidTr="00E63512">
        <w:tc>
          <w:tcPr>
            <w:tcW w:w="2538" w:type="dxa"/>
          </w:tcPr>
          <w:p w14:paraId="637DDB21" w14:textId="4CEF2C68" w:rsidR="00464457" w:rsidRPr="005658C8" w:rsidRDefault="00B56E47" w:rsidP="00E63512">
            <w:pPr>
              <w:spacing w:before="60" w:after="60"/>
              <w:jc w:val="both"/>
            </w:pPr>
            <w:proofErr w:type="spellStart"/>
            <w:r w:rsidRPr="00E47852">
              <w:t>p_adaptID</w:t>
            </w:r>
            <w:proofErr w:type="spellEnd"/>
            <w:r w:rsidRPr="00E47852">
              <w:t>: string</w:t>
            </w:r>
          </w:p>
        </w:tc>
        <w:tc>
          <w:tcPr>
            <w:tcW w:w="7038" w:type="dxa"/>
          </w:tcPr>
          <w:p w14:paraId="6E4C5D13" w14:textId="77777777" w:rsidR="00464457" w:rsidRPr="005658C8" w:rsidRDefault="00464457" w:rsidP="00E63512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464457" w14:paraId="508F15D9" w14:textId="77777777" w:rsidTr="00E63512">
        <w:tc>
          <w:tcPr>
            <w:tcW w:w="2538" w:type="dxa"/>
            <w:tcBorders>
              <w:bottom w:val="single" w:sz="4" w:space="0" w:color="auto"/>
            </w:tcBorders>
          </w:tcPr>
          <w:p w14:paraId="2342CA0D" w14:textId="56CDBB0F" w:rsidR="00464457" w:rsidRPr="005658C8" w:rsidRDefault="00B56E47" w:rsidP="00E63512">
            <w:pPr>
              <w:spacing w:before="60" w:after="60"/>
              <w:jc w:val="both"/>
              <w:rPr>
                <w:b/>
              </w:rPr>
            </w:pPr>
            <w:proofErr w:type="spellStart"/>
            <w:r w:rsidRPr="00E47852">
              <w:t>p_expectScoreMagnifier</w:t>
            </w:r>
            <w:proofErr w:type="spellEnd"/>
            <w:r w:rsidRPr="00E47852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44E07D3" w14:textId="77777777" w:rsidR="00464457" w:rsidRPr="005658C8" w:rsidRDefault="00081B49" w:rsidP="00E63512">
            <w:pPr>
              <w:spacing w:before="60" w:after="60"/>
              <w:jc w:val="both"/>
            </w:pPr>
            <w:r>
              <w:t>Magnifier value</w:t>
            </w:r>
            <w:r w:rsidR="00464457" w:rsidRPr="005658C8">
              <w:t>.</w:t>
            </w:r>
          </w:p>
        </w:tc>
      </w:tr>
    </w:tbl>
    <w:p w14:paraId="1C460AC3" w14:textId="77777777" w:rsidR="00464457" w:rsidRDefault="00464457" w:rsidP="00464457">
      <w:pPr>
        <w:spacing w:after="0" w:line="240" w:lineRule="auto"/>
        <w:contextualSpacing/>
        <w:jc w:val="both"/>
      </w:pPr>
    </w:p>
    <w:p w14:paraId="4617A804" w14:textId="77777777" w:rsidR="00464457" w:rsidRDefault="00464457" w:rsidP="0046445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457" w14:paraId="462BF7F8" w14:textId="77777777" w:rsidTr="00E63512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957EBE" w14:textId="77777777" w:rsidR="00464457" w:rsidRPr="00660796" w:rsidRDefault="0046445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457" w14:paraId="5ABFD6E7" w14:textId="77777777" w:rsidTr="00E63512">
        <w:tc>
          <w:tcPr>
            <w:tcW w:w="2538" w:type="dxa"/>
            <w:tcBorders>
              <w:top w:val="single" w:sz="4" w:space="0" w:color="auto"/>
            </w:tcBorders>
          </w:tcPr>
          <w:p w14:paraId="1FD4C0BC" w14:textId="77777777" w:rsidR="00464457" w:rsidRPr="00AF7AE7" w:rsidRDefault="00464457" w:rsidP="00E63512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F2A564" w14:textId="730926EF" w:rsidR="00464457" w:rsidRPr="00AF7AE7" w:rsidRDefault="003F2071" w:rsidP="00E63512">
            <w:pPr>
              <w:spacing w:before="60" w:after="60"/>
              <w:jc w:val="both"/>
            </w:pPr>
            <w:proofErr w:type="spellStart"/>
            <w:proofErr w:type="gramStart"/>
            <w:r w:rsidRPr="003F2071">
              <w:t>SetDefaultExpectScoreMagnifier</w:t>
            </w:r>
            <w:proofErr w:type="spellEnd"/>
            <w:r w:rsidRPr="003F2071">
              <w:t>(</w:t>
            </w:r>
            <w:proofErr w:type="spellStart"/>
            <w:proofErr w:type="gramEnd"/>
            <w:r w:rsidRPr="003F2071">
              <w:t>p_adaptID</w:t>
            </w:r>
            <w:proofErr w:type="spellEnd"/>
            <w:r w:rsidRPr="003F2071">
              <w:t>: string): void</w:t>
            </w:r>
          </w:p>
        </w:tc>
      </w:tr>
      <w:tr w:rsidR="00464457" w14:paraId="50908205" w14:textId="77777777" w:rsidTr="00E63512">
        <w:tc>
          <w:tcPr>
            <w:tcW w:w="2538" w:type="dxa"/>
          </w:tcPr>
          <w:p w14:paraId="0CA43323" w14:textId="77777777" w:rsidR="00464457" w:rsidRPr="00AF7AE7" w:rsidRDefault="00464457" w:rsidP="00E63512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24A89AE" w14:textId="77777777" w:rsidR="00464457" w:rsidRPr="00904534" w:rsidRDefault="00BC6E0C" w:rsidP="00E63512">
            <w:pPr>
              <w:spacing w:before="60" w:after="60"/>
              <w:jc w:val="both"/>
            </w:pPr>
            <w:r>
              <w:t xml:space="preserve">Sets </w:t>
            </w:r>
            <w:r w:rsidR="000B0C02">
              <w:t xml:space="preserve">to its default value </w:t>
            </w:r>
            <w:r>
              <w:t>the magnifier for the expected score compared to the opponent’s score.</w:t>
            </w:r>
          </w:p>
        </w:tc>
      </w:tr>
      <w:tr w:rsidR="00464457" w14:paraId="0EBD0BE2" w14:textId="77777777" w:rsidTr="00E63512">
        <w:tc>
          <w:tcPr>
            <w:tcW w:w="2538" w:type="dxa"/>
          </w:tcPr>
          <w:p w14:paraId="52D8E14B" w14:textId="77777777" w:rsidR="00464457" w:rsidRPr="00B4005E" w:rsidRDefault="0046445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547CE2A" w14:textId="77777777" w:rsidR="00464457" w:rsidRPr="00B4005E" w:rsidRDefault="0046445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457" w14:paraId="486AD882" w14:textId="77777777" w:rsidTr="00E63512">
        <w:tc>
          <w:tcPr>
            <w:tcW w:w="2538" w:type="dxa"/>
            <w:tcBorders>
              <w:bottom w:val="single" w:sz="4" w:space="0" w:color="auto"/>
            </w:tcBorders>
          </w:tcPr>
          <w:p w14:paraId="057DA2CA" w14:textId="367F84EF" w:rsidR="00464457" w:rsidRDefault="003F2071" w:rsidP="00E63512">
            <w:pPr>
              <w:spacing w:before="60" w:after="60"/>
              <w:jc w:val="both"/>
            </w:pPr>
            <w:proofErr w:type="spellStart"/>
            <w:r w:rsidRPr="003F2071">
              <w:t>p_adaptID</w:t>
            </w:r>
            <w:proofErr w:type="spellEnd"/>
            <w:r w:rsidRPr="003F2071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FDAD003" w14:textId="77777777" w:rsidR="00464457" w:rsidRPr="00295A2A" w:rsidRDefault="00464457" w:rsidP="00E63512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4600CFC3" w14:textId="77777777" w:rsidR="00464457" w:rsidRDefault="00464457" w:rsidP="008A6B1F">
      <w:pPr>
        <w:spacing w:after="0" w:line="240" w:lineRule="auto"/>
        <w:contextualSpacing/>
        <w:jc w:val="both"/>
      </w:pPr>
    </w:p>
    <w:p w14:paraId="282F5232" w14:textId="77777777" w:rsidR="00A33627" w:rsidRDefault="00A336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33627" w14:paraId="1C24CC3C" w14:textId="77777777" w:rsidTr="00E63512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710049" w14:textId="77777777" w:rsidR="00A33627" w:rsidRPr="00660796" w:rsidRDefault="00A3362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33627" w14:paraId="0D44E478" w14:textId="77777777" w:rsidTr="00E63512">
        <w:tc>
          <w:tcPr>
            <w:tcW w:w="2538" w:type="dxa"/>
            <w:tcBorders>
              <w:top w:val="single" w:sz="4" w:space="0" w:color="auto"/>
            </w:tcBorders>
          </w:tcPr>
          <w:p w14:paraId="4ABBD9DC" w14:textId="77777777" w:rsidR="00A33627" w:rsidRPr="00AF7AE7" w:rsidRDefault="00A33627" w:rsidP="00E63512">
            <w:pPr>
              <w:spacing w:before="60" w:after="60"/>
              <w:jc w:val="both"/>
            </w:pPr>
            <w:r>
              <w:lastRenderedPageBreak/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3A1B260" w14:textId="1D9067C8" w:rsidR="00A33627" w:rsidRPr="00AF7AE7" w:rsidRDefault="00F15309" w:rsidP="00E63512">
            <w:pPr>
              <w:spacing w:before="60" w:after="60"/>
              <w:jc w:val="both"/>
            </w:pPr>
            <w:proofErr w:type="spellStart"/>
            <w:proofErr w:type="gramStart"/>
            <w:r w:rsidRPr="00F15309">
              <w:t>GetMagnifierStepSize</w:t>
            </w:r>
            <w:proofErr w:type="spellEnd"/>
            <w:r w:rsidRPr="00F15309">
              <w:t>(</w:t>
            </w:r>
            <w:proofErr w:type="spellStart"/>
            <w:proofErr w:type="gramEnd"/>
            <w:r w:rsidRPr="00F15309">
              <w:t>p_adaptID</w:t>
            </w:r>
            <w:proofErr w:type="spellEnd"/>
            <w:r w:rsidRPr="00F15309">
              <w:t>: string): number</w:t>
            </w:r>
          </w:p>
        </w:tc>
      </w:tr>
      <w:tr w:rsidR="00A33627" w14:paraId="46A84F17" w14:textId="77777777" w:rsidTr="00E63512">
        <w:tc>
          <w:tcPr>
            <w:tcW w:w="2538" w:type="dxa"/>
          </w:tcPr>
          <w:p w14:paraId="26FD9009" w14:textId="77777777" w:rsidR="00A33627" w:rsidRPr="00AF7AE7" w:rsidRDefault="00A33627" w:rsidP="00E63512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88B64D6" w14:textId="77777777" w:rsidR="00A33627" w:rsidRPr="00904534" w:rsidRDefault="00A33627" w:rsidP="00E63512">
            <w:pPr>
              <w:spacing w:before="60" w:after="60"/>
              <w:jc w:val="both"/>
            </w:pPr>
            <w:r>
              <w:t xml:space="preserve">Returns the value of </w:t>
            </w:r>
            <w:r w:rsidR="00B03BC2" w:rsidRPr="00B03BC2">
              <w:t>the magnifier step size</w:t>
            </w:r>
            <w:r>
              <w:t>.</w:t>
            </w:r>
          </w:p>
        </w:tc>
      </w:tr>
      <w:tr w:rsidR="00A33627" w14:paraId="37A6BB7C" w14:textId="77777777" w:rsidTr="00E63512">
        <w:tc>
          <w:tcPr>
            <w:tcW w:w="2538" w:type="dxa"/>
          </w:tcPr>
          <w:p w14:paraId="41EF0E08" w14:textId="77777777" w:rsidR="00A33627" w:rsidRPr="00B4005E" w:rsidRDefault="00A3362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AFA193C" w14:textId="77777777" w:rsidR="00A33627" w:rsidRPr="00B4005E" w:rsidRDefault="00A3362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33627" w14:paraId="101AADC6" w14:textId="77777777" w:rsidTr="00E63512">
        <w:tc>
          <w:tcPr>
            <w:tcW w:w="2538" w:type="dxa"/>
          </w:tcPr>
          <w:p w14:paraId="12734FBA" w14:textId="1A2B39DC" w:rsidR="00A33627" w:rsidRDefault="004D0F5B" w:rsidP="00E63512">
            <w:pPr>
              <w:spacing w:before="60" w:after="60"/>
              <w:jc w:val="both"/>
            </w:pPr>
            <w:proofErr w:type="spellStart"/>
            <w:r w:rsidRPr="00F15309">
              <w:t>p_adaptID</w:t>
            </w:r>
            <w:proofErr w:type="spellEnd"/>
            <w:r w:rsidRPr="00F15309">
              <w:t>: string</w:t>
            </w:r>
          </w:p>
        </w:tc>
        <w:tc>
          <w:tcPr>
            <w:tcW w:w="7038" w:type="dxa"/>
          </w:tcPr>
          <w:p w14:paraId="6CC65794" w14:textId="77777777" w:rsidR="00A33627" w:rsidRPr="00295A2A" w:rsidRDefault="00A33627" w:rsidP="00E63512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33627" w14:paraId="2AE72ED7" w14:textId="77777777" w:rsidTr="00E63512">
        <w:tc>
          <w:tcPr>
            <w:tcW w:w="2538" w:type="dxa"/>
          </w:tcPr>
          <w:p w14:paraId="6A8932B5" w14:textId="77777777" w:rsidR="00A33627" w:rsidRPr="00C57A3E" w:rsidRDefault="00A3362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C6B4949" w14:textId="77777777" w:rsidR="00A33627" w:rsidRPr="00C57A3E" w:rsidRDefault="00A3362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A33627" w14:paraId="0425B067" w14:textId="77777777" w:rsidTr="00E63512">
        <w:tc>
          <w:tcPr>
            <w:tcW w:w="2538" w:type="dxa"/>
            <w:tcBorders>
              <w:bottom w:val="single" w:sz="4" w:space="0" w:color="auto"/>
            </w:tcBorders>
          </w:tcPr>
          <w:p w14:paraId="01FCC63A" w14:textId="42A77964" w:rsidR="00A33627" w:rsidRPr="00C57A3E" w:rsidRDefault="004D0F5B" w:rsidP="00E63512">
            <w:pPr>
              <w:spacing w:before="60" w:after="60"/>
              <w:jc w:val="both"/>
            </w:pPr>
            <w:r w:rsidRPr="00F15309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94D438F" w14:textId="77777777" w:rsidR="00A33627" w:rsidRPr="00B44A24" w:rsidRDefault="00A33627" w:rsidP="00E63512">
            <w:pPr>
              <w:spacing w:before="60" w:after="60"/>
              <w:jc w:val="both"/>
            </w:pPr>
            <w:r>
              <w:t xml:space="preserve">Magnifier </w:t>
            </w:r>
            <w:r w:rsidR="003B0FF8">
              <w:t>step size value</w:t>
            </w:r>
            <w:r>
              <w:t>.</w:t>
            </w:r>
          </w:p>
        </w:tc>
      </w:tr>
    </w:tbl>
    <w:p w14:paraId="34ED15AB" w14:textId="77777777" w:rsidR="00A33627" w:rsidRDefault="00A33627" w:rsidP="00A33627">
      <w:pPr>
        <w:spacing w:after="0" w:line="240" w:lineRule="auto"/>
        <w:contextualSpacing/>
        <w:jc w:val="both"/>
      </w:pPr>
    </w:p>
    <w:p w14:paraId="06650815" w14:textId="77777777" w:rsidR="00A33627" w:rsidRDefault="00A33627" w:rsidP="00A3362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33627" w14:paraId="5E581993" w14:textId="77777777" w:rsidTr="00E63512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F3C1A0" w14:textId="77777777" w:rsidR="00A33627" w:rsidRPr="00660796" w:rsidRDefault="00A3362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33627" w14:paraId="7B932036" w14:textId="77777777" w:rsidTr="00E63512">
        <w:tc>
          <w:tcPr>
            <w:tcW w:w="2538" w:type="dxa"/>
            <w:tcBorders>
              <w:top w:val="single" w:sz="4" w:space="0" w:color="auto"/>
            </w:tcBorders>
          </w:tcPr>
          <w:p w14:paraId="74D9FF61" w14:textId="77777777" w:rsidR="00A33627" w:rsidRPr="00AF7AE7" w:rsidRDefault="00A33627" w:rsidP="00E63512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A272A6A" w14:textId="47A4567A" w:rsidR="00A33627" w:rsidRPr="00AF7AE7" w:rsidRDefault="002E4913" w:rsidP="00E63512">
            <w:pPr>
              <w:spacing w:before="60" w:after="60"/>
              <w:jc w:val="both"/>
            </w:pPr>
            <w:proofErr w:type="spellStart"/>
            <w:proofErr w:type="gramStart"/>
            <w:r w:rsidRPr="002E4913">
              <w:t>SetMagnifierStepSize</w:t>
            </w:r>
            <w:proofErr w:type="spellEnd"/>
            <w:r w:rsidRPr="002E4913">
              <w:t>(</w:t>
            </w:r>
            <w:proofErr w:type="spellStart"/>
            <w:proofErr w:type="gramEnd"/>
            <w:r w:rsidRPr="002E4913">
              <w:t>p_adaptID</w:t>
            </w:r>
            <w:proofErr w:type="spellEnd"/>
            <w:r w:rsidRPr="002E4913">
              <w:t xml:space="preserve">: string, </w:t>
            </w:r>
            <w:proofErr w:type="spellStart"/>
            <w:r w:rsidRPr="002E4913">
              <w:t>p_magnifierStepSize</w:t>
            </w:r>
            <w:proofErr w:type="spellEnd"/>
            <w:r w:rsidRPr="002E4913">
              <w:t>: number): void</w:t>
            </w:r>
          </w:p>
        </w:tc>
      </w:tr>
      <w:tr w:rsidR="00A33627" w14:paraId="38E016BB" w14:textId="77777777" w:rsidTr="00E63512">
        <w:tc>
          <w:tcPr>
            <w:tcW w:w="2538" w:type="dxa"/>
          </w:tcPr>
          <w:p w14:paraId="5647B38C" w14:textId="77777777" w:rsidR="00A33627" w:rsidRPr="00AF7AE7" w:rsidRDefault="00A33627" w:rsidP="00E63512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7BFEC7C" w14:textId="77777777" w:rsidR="00A33627" w:rsidRPr="00904534" w:rsidRDefault="008C1415" w:rsidP="00E63512">
            <w:pPr>
              <w:spacing w:before="60" w:after="60"/>
              <w:jc w:val="both"/>
            </w:pPr>
            <w:r>
              <w:t xml:space="preserve">Sets the value of </w:t>
            </w:r>
            <w:r w:rsidRPr="00B03BC2">
              <w:t>the magnifier step size</w:t>
            </w:r>
            <w:r>
              <w:t>.</w:t>
            </w:r>
          </w:p>
        </w:tc>
      </w:tr>
      <w:tr w:rsidR="00A33627" w14:paraId="19F8237E" w14:textId="77777777" w:rsidTr="00E63512">
        <w:tc>
          <w:tcPr>
            <w:tcW w:w="2538" w:type="dxa"/>
          </w:tcPr>
          <w:p w14:paraId="07D4DAEE" w14:textId="77777777" w:rsidR="00A33627" w:rsidRPr="00B4005E" w:rsidRDefault="00A3362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BDF8B85" w14:textId="77777777" w:rsidR="00A33627" w:rsidRPr="00B4005E" w:rsidRDefault="00A3362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33627" w14:paraId="33B0BEDE" w14:textId="77777777" w:rsidTr="00E63512">
        <w:tc>
          <w:tcPr>
            <w:tcW w:w="2538" w:type="dxa"/>
          </w:tcPr>
          <w:p w14:paraId="5F7658C3" w14:textId="657598BA" w:rsidR="00A33627" w:rsidRPr="005658C8" w:rsidRDefault="003C3ECA" w:rsidP="00E63512">
            <w:pPr>
              <w:spacing w:before="60" w:after="60"/>
              <w:jc w:val="both"/>
            </w:pPr>
            <w:proofErr w:type="spellStart"/>
            <w:r w:rsidRPr="002E4913">
              <w:t>p_adaptID</w:t>
            </w:r>
            <w:proofErr w:type="spellEnd"/>
            <w:r w:rsidRPr="002E4913">
              <w:t>: string</w:t>
            </w:r>
          </w:p>
        </w:tc>
        <w:tc>
          <w:tcPr>
            <w:tcW w:w="7038" w:type="dxa"/>
          </w:tcPr>
          <w:p w14:paraId="5A380F53" w14:textId="77777777" w:rsidR="00A33627" w:rsidRPr="005658C8" w:rsidRDefault="00A33627" w:rsidP="00E63512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A33627" w14:paraId="6C1531A1" w14:textId="77777777" w:rsidTr="00E63512">
        <w:tc>
          <w:tcPr>
            <w:tcW w:w="2538" w:type="dxa"/>
            <w:tcBorders>
              <w:bottom w:val="single" w:sz="4" w:space="0" w:color="auto"/>
            </w:tcBorders>
          </w:tcPr>
          <w:p w14:paraId="1E970AB7" w14:textId="4A0D4D58" w:rsidR="00A33627" w:rsidRPr="005658C8" w:rsidRDefault="003C3ECA" w:rsidP="00E63512">
            <w:pPr>
              <w:spacing w:before="60" w:after="60"/>
              <w:jc w:val="both"/>
              <w:rPr>
                <w:b/>
              </w:rPr>
            </w:pPr>
            <w:proofErr w:type="spellStart"/>
            <w:r w:rsidRPr="002E4913">
              <w:t>p_magnifierStepSize</w:t>
            </w:r>
            <w:proofErr w:type="spellEnd"/>
            <w:r w:rsidRPr="002E4913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382CD92" w14:textId="77777777" w:rsidR="00A33627" w:rsidRPr="005658C8" w:rsidRDefault="00A33627" w:rsidP="00E63512">
            <w:pPr>
              <w:spacing w:before="60" w:after="60"/>
              <w:jc w:val="both"/>
            </w:pPr>
            <w:r>
              <w:t xml:space="preserve">Magnifier </w:t>
            </w:r>
            <w:r w:rsidR="00D13475">
              <w:t>step size value</w:t>
            </w:r>
            <w:r w:rsidRPr="005658C8">
              <w:t>.</w:t>
            </w:r>
          </w:p>
        </w:tc>
      </w:tr>
    </w:tbl>
    <w:p w14:paraId="041DD44B" w14:textId="77777777" w:rsidR="00A33627" w:rsidRDefault="00A33627" w:rsidP="00A33627">
      <w:pPr>
        <w:spacing w:after="0" w:line="240" w:lineRule="auto"/>
        <w:contextualSpacing/>
        <w:jc w:val="both"/>
      </w:pPr>
    </w:p>
    <w:p w14:paraId="0765FCD1" w14:textId="77777777" w:rsidR="00A33627" w:rsidRDefault="00A33627" w:rsidP="00A3362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33627" w14:paraId="2349F352" w14:textId="77777777" w:rsidTr="00E63512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EA0A0E9" w14:textId="77777777" w:rsidR="00A33627" w:rsidRPr="00660796" w:rsidRDefault="00A3362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33627" w14:paraId="5EA0040F" w14:textId="77777777" w:rsidTr="00E63512">
        <w:tc>
          <w:tcPr>
            <w:tcW w:w="2538" w:type="dxa"/>
            <w:tcBorders>
              <w:top w:val="single" w:sz="4" w:space="0" w:color="auto"/>
            </w:tcBorders>
          </w:tcPr>
          <w:p w14:paraId="6708612F" w14:textId="77777777" w:rsidR="00A33627" w:rsidRPr="00AF7AE7" w:rsidRDefault="00A33627" w:rsidP="00E63512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7854474" w14:textId="1BD5422E" w:rsidR="00A33627" w:rsidRPr="00AF7AE7" w:rsidRDefault="005D5E1F" w:rsidP="00E63512">
            <w:pPr>
              <w:spacing w:before="60" w:after="60"/>
              <w:jc w:val="both"/>
            </w:pPr>
            <w:proofErr w:type="spellStart"/>
            <w:proofErr w:type="gramStart"/>
            <w:r w:rsidRPr="005D5E1F">
              <w:t>SetDefaultMagnifierStepSize</w:t>
            </w:r>
            <w:proofErr w:type="spellEnd"/>
            <w:r w:rsidRPr="005D5E1F">
              <w:t>(</w:t>
            </w:r>
            <w:proofErr w:type="spellStart"/>
            <w:proofErr w:type="gramEnd"/>
            <w:r w:rsidRPr="005D5E1F">
              <w:t>p_adaptID</w:t>
            </w:r>
            <w:proofErr w:type="spellEnd"/>
            <w:r w:rsidRPr="005D5E1F">
              <w:t>: string): void</w:t>
            </w:r>
          </w:p>
        </w:tc>
      </w:tr>
      <w:tr w:rsidR="00A33627" w14:paraId="268DF9D9" w14:textId="77777777" w:rsidTr="00E63512">
        <w:tc>
          <w:tcPr>
            <w:tcW w:w="2538" w:type="dxa"/>
          </w:tcPr>
          <w:p w14:paraId="3BC89F32" w14:textId="77777777" w:rsidR="00A33627" w:rsidRPr="00AF7AE7" w:rsidRDefault="00A33627" w:rsidP="00E63512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A9022A6" w14:textId="77777777" w:rsidR="00A33627" w:rsidRPr="00904534" w:rsidRDefault="00F11FEF" w:rsidP="00E63512">
            <w:pPr>
              <w:spacing w:before="60" w:after="60"/>
              <w:jc w:val="both"/>
            </w:pPr>
            <w:r>
              <w:t>Sets</w:t>
            </w:r>
            <w:r w:rsidR="005E26AB">
              <w:t xml:space="preserve"> </w:t>
            </w:r>
            <w:r w:rsidR="005E26AB" w:rsidRPr="00B03BC2">
              <w:t>the magnifier step size</w:t>
            </w:r>
            <w:r>
              <w:t xml:space="preserve"> </w:t>
            </w:r>
            <w:r w:rsidR="00AE23B8">
              <w:t xml:space="preserve">to its default </w:t>
            </w:r>
            <w:r>
              <w:t>value.</w:t>
            </w:r>
          </w:p>
        </w:tc>
      </w:tr>
      <w:tr w:rsidR="00A33627" w14:paraId="678D9126" w14:textId="77777777" w:rsidTr="00E63512">
        <w:tc>
          <w:tcPr>
            <w:tcW w:w="2538" w:type="dxa"/>
          </w:tcPr>
          <w:p w14:paraId="2FB6AE82" w14:textId="77777777" w:rsidR="00A33627" w:rsidRPr="00B4005E" w:rsidRDefault="00A3362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E517F4E" w14:textId="77777777" w:rsidR="00A33627" w:rsidRPr="00B4005E" w:rsidRDefault="00A33627" w:rsidP="00E6351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33627" w14:paraId="11D699A6" w14:textId="77777777" w:rsidTr="00E63512">
        <w:tc>
          <w:tcPr>
            <w:tcW w:w="2538" w:type="dxa"/>
            <w:tcBorders>
              <w:bottom w:val="single" w:sz="4" w:space="0" w:color="auto"/>
            </w:tcBorders>
          </w:tcPr>
          <w:p w14:paraId="3D065963" w14:textId="130458A4" w:rsidR="00A33627" w:rsidRDefault="001C2699" w:rsidP="00E63512">
            <w:pPr>
              <w:spacing w:before="60" w:after="60"/>
              <w:jc w:val="both"/>
            </w:pPr>
            <w:proofErr w:type="spellStart"/>
            <w:r w:rsidRPr="005D5E1F">
              <w:t>p_adaptID</w:t>
            </w:r>
            <w:proofErr w:type="spellEnd"/>
            <w:r w:rsidRPr="005D5E1F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7A00B19" w14:textId="77777777" w:rsidR="00A33627" w:rsidRPr="00295A2A" w:rsidRDefault="00A33627" w:rsidP="00E63512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70D1276E" w14:textId="77777777" w:rsidR="00224823" w:rsidRDefault="00224823" w:rsidP="008A6B1F">
      <w:pPr>
        <w:spacing w:after="0" w:line="240" w:lineRule="auto"/>
        <w:contextualSpacing/>
        <w:jc w:val="both"/>
      </w:pPr>
    </w:p>
    <w:p w14:paraId="22E294A8" w14:textId="77777777" w:rsidR="00116115" w:rsidRDefault="00116115" w:rsidP="008A6B1F">
      <w:pPr>
        <w:spacing w:after="0" w:line="240" w:lineRule="auto"/>
        <w:contextualSpacing/>
        <w:jc w:val="both"/>
      </w:pPr>
    </w:p>
    <w:p w14:paraId="696DC7DF" w14:textId="77777777" w:rsidR="00116115" w:rsidRPr="000237EE" w:rsidRDefault="00116115" w:rsidP="00E73217">
      <w:pPr>
        <w:pStyle w:val="Heading2"/>
      </w:pPr>
      <w:bookmarkStart w:id="14" w:name="_Toc520796519"/>
      <w:r w:rsidRPr="000237EE">
        <w:t xml:space="preserve">Methods for </w:t>
      </w:r>
      <w:r w:rsidR="00222A3E" w:rsidRPr="000237EE">
        <w:t>player data</w:t>
      </w:r>
      <w:r w:rsidRPr="000237EE">
        <w:t>.</w:t>
      </w:r>
      <w:bookmarkEnd w:id="14"/>
    </w:p>
    <w:p w14:paraId="3399A3DC" w14:textId="77777777" w:rsidR="00116115" w:rsidRDefault="0011611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44D41" w14:paraId="51B0E1D8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2FED57" w14:textId="77777777" w:rsidR="00444D41" w:rsidRPr="00660796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44D41" w14:paraId="0AFE01D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09D50100" w14:textId="77777777" w:rsidR="00444D41" w:rsidRPr="00AF7AE7" w:rsidRDefault="00444D41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B941532" w14:textId="259B4CC6" w:rsidR="00C72B80" w:rsidRPr="00AF7AE7" w:rsidRDefault="00C72B80" w:rsidP="00C72B80">
            <w:pPr>
              <w:spacing w:before="60" w:after="60"/>
              <w:jc w:val="both"/>
            </w:pPr>
            <w:proofErr w:type="spellStart"/>
            <w:proofErr w:type="gramStart"/>
            <w:r>
              <w:t>AddPlayer</w:t>
            </w:r>
            <w:proofErr w:type="spellEnd"/>
            <w:r>
              <w:t>(</w:t>
            </w:r>
            <w:proofErr w:type="spellStart"/>
            <w:proofErr w:type="gramEnd"/>
            <w:r>
              <w:t>p_adaptID</w:t>
            </w:r>
            <w:proofErr w:type="spellEnd"/>
            <w:r>
              <w:t xml:space="preserve">: string, </w:t>
            </w:r>
            <w:proofErr w:type="spellStart"/>
            <w:r>
              <w:t>p_gameID</w:t>
            </w:r>
            <w:proofErr w:type="spellEnd"/>
            <w:r>
              <w:t xml:space="preserve">: string, </w:t>
            </w:r>
            <w:proofErr w:type="spellStart"/>
            <w:r>
              <w:t>p_playerID</w:t>
            </w:r>
            <w:proofErr w:type="spellEnd"/>
            <w:r>
              <w:t xml:space="preserve">: string, </w:t>
            </w:r>
            <w:proofErr w:type="spellStart"/>
            <w:r>
              <w:t>p_rating</w:t>
            </w:r>
            <w:proofErr w:type="spellEnd"/>
            <w:r>
              <w:t xml:space="preserve">: number, </w:t>
            </w:r>
            <w:proofErr w:type="spellStart"/>
            <w:r>
              <w:t>p_playCount</w:t>
            </w:r>
            <w:proofErr w:type="spellEnd"/>
            <w:r>
              <w:t xml:space="preserve">: number, </w:t>
            </w:r>
            <w:proofErr w:type="spellStart"/>
            <w:r>
              <w:t>p_kFactor</w:t>
            </w:r>
            <w:proofErr w:type="spellEnd"/>
            <w:r>
              <w:t xml:space="preserve">: number, </w:t>
            </w:r>
            <w:proofErr w:type="spellStart"/>
            <w:r>
              <w:t>p_uncertainty</w:t>
            </w:r>
            <w:proofErr w:type="spellEnd"/>
            <w:r>
              <w:t xml:space="preserve">: number, </w:t>
            </w:r>
            <w:proofErr w:type="spellStart"/>
            <w:r>
              <w:t>p_lastPlayed</w:t>
            </w:r>
            <w:proofErr w:type="spellEnd"/>
            <w:r>
              <w:t xml:space="preserve">: string): </w:t>
            </w:r>
            <w:proofErr w:type="spellStart"/>
            <w:r>
              <w:t>PlayerNode</w:t>
            </w:r>
            <w:proofErr w:type="spellEnd"/>
          </w:p>
        </w:tc>
      </w:tr>
      <w:tr w:rsidR="00444D41" w14:paraId="44ABD88C" w14:textId="77777777" w:rsidTr="008B5538">
        <w:tc>
          <w:tcPr>
            <w:tcW w:w="2538" w:type="dxa"/>
          </w:tcPr>
          <w:p w14:paraId="4D999DC6" w14:textId="77777777" w:rsidR="00444D41" w:rsidRPr="00AF7AE7" w:rsidRDefault="00444D41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9469AC3" w14:textId="77777777" w:rsidR="00444D41" w:rsidRPr="00904534" w:rsidRDefault="00444D41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>
              <w:t>PlayerNode</w:t>
            </w:r>
            <w:proofErr w:type="spellEnd"/>
            <w:r>
              <w:t xml:space="preserve"> and adds it to the </w:t>
            </w:r>
            <w:proofErr w:type="spellStart"/>
            <w:r>
              <w:t>TwoA.players</w:t>
            </w:r>
            <w:proofErr w:type="spellEnd"/>
            <w:r>
              <w:t xml:space="preserve"> list.</w:t>
            </w:r>
            <w:r w:rsidR="00315F46">
              <w:t xml:space="preserve"> </w:t>
            </w:r>
            <w:r w:rsidR="00605573">
              <w:t xml:space="preserve">Requires custom parameter values. </w:t>
            </w:r>
            <w:r w:rsidR="00315F46">
              <w:t>Ensures that all player parameters have valid values</w:t>
            </w:r>
            <w:r w:rsidR="004C3739">
              <w:t xml:space="preserve"> before creating the instance</w:t>
            </w:r>
            <w:r w:rsidR="00315F46">
              <w:t>.</w:t>
            </w:r>
          </w:p>
        </w:tc>
      </w:tr>
      <w:tr w:rsidR="00444D41" w14:paraId="7E06BB91" w14:textId="77777777" w:rsidTr="008B5538">
        <w:tc>
          <w:tcPr>
            <w:tcW w:w="2538" w:type="dxa"/>
          </w:tcPr>
          <w:p w14:paraId="0F9F450F" w14:textId="77777777" w:rsidR="00444D41" w:rsidRPr="00B4005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C290DE3" w14:textId="77777777" w:rsidR="00444D41" w:rsidRPr="00B4005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44D41" w14:paraId="7A5E0C05" w14:textId="77777777" w:rsidTr="008B5538">
        <w:tc>
          <w:tcPr>
            <w:tcW w:w="2538" w:type="dxa"/>
          </w:tcPr>
          <w:p w14:paraId="63569E7D" w14:textId="0863476F" w:rsidR="00444D41" w:rsidRDefault="0076282D" w:rsidP="008B5538">
            <w:pPr>
              <w:spacing w:before="60" w:after="60"/>
              <w:jc w:val="both"/>
            </w:pPr>
            <w:proofErr w:type="spellStart"/>
            <w:r>
              <w:t>p_adaptI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0D0B0225" w14:textId="77777777" w:rsidR="00444D41" w:rsidRPr="00295A2A" w:rsidRDefault="00444D41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44D41" w14:paraId="1B3273C5" w14:textId="77777777" w:rsidTr="008B5538">
        <w:tc>
          <w:tcPr>
            <w:tcW w:w="2538" w:type="dxa"/>
          </w:tcPr>
          <w:p w14:paraId="05002012" w14:textId="0B33F363" w:rsidR="00444D41" w:rsidRPr="00D855BD" w:rsidRDefault="0076282D" w:rsidP="008B5538">
            <w:pPr>
              <w:spacing w:before="60" w:after="60"/>
              <w:jc w:val="both"/>
            </w:pPr>
            <w:proofErr w:type="spellStart"/>
            <w:r>
              <w:t>p_gameI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70DAF694" w14:textId="77777777" w:rsidR="00444D41" w:rsidRDefault="00444D41" w:rsidP="008B5538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444D41" w14:paraId="2FA2861A" w14:textId="77777777" w:rsidTr="008B5538">
        <w:tc>
          <w:tcPr>
            <w:tcW w:w="2538" w:type="dxa"/>
          </w:tcPr>
          <w:p w14:paraId="79900489" w14:textId="410DABD6" w:rsidR="00444D41" w:rsidRPr="00D855BD" w:rsidRDefault="0076282D" w:rsidP="008B5538">
            <w:pPr>
              <w:spacing w:before="60" w:after="60"/>
              <w:jc w:val="both"/>
            </w:pPr>
            <w:proofErr w:type="spellStart"/>
            <w:r>
              <w:lastRenderedPageBreak/>
              <w:t>p_playerI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250AEFE9" w14:textId="77777777" w:rsidR="00444D41" w:rsidRDefault="00444D41" w:rsidP="008B5538">
            <w:pPr>
              <w:spacing w:before="60" w:after="60"/>
              <w:jc w:val="both"/>
            </w:pPr>
            <w:r>
              <w:t xml:space="preserve">ID of a player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 w:rsidR="00572544">
              <w:t xml:space="preserve"> already present in the </w:t>
            </w:r>
            <w:proofErr w:type="spellStart"/>
            <w:r w:rsidR="00572544">
              <w:t>TwoA.players</w:t>
            </w:r>
            <w:proofErr w:type="spellEnd"/>
            <w:r w:rsidR="00572544">
              <w:t xml:space="preserve"> list</w:t>
            </w:r>
            <w:r>
              <w:t>.</w:t>
            </w:r>
          </w:p>
        </w:tc>
      </w:tr>
      <w:tr w:rsidR="00444D41" w14:paraId="78BE61FA" w14:textId="77777777" w:rsidTr="008B5538">
        <w:tc>
          <w:tcPr>
            <w:tcW w:w="2538" w:type="dxa"/>
          </w:tcPr>
          <w:p w14:paraId="08FF5FBA" w14:textId="212B9F7C" w:rsidR="00444D41" w:rsidRDefault="0076282D" w:rsidP="008B5538">
            <w:pPr>
              <w:spacing w:before="60" w:after="60"/>
              <w:jc w:val="both"/>
            </w:pPr>
            <w:proofErr w:type="spellStart"/>
            <w:r>
              <w:t>p_rating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48081299" w14:textId="77777777" w:rsidR="00444D41" w:rsidRPr="00295A2A" w:rsidRDefault="00444D41" w:rsidP="008B5538">
            <w:pPr>
              <w:spacing w:before="60" w:after="60"/>
              <w:jc w:val="both"/>
            </w:pPr>
            <w:r>
              <w:t>Player’s skill rating.</w:t>
            </w:r>
          </w:p>
        </w:tc>
      </w:tr>
      <w:tr w:rsidR="00444D41" w14:paraId="66694F64" w14:textId="77777777" w:rsidTr="008B5538">
        <w:tc>
          <w:tcPr>
            <w:tcW w:w="2538" w:type="dxa"/>
          </w:tcPr>
          <w:p w14:paraId="3AC1B153" w14:textId="22766B8E" w:rsidR="00444D41" w:rsidRPr="00D855BD" w:rsidRDefault="0076282D" w:rsidP="008B5538">
            <w:pPr>
              <w:spacing w:before="60" w:after="60"/>
              <w:jc w:val="both"/>
            </w:pPr>
            <w:proofErr w:type="spellStart"/>
            <w:r>
              <w:t>p_playCount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33BCA095" w14:textId="77777777" w:rsidR="00444D41" w:rsidRDefault="00444D41" w:rsidP="008B5538">
            <w:pPr>
              <w:spacing w:before="60" w:after="60"/>
              <w:jc w:val="both"/>
            </w:pPr>
            <w:r>
              <w:t>The number of past gameplays that were used to assess player’s skill rating. Should be a non-</w:t>
            </w:r>
            <w:r w:rsidR="004D25C3">
              <w:t>0</w:t>
            </w:r>
            <w:r>
              <w:t xml:space="preserve"> value.</w:t>
            </w:r>
          </w:p>
        </w:tc>
      </w:tr>
      <w:tr w:rsidR="00444D41" w14:paraId="3D37754C" w14:textId="77777777" w:rsidTr="008B5538">
        <w:tc>
          <w:tcPr>
            <w:tcW w:w="2538" w:type="dxa"/>
          </w:tcPr>
          <w:p w14:paraId="7117924E" w14:textId="23EFB4AF" w:rsidR="00444D41" w:rsidRPr="00D855BD" w:rsidRDefault="0076282D" w:rsidP="008B5538">
            <w:pPr>
              <w:spacing w:before="60" w:after="60"/>
              <w:jc w:val="both"/>
            </w:pPr>
            <w:proofErr w:type="spellStart"/>
            <w:r>
              <w:t>p_kFactor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3054B884" w14:textId="77777777" w:rsidR="00444D41" w:rsidRDefault="00444D41" w:rsidP="008B5538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444D41" w14:paraId="7FD76865" w14:textId="77777777" w:rsidTr="008B5538">
        <w:tc>
          <w:tcPr>
            <w:tcW w:w="2538" w:type="dxa"/>
          </w:tcPr>
          <w:p w14:paraId="139BBA2E" w14:textId="69EFF670" w:rsidR="00444D41" w:rsidRPr="00D855BD" w:rsidRDefault="0076282D" w:rsidP="008B5538">
            <w:pPr>
              <w:spacing w:before="60" w:after="60"/>
              <w:jc w:val="both"/>
            </w:pPr>
            <w:proofErr w:type="spellStart"/>
            <w:r>
              <w:t>p_uncertainty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58423AD2" w14:textId="77777777" w:rsidR="00444D41" w:rsidRDefault="00444D41" w:rsidP="008B5538">
            <w:pPr>
              <w:spacing w:before="60" w:after="60"/>
              <w:jc w:val="both"/>
            </w:pPr>
            <w:r>
              <w:t>Uncertainty in player’s rating. Should be a value between 0 and 1 (inclusive).</w:t>
            </w:r>
          </w:p>
        </w:tc>
      </w:tr>
      <w:tr w:rsidR="00444D41" w14:paraId="6ACFB3AC" w14:textId="77777777" w:rsidTr="008B5538">
        <w:tc>
          <w:tcPr>
            <w:tcW w:w="2538" w:type="dxa"/>
          </w:tcPr>
          <w:p w14:paraId="05CCF04B" w14:textId="45831852" w:rsidR="00444D41" w:rsidRPr="00D855BD" w:rsidRDefault="0076282D" w:rsidP="008B5538">
            <w:pPr>
              <w:spacing w:before="60" w:after="60"/>
              <w:jc w:val="both"/>
            </w:pPr>
            <w:proofErr w:type="spellStart"/>
            <w:r>
              <w:t>p_lastPlaye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222B1BA1" w14:textId="77777777" w:rsidR="00444D41" w:rsidRDefault="00444D41" w:rsidP="008B5538">
            <w:pPr>
              <w:spacing w:before="60" w:after="60"/>
              <w:jc w:val="both"/>
            </w:pPr>
            <w:r>
              <w:t>The datetime of the last gameplay that was used to asses</w:t>
            </w:r>
            <w:r w:rsidR="005641D4">
              <w:t>s</w:t>
            </w:r>
            <w:r>
              <w:t xml:space="preserve"> player’s skill rating. </w:t>
            </w:r>
          </w:p>
        </w:tc>
      </w:tr>
      <w:tr w:rsidR="00444D41" w14:paraId="689E1F83" w14:textId="77777777" w:rsidTr="008B5538">
        <w:tc>
          <w:tcPr>
            <w:tcW w:w="2538" w:type="dxa"/>
          </w:tcPr>
          <w:p w14:paraId="3D2CB290" w14:textId="77777777" w:rsidR="00444D41" w:rsidRPr="00C57A3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6CB197F" w14:textId="77777777" w:rsidR="00444D41" w:rsidRPr="00C57A3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44D41" w14:paraId="0A89DC2F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52BC088" w14:textId="71E7B13A" w:rsidR="00444D41" w:rsidRPr="00C57A3E" w:rsidRDefault="0086249F" w:rsidP="008B5538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A85D003" w14:textId="36FFE71C" w:rsidR="00444D41" w:rsidRPr="00B44A24" w:rsidRDefault="006C543C" w:rsidP="008B5538">
            <w:pPr>
              <w:spacing w:before="60" w:after="60"/>
              <w:jc w:val="both"/>
            </w:pPr>
            <w:r>
              <w:t>Returns the n</w:t>
            </w:r>
            <w:r w:rsidR="006633E6">
              <w:t xml:space="preserve">ewly created instance of the </w:t>
            </w:r>
            <w:proofErr w:type="spellStart"/>
            <w:r w:rsidR="006633E6">
              <w:t>PlayerNode</w:t>
            </w:r>
            <w:proofErr w:type="spellEnd"/>
            <w:r w:rsidR="006633E6">
              <w:t xml:space="preserve"> class</w:t>
            </w:r>
            <w:r w:rsidR="00444D41">
              <w:t xml:space="preserve">. </w:t>
            </w:r>
          </w:p>
        </w:tc>
      </w:tr>
    </w:tbl>
    <w:p w14:paraId="65D0A96D" w14:textId="77777777" w:rsidR="00444D41" w:rsidRDefault="00444D41" w:rsidP="008A6B1F">
      <w:pPr>
        <w:spacing w:after="0" w:line="240" w:lineRule="auto"/>
        <w:contextualSpacing/>
        <w:jc w:val="both"/>
      </w:pPr>
    </w:p>
    <w:p w14:paraId="110096D6" w14:textId="77777777" w:rsidR="00444D41" w:rsidRDefault="00444D4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25AAE" w14:paraId="553D0550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A75A38" w14:textId="77777777" w:rsidR="00525AAE" w:rsidRPr="00660796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25AAE" w14:paraId="68CFFDB2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2101A847" w14:textId="77777777" w:rsidR="00525AAE" w:rsidRPr="00AF7AE7" w:rsidRDefault="00525AAE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7A179F1" w14:textId="6C23B972" w:rsidR="00AD24F9" w:rsidRPr="00AF7AE7" w:rsidRDefault="00AD24F9" w:rsidP="008B5538">
            <w:pPr>
              <w:spacing w:before="60" w:after="60"/>
              <w:jc w:val="both"/>
            </w:pPr>
            <w:proofErr w:type="spellStart"/>
            <w:proofErr w:type="gramStart"/>
            <w:r w:rsidRPr="00AD24F9">
              <w:t>AddPlayerDefault</w:t>
            </w:r>
            <w:proofErr w:type="spellEnd"/>
            <w:r w:rsidRPr="00AD24F9">
              <w:t>(</w:t>
            </w:r>
            <w:proofErr w:type="spellStart"/>
            <w:proofErr w:type="gramEnd"/>
            <w:r w:rsidRPr="00AD24F9">
              <w:t>p_adaptID</w:t>
            </w:r>
            <w:proofErr w:type="spellEnd"/>
            <w:r w:rsidRPr="00AD24F9">
              <w:t xml:space="preserve">: string, </w:t>
            </w:r>
            <w:proofErr w:type="spellStart"/>
            <w:r w:rsidRPr="00AD24F9">
              <w:t>p_gameID</w:t>
            </w:r>
            <w:proofErr w:type="spellEnd"/>
            <w:r w:rsidRPr="00AD24F9">
              <w:t xml:space="preserve">: string, </w:t>
            </w:r>
            <w:proofErr w:type="spellStart"/>
            <w:r w:rsidRPr="00AD24F9">
              <w:t>p_playerID</w:t>
            </w:r>
            <w:proofErr w:type="spellEnd"/>
            <w:r w:rsidRPr="00AD24F9">
              <w:t xml:space="preserve">: string): </w:t>
            </w:r>
            <w:proofErr w:type="spellStart"/>
            <w:r w:rsidRPr="00AD24F9">
              <w:t>PlayerNode</w:t>
            </w:r>
            <w:proofErr w:type="spellEnd"/>
          </w:p>
        </w:tc>
      </w:tr>
      <w:tr w:rsidR="00525AAE" w14:paraId="53335864" w14:textId="77777777" w:rsidTr="008B5538">
        <w:tc>
          <w:tcPr>
            <w:tcW w:w="2538" w:type="dxa"/>
          </w:tcPr>
          <w:p w14:paraId="0E448C21" w14:textId="77777777" w:rsidR="00525AAE" w:rsidRPr="00AF7AE7" w:rsidRDefault="00525AAE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6C08821" w14:textId="77777777" w:rsidR="00525AAE" w:rsidRPr="00904534" w:rsidRDefault="00525AAE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>
              <w:t>PlayerNode</w:t>
            </w:r>
            <w:proofErr w:type="spellEnd"/>
            <w:r>
              <w:t xml:space="preserve"> and adds it to the </w:t>
            </w:r>
            <w:proofErr w:type="spellStart"/>
            <w:r>
              <w:t>TwoA.players</w:t>
            </w:r>
            <w:proofErr w:type="spellEnd"/>
            <w:r>
              <w:t xml:space="preserve"> list. </w:t>
            </w:r>
            <w:r w:rsidR="00C01ADF">
              <w:t>Assigns default values to all player parameters</w:t>
            </w:r>
            <w:r>
              <w:t>.</w:t>
            </w:r>
          </w:p>
        </w:tc>
      </w:tr>
      <w:tr w:rsidR="00525AAE" w14:paraId="56262BBB" w14:textId="77777777" w:rsidTr="008B5538">
        <w:tc>
          <w:tcPr>
            <w:tcW w:w="2538" w:type="dxa"/>
          </w:tcPr>
          <w:p w14:paraId="73D2DEA6" w14:textId="77777777" w:rsidR="00525AAE" w:rsidRPr="00B4005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BB47CD7" w14:textId="77777777" w:rsidR="00525AAE" w:rsidRPr="00B4005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25AAE" w14:paraId="1FE6F087" w14:textId="77777777" w:rsidTr="008B5538">
        <w:tc>
          <w:tcPr>
            <w:tcW w:w="2538" w:type="dxa"/>
          </w:tcPr>
          <w:p w14:paraId="116886DE" w14:textId="0D20B7DA" w:rsidR="00525AAE" w:rsidRDefault="00AD24F9" w:rsidP="008B5538">
            <w:pPr>
              <w:spacing w:before="60" w:after="60"/>
              <w:jc w:val="both"/>
            </w:pPr>
            <w:proofErr w:type="spellStart"/>
            <w:r w:rsidRPr="00AD24F9">
              <w:t>p_adaptID</w:t>
            </w:r>
            <w:proofErr w:type="spellEnd"/>
            <w:r w:rsidRPr="00AD24F9">
              <w:t>: string</w:t>
            </w:r>
          </w:p>
        </w:tc>
        <w:tc>
          <w:tcPr>
            <w:tcW w:w="7038" w:type="dxa"/>
          </w:tcPr>
          <w:p w14:paraId="720AB5A2" w14:textId="77777777" w:rsidR="00525AAE" w:rsidRPr="00295A2A" w:rsidRDefault="00525AAE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25AAE" w14:paraId="22315E19" w14:textId="77777777" w:rsidTr="008B5538">
        <w:tc>
          <w:tcPr>
            <w:tcW w:w="2538" w:type="dxa"/>
          </w:tcPr>
          <w:p w14:paraId="79A63B70" w14:textId="4ABC35E5" w:rsidR="00525AAE" w:rsidRPr="00D855BD" w:rsidRDefault="00AD24F9" w:rsidP="008B5538">
            <w:pPr>
              <w:spacing w:before="60" w:after="60"/>
              <w:jc w:val="both"/>
            </w:pPr>
            <w:proofErr w:type="spellStart"/>
            <w:r w:rsidRPr="00AD24F9">
              <w:t>p_gameID</w:t>
            </w:r>
            <w:proofErr w:type="spellEnd"/>
            <w:r w:rsidRPr="00AD24F9">
              <w:t>: string</w:t>
            </w:r>
          </w:p>
        </w:tc>
        <w:tc>
          <w:tcPr>
            <w:tcW w:w="7038" w:type="dxa"/>
          </w:tcPr>
          <w:p w14:paraId="79433411" w14:textId="77777777" w:rsidR="00525AAE" w:rsidRDefault="00525AAE" w:rsidP="008B5538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525AAE" w14:paraId="166D2DEA" w14:textId="77777777" w:rsidTr="008B5538">
        <w:tc>
          <w:tcPr>
            <w:tcW w:w="2538" w:type="dxa"/>
          </w:tcPr>
          <w:p w14:paraId="5AF3AA8A" w14:textId="4FDB35BF" w:rsidR="00525AAE" w:rsidRPr="00D855BD" w:rsidRDefault="00AD24F9" w:rsidP="008B5538">
            <w:pPr>
              <w:spacing w:before="60" w:after="60"/>
              <w:jc w:val="both"/>
            </w:pPr>
            <w:proofErr w:type="spellStart"/>
            <w:r w:rsidRPr="00AD24F9">
              <w:t>p_playerID</w:t>
            </w:r>
            <w:proofErr w:type="spellEnd"/>
            <w:r w:rsidRPr="00AD24F9">
              <w:t>: string</w:t>
            </w:r>
          </w:p>
        </w:tc>
        <w:tc>
          <w:tcPr>
            <w:tcW w:w="7038" w:type="dxa"/>
          </w:tcPr>
          <w:p w14:paraId="50E25895" w14:textId="77777777" w:rsidR="00525AAE" w:rsidRDefault="00525AAE" w:rsidP="008B5538">
            <w:pPr>
              <w:spacing w:before="60" w:after="60"/>
              <w:jc w:val="both"/>
            </w:pPr>
            <w:r>
              <w:t xml:space="preserve">ID of a player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 w:rsidR="00866304">
              <w:t xml:space="preserve"> already present in the </w:t>
            </w:r>
            <w:proofErr w:type="spellStart"/>
            <w:r w:rsidR="00866304">
              <w:t>TwoA.players</w:t>
            </w:r>
            <w:proofErr w:type="spellEnd"/>
            <w:r w:rsidR="00866304">
              <w:t xml:space="preserve"> list</w:t>
            </w:r>
            <w:r>
              <w:t>.</w:t>
            </w:r>
          </w:p>
        </w:tc>
      </w:tr>
      <w:tr w:rsidR="00525AAE" w14:paraId="54F9EF03" w14:textId="77777777" w:rsidTr="008B5538">
        <w:tc>
          <w:tcPr>
            <w:tcW w:w="2538" w:type="dxa"/>
          </w:tcPr>
          <w:p w14:paraId="75871F0E" w14:textId="77777777" w:rsidR="00525AAE" w:rsidRPr="00C57A3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BBF4D00" w14:textId="77777777" w:rsidR="00525AAE" w:rsidRPr="00C57A3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25AAE" w14:paraId="5F111E0A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3532327" w14:textId="3EB2B366" w:rsidR="00525AAE" w:rsidRPr="00C57A3E" w:rsidRDefault="00EF6464" w:rsidP="008B5538">
            <w:pPr>
              <w:spacing w:before="60" w:after="60"/>
              <w:jc w:val="both"/>
            </w:pPr>
            <w:proofErr w:type="spellStart"/>
            <w:r w:rsidRPr="00AD24F9">
              <w:t>Player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7785992" w14:textId="2CE0B981" w:rsidR="00525AAE" w:rsidRPr="00B44A24" w:rsidRDefault="006C543C" w:rsidP="008B5538">
            <w:pPr>
              <w:spacing w:before="60" w:after="60"/>
              <w:jc w:val="both"/>
            </w:pPr>
            <w:r>
              <w:t xml:space="preserve">Returns the newly created instance of the </w:t>
            </w:r>
            <w:proofErr w:type="spellStart"/>
            <w:r>
              <w:t>PlayerNode</w:t>
            </w:r>
            <w:proofErr w:type="spellEnd"/>
            <w:r>
              <w:t xml:space="preserve"> class.</w:t>
            </w:r>
          </w:p>
        </w:tc>
      </w:tr>
    </w:tbl>
    <w:p w14:paraId="2EBA43F8" w14:textId="77777777" w:rsidR="00525AAE" w:rsidRDefault="00525AAE" w:rsidP="008A6B1F">
      <w:pPr>
        <w:spacing w:after="0" w:line="240" w:lineRule="auto"/>
        <w:contextualSpacing/>
        <w:jc w:val="both"/>
      </w:pPr>
    </w:p>
    <w:p w14:paraId="3ACE4EDF" w14:textId="77777777" w:rsidR="009231E0" w:rsidRDefault="009231E0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231E0" w14:paraId="0404CD2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7B48952" w14:textId="77777777" w:rsidR="009231E0" w:rsidRPr="00660796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231E0" w14:paraId="4E4F9454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473E499F" w14:textId="77777777" w:rsidR="009231E0" w:rsidRPr="00AF7AE7" w:rsidRDefault="009231E0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B9B4269" w14:textId="62B32636" w:rsidR="009231E0" w:rsidRPr="00AF7AE7" w:rsidRDefault="00065653" w:rsidP="008B5538">
            <w:pPr>
              <w:spacing w:before="60" w:after="60"/>
              <w:jc w:val="both"/>
            </w:pPr>
            <w:proofErr w:type="spellStart"/>
            <w:proofErr w:type="gramStart"/>
            <w:r w:rsidRPr="00065653">
              <w:t>AddPlayerNode</w:t>
            </w:r>
            <w:proofErr w:type="spellEnd"/>
            <w:r w:rsidRPr="00065653">
              <w:t>(</w:t>
            </w:r>
            <w:proofErr w:type="spellStart"/>
            <w:proofErr w:type="gramEnd"/>
            <w:r w:rsidRPr="00065653">
              <w:t>p_playerNode</w:t>
            </w:r>
            <w:proofErr w:type="spellEnd"/>
            <w:r w:rsidRPr="00065653">
              <w:t xml:space="preserve">: </w:t>
            </w:r>
            <w:proofErr w:type="spellStart"/>
            <w:r w:rsidRPr="00065653">
              <w:t>PlayerNode</w:t>
            </w:r>
            <w:proofErr w:type="spellEnd"/>
            <w:r w:rsidRPr="00065653">
              <w:t xml:space="preserve">): </w:t>
            </w:r>
            <w:proofErr w:type="spellStart"/>
            <w:r w:rsidRPr="00065653">
              <w:t>boolean</w:t>
            </w:r>
            <w:proofErr w:type="spellEnd"/>
          </w:p>
        </w:tc>
      </w:tr>
      <w:tr w:rsidR="009231E0" w14:paraId="42361748" w14:textId="77777777" w:rsidTr="008B5538">
        <w:tc>
          <w:tcPr>
            <w:tcW w:w="2538" w:type="dxa"/>
          </w:tcPr>
          <w:p w14:paraId="5DFA40B7" w14:textId="77777777" w:rsidR="009231E0" w:rsidRPr="00AF7AE7" w:rsidRDefault="009231E0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491A364" w14:textId="77777777" w:rsidR="009231E0" w:rsidRPr="00904534" w:rsidRDefault="008B0D5C" w:rsidP="008B5538">
            <w:pPr>
              <w:spacing w:before="60" w:after="60"/>
              <w:jc w:val="both"/>
            </w:pPr>
            <w:r>
              <w:t>Adds the</w:t>
            </w:r>
            <w:r w:rsidR="009231E0">
              <w:t xml:space="preserve"> instance of </w:t>
            </w:r>
            <w:proofErr w:type="spellStart"/>
            <w:r w:rsidR="009231E0">
              <w:t>PlayerNode</w:t>
            </w:r>
            <w:proofErr w:type="spellEnd"/>
            <w:r w:rsidR="009231E0">
              <w:t xml:space="preserve"> to the </w:t>
            </w:r>
            <w:proofErr w:type="spellStart"/>
            <w:r w:rsidR="009231E0">
              <w:t>TwoA.players</w:t>
            </w:r>
            <w:proofErr w:type="spellEnd"/>
            <w:r w:rsidR="009231E0">
              <w:t xml:space="preserve"> list. </w:t>
            </w:r>
            <w:r w:rsidR="00D11032">
              <w:t xml:space="preserve">Ensures that all player parameters have valid values before </w:t>
            </w:r>
            <w:r w:rsidR="00DA1652">
              <w:t>adding</w:t>
            </w:r>
            <w:r w:rsidR="00D11032">
              <w:t xml:space="preserve"> the instance.</w:t>
            </w:r>
          </w:p>
        </w:tc>
      </w:tr>
      <w:tr w:rsidR="009231E0" w14:paraId="773460CF" w14:textId="77777777" w:rsidTr="008B5538">
        <w:tc>
          <w:tcPr>
            <w:tcW w:w="2538" w:type="dxa"/>
          </w:tcPr>
          <w:p w14:paraId="30280AD6" w14:textId="77777777" w:rsidR="009231E0" w:rsidRPr="00B4005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B3479E1" w14:textId="77777777" w:rsidR="009231E0" w:rsidRPr="00B4005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231E0" w14:paraId="111B560B" w14:textId="77777777" w:rsidTr="008B5538">
        <w:tc>
          <w:tcPr>
            <w:tcW w:w="2538" w:type="dxa"/>
          </w:tcPr>
          <w:p w14:paraId="2F72EE9E" w14:textId="66ECC7AE" w:rsidR="009231E0" w:rsidRDefault="00065653" w:rsidP="008B5538">
            <w:pPr>
              <w:spacing w:before="60" w:after="60"/>
              <w:jc w:val="both"/>
            </w:pPr>
            <w:proofErr w:type="spellStart"/>
            <w:r w:rsidRPr="00065653">
              <w:t>p_playerNode</w:t>
            </w:r>
            <w:proofErr w:type="spellEnd"/>
            <w:r w:rsidRPr="00065653">
              <w:t xml:space="preserve">: </w:t>
            </w:r>
            <w:proofErr w:type="spellStart"/>
            <w:r w:rsidRPr="00065653">
              <w:t>PlayerNode</w:t>
            </w:r>
            <w:proofErr w:type="spellEnd"/>
          </w:p>
        </w:tc>
        <w:tc>
          <w:tcPr>
            <w:tcW w:w="7038" w:type="dxa"/>
          </w:tcPr>
          <w:p w14:paraId="67390255" w14:textId="77777777" w:rsidR="009231E0" w:rsidRPr="00295A2A" w:rsidRDefault="00CB61AD" w:rsidP="008B5538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instance with new player data</w:t>
            </w:r>
            <w:r w:rsidR="009231E0">
              <w:t>.</w:t>
            </w:r>
          </w:p>
        </w:tc>
      </w:tr>
      <w:tr w:rsidR="009231E0" w14:paraId="1497CD98" w14:textId="77777777" w:rsidTr="008B5538">
        <w:tc>
          <w:tcPr>
            <w:tcW w:w="2538" w:type="dxa"/>
          </w:tcPr>
          <w:p w14:paraId="60C08B55" w14:textId="77777777" w:rsidR="009231E0" w:rsidRPr="00C57A3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5AE2394" w14:textId="77777777" w:rsidR="009231E0" w:rsidRPr="00C57A3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9231E0" w14:paraId="3B6CB52E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EB6F81E" w14:textId="2AA78F87" w:rsidR="009231E0" w:rsidRPr="00C57A3E" w:rsidRDefault="0010343A" w:rsidP="008B5538">
            <w:pPr>
              <w:spacing w:before="60" w:after="60"/>
              <w:jc w:val="both"/>
            </w:pPr>
            <w:proofErr w:type="spellStart"/>
            <w:r w:rsidRPr="00F90685">
              <w:lastRenderedPageBreak/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C595DB4" w14:textId="77777777" w:rsidR="009231E0" w:rsidRPr="00B44A24" w:rsidRDefault="009231E0" w:rsidP="008B5538">
            <w:pPr>
              <w:spacing w:before="60" w:after="60"/>
              <w:jc w:val="both"/>
            </w:pPr>
            <w:r>
              <w:t xml:space="preserve">True if a new instance was successfully </w:t>
            </w:r>
            <w:r w:rsidR="008D26CC">
              <w:t>added</w:t>
            </w:r>
            <w:r>
              <w:t xml:space="preserve">, and False otherwise. </w:t>
            </w:r>
          </w:p>
        </w:tc>
      </w:tr>
    </w:tbl>
    <w:p w14:paraId="546F8A0A" w14:textId="77777777" w:rsidR="009231E0" w:rsidRDefault="009231E0" w:rsidP="008A6B1F">
      <w:pPr>
        <w:spacing w:after="0" w:line="240" w:lineRule="auto"/>
        <w:contextualSpacing/>
        <w:jc w:val="both"/>
      </w:pPr>
    </w:p>
    <w:p w14:paraId="560F83CA" w14:textId="77777777" w:rsidR="00740027" w:rsidRDefault="007400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40027" w14:paraId="22F3BDBE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3FB446" w14:textId="77777777" w:rsidR="00740027" w:rsidRPr="00660796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40027" w14:paraId="71F322C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BC2F378" w14:textId="77777777" w:rsidR="00740027" w:rsidRPr="00AF7AE7" w:rsidRDefault="00740027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1032D72" w14:textId="0EF5D933" w:rsidR="00F90685" w:rsidRPr="00AF7AE7" w:rsidRDefault="00F90685" w:rsidP="008B5538">
            <w:pPr>
              <w:spacing w:before="60" w:after="60"/>
              <w:jc w:val="both"/>
            </w:pPr>
            <w:proofErr w:type="spellStart"/>
            <w:proofErr w:type="gramStart"/>
            <w:r w:rsidRPr="00F90685">
              <w:t>RemovePlayer</w:t>
            </w:r>
            <w:proofErr w:type="spellEnd"/>
            <w:r w:rsidRPr="00F90685">
              <w:t>(</w:t>
            </w:r>
            <w:proofErr w:type="spellStart"/>
            <w:proofErr w:type="gramEnd"/>
            <w:r w:rsidRPr="00F90685">
              <w:t>p_adaptID</w:t>
            </w:r>
            <w:proofErr w:type="spellEnd"/>
            <w:r w:rsidRPr="00F90685">
              <w:t xml:space="preserve">: string, </w:t>
            </w:r>
            <w:proofErr w:type="spellStart"/>
            <w:r w:rsidRPr="00F90685">
              <w:t>p_gameID</w:t>
            </w:r>
            <w:proofErr w:type="spellEnd"/>
            <w:r w:rsidRPr="00F90685">
              <w:t xml:space="preserve">: string, </w:t>
            </w:r>
            <w:proofErr w:type="spellStart"/>
            <w:r w:rsidRPr="00F90685">
              <w:t>p_playerID</w:t>
            </w:r>
            <w:proofErr w:type="spellEnd"/>
            <w:r w:rsidRPr="00F90685">
              <w:t xml:space="preserve">: string): </w:t>
            </w:r>
            <w:proofErr w:type="spellStart"/>
            <w:r w:rsidRPr="00F90685">
              <w:t>boolean</w:t>
            </w:r>
            <w:proofErr w:type="spellEnd"/>
          </w:p>
        </w:tc>
      </w:tr>
      <w:tr w:rsidR="00740027" w14:paraId="4AA17392" w14:textId="77777777" w:rsidTr="008B5538">
        <w:tc>
          <w:tcPr>
            <w:tcW w:w="2538" w:type="dxa"/>
          </w:tcPr>
          <w:p w14:paraId="178A77F4" w14:textId="77777777" w:rsidR="00740027" w:rsidRPr="00AF7AE7" w:rsidRDefault="00740027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6287F1E" w14:textId="77777777" w:rsidR="00740027" w:rsidRPr="00904534" w:rsidRDefault="0046216E" w:rsidP="008B5538">
            <w:pPr>
              <w:spacing w:before="60" w:after="60"/>
              <w:jc w:val="both"/>
            </w:pPr>
            <w:r>
              <w:t>Removes the matching</w:t>
            </w:r>
            <w:r w:rsidR="00740027">
              <w:t xml:space="preserve"> instance of </w:t>
            </w:r>
            <w:proofErr w:type="spellStart"/>
            <w:r w:rsidR="00740027">
              <w:t>PlayerNode</w:t>
            </w:r>
            <w:proofErr w:type="spellEnd"/>
            <w:r w:rsidR="00740027">
              <w:t xml:space="preserve"> </w:t>
            </w:r>
            <w:r w:rsidR="00A038D4">
              <w:t>from</w:t>
            </w:r>
            <w:r w:rsidR="00740027">
              <w:t xml:space="preserve"> the </w:t>
            </w:r>
            <w:proofErr w:type="spellStart"/>
            <w:r w:rsidR="00740027">
              <w:t>TwoA.players</w:t>
            </w:r>
            <w:proofErr w:type="spellEnd"/>
            <w:r w:rsidR="00740027">
              <w:t xml:space="preserve"> list.</w:t>
            </w:r>
            <w:r>
              <w:t xml:space="preserve"> The instance </w:t>
            </w:r>
            <w:r w:rsidR="004B6D33">
              <w:t>is</w:t>
            </w:r>
            <w:r w:rsidR="00740027">
              <w:t xml:space="preserve"> </w:t>
            </w:r>
            <w:r>
              <w:t>matched by</w:t>
            </w:r>
            <w:r w:rsidR="00CE2AAC">
              <w:t xml:space="preserve"> the</w:t>
            </w:r>
            <w:r>
              <w:t xml:space="preserve"> ID combination.</w:t>
            </w:r>
          </w:p>
        </w:tc>
      </w:tr>
      <w:tr w:rsidR="00740027" w14:paraId="65492830" w14:textId="77777777" w:rsidTr="008B5538">
        <w:tc>
          <w:tcPr>
            <w:tcW w:w="2538" w:type="dxa"/>
          </w:tcPr>
          <w:p w14:paraId="2EDB816E" w14:textId="77777777" w:rsidR="00740027" w:rsidRPr="00B4005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6012730" w14:textId="77777777" w:rsidR="00740027" w:rsidRPr="00B4005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740027" w14:paraId="277CDCDE" w14:textId="77777777" w:rsidTr="008B5538">
        <w:tc>
          <w:tcPr>
            <w:tcW w:w="2538" w:type="dxa"/>
          </w:tcPr>
          <w:p w14:paraId="4297ABC7" w14:textId="29B39758" w:rsidR="00740027" w:rsidRDefault="000C31F8" w:rsidP="008B5538">
            <w:pPr>
              <w:spacing w:before="60" w:after="60"/>
              <w:jc w:val="both"/>
            </w:pPr>
            <w:proofErr w:type="spellStart"/>
            <w:r w:rsidRPr="00F90685">
              <w:t>p_adaptID</w:t>
            </w:r>
            <w:proofErr w:type="spellEnd"/>
            <w:r w:rsidRPr="00F90685">
              <w:t>: string</w:t>
            </w:r>
          </w:p>
        </w:tc>
        <w:tc>
          <w:tcPr>
            <w:tcW w:w="7038" w:type="dxa"/>
          </w:tcPr>
          <w:p w14:paraId="4FA5D22D" w14:textId="77777777" w:rsidR="00740027" w:rsidRPr="00295A2A" w:rsidRDefault="00740027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740027" w14:paraId="6FB8E84A" w14:textId="77777777" w:rsidTr="008B5538">
        <w:tc>
          <w:tcPr>
            <w:tcW w:w="2538" w:type="dxa"/>
          </w:tcPr>
          <w:p w14:paraId="7C32064A" w14:textId="5A81CE7B" w:rsidR="00740027" w:rsidRPr="00D855BD" w:rsidRDefault="000C31F8" w:rsidP="008B5538">
            <w:pPr>
              <w:spacing w:before="60" w:after="60"/>
              <w:jc w:val="both"/>
            </w:pPr>
            <w:proofErr w:type="spellStart"/>
            <w:r w:rsidRPr="00F90685">
              <w:t>p_gameID</w:t>
            </w:r>
            <w:proofErr w:type="spellEnd"/>
            <w:r w:rsidRPr="00F90685">
              <w:t>: string</w:t>
            </w:r>
          </w:p>
        </w:tc>
        <w:tc>
          <w:tcPr>
            <w:tcW w:w="7038" w:type="dxa"/>
          </w:tcPr>
          <w:p w14:paraId="26283653" w14:textId="77777777" w:rsidR="00740027" w:rsidRDefault="00740027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740027" w14:paraId="2599341E" w14:textId="77777777" w:rsidTr="008B5538">
        <w:tc>
          <w:tcPr>
            <w:tcW w:w="2538" w:type="dxa"/>
          </w:tcPr>
          <w:p w14:paraId="23B44C6E" w14:textId="05CF4850" w:rsidR="00740027" w:rsidRPr="00D855BD" w:rsidRDefault="000C31F8" w:rsidP="008B5538">
            <w:pPr>
              <w:spacing w:before="60" w:after="60"/>
              <w:jc w:val="both"/>
            </w:pPr>
            <w:proofErr w:type="spellStart"/>
            <w:r w:rsidRPr="00F90685">
              <w:t>p_playerID</w:t>
            </w:r>
            <w:proofErr w:type="spellEnd"/>
            <w:r w:rsidRPr="00F90685">
              <w:t>: string</w:t>
            </w:r>
          </w:p>
        </w:tc>
        <w:tc>
          <w:tcPr>
            <w:tcW w:w="7038" w:type="dxa"/>
          </w:tcPr>
          <w:p w14:paraId="56E4E104" w14:textId="77777777" w:rsidR="00740027" w:rsidRDefault="00740027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740027" w14:paraId="39EABF68" w14:textId="77777777" w:rsidTr="008B5538">
        <w:tc>
          <w:tcPr>
            <w:tcW w:w="2538" w:type="dxa"/>
          </w:tcPr>
          <w:p w14:paraId="01711854" w14:textId="77777777" w:rsidR="00740027" w:rsidRPr="00C57A3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ABEEF2F" w14:textId="77777777" w:rsidR="00740027" w:rsidRPr="00C57A3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40027" w14:paraId="173440DF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DBDDC35" w14:textId="265DB090" w:rsidR="00740027" w:rsidRPr="00C57A3E" w:rsidRDefault="0010343A" w:rsidP="008B5538">
            <w:pPr>
              <w:spacing w:before="60" w:after="60"/>
              <w:jc w:val="both"/>
            </w:pPr>
            <w:proofErr w:type="spellStart"/>
            <w:r w:rsidRPr="00F90685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7B5DEE0" w14:textId="77777777" w:rsidR="00740027" w:rsidRPr="00B44A24" w:rsidRDefault="00740027" w:rsidP="008B5538">
            <w:pPr>
              <w:spacing w:before="60" w:after="60"/>
              <w:jc w:val="both"/>
            </w:pPr>
            <w:r>
              <w:t xml:space="preserve">True if </w:t>
            </w:r>
            <w:r w:rsidR="007773BD">
              <w:t>the instance was removed successfully</w:t>
            </w:r>
            <w:r>
              <w:t xml:space="preserve">, and False otherwise. </w:t>
            </w:r>
          </w:p>
        </w:tc>
      </w:tr>
    </w:tbl>
    <w:p w14:paraId="4AA96A7A" w14:textId="77777777" w:rsidR="00740027" w:rsidRDefault="00740027" w:rsidP="008A6B1F">
      <w:pPr>
        <w:spacing w:after="0" w:line="240" w:lineRule="auto"/>
        <w:contextualSpacing/>
        <w:jc w:val="both"/>
      </w:pPr>
    </w:p>
    <w:p w14:paraId="60669E63" w14:textId="77777777" w:rsidR="00FF7AD6" w:rsidRDefault="00FF7AD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F7AD6" w14:paraId="6A06DC7B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BD73486" w14:textId="77777777" w:rsidR="00FF7AD6" w:rsidRPr="00660796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F7AD6" w14:paraId="330BEB2B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244558CA" w14:textId="77777777" w:rsidR="00FF7AD6" w:rsidRPr="00AF7AE7" w:rsidRDefault="00FF7AD6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36C0BC3" w14:textId="27C1A1A5" w:rsidR="00FF7AD6" w:rsidRPr="00AF7AE7" w:rsidRDefault="00751236" w:rsidP="008B5538">
            <w:pPr>
              <w:spacing w:before="60" w:after="60"/>
              <w:jc w:val="both"/>
            </w:pPr>
            <w:proofErr w:type="spellStart"/>
            <w:proofErr w:type="gramStart"/>
            <w:r w:rsidRPr="00751236">
              <w:t>RemovePlayerNode</w:t>
            </w:r>
            <w:proofErr w:type="spellEnd"/>
            <w:r w:rsidRPr="00751236">
              <w:t>(</w:t>
            </w:r>
            <w:proofErr w:type="spellStart"/>
            <w:proofErr w:type="gramEnd"/>
            <w:r w:rsidRPr="00751236">
              <w:t>p_playerNode</w:t>
            </w:r>
            <w:proofErr w:type="spellEnd"/>
            <w:r w:rsidRPr="00751236">
              <w:t xml:space="preserve">: </w:t>
            </w:r>
            <w:proofErr w:type="spellStart"/>
            <w:r w:rsidRPr="00751236">
              <w:t>PlayerNode</w:t>
            </w:r>
            <w:proofErr w:type="spellEnd"/>
            <w:r w:rsidRPr="00751236">
              <w:t xml:space="preserve">): </w:t>
            </w:r>
            <w:proofErr w:type="spellStart"/>
            <w:r w:rsidRPr="00751236">
              <w:t>boolean</w:t>
            </w:r>
            <w:proofErr w:type="spellEnd"/>
          </w:p>
        </w:tc>
      </w:tr>
      <w:tr w:rsidR="00FF7AD6" w14:paraId="5E6A7BDA" w14:textId="77777777" w:rsidTr="008B5538">
        <w:tc>
          <w:tcPr>
            <w:tcW w:w="2538" w:type="dxa"/>
          </w:tcPr>
          <w:p w14:paraId="6B49945B" w14:textId="77777777" w:rsidR="00FF7AD6" w:rsidRPr="00AF7AE7" w:rsidRDefault="00FF7AD6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0CD48B2" w14:textId="77777777" w:rsidR="00FF7AD6" w:rsidRPr="00904534" w:rsidRDefault="00FF7AD6" w:rsidP="008B5538">
            <w:pPr>
              <w:spacing w:before="60" w:after="60"/>
              <w:jc w:val="both"/>
            </w:pPr>
            <w:r>
              <w:t xml:space="preserve">Removes the instance of </w:t>
            </w:r>
            <w:proofErr w:type="spellStart"/>
            <w:r>
              <w:t>PlayerNode</w:t>
            </w:r>
            <w:proofErr w:type="spellEnd"/>
            <w:r>
              <w:t xml:space="preserve"> from the </w:t>
            </w:r>
            <w:proofErr w:type="spellStart"/>
            <w:r>
              <w:t>TwoA.players</w:t>
            </w:r>
            <w:proofErr w:type="spellEnd"/>
            <w:r>
              <w:t xml:space="preserve"> list.</w:t>
            </w:r>
          </w:p>
        </w:tc>
      </w:tr>
      <w:tr w:rsidR="00FF7AD6" w14:paraId="331E6F44" w14:textId="77777777" w:rsidTr="008B5538">
        <w:tc>
          <w:tcPr>
            <w:tcW w:w="2538" w:type="dxa"/>
          </w:tcPr>
          <w:p w14:paraId="361E33F6" w14:textId="77777777" w:rsidR="00FF7AD6" w:rsidRPr="00B4005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FBC3A89" w14:textId="77777777" w:rsidR="00FF7AD6" w:rsidRPr="00B4005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F7AD6" w14:paraId="7A6131E2" w14:textId="77777777" w:rsidTr="008B5538">
        <w:tc>
          <w:tcPr>
            <w:tcW w:w="2538" w:type="dxa"/>
          </w:tcPr>
          <w:p w14:paraId="319F40D9" w14:textId="0DE90754" w:rsidR="00FF7AD6" w:rsidRDefault="004E59B6" w:rsidP="008B5538">
            <w:pPr>
              <w:spacing w:before="60" w:after="60"/>
              <w:jc w:val="both"/>
            </w:pPr>
            <w:proofErr w:type="spellStart"/>
            <w:r w:rsidRPr="00751236">
              <w:t>p_playerNode</w:t>
            </w:r>
            <w:proofErr w:type="spellEnd"/>
            <w:r w:rsidRPr="00751236">
              <w:t xml:space="preserve">: </w:t>
            </w:r>
            <w:proofErr w:type="spellStart"/>
            <w:r w:rsidRPr="00751236">
              <w:t>PlayerNode</w:t>
            </w:r>
            <w:proofErr w:type="spellEnd"/>
          </w:p>
        </w:tc>
        <w:tc>
          <w:tcPr>
            <w:tcW w:w="7038" w:type="dxa"/>
          </w:tcPr>
          <w:p w14:paraId="458780B3" w14:textId="77777777" w:rsidR="00FF7AD6" w:rsidRPr="00295A2A" w:rsidRDefault="00FA2EF4" w:rsidP="008B5538">
            <w:pPr>
              <w:spacing w:before="60" w:after="60"/>
              <w:jc w:val="both"/>
            </w:pPr>
            <w:r>
              <w:t>The instance to remove.</w:t>
            </w:r>
          </w:p>
        </w:tc>
      </w:tr>
      <w:tr w:rsidR="00FF7AD6" w14:paraId="65166977" w14:textId="77777777" w:rsidTr="008B5538">
        <w:tc>
          <w:tcPr>
            <w:tcW w:w="2538" w:type="dxa"/>
          </w:tcPr>
          <w:p w14:paraId="7DC3A9A7" w14:textId="77777777" w:rsidR="00FF7AD6" w:rsidRPr="00C57A3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65063ED" w14:textId="77777777" w:rsidR="00FF7AD6" w:rsidRPr="00C57A3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F7AD6" w14:paraId="0B763BD9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7D8E96D" w14:textId="36E9479F" w:rsidR="00FF7AD6" w:rsidRPr="00C57A3E" w:rsidRDefault="004E59B6" w:rsidP="008B5538">
            <w:pPr>
              <w:spacing w:before="60" w:after="60"/>
              <w:jc w:val="both"/>
            </w:pPr>
            <w:proofErr w:type="spellStart"/>
            <w:r w:rsidRPr="00751236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77FC35A" w14:textId="77777777" w:rsidR="00FF7AD6" w:rsidRPr="00B44A24" w:rsidRDefault="00FF7AD6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14:paraId="51E2B9BD" w14:textId="77777777" w:rsidR="00FF7AD6" w:rsidRDefault="00FF7AD6" w:rsidP="008A6B1F">
      <w:pPr>
        <w:spacing w:after="0" w:line="240" w:lineRule="auto"/>
        <w:contextualSpacing/>
        <w:jc w:val="both"/>
      </w:pPr>
    </w:p>
    <w:p w14:paraId="01FC7390" w14:textId="77777777" w:rsidR="00740027" w:rsidRDefault="007400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203BF" w14:paraId="47C24A07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E9FE01" w14:textId="77777777" w:rsidR="009203BF" w:rsidRPr="00660796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bookmarkStart w:id="15" w:name="_Hlk520794748"/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203BF" w14:paraId="37523164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039EBAF9" w14:textId="77777777" w:rsidR="009203BF" w:rsidRPr="00AF7AE7" w:rsidRDefault="009203BF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B77A06B" w14:textId="12EFA8BC" w:rsidR="00436A0E" w:rsidRPr="00AF7AE7" w:rsidRDefault="00436A0E" w:rsidP="008B5538">
            <w:pPr>
              <w:spacing w:before="60" w:after="60"/>
              <w:jc w:val="both"/>
            </w:pPr>
            <w:proofErr w:type="gramStart"/>
            <w:r w:rsidRPr="00436A0E">
              <w:t>Player(</w:t>
            </w:r>
            <w:proofErr w:type="spellStart"/>
            <w:proofErr w:type="gramEnd"/>
            <w:r w:rsidRPr="00436A0E">
              <w:t>p_adaptID</w:t>
            </w:r>
            <w:proofErr w:type="spellEnd"/>
            <w:r w:rsidRPr="00436A0E">
              <w:t xml:space="preserve">: string, </w:t>
            </w:r>
            <w:proofErr w:type="spellStart"/>
            <w:r w:rsidRPr="00436A0E">
              <w:t>p_gameID</w:t>
            </w:r>
            <w:proofErr w:type="spellEnd"/>
            <w:r w:rsidRPr="00436A0E">
              <w:t xml:space="preserve">: string, </w:t>
            </w:r>
            <w:proofErr w:type="spellStart"/>
            <w:r w:rsidRPr="00436A0E">
              <w:t>p_playerID</w:t>
            </w:r>
            <w:proofErr w:type="spellEnd"/>
            <w:r w:rsidRPr="00436A0E">
              <w:t xml:space="preserve">: string, </w:t>
            </w:r>
            <w:proofErr w:type="spellStart"/>
            <w:r w:rsidRPr="00436A0E">
              <w:t>p_showWarning</w:t>
            </w:r>
            <w:proofErr w:type="spellEnd"/>
            <w:r w:rsidRPr="00436A0E">
              <w:t xml:space="preserve">: </w:t>
            </w:r>
            <w:proofErr w:type="spellStart"/>
            <w:r w:rsidRPr="00436A0E">
              <w:t>boolean</w:t>
            </w:r>
            <w:proofErr w:type="spellEnd"/>
            <w:r w:rsidRPr="00436A0E">
              <w:t xml:space="preserve"> = true): </w:t>
            </w:r>
            <w:proofErr w:type="spellStart"/>
            <w:r w:rsidRPr="00436A0E">
              <w:t>PlayerNode</w:t>
            </w:r>
            <w:proofErr w:type="spellEnd"/>
          </w:p>
        </w:tc>
      </w:tr>
      <w:tr w:rsidR="009203BF" w14:paraId="242B7B43" w14:textId="77777777" w:rsidTr="008B5538">
        <w:tc>
          <w:tcPr>
            <w:tcW w:w="2538" w:type="dxa"/>
          </w:tcPr>
          <w:p w14:paraId="673DA15E" w14:textId="77777777" w:rsidR="009203BF" w:rsidRPr="00AF7AE7" w:rsidRDefault="009203BF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2647D66" w14:textId="77777777" w:rsidR="009203BF" w:rsidRPr="00904534" w:rsidRDefault="00DA5A85" w:rsidP="008B5538">
            <w:pPr>
              <w:spacing w:before="60" w:after="60"/>
              <w:jc w:val="both"/>
            </w:pPr>
            <w:r>
              <w:t>Returns</w:t>
            </w:r>
            <w:r w:rsidR="009203BF">
              <w:t xml:space="preserve"> the matching instance of </w:t>
            </w:r>
            <w:proofErr w:type="spellStart"/>
            <w:r w:rsidR="009203BF">
              <w:t>PlayerNode</w:t>
            </w:r>
            <w:proofErr w:type="spellEnd"/>
            <w:r w:rsidR="009203BF">
              <w:t xml:space="preserve"> from the </w:t>
            </w:r>
            <w:proofErr w:type="spellStart"/>
            <w:r w:rsidR="009203BF">
              <w:t>TwoA.players</w:t>
            </w:r>
            <w:proofErr w:type="spellEnd"/>
            <w:r w:rsidR="009203BF">
              <w:t xml:space="preserve"> list. The instance is matched by</w:t>
            </w:r>
            <w:r w:rsidR="00A85DB8">
              <w:t xml:space="preserve"> the</w:t>
            </w:r>
            <w:r w:rsidR="009203BF">
              <w:t xml:space="preserve"> ID combination.</w:t>
            </w:r>
          </w:p>
        </w:tc>
      </w:tr>
      <w:tr w:rsidR="009203BF" w14:paraId="3DE3520F" w14:textId="77777777" w:rsidTr="008B5538">
        <w:tc>
          <w:tcPr>
            <w:tcW w:w="2538" w:type="dxa"/>
          </w:tcPr>
          <w:p w14:paraId="33247E93" w14:textId="77777777" w:rsidR="009203BF" w:rsidRPr="00B4005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A18A0F3" w14:textId="77777777" w:rsidR="009203BF" w:rsidRPr="00B4005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203BF" w14:paraId="03B81F53" w14:textId="77777777" w:rsidTr="008B5538">
        <w:tc>
          <w:tcPr>
            <w:tcW w:w="2538" w:type="dxa"/>
          </w:tcPr>
          <w:p w14:paraId="54CFE3BD" w14:textId="576F5224" w:rsidR="009203BF" w:rsidRDefault="00890839" w:rsidP="008B5538">
            <w:pPr>
              <w:spacing w:before="60" w:after="60"/>
              <w:jc w:val="both"/>
            </w:pPr>
            <w:proofErr w:type="spellStart"/>
            <w:r w:rsidRPr="00436A0E">
              <w:t>p_adaptID</w:t>
            </w:r>
            <w:proofErr w:type="spellEnd"/>
            <w:r w:rsidRPr="00436A0E">
              <w:t>: string</w:t>
            </w:r>
          </w:p>
        </w:tc>
        <w:tc>
          <w:tcPr>
            <w:tcW w:w="7038" w:type="dxa"/>
          </w:tcPr>
          <w:p w14:paraId="46609EC7" w14:textId="77777777" w:rsidR="009203BF" w:rsidRPr="00295A2A" w:rsidRDefault="009203BF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9203BF" w14:paraId="056D49F4" w14:textId="77777777" w:rsidTr="008B5538">
        <w:tc>
          <w:tcPr>
            <w:tcW w:w="2538" w:type="dxa"/>
          </w:tcPr>
          <w:p w14:paraId="49965D43" w14:textId="4945DE29" w:rsidR="009203BF" w:rsidRPr="00D855BD" w:rsidRDefault="00890839" w:rsidP="008B5538">
            <w:pPr>
              <w:spacing w:before="60" w:after="60"/>
              <w:jc w:val="both"/>
            </w:pPr>
            <w:proofErr w:type="spellStart"/>
            <w:r w:rsidRPr="00436A0E">
              <w:t>p_gameID</w:t>
            </w:r>
            <w:proofErr w:type="spellEnd"/>
            <w:r w:rsidRPr="00436A0E">
              <w:t>: string</w:t>
            </w:r>
          </w:p>
        </w:tc>
        <w:tc>
          <w:tcPr>
            <w:tcW w:w="7038" w:type="dxa"/>
          </w:tcPr>
          <w:p w14:paraId="2884B054" w14:textId="77777777" w:rsidR="009203BF" w:rsidRDefault="009203BF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9203BF" w14:paraId="397688C0" w14:textId="77777777" w:rsidTr="008B5538">
        <w:tc>
          <w:tcPr>
            <w:tcW w:w="2538" w:type="dxa"/>
          </w:tcPr>
          <w:p w14:paraId="4CBADB66" w14:textId="3839A28A" w:rsidR="009203BF" w:rsidRPr="00D855BD" w:rsidRDefault="006B4E9F" w:rsidP="008B5538">
            <w:pPr>
              <w:spacing w:before="60" w:after="60"/>
              <w:jc w:val="both"/>
            </w:pPr>
            <w:proofErr w:type="spellStart"/>
            <w:r w:rsidRPr="00436A0E">
              <w:t>p_playerID</w:t>
            </w:r>
            <w:proofErr w:type="spellEnd"/>
            <w:r w:rsidRPr="00436A0E">
              <w:t>: string</w:t>
            </w:r>
          </w:p>
        </w:tc>
        <w:tc>
          <w:tcPr>
            <w:tcW w:w="7038" w:type="dxa"/>
          </w:tcPr>
          <w:p w14:paraId="377FB604" w14:textId="77777777" w:rsidR="009203BF" w:rsidRDefault="009203BF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E7107B" w14:paraId="21AB55EA" w14:textId="77777777" w:rsidTr="008B5538">
        <w:tc>
          <w:tcPr>
            <w:tcW w:w="2538" w:type="dxa"/>
          </w:tcPr>
          <w:p w14:paraId="27262CCB" w14:textId="7EAB1E7C" w:rsidR="00E7107B" w:rsidRPr="00436A0E" w:rsidRDefault="00E7107B" w:rsidP="008B5538">
            <w:pPr>
              <w:spacing w:before="60" w:after="60"/>
              <w:jc w:val="both"/>
            </w:pPr>
            <w:proofErr w:type="spellStart"/>
            <w:r w:rsidRPr="00436A0E">
              <w:t>p_showWarning</w:t>
            </w:r>
            <w:proofErr w:type="spellEnd"/>
            <w:r w:rsidRPr="00436A0E">
              <w:t xml:space="preserve">: </w:t>
            </w:r>
            <w:proofErr w:type="spellStart"/>
            <w:r w:rsidRPr="00436A0E">
              <w:t>boolean</w:t>
            </w:r>
            <w:proofErr w:type="spellEnd"/>
          </w:p>
        </w:tc>
        <w:tc>
          <w:tcPr>
            <w:tcW w:w="7038" w:type="dxa"/>
          </w:tcPr>
          <w:p w14:paraId="7E9127A8" w14:textId="3FBC12F6" w:rsidR="00E7107B" w:rsidRDefault="00E7107B" w:rsidP="008B5538">
            <w:pPr>
              <w:spacing w:before="60" w:after="60"/>
              <w:jc w:val="both"/>
            </w:pPr>
            <w:r>
              <w:t xml:space="preserve">If true and if no matching player can be found then prints warning in the </w:t>
            </w:r>
            <w:r>
              <w:lastRenderedPageBreak/>
              <w:t>log.</w:t>
            </w:r>
          </w:p>
        </w:tc>
      </w:tr>
      <w:tr w:rsidR="009203BF" w14:paraId="63D5F2F3" w14:textId="77777777" w:rsidTr="008B5538">
        <w:tc>
          <w:tcPr>
            <w:tcW w:w="2538" w:type="dxa"/>
          </w:tcPr>
          <w:p w14:paraId="13690AAA" w14:textId="77777777" w:rsidR="009203BF" w:rsidRPr="00C57A3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lastRenderedPageBreak/>
              <w:t>Return type</w:t>
            </w:r>
          </w:p>
        </w:tc>
        <w:tc>
          <w:tcPr>
            <w:tcW w:w="7038" w:type="dxa"/>
          </w:tcPr>
          <w:p w14:paraId="3FCAD83A" w14:textId="77777777" w:rsidR="009203BF" w:rsidRPr="00C57A3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9203BF" w14:paraId="0F2D96F7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1D631DD" w14:textId="77777777" w:rsidR="009203BF" w:rsidRPr="00C57A3E" w:rsidRDefault="003A0723" w:rsidP="008B5538">
            <w:pPr>
              <w:spacing w:before="60" w:after="60"/>
              <w:jc w:val="both"/>
            </w:pPr>
            <w:proofErr w:type="spellStart"/>
            <w:r w:rsidRPr="00AF4694">
              <w:t>Player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143C01B" w14:textId="77777777" w:rsidR="009203BF" w:rsidRPr="00B44A24" w:rsidRDefault="00731855" w:rsidP="008B5538">
            <w:pPr>
              <w:spacing w:before="60" w:after="60"/>
              <w:jc w:val="both"/>
            </w:pPr>
            <w:r>
              <w:t>The matching instance. Null if no match is found or error occurred.</w:t>
            </w:r>
            <w:r w:rsidR="009203BF">
              <w:t xml:space="preserve"> </w:t>
            </w:r>
          </w:p>
        </w:tc>
      </w:tr>
      <w:bookmarkEnd w:id="15"/>
    </w:tbl>
    <w:p w14:paraId="63053C53" w14:textId="77777777" w:rsidR="009203BF" w:rsidRDefault="009203BF" w:rsidP="008A6B1F">
      <w:pPr>
        <w:spacing w:after="0" w:line="240" w:lineRule="auto"/>
        <w:contextualSpacing/>
        <w:jc w:val="both"/>
      </w:pPr>
    </w:p>
    <w:p w14:paraId="5AE817A3" w14:textId="77777777" w:rsidR="0067085F" w:rsidRDefault="0067085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63470" w:rsidRPr="00660796" w14:paraId="66D970E5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DFC01A" w14:textId="77777777" w:rsidR="00B63470" w:rsidRPr="00660796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63470" w:rsidRPr="00AF7AE7" w14:paraId="1FCC991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ECCFE06" w14:textId="77777777" w:rsidR="00B63470" w:rsidRPr="00AF7AE7" w:rsidRDefault="00B63470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939F72F" w14:textId="241C0586" w:rsidR="00B63470" w:rsidRPr="00AF7AE7" w:rsidRDefault="003D404C" w:rsidP="008B5538">
            <w:pPr>
              <w:spacing w:before="60" w:after="60"/>
              <w:jc w:val="both"/>
            </w:pPr>
            <w:proofErr w:type="spellStart"/>
            <w:proofErr w:type="gramStart"/>
            <w:r w:rsidRPr="003D404C">
              <w:t>AllPlayers</w:t>
            </w:r>
            <w:proofErr w:type="spellEnd"/>
            <w:r w:rsidRPr="003D404C">
              <w:t>(</w:t>
            </w:r>
            <w:proofErr w:type="spellStart"/>
            <w:proofErr w:type="gramEnd"/>
            <w:r w:rsidRPr="003D404C">
              <w:t>p_adaptID</w:t>
            </w:r>
            <w:proofErr w:type="spellEnd"/>
            <w:r w:rsidRPr="003D404C">
              <w:t xml:space="preserve">: string, </w:t>
            </w:r>
            <w:proofErr w:type="spellStart"/>
            <w:r w:rsidRPr="003D404C">
              <w:t>p_gameID</w:t>
            </w:r>
            <w:proofErr w:type="spellEnd"/>
            <w:r w:rsidRPr="003D404C">
              <w:t xml:space="preserve">: string): </w:t>
            </w:r>
            <w:proofErr w:type="spellStart"/>
            <w:r w:rsidRPr="003D404C">
              <w:t>PlayerNode</w:t>
            </w:r>
            <w:proofErr w:type="spellEnd"/>
            <w:r w:rsidRPr="003D404C">
              <w:t>[]</w:t>
            </w:r>
          </w:p>
        </w:tc>
      </w:tr>
      <w:tr w:rsidR="00B63470" w:rsidRPr="00904534" w14:paraId="6BD8A8B7" w14:textId="77777777" w:rsidTr="008B5538">
        <w:tc>
          <w:tcPr>
            <w:tcW w:w="2538" w:type="dxa"/>
          </w:tcPr>
          <w:p w14:paraId="071A1174" w14:textId="77777777" w:rsidR="00B63470" w:rsidRPr="00AF7AE7" w:rsidRDefault="00B63470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E1C398E" w14:textId="77777777" w:rsidR="00B63470" w:rsidRPr="00904534" w:rsidRDefault="00B63470" w:rsidP="008B5538">
            <w:pPr>
              <w:spacing w:before="60" w:after="60"/>
              <w:jc w:val="both"/>
            </w:pPr>
            <w:r>
              <w:t>Returns the all matching instance</w:t>
            </w:r>
            <w:r w:rsidR="00B74755">
              <w:t>s</w:t>
            </w:r>
            <w:r>
              <w:t xml:space="preserve"> of </w:t>
            </w:r>
            <w:proofErr w:type="spellStart"/>
            <w:r>
              <w:t>PlayerNode</w:t>
            </w:r>
            <w:proofErr w:type="spellEnd"/>
            <w:r>
              <w:t xml:space="preserve"> from the </w:t>
            </w:r>
            <w:proofErr w:type="spellStart"/>
            <w:r>
              <w:t>TwoA.players</w:t>
            </w:r>
            <w:proofErr w:type="spellEnd"/>
            <w:r>
              <w:t xml:space="preserve"> list. The instances are matched by the ID combination.</w:t>
            </w:r>
          </w:p>
        </w:tc>
      </w:tr>
      <w:tr w:rsidR="00B63470" w:rsidRPr="00B4005E" w14:paraId="54EE781E" w14:textId="77777777" w:rsidTr="008B5538">
        <w:tc>
          <w:tcPr>
            <w:tcW w:w="2538" w:type="dxa"/>
          </w:tcPr>
          <w:p w14:paraId="71CD7428" w14:textId="77777777" w:rsidR="00B63470" w:rsidRPr="00B4005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1EE1026" w14:textId="77777777" w:rsidR="00B63470" w:rsidRPr="00B4005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63470" w:rsidRPr="00295A2A" w14:paraId="4EFA64C4" w14:textId="77777777" w:rsidTr="008B5538">
        <w:tc>
          <w:tcPr>
            <w:tcW w:w="2538" w:type="dxa"/>
          </w:tcPr>
          <w:p w14:paraId="5B82E98B" w14:textId="45BCAEDE" w:rsidR="00B63470" w:rsidRDefault="008C3E64" w:rsidP="008B5538">
            <w:pPr>
              <w:spacing w:before="60" w:after="60"/>
              <w:jc w:val="both"/>
            </w:pPr>
            <w:proofErr w:type="spellStart"/>
            <w:r w:rsidRPr="003D404C">
              <w:t>p_adaptID</w:t>
            </w:r>
            <w:proofErr w:type="spellEnd"/>
            <w:r w:rsidRPr="003D404C">
              <w:t>: string</w:t>
            </w:r>
          </w:p>
        </w:tc>
        <w:tc>
          <w:tcPr>
            <w:tcW w:w="7038" w:type="dxa"/>
          </w:tcPr>
          <w:p w14:paraId="484660BF" w14:textId="77777777" w:rsidR="00B63470" w:rsidRPr="00295A2A" w:rsidRDefault="00B63470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63470" w14:paraId="357C8909" w14:textId="77777777" w:rsidTr="008B5538">
        <w:tc>
          <w:tcPr>
            <w:tcW w:w="2538" w:type="dxa"/>
          </w:tcPr>
          <w:p w14:paraId="76F883D3" w14:textId="54BCF5E8" w:rsidR="00B63470" w:rsidRPr="00D855BD" w:rsidRDefault="008C3E64" w:rsidP="008B5538">
            <w:pPr>
              <w:spacing w:before="60" w:after="60"/>
              <w:jc w:val="both"/>
            </w:pPr>
            <w:proofErr w:type="spellStart"/>
            <w:r w:rsidRPr="003D404C">
              <w:t>p_gameID</w:t>
            </w:r>
            <w:proofErr w:type="spellEnd"/>
            <w:r w:rsidRPr="003D404C">
              <w:t>: string</w:t>
            </w:r>
          </w:p>
        </w:tc>
        <w:tc>
          <w:tcPr>
            <w:tcW w:w="7038" w:type="dxa"/>
          </w:tcPr>
          <w:p w14:paraId="36E62093" w14:textId="77777777" w:rsidR="00B63470" w:rsidRDefault="00B63470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B63470" w14:paraId="6BAEC6E5" w14:textId="77777777" w:rsidTr="008B5538">
        <w:tc>
          <w:tcPr>
            <w:tcW w:w="2538" w:type="dxa"/>
          </w:tcPr>
          <w:p w14:paraId="05A1EBC0" w14:textId="77777777" w:rsidR="00B63470" w:rsidRPr="00D855BD" w:rsidRDefault="00B63470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FDDD12F" w14:textId="77777777" w:rsidR="00B63470" w:rsidRDefault="00B63470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63470" w:rsidRPr="00C57A3E" w14:paraId="1BA4F73D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B1142B1" w14:textId="0BD03F1A" w:rsidR="00B63470" w:rsidRPr="00C57A3E" w:rsidRDefault="008C3E6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proofErr w:type="spellStart"/>
            <w:proofErr w:type="gramStart"/>
            <w:r w:rsidRPr="003D404C">
              <w:t>PlayerNode</w:t>
            </w:r>
            <w:proofErr w:type="spellEnd"/>
            <w:r w:rsidRPr="003D404C">
              <w:t>[</w:t>
            </w:r>
            <w:proofErr w:type="gramEnd"/>
            <w:r w:rsidRPr="003D404C">
              <w:t>]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03851BF" w14:textId="77777777" w:rsidR="00B63470" w:rsidRPr="00C57A3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t>The</w:t>
            </w:r>
            <w:r w:rsidR="002C6155">
              <w:t xml:space="preserve"> list of</w:t>
            </w:r>
            <w:r>
              <w:t xml:space="preserve"> matching instance</w:t>
            </w:r>
            <w:r w:rsidR="002C6155">
              <w:t>s</w:t>
            </w:r>
            <w:r>
              <w:t xml:space="preserve">. Null if no match is found or error occurred. </w:t>
            </w:r>
          </w:p>
        </w:tc>
      </w:tr>
    </w:tbl>
    <w:p w14:paraId="22AD9363" w14:textId="77777777" w:rsidR="0067085F" w:rsidRDefault="0067085F" w:rsidP="008A6B1F">
      <w:pPr>
        <w:spacing w:after="0" w:line="240" w:lineRule="auto"/>
        <w:contextualSpacing/>
        <w:jc w:val="both"/>
      </w:pPr>
    </w:p>
    <w:p w14:paraId="77FC0797" w14:textId="77777777" w:rsidR="0067085F" w:rsidRDefault="0067085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273D5" w14:paraId="3F7492E3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BC28C3" w14:textId="77777777" w:rsidR="007273D5" w:rsidRPr="00660796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273D5" w14:paraId="7AB59BFC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633E454" w14:textId="77777777" w:rsidR="007273D5" w:rsidRPr="00AF7AE7" w:rsidRDefault="007273D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CB70DD" w14:textId="28B6691E" w:rsidR="007273D5" w:rsidRPr="00AF7AE7" w:rsidRDefault="003B5EA8" w:rsidP="008B5538">
            <w:pPr>
              <w:spacing w:before="60" w:after="60"/>
              <w:jc w:val="both"/>
            </w:pPr>
            <w:proofErr w:type="spellStart"/>
            <w:proofErr w:type="gramStart"/>
            <w:r w:rsidRPr="003B5EA8">
              <w:t>GetPlayerRating</w:t>
            </w:r>
            <w:proofErr w:type="spellEnd"/>
            <w:r w:rsidRPr="003B5EA8">
              <w:t>(</w:t>
            </w:r>
            <w:proofErr w:type="spellStart"/>
            <w:proofErr w:type="gramEnd"/>
            <w:r w:rsidRPr="003B5EA8">
              <w:t>p_adaptID</w:t>
            </w:r>
            <w:proofErr w:type="spellEnd"/>
            <w:r w:rsidRPr="003B5EA8">
              <w:t xml:space="preserve">: string, </w:t>
            </w:r>
            <w:proofErr w:type="spellStart"/>
            <w:r w:rsidRPr="003B5EA8">
              <w:t>p_gameID</w:t>
            </w:r>
            <w:proofErr w:type="spellEnd"/>
            <w:r w:rsidRPr="003B5EA8">
              <w:t xml:space="preserve">: string, </w:t>
            </w:r>
            <w:proofErr w:type="spellStart"/>
            <w:r w:rsidRPr="003B5EA8">
              <w:t>p_playerID</w:t>
            </w:r>
            <w:proofErr w:type="spellEnd"/>
            <w:r w:rsidRPr="003B5EA8">
              <w:t>: string): number</w:t>
            </w:r>
          </w:p>
        </w:tc>
      </w:tr>
      <w:tr w:rsidR="007273D5" w14:paraId="2327C361" w14:textId="77777777" w:rsidTr="008B5538">
        <w:tc>
          <w:tcPr>
            <w:tcW w:w="2538" w:type="dxa"/>
          </w:tcPr>
          <w:p w14:paraId="242DFA40" w14:textId="77777777" w:rsidR="007273D5" w:rsidRPr="00AF7AE7" w:rsidRDefault="007273D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2E62BB7" w14:textId="0C4BE081" w:rsidR="007273D5" w:rsidRPr="00904534" w:rsidRDefault="007273D5" w:rsidP="008B5538">
            <w:pPr>
              <w:spacing w:before="60" w:after="60"/>
              <w:jc w:val="both"/>
            </w:pPr>
            <w:r>
              <w:t>Returns the</w:t>
            </w:r>
            <w:r w:rsidR="0019768F">
              <w:t xml:space="preserve"> skill rating for the specified player</w:t>
            </w:r>
            <w:r>
              <w:t>.</w:t>
            </w:r>
            <w:r w:rsidR="008C548A">
              <w:t xml:space="preserve"> Throws </w:t>
            </w:r>
            <w:proofErr w:type="spellStart"/>
            <w:r w:rsidR="00BA57FB">
              <w:t>ReferenceError</w:t>
            </w:r>
            <w:r w:rsidR="008C548A">
              <w:t xml:space="preserve"> if PlayerNode</w:t>
            </w:r>
            <w:proofErr w:type="spellEnd"/>
            <w:r w:rsidR="008C548A">
              <w:t xml:space="preserve"> instance is not found.</w:t>
            </w:r>
          </w:p>
        </w:tc>
      </w:tr>
      <w:tr w:rsidR="007273D5" w14:paraId="35A8DA59" w14:textId="77777777" w:rsidTr="008B5538">
        <w:tc>
          <w:tcPr>
            <w:tcW w:w="2538" w:type="dxa"/>
          </w:tcPr>
          <w:p w14:paraId="477F270C" w14:textId="77777777" w:rsidR="007273D5" w:rsidRPr="00B4005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409C3C9" w14:textId="77777777" w:rsidR="007273D5" w:rsidRPr="00B4005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7273D5" w14:paraId="2333712D" w14:textId="77777777" w:rsidTr="008B5538">
        <w:tc>
          <w:tcPr>
            <w:tcW w:w="2538" w:type="dxa"/>
          </w:tcPr>
          <w:p w14:paraId="29CD6A91" w14:textId="14224068" w:rsidR="007273D5" w:rsidRDefault="003B5EA8" w:rsidP="008B5538">
            <w:pPr>
              <w:spacing w:before="60" w:after="60"/>
              <w:jc w:val="both"/>
            </w:pPr>
            <w:proofErr w:type="spellStart"/>
            <w:r w:rsidRPr="003B5EA8">
              <w:t>p_adaptID</w:t>
            </w:r>
            <w:proofErr w:type="spellEnd"/>
            <w:r w:rsidRPr="003B5EA8">
              <w:t>: string</w:t>
            </w:r>
          </w:p>
        </w:tc>
        <w:tc>
          <w:tcPr>
            <w:tcW w:w="7038" w:type="dxa"/>
          </w:tcPr>
          <w:p w14:paraId="487DF52C" w14:textId="77777777" w:rsidR="007273D5" w:rsidRPr="00295A2A" w:rsidRDefault="007273D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7273D5" w14:paraId="773D6D42" w14:textId="77777777" w:rsidTr="008B5538">
        <w:tc>
          <w:tcPr>
            <w:tcW w:w="2538" w:type="dxa"/>
          </w:tcPr>
          <w:p w14:paraId="07899D2C" w14:textId="3C6BCAE5" w:rsidR="007273D5" w:rsidRPr="00D855BD" w:rsidRDefault="003B5EA8" w:rsidP="008B5538">
            <w:pPr>
              <w:spacing w:before="60" w:after="60"/>
              <w:jc w:val="both"/>
            </w:pPr>
            <w:proofErr w:type="spellStart"/>
            <w:r w:rsidRPr="003B5EA8">
              <w:t>p_gameID</w:t>
            </w:r>
            <w:proofErr w:type="spellEnd"/>
            <w:r w:rsidRPr="003B5EA8">
              <w:t>: string</w:t>
            </w:r>
          </w:p>
        </w:tc>
        <w:tc>
          <w:tcPr>
            <w:tcW w:w="7038" w:type="dxa"/>
          </w:tcPr>
          <w:p w14:paraId="455F61F2" w14:textId="77777777" w:rsidR="007273D5" w:rsidRDefault="007273D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7273D5" w14:paraId="20FE0B53" w14:textId="77777777" w:rsidTr="008B5538">
        <w:tc>
          <w:tcPr>
            <w:tcW w:w="2538" w:type="dxa"/>
          </w:tcPr>
          <w:p w14:paraId="0A956FD8" w14:textId="344E5F9D" w:rsidR="007273D5" w:rsidRPr="00D855BD" w:rsidRDefault="003B5EA8" w:rsidP="008B5538">
            <w:pPr>
              <w:spacing w:before="60" w:after="60"/>
              <w:jc w:val="both"/>
            </w:pPr>
            <w:proofErr w:type="spellStart"/>
            <w:r w:rsidRPr="003B5EA8">
              <w:t>p_playerID</w:t>
            </w:r>
            <w:proofErr w:type="spellEnd"/>
            <w:r w:rsidRPr="003B5EA8">
              <w:t>: string</w:t>
            </w:r>
          </w:p>
        </w:tc>
        <w:tc>
          <w:tcPr>
            <w:tcW w:w="7038" w:type="dxa"/>
          </w:tcPr>
          <w:p w14:paraId="21F0767B" w14:textId="77777777" w:rsidR="007273D5" w:rsidRDefault="007273D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7273D5" w14:paraId="6478F29C" w14:textId="77777777" w:rsidTr="008B5538">
        <w:tc>
          <w:tcPr>
            <w:tcW w:w="2538" w:type="dxa"/>
          </w:tcPr>
          <w:p w14:paraId="4D05434C" w14:textId="77777777" w:rsidR="007273D5" w:rsidRPr="00C57A3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DF393C6" w14:textId="77777777" w:rsidR="007273D5" w:rsidRPr="00C57A3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273D5" w14:paraId="29233344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0F004927" w14:textId="0843182B" w:rsidR="007273D5" w:rsidRPr="00C57A3E" w:rsidRDefault="00436001" w:rsidP="008B5538">
            <w:pPr>
              <w:spacing w:before="60" w:after="60"/>
              <w:jc w:val="both"/>
            </w:pPr>
            <w:r w:rsidRPr="003B5EA8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9032806" w14:textId="77777777" w:rsidR="007273D5" w:rsidRPr="00B44A24" w:rsidRDefault="0093746F" w:rsidP="008B5538">
            <w:pPr>
              <w:spacing w:before="60" w:after="60"/>
              <w:jc w:val="both"/>
            </w:pPr>
            <w:r>
              <w:t>Skill rating</w:t>
            </w:r>
            <w:r w:rsidR="007273D5">
              <w:t xml:space="preserve">. </w:t>
            </w:r>
          </w:p>
        </w:tc>
      </w:tr>
    </w:tbl>
    <w:p w14:paraId="46727D50" w14:textId="77777777" w:rsidR="006326BC" w:rsidRDefault="006326BC" w:rsidP="008A6B1F">
      <w:pPr>
        <w:spacing w:after="0" w:line="240" w:lineRule="auto"/>
        <w:contextualSpacing/>
        <w:jc w:val="both"/>
      </w:pPr>
    </w:p>
    <w:p w14:paraId="313E3616" w14:textId="77777777" w:rsidR="0013329B" w:rsidRDefault="0013329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3329B" w14:paraId="3733149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ADC388" w14:textId="77777777" w:rsidR="0013329B" w:rsidRPr="00660796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13329B" w14:paraId="3498851E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DA8E88D" w14:textId="77777777" w:rsidR="0013329B" w:rsidRPr="00AF7AE7" w:rsidRDefault="0013329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3EE35F4" w14:textId="28420374" w:rsidR="0013329B" w:rsidRPr="00AF7AE7" w:rsidRDefault="006014FF" w:rsidP="008B5538">
            <w:pPr>
              <w:spacing w:before="60" w:after="60"/>
              <w:jc w:val="both"/>
            </w:pPr>
            <w:proofErr w:type="spellStart"/>
            <w:proofErr w:type="gramStart"/>
            <w:r w:rsidRPr="006014FF">
              <w:t>GetPlayerPlayCount</w:t>
            </w:r>
            <w:proofErr w:type="spellEnd"/>
            <w:r w:rsidRPr="006014FF">
              <w:t>(</w:t>
            </w:r>
            <w:proofErr w:type="spellStart"/>
            <w:proofErr w:type="gramEnd"/>
            <w:r w:rsidRPr="006014FF">
              <w:t>p_adaptID</w:t>
            </w:r>
            <w:proofErr w:type="spellEnd"/>
            <w:r w:rsidRPr="006014FF">
              <w:t xml:space="preserve">: string, </w:t>
            </w:r>
            <w:proofErr w:type="spellStart"/>
            <w:r w:rsidRPr="006014FF">
              <w:t>p_gameID</w:t>
            </w:r>
            <w:proofErr w:type="spellEnd"/>
            <w:r w:rsidRPr="006014FF">
              <w:t xml:space="preserve">: string, </w:t>
            </w:r>
            <w:proofErr w:type="spellStart"/>
            <w:r w:rsidRPr="006014FF">
              <w:t>p_playerID</w:t>
            </w:r>
            <w:proofErr w:type="spellEnd"/>
            <w:r w:rsidRPr="006014FF">
              <w:t>: string): number</w:t>
            </w:r>
          </w:p>
        </w:tc>
      </w:tr>
      <w:tr w:rsidR="0013329B" w14:paraId="24E14530" w14:textId="77777777" w:rsidTr="008B5538">
        <w:tc>
          <w:tcPr>
            <w:tcW w:w="2538" w:type="dxa"/>
          </w:tcPr>
          <w:p w14:paraId="5A37A192" w14:textId="77777777" w:rsidR="0013329B" w:rsidRPr="00AF7AE7" w:rsidRDefault="0013329B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33E376E" w14:textId="03DC97E7" w:rsidR="0013329B" w:rsidRPr="00904534" w:rsidRDefault="0013329B" w:rsidP="008B5538">
            <w:pPr>
              <w:spacing w:before="60" w:after="60"/>
              <w:jc w:val="both"/>
            </w:pPr>
            <w:r>
              <w:t xml:space="preserve">Returns the play count for the specified player. Throws </w:t>
            </w:r>
            <w:proofErr w:type="spellStart"/>
            <w:r w:rsidR="00BA57FB">
              <w:t>ReferenceError</w:t>
            </w:r>
            <w:proofErr w:type="spellEnd"/>
            <w:r>
              <w:t xml:space="preserve"> if </w:t>
            </w:r>
            <w:proofErr w:type="spellStart"/>
            <w:r>
              <w:t>PlayerNode</w:t>
            </w:r>
            <w:proofErr w:type="spellEnd"/>
            <w:r>
              <w:t xml:space="preserve"> instance is not found.</w:t>
            </w:r>
          </w:p>
        </w:tc>
      </w:tr>
      <w:tr w:rsidR="0013329B" w14:paraId="4B766853" w14:textId="77777777" w:rsidTr="008B5538">
        <w:tc>
          <w:tcPr>
            <w:tcW w:w="2538" w:type="dxa"/>
          </w:tcPr>
          <w:p w14:paraId="71280E30" w14:textId="77777777" w:rsidR="0013329B" w:rsidRPr="00B4005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8B539C8" w14:textId="77777777" w:rsidR="0013329B" w:rsidRPr="00B4005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13329B" w14:paraId="2F03C4BB" w14:textId="77777777" w:rsidTr="008B5538">
        <w:tc>
          <w:tcPr>
            <w:tcW w:w="2538" w:type="dxa"/>
          </w:tcPr>
          <w:p w14:paraId="188D1A9C" w14:textId="1A9D2C5B" w:rsidR="0013329B" w:rsidRDefault="006014FF" w:rsidP="008B5538">
            <w:pPr>
              <w:spacing w:before="60" w:after="60"/>
              <w:jc w:val="both"/>
            </w:pPr>
            <w:proofErr w:type="spellStart"/>
            <w:r w:rsidRPr="006014FF">
              <w:t>p_adaptID</w:t>
            </w:r>
            <w:proofErr w:type="spellEnd"/>
            <w:r w:rsidRPr="006014FF">
              <w:t>: string</w:t>
            </w:r>
          </w:p>
        </w:tc>
        <w:tc>
          <w:tcPr>
            <w:tcW w:w="7038" w:type="dxa"/>
          </w:tcPr>
          <w:p w14:paraId="7842A012" w14:textId="77777777" w:rsidR="0013329B" w:rsidRPr="00295A2A" w:rsidRDefault="0013329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13329B" w14:paraId="6FC03364" w14:textId="77777777" w:rsidTr="008B5538">
        <w:tc>
          <w:tcPr>
            <w:tcW w:w="2538" w:type="dxa"/>
          </w:tcPr>
          <w:p w14:paraId="3E9F0CE1" w14:textId="09D9ADEC" w:rsidR="0013329B" w:rsidRPr="00D855BD" w:rsidRDefault="006014FF" w:rsidP="008B5538">
            <w:pPr>
              <w:spacing w:before="60" w:after="60"/>
              <w:jc w:val="both"/>
            </w:pPr>
            <w:proofErr w:type="spellStart"/>
            <w:r w:rsidRPr="006014FF">
              <w:lastRenderedPageBreak/>
              <w:t>p_gameID</w:t>
            </w:r>
            <w:proofErr w:type="spellEnd"/>
            <w:r w:rsidRPr="006014FF">
              <w:t>: string</w:t>
            </w:r>
          </w:p>
        </w:tc>
        <w:tc>
          <w:tcPr>
            <w:tcW w:w="7038" w:type="dxa"/>
          </w:tcPr>
          <w:p w14:paraId="76BDF07F" w14:textId="77777777" w:rsidR="0013329B" w:rsidRDefault="0013329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13329B" w14:paraId="4943E9AE" w14:textId="77777777" w:rsidTr="008B5538">
        <w:tc>
          <w:tcPr>
            <w:tcW w:w="2538" w:type="dxa"/>
          </w:tcPr>
          <w:p w14:paraId="3B807BE3" w14:textId="021E2831" w:rsidR="0013329B" w:rsidRPr="00D855BD" w:rsidRDefault="006014FF" w:rsidP="008B5538">
            <w:pPr>
              <w:spacing w:before="60" w:after="60"/>
              <w:jc w:val="both"/>
            </w:pPr>
            <w:proofErr w:type="spellStart"/>
            <w:r w:rsidRPr="006014FF">
              <w:t>p_playerID</w:t>
            </w:r>
            <w:proofErr w:type="spellEnd"/>
            <w:r w:rsidRPr="006014FF">
              <w:t>: string</w:t>
            </w:r>
          </w:p>
        </w:tc>
        <w:tc>
          <w:tcPr>
            <w:tcW w:w="7038" w:type="dxa"/>
          </w:tcPr>
          <w:p w14:paraId="4B1D9758" w14:textId="77777777" w:rsidR="0013329B" w:rsidRDefault="0013329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13329B" w14:paraId="703FC8D2" w14:textId="77777777" w:rsidTr="008B5538">
        <w:tc>
          <w:tcPr>
            <w:tcW w:w="2538" w:type="dxa"/>
          </w:tcPr>
          <w:p w14:paraId="4D688277" w14:textId="77777777" w:rsidR="0013329B" w:rsidRPr="00C57A3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D61E94B" w14:textId="77777777" w:rsidR="0013329B" w:rsidRPr="00C57A3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13329B" w14:paraId="112C5A81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5A0813AD" w14:textId="073888E3" w:rsidR="0013329B" w:rsidRPr="00C57A3E" w:rsidRDefault="006014FF" w:rsidP="008B5538">
            <w:pPr>
              <w:spacing w:before="60" w:after="60"/>
              <w:jc w:val="both"/>
            </w:pPr>
            <w:r w:rsidRPr="006014FF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2E7C990" w14:textId="77777777" w:rsidR="0013329B" w:rsidRPr="00B44A24" w:rsidRDefault="007E343C" w:rsidP="008B5538">
            <w:pPr>
              <w:spacing w:before="60" w:after="60"/>
              <w:jc w:val="both"/>
            </w:pPr>
            <w:r>
              <w:t>Play count</w:t>
            </w:r>
            <w:r w:rsidR="0013329B">
              <w:t xml:space="preserve">. </w:t>
            </w:r>
          </w:p>
        </w:tc>
      </w:tr>
    </w:tbl>
    <w:p w14:paraId="6D98BB63" w14:textId="77777777" w:rsidR="0013329B" w:rsidRDefault="0013329B" w:rsidP="008A6B1F">
      <w:pPr>
        <w:spacing w:after="0" w:line="240" w:lineRule="auto"/>
        <w:contextualSpacing/>
        <w:jc w:val="both"/>
      </w:pPr>
    </w:p>
    <w:p w14:paraId="1759C279" w14:textId="77777777" w:rsidR="0013329B" w:rsidRDefault="0013329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C5B27" w14:paraId="6212167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865905" w14:textId="77777777" w:rsidR="005C5B27" w:rsidRPr="00660796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C5B27" w14:paraId="2EBC808D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6AF3D007" w14:textId="77777777" w:rsidR="005C5B27" w:rsidRPr="00AF7AE7" w:rsidRDefault="005C5B27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6809AB9" w14:textId="708E0BE3" w:rsidR="005C5B27" w:rsidRPr="00AF7AE7" w:rsidRDefault="00E53E6C" w:rsidP="008B5538">
            <w:pPr>
              <w:spacing w:before="60" w:after="60"/>
              <w:jc w:val="both"/>
            </w:pPr>
            <w:proofErr w:type="spellStart"/>
            <w:proofErr w:type="gramStart"/>
            <w:r w:rsidRPr="00E53E6C">
              <w:t>GetPlayerKFactor</w:t>
            </w:r>
            <w:proofErr w:type="spellEnd"/>
            <w:r w:rsidRPr="00E53E6C">
              <w:t>(</w:t>
            </w:r>
            <w:proofErr w:type="spellStart"/>
            <w:proofErr w:type="gramEnd"/>
            <w:r w:rsidRPr="00E53E6C">
              <w:t>p_adaptID</w:t>
            </w:r>
            <w:proofErr w:type="spellEnd"/>
            <w:r w:rsidRPr="00E53E6C">
              <w:t xml:space="preserve">: string, </w:t>
            </w:r>
            <w:proofErr w:type="spellStart"/>
            <w:r w:rsidRPr="00E53E6C">
              <w:t>p_gameID</w:t>
            </w:r>
            <w:proofErr w:type="spellEnd"/>
            <w:r w:rsidRPr="00E53E6C">
              <w:t xml:space="preserve">: string, </w:t>
            </w:r>
            <w:proofErr w:type="spellStart"/>
            <w:r w:rsidRPr="00E53E6C">
              <w:t>p_playerID</w:t>
            </w:r>
            <w:proofErr w:type="spellEnd"/>
            <w:r w:rsidRPr="00E53E6C">
              <w:t>: string): number</w:t>
            </w:r>
          </w:p>
        </w:tc>
      </w:tr>
      <w:tr w:rsidR="005C5B27" w14:paraId="7ACE68AA" w14:textId="77777777" w:rsidTr="008B5538">
        <w:tc>
          <w:tcPr>
            <w:tcW w:w="2538" w:type="dxa"/>
          </w:tcPr>
          <w:p w14:paraId="109C76CB" w14:textId="77777777" w:rsidR="005C5B27" w:rsidRPr="00AF7AE7" w:rsidRDefault="005C5B27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D860DDB" w14:textId="0B53CF25" w:rsidR="005C5B27" w:rsidRPr="00904534" w:rsidRDefault="005C5B27" w:rsidP="008B5538">
            <w:pPr>
              <w:spacing w:before="60" w:after="60"/>
              <w:jc w:val="both"/>
            </w:pPr>
            <w:r>
              <w:t xml:space="preserve">Returns the K factor for the specified player. Throws </w:t>
            </w:r>
            <w:proofErr w:type="spellStart"/>
            <w:r w:rsidR="00BA57FB">
              <w:t>ReferenceError</w:t>
            </w:r>
            <w:proofErr w:type="spellEnd"/>
            <w:r>
              <w:t xml:space="preserve"> if </w:t>
            </w:r>
            <w:proofErr w:type="spellStart"/>
            <w:r>
              <w:t>PlayerNode</w:t>
            </w:r>
            <w:proofErr w:type="spellEnd"/>
            <w:r>
              <w:t xml:space="preserve"> instance is not found.</w:t>
            </w:r>
          </w:p>
        </w:tc>
      </w:tr>
      <w:tr w:rsidR="005C5B27" w14:paraId="3EB79D05" w14:textId="77777777" w:rsidTr="008B5538">
        <w:tc>
          <w:tcPr>
            <w:tcW w:w="2538" w:type="dxa"/>
          </w:tcPr>
          <w:p w14:paraId="5B92475B" w14:textId="77777777" w:rsidR="005C5B27" w:rsidRPr="00B4005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5C842CE" w14:textId="77777777" w:rsidR="005C5B27" w:rsidRPr="00B4005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C5B27" w14:paraId="3ACB5661" w14:textId="77777777" w:rsidTr="008B5538">
        <w:tc>
          <w:tcPr>
            <w:tcW w:w="2538" w:type="dxa"/>
          </w:tcPr>
          <w:p w14:paraId="250FADE6" w14:textId="590EA0CD" w:rsidR="005C5B27" w:rsidRDefault="00AE142B" w:rsidP="008B5538">
            <w:pPr>
              <w:spacing w:before="60" w:after="60"/>
              <w:jc w:val="both"/>
            </w:pPr>
            <w:proofErr w:type="spellStart"/>
            <w:r w:rsidRPr="00E53E6C">
              <w:t>p_adaptID</w:t>
            </w:r>
            <w:proofErr w:type="spellEnd"/>
            <w:r w:rsidRPr="00E53E6C">
              <w:t>: string</w:t>
            </w:r>
          </w:p>
        </w:tc>
        <w:tc>
          <w:tcPr>
            <w:tcW w:w="7038" w:type="dxa"/>
          </w:tcPr>
          <w:p w14:paraId="658F054D" w14:textId="77777777" w:rsidR="005C5B27" w:rsidRPr="00295A2A" w:rsidRDefault="005C5B27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C5B27" w14:paraId="4A641E80" w14:textId="77777777" w:rsidTr="008B5538">
        <w:tc>
          <w:tcPr>
            <w:tcW w:w="2538" w:type="dxa"/>
          </w:tcPr>
          <w:p w14:paraId="25BDA74C" w14:textId="5E039EE7" w:rsidR="005C5B27" w:rsidRPr="00D855BD" w:rsidRDefault="00AE142B" w:rsidP="008B5538">
            <w:pPr>
              <w:spacing w:before="60" w:after="60"/>
              <w:jc w:val="both"/>
            </w:pPr>
            <w:proofErr w:type="spellStart"/>
            <w:r w:rsidRPr="00E53E6C">
              <w:t>p_gameID</w:t>
            </w:r>
            <w:proofErr w:type="spellEnd"/>
            <w:r w:rsidRPr="00E53E6C">
              <w:t>: string</w:t>
            </w:r>
          </w:p>
        </w:tc>
        <w:tc>
          <w:tcPr>
            <w:tcW w:w="7038" w:type="dxa"/>
          </w:tcPr>
          <w:p w14:paraId="77C7E333" w14:textId="77777777" w:rsidR="005C5B27" w:rsidRDefault="005C5B27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C5B27" w14:paraId="18F475E8" w14:textId="77777777" w:rsidTr="008B5538">
        <w:tc>
          <w:tcPr>
            <w:tcW w:w="2538" w:type="dxa"/>
          </w:tcPr>
          <w:p w14:paraId="7DF301D1" w14:textId="03DC72FF" w:rsidR="005C5B27" w:rsidRPr="00D855BD" w:rsidRDefault="00AE142B" w:rsidP="008B5538">
            <w:pPr>
              <w:spacing w:before="60" w:after="60"/>
              <w:jc w:val="both"/>
            </w:pPr>
            <w:proofErr w:type="spellStart"/>
            <w:r w:rsidRPr="00E53E6C">
              <w:t>p_playerID</w:t>
            </w:r>
            <w:proofErr w:type="spellEnd"/>
            <w:r w:rsidRPr="00E53E6C">
              <w:t>: string</w:t>
            </w:r>
          </w:p>
        </w:tc>
        <w:tc>
          <w:tcPr>
            <w:tcW w:w="7038" w:type="dxa"/>
          </w:tcPr>
          <w:p w14:paraId="6E99AFA6" w14:textId="77777777" w:rsidR="005C5B27" w:rsidRDefault="005C5B27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C5B27" w14:paraId="71277DAA" w14:textId="77777777" w:rsidTr="008B5538">
        <w:tc>
          <w:tcPr>
            <w:tcW w:w="2538" w:type="dxa"/>
          </w:tcPr>
          <w:p w14:paraId="755C0FD5" w14:textId="77777777" w:rsidR="005C5B27" w:rsidRPr="00C57A3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7D85450" w14:textId="77777777" w:rsidR="005C5B27" w:rsidRPr="00C57A3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C5B27" w14:paraId="05B297F1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30CE596" w14:textId="3BA0BECA" w:rsidR="005C5B27" w:rsidRPr="00C57A3E" w:rsidRDefault="004912F1" w:rsidP="008B5538">
            <w:pPr>
              <w:spacing w:before="60" w:after="60"/>
              <w:jc w:val="both"/>
            </w:pPr>
            <w:r w:rsidRPr="00E53E6C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0D064A9" w14:textId="77777777" w:rsidR="005C5B27" w:rsidRPr="00B44A24" w:rsidRDefault="000E1089" w:rsidP="008B5538">
            <w:pPr>
              <w:spacing w:before="60" w:after="60"/>
              <w:jc w:val="both"/>
            </w:pPr>
            <w:r>
              <w:t>K factor</w:t>
            </w:r>
            <w:r w:rsidR="005C5B27">
              <w:t xml:space="preserve">. </w:t>
            </w:r>
          </w:p>
        </w:tc>
      </w:tr>
    </w:tbl>
    <w:p w14:paraId="2F7BA56F" w14:textId="77777777" w:rsidR="005C5B27" w:rsidRDefault="005C5B27" w:rsidP="008A6B1F">
      <w:pPr>
        <w:spacing w:after="0" w:line="240" w:lineRule="auto"/>
        <w:contextualSpacing/>
        <w:jc w:val="both"/>
      </w:pPr>
    </w:p>
    <w:p w14:paraId="35866599" w14:textId="77777777"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3AB" w14:paraId="5D867DE4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FF462FD" w14:textId="77777777" w:rsidR="004643AB" w:rsidRPr="00660796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3AB" w14:paraId="6F2D7756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0B9888F2" w14:textId="77777777" w:rsidR="004643AB" w:rsidRPr="00AF7AE7" w:rsidRDefault="004643A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5CA5BB7" w14:textId="4FF6001C" w:rsidR="004643AB" w:rsidRPr="00AF7AE7" w:rsidRDefault="004571F6" w:rsidP="008B5538">
            <w:pPr>
              <w:spacing w:before="60" w:after="60"/>
              <w:jc w:val="both"/>
            </w:pPr>
            <w:proofErr w:type="spellStart"/>
            <w:proofErr w:type="gramStart"/>
            <w:r w:rsidRPr="004571F6">
              <w:t>GetPlayerUncertainty</w:t>
            </w:r>
            <w:proofErr w:type="spellEnd"/>
            <w:r w:rsidRPr="004571F6">
              <w:t>(</w:t>
            </w:r>
            <w:proofErr w:type="spellStart"/>
            <w:proofErr w:type="gramEnd"/>
            <w:r w:rsidRPr="004571F6">
              <w:t>p_adaptID</w:t>
            </w:r>
            <w:proofErr w:type="spellEnd"/>
            <w:r w:rsidRPr="004571F6">
              <w:t xml:space="preserve">: string, </w:t>
            </w:r>
            <w:proofErr w:type="spellStart"/>
            <w:r w:rsidRPr="004571F6">
              <w:t>p_gameID</w:t>
            </w:r>
            <w:proofErr w:type="spellEnd"/>
            <w:r w:rsidRPr="004571F6">
              <w:t xml:space="preserve">: string, </w:t>
            </w:r>
            <w:proofErr w:type="spellStart"/>
            <w:r w:rsidRPr="004571F6">
              <w:t>p_playerID</w:t>
            </w:r>
            <w:proofErr w:type="spellEnd"/>
            <w:r w:rsidRPr="004571F6">
              <w:t>: string): number</w:t>
            </w:r>
          </w:p>
        </w:tc>
      </w:tr>
      <w:tr w:rsidR="004643AB" w14:paraId="5EED7C04" w14:textId="77777777" w:rsidTr="008B5538">
        <w:tc>
          <w:tcPr>
            <w:tcW w:w="2538" w:type="dxa"/>
          </w:tcPr>
          <w:p w14:paraId="3E4801D3" w14:textId="77777777" w:rsidR="004643AB" w:rsidRPr="00AF7AE7" w:rsidRDefault="004643AB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B7ABE90" w14:textId="5ED57150" w:rsidR="004643AB" w:rsidRPr="00904534" w:rsidRDefault="004643AB" w:rsidP="008B5538">
            <w:pPr>
              <w:spacing w:before="60" w:after="60"/>
              <w:jc w:val="both"/>
            </w:pPr>
            <w:r>
              <w:t xml:space="preserve">Returns the rating uncertainty for the specified player. Throws </w:t>
            </w:r>
            <w:proofErr w:type="spellStart"/>
            <w:r w:rsidR="00BA57FB">
              <w:t>ReferenceError</w:t>
            </w:r>
            <w:proofErr w:type="spellEnd"/>
            <w:r>
              <w:t xml:space="preserve"> if </w:t>
            </w:r>
            <w:proofErr w:type="spellStart"/>
            <w:r>
              <w:t>PlayerNode</w:t>
            </w:r>
            <w:proofErr w:type="spellEnd"/>
            <w:r>
              <w:t xml:space="preserve"> instance is not found.</w:t>
            </w:r>
          </w:p>
        </w:tc>
      </w:tr>
      <w:tr w:rsidR="004643AB" w14:paraId="1E00DDA8" w14:textId="77777777" w:rsidTr="008B5538">
        <w:tc>
          <w:tcPr>
            <w:tcW w:w="2538" w:type="dxa"/>
          </w:tcPr>
          <w:p w14:paraId="57BBA042" w14:textId="77777777" w:rsidR="004643AB" w:rsidRPr="00B4005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3FFF903" w14:textId="77777777" w:rsidR="004643AB" w:rsidRPr="00B4005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3AB" w14:paraId="4728E046" w14:textId="77777777" w:rsidTr="008B5538">
        <w:tc>
          <w:tcPr>
            <w:tcW w:w="2538" w:type="dxa"/>
          </w:tcPr>
          <w:p w14:paraId="22442949" w14:textId="39EF6326" w:rsidR="004643AB" w:rsidRDefault="000775DA" w:rsidP="008B5538">
            <w:pPr>
              <w:spacing w:before="60" w:after="60"/>
              <w:jc w:val="both"/>
            </w:pPr>
            <w:proofErr w:type="spellStart"/>
            <w:r w:rsidRPr="004571F6">
              <w:t>p_adaptID</w:t>
            </w:r>
            <w:proofErr w:type="spellEnd"/>
            <w:r w:rsidRPr="004571F6">
              <w:t>: string</w:t>
            </w:r>
          </w:p>
        </w:tc>
        <w:tc>
          <w:tcPr>
            <w:tcW w:w="7038" w:type="dxa"/>
          </w:tcPr>
          <w:p w14:paraId="2BF0924A" w14:textId="77777777" w:rsidR="004643AB" w:rsidRPr="00295A2A" w:rsidRDefault="004643A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3AB" w14:paraId="041B11A4" w14:textId="77777777" w:rsidTr="008B5538">
        <w:tc>
          <w:tcPr>
            <w:tcW w:w="2538" w:type="dxa"/>
          </w:tcPr>
          <w:p w14:paraId="0630AA89" w14:textId="30D338EF" w:rsidR="004643AB" w:rsidRPr="00D855BD" w:rsidRDefault="000775DA" w:rsidP="008B5538">
            <w:pPr>
              <w:spacing w:before="60" w:after="60"/>
              <w:jc w:val="both"/>
            </w:pPr>
            <w:proofErr w:type="spellStart"/>
            <w:r w:rsidRPr="004571F6">
              <w:t>p_gameID</w:t>
            </w:r>
            <w:proofErr w:type="spellEnd"/>
            <w:r w:rsidRPr="004571F6">
              <w:t>: string</w:t>
            </w:r>
          </w:p>
        </w:tc>
        <w:tc>
          <w:tcPr>
            <w:tcW w:w="7038" w:type="dxa"/>
          </w:tcPr>
          <w:p w14:paraId="140AF9BA" w14:textId="77777777" w:rsidR="004643AB" w:rsidRDefault="004643A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4643AB" w14:paraId="6109DDC9" w14:textId="77777777" w:rsidTr="008B5538">
        <w:tc>
          <w:tcPr>
            <w:tcW w:w="2538" w:type="dxa"/>
          </w:tcPr>
          <w:p w14:paraId="1D80757B" w14:textId="1B95D4DE" w:rsidR="004643AB" w:rsidRPr="00D855BD" w:rsidRDefault="000775DA" w:rsidP="008B5538">
            <w:pPr>
              <w:spacing w:before="60" w:after="60"/>
              <w:jc w:val="both"/>
            </w:pPr>
            <w:proofErr w:type="spellStart"/>
            <w:r w:rsidRPr="004571F6">
              <w:t>p_playerID</w:t>
            </w:r>
            <w:proofErr w:type="spellEnd"/>
            <w:r w:rsidRPr="004571F6">
              <w:t>: string</w:t>
            </w:r>
          </w:p>
        </w:tc>
        <w:tc>
          <w:tcPr>
            <w:tcW w:w="7038" w:type="dxa"/>
          </w:tcPr>
          <w:p w14:paraId="6427AC4C" w14:textId="77777777" w:rsidR="004643AB" w:rsidRDefault="004643A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4643AB" w14:paraId="519CA530" w14:textId="77777777" w:rsidTr="008B5538">
        <w:tc>
          <w:tcPr>
            <w:tcW w:w="2538" w:type="dxa"/>
          </w:tcPr>
          <w:p w14:paraId="528E63BA" w14:textId="77777777" w:rsidR="004643AB" w:rsidRPr="00C57A3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B94AC24" w14:textId="77777777" w:rsidR="004643AB" w:rsidRPr="00C57A3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643AB" w14:paraId="37829F64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017A008D" w14:textId="2F7558E4" w:rsidR="004643AB" w:rsidRPr="00C57A3E" w:rsidRDefault="000775DA" w:rsidP="008B5538">
            <w:pPr>
              <w:spacing w:before="60" w:after="60"/>
              <w:jc w:val="both"/>
            </w:pPr>
            <w:r w:rsidRPr="004571F6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073DA18" w14:textId="77777777" w:rsidR="004643AB" w:rsidRPr="00B44A24" w:rsidRDefault="00AE5A94" w:rsidP="008B5538">
            <w:pPr>
              <w:spacing w:before="60" w:after="60"/>
              <w:jc w:val="both"/>
            </w:pPr>
            <w:r>
              <w:t>Rating uncertainty</w:t>
            </w:r>
            <w:r w:rsidR="004643AB">
              <w:t xml:space="preserve">. </w:t>
            </w:r>
          </w:p>
        </w:tc>
      </w:tr>
    </w:tbl>
    <w:p w14:paraId="29298803" w14:textId="77777777" w:rsidR="005C5B27" w:rsidRDefault="005C5B27" w:rsidP="008A6B1F">
      <w:pPr>
        <w:spacing w:after="0" w:line="240" w:lineRule="auto"/>
        <w:contextualSpacing/>
        <w:jc w:val="both"/>
      </w:pPr>
    </w:p>
    <w:p w14:paraId="395395E9" w14:textId="77777777"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A2144" w14:paraId="72D4130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6AAD5AC" w14:textId="77777777" w:rsidR="00FA2144" w:rsidRPr="00660796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A2144" w14:paraId="3B22C9D1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4CEA004E" w14:textId="77777777" w:rsidR="00FA2144" w:rsidRPr="00AF7AE7" w:rsidRDefault="00FA2144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81A7C63" w14:textId="6700F101" w:rsidR="00FA2144" w:rsidRPr="00AF7AE7" w:rsidRDefault="00B34B13" w:rsidP="008B5538">
            <w:pPr>
              <w:spacing w:before="60" w:after="60"/>
              <w:jc w:val="both"/>
            </w:pPr>
            <w:proofErr w:type="spellStart"/>
            <w:proofErr w:type="gramStart"/>
            <w:r w:rsidRPr="00B34B13">
              <w:t>GetPlayerLastPlayed</w:t>
            </w:r>
            <w:proofErr w:type="spellEnd"/>
            <w:r w:rsidRPr="00B34B13">
              <w:t>(</w:t>
            </w:r>
            <w:proofErr w:type="spellStart"/>
            <w:proofErr w:type="gramEnd"/>
            <w:r w:rsidRPr="00B34B13">
              <w:t>p_adaptID</w:t>
            </w:r>
            <w:proofErr w:type="spellEnd"/>
            <w:r w:rsidRPr="00B34B13">
              <w:t xml:space="preserve">: string, </w:t>
            </w:r>
            <w:proofErr w:type="spellStart"/>
            <w:r w:rsidRPr="00B34B13">
              <w:t>p_gameID</w:t>
            </w:r>
            <w:proofErr w:type="spellEnd"/>
            <w:r w:rsidRPr="00B34B13">
              <w:t xml:space="preserve">: string, </w:t>
            </w:r>
            <w:proofErr w:type="spellStart"/>
            <w:r w:rsidRPr="00B34B13">
              <w:t>p_playerID</w:t>
            </w:r>
            <w:proofErr w:type="spellEnd"/>
            <w:r w:rsidRPr="00B34B13">
              <w:t>: string): string</w:t>
            </w:r>
          </w:p>
        </w:tc>
      </w:tr>
      <w:tr w:rsidR="00FA2144" w14:paraId="7C1C6C8A" w14:textId="77777777" w:rsidTr="008B5538">
        <w:tc>
          <w:tcPr>
            <w:tcW w:w="2538" w:type="dxa"/>
          </w:tcPr>
          <w:p w14:paraId="40A52753" w14:textId="77777777" w:rsidR="00FA2144" w:rsidRPr="00AF7AE7" w:rsidRDefault="00FA2144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AE2712C" w14:textId="075CFBA4" w:rsidR="00FA2144" w:rsidRPr="00904534" w:rsidRDefault="00B22583" w:rsidP="008B5538">
            <w:pPr>
              <w:spacing w:before="60" w:after="60"/>
              <w:jc w:val="both"/>
            </w:pPr>
            <w:r>
              <w:t xml:space="preserve">Returns </w:t>
            </w:r>
            <w:r w:rsidR="0046774D">
              <w:t xml:space="preserve">a string representation of datetime </w:t>
            </w:r>
            <w:r>
              <w:t xml:space="preserve">indicating the last timestamp </w:t>
            </w:r>
            <w:r>
              <w:lastRenderedPageBreak/>
              <w:t xml:space="preserve">the player’s skill rating </w:t>
            </w:r>
            <w:r w:rsidR="00417559">
              <w:t>w</w:t>
            </w:r>
            <w:r>
              <w:t>as (re)assessed</w:t>
            </w:r>
            <w:r w:rsidR="00FA2144">
              <w:t>.</w:t>
            </w:r>
          </w:p>
        </w:tc>
      </w:tr>
      <w:tr w:rsidR="00FA2144" w14:paraId="4D02DBFD" w14:textId="77777777" w:rsidTr="008B5538">
        <w:tc>
          <w:tcPr>
            <w:tcW w:w="2538" w:type="dxa"/>
          </w:tcPr>
          <w:p w14:paraId="697CD5E1" w14:textId="77777777" w:rsidR="00FA2144" w:rsidRPr="00B4005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7525FA5E" w14:textId="77777777" w:rsidR="00FA2144" w:rsidRPr="00B4005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A2144" w14:paraId="134D37B0" w14:textId="77777777" w:rsidTr="008B5538">
        <w:tc>
          <w:tcPr>
            <w:tcW w:w="2538" w:type="dxa"/>
          </w:tcPr>
          <w:p w14:paraId="01BE4BDC" w14:textId="7EE64D00" w:rsidR="00FA2144" w:rsidRDefault="00DA6703" w:rsidP="008B5538">
            <w:pPr>
              <w:spacing w:before="60" w:after="60"/>
              <w:jc w:val="both"/>
            </w:pPr>
            <w:proofErr w:type="spellStart"/>
            <w:r w:rsidRPr="00B34B13">
              <w:t>p_adaptID</w:t>
            </w:r>
            <w:proofErr w:type="spellEnd"/>
            <w:r w:rsidRPr="00B34B13">
              <w:t>: string</w:t>
            </w:r>
          </w:p>
        </w:tc>
        <w:tc>
          <w:tcPr>
            <w:tcW w:w="7038" w:type="dxa"/>
          </w:tcPr>
          <w:p w14:paraId="7C70ED51" w14:textId="77777777" w:rsidR="00FA2144" w:rsidRPr="00295A2A" w:rsidRDefault="00FA2144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A2144" w14:paraId="778481CB" w14:textId="77777777" w:rsidTr="008B5538">
        <w:tc>
          <w:tcPr>
            <w:tcW w:w="2538" w:type="dxa"/>
          </w:tcPr>
          <w:p w14:paraId="145E1DB4" w14:textId="0AE9D3C6" w:rsidR="00FA2144" w:rsidRPr="00D855BD" w:rsidRDefault="00DA6703" w:rsidP="008B5538">
            <w:pPr>
              <w:spacing w:before="60" w:after="60"/>
              <w:jc w:val="both"/>
            </w:pPr>
            <w:proofErr w:type="spellStart"/>
            <w:r w:rsidRPr="00B34B13">
              <w:t>p_gameID</w:t>
            </w:r>
            <w:proofErr w:type="spellEnd"/>
            <w:r w:rsidRPr="00B34B13">
              <w:t>: string</w:t>
            </w:r>
          </w:p>
        </w:tc>
        <w:tc>
          <w:tcPr>
            <w:tcW w:w="7038" w:type="dxa"/>
          </w:tcPr>
          <w:p w14:paraId="79A62FCB" w14:textId="77777777" w:rsidR="00FA2144" w:rsidRDefault="00FA2144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A2144" w14:paraId="20D7BFD1" w14:textId="77777777" w:rsidTr="008B5538">
        <w:tc>
          <w:tcPr>
            <w:tcW w:w="2538" w:type="dxa"/>
          </w:tcPr>
          <w:p w14:paraId="31743D1C" w14:textId="3F8DB476" w:rsidR="00FA2144" w:rsidRPr="00D855BD" w:rsidRDefault="00DA6703" w:rsidP="008B5538">
            <w:pPr>
              <w:spacing w:before="60" w:after="60"/>
              <w:jc w:val="both"/>
            </w:pPr>
            <w:proofErr w:type="spellStart"/>
            <w:r w:rsidRPr="00B34B13">
              <w:t>p_playerID</w:t>
            </w:r>
            <w:proofErr w:type="spellEnd"/>
            <w:r w:rsidRPr="00B34B13">
              <w:t>: string</w:t>
            </w:r>
          </w:p>
        </w:tc>
        <w:tc>
          <w:tcPr>
            <w:tcW w:w="7038" w:type="dxa"/>
          </w:tcPr>
          <w:p w14:paraId="53593875" w14:textId="77777777" w:rsidR="00FA2144" w:rsidRDefault="00FA2144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FA2144" w14:paraId="2B437E1F" w14:textId="77777777" w:rsidTr="008B5538">
        <w:tc>
          <w:tcPr>
            <w:tcW w:w="2538" w:type="dxa"/>
          </w:tcPr>
          <w:p w14:paraId="0FE66A34" w14:textId="77777777" w:rsidR="00FA2144" w:rsidRPr="00C57A3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58505FD" w14:textId="77777777" w:rsidR="00FA2144" w:rsidRPr="00C57A3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A2144" w14:paraId="30EE861E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574A427A" w14:textId="54441360" w:rsidR="00FA2144" w:rsidRPr="00C57A3E" w:rsidRDefault="00DA6703" w:rsidP="008B5538">
            <w:pPr>
              <w:spacing w:before="60" w:after="60"/>
              <w:jc w:val="both"/>
            </w:pPr>
            <w:r w:rsidRPr="00B34B13">
              <w:t>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6E52CA4" w14:textId="3D179129" w:rsidR="00FA2144" w:rsidRPr="00B44A24" w:rsidRDefault="00DA6703" w:rsidP="008B5538">
            <w:pPr>
              <w:spacing w:before="60" w:after="60"/>
              <w:jc w:val="both"/>
            </w:pPr>
            <w:r>
              <w:t>String representation of datetime</w:t>
            </w:r>
            <w:r w:rsidR="00FA2144">
              <w:t xml:space="preserve">. </w:t>
            </w:r>
          </w:p>
        </w:tc>
      </w:tr>
    </w:tbl>
    <w:p w14:paraId="499BEE03" w14:textId="77777777" w:rsidR="005C5B27" w:rsidRDefault="005C5B27" w:rsidP="008A6B1F">
      <w:pPr>
        <w:spacing w:after="0" w:line="240" w:lineRule="auto"/>
        <w:contextualSpacing/>
        <w:jc w:val="both"/>
      </w:pPr>
    </w:p>
    <w:p w14:paraId="7E06BD02" w14:textId="77777777"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D07325" w14:paraId="54E4A274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38DE059" w14:textId="77777777" w:rsidR="00D07325" w:rsidRPr="00660796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D07325" w14:paraId="1846DDF0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62391A19" w14:textId="77777777" w:rsidR="00D07325" w:rsidRPr="00AF7AE7" w:rsidRDefault="00D0732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3AB28BE" w14:textId="7352205D" w:rsidR="00D07325" w:rsidRPr="00AF7AE7" w:rsidRDefault="00390B4A" w:rsidP="008B5538">
            <w:pPr>
              <w:spacing w:before="60" w:after="60"/>
              <w:jc w:val="both"/>
            </w:pPr>
            <w:proofErr w:type="spellStart"/>
            <w:proofErr w:type="gramStart"/>
            <w:r w:rsidRPr="00390B4A">
              <w:t>SetPlayerRating</w:t>
            </w:r>
            <w:proofErr w:type="spellEnd"/>
            <w:r w:rsidRPr="00390B4A">
              <w:t>(</w:t>
            </w:r>
            <w:proofErr w:type="spellStart"/>
            <w:proofErr w:type="gramEnd"/>
            <w:r w:rsidRPr="00390B4A">
              <w:t>p_adaptID</w:t>
            </w:r>
            <w:proofErr w:type="spellEnd"/>
            <w:r w:rsidRPr="00390B4A">
              <w:t xml:space="preserve">: string, </w:t>
            </w:r>
            <w:proofErr w:type="spellStart"/>
            <w:r w:rsidRPr="00390B4A">
              <w:t>p_gameID</w:t>
            </w:r>
            <w:proofErr w:type="spellEnd"/>
            <w:r w:rsidRPr="00390B4A">
              <w:t xml:space="preserve">: string, </w:t>
            </w:r>
            <w:proofErr w:type="spellStart"/>
            <w:r w:rsidRPr="00390B4A">
              <w:t>p_playerID</w:t>
            </w:r>
            <w:proofErr w:type="spellEnd"/>
            <w:r w:rsidRPr="00390B4A">
              <w:t xml:space="preserve">: string, </w:t>
            </w:r>
            <w:proofErr w:type="spellStart"/>
            <w:r w:rsidRPr="00390B4A">
              <w:t>p_rating</w:t>
            </w:r>
            <w:proofErr w:type="spellEnd"/>
            <w:r w:rsidRPr="00390B4A">
              <w:t xml:space="preserve">: number): </w:t>
            </w:r>
            <w:proofErr w:type="spellStart"/>
            <w:r w:rsidRPr="00390B4A">
              <w:t>boolean</w:t>
            </w:r>
            <w:proofErr w:type="spellEnd"/>
          </w:p>
        </w:tc>
      </w:tr>
      <w:tr w:rsidR="00D07325" w14:paraId="71EC0261" w14:textId="77777777" w:rsidTr="008B5538">
        <w:tc>
          <w:tcPr>
            <w:tcW w:w="2538" w:type="dxa"/>
          </w:tcPr>
          <w:p w14:paraId="71BCFCA7" w14:textId="77777777" w:rsidR="00D07325" w:rsidRPr="00AF7AE7" w:rsidRDefault="00D0732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A3582E8" w14:textId="77777777" w:rsidR="00D07325" w:rsidRPr="00904534" w:rsidRDefault="009A3DA8" w:rsidP="008B5538">
            <w:pPr>
              <w:spacing w:before="60" w:after="60"/>
              <w:jc w:val="both"/>
            </w:pPr>
            <w:r>
              <w:t>Sets the skill rating for the specified player.</w:t>
            </w:r>
          </w:p>
        </w:tc>
      </w:tr>
      <w:tr w:rsidR="00D07325" w14:paraId="1897A854" w14:textId="77777777" w:rsidTr="008B5538">
        <w:tc>
          <w:tcPr>
            <w:tcW w:w="2538" w:type="dxa"/>
          </w:tcPr>
          <w:p w14:paraId="06242613" w14:textId="77777777" w:rsidR="00D07325" w:rsidRPr="00B4005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D54A7F" w14:textId="77777777" w:rsidR="00D07325" w:rsidRPr="00B4005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D07325" w14:paraId="604DC4A9" w14:textId="77777777" w:rsidTr="008B5538">
        <w:tc>
          <w:tcPr>
            <w:tcW w:w="2538" w:type="dxa"/>
          </w:tcPr>
          <w:p w14:paraId="0D216F38" w14:textId="28ED6188" w:rsidR="00D07325" w:rsidRDefault="00304D8D" w:rsidP="008B5538">
            <w:pPr>
              <w:spacing w:before="60" w:after="60"/>
              <w:jc w:val="both"/>
            </w:pPr>
            <w:proofErr w:type="spellStart"/>
            <w:r w:rsidRPr="00390B4A">
              <w:t>p_adaptID</w:t>
            </w:r>
            <w:proofErr w:type="spellEnd"/>
            <w:r w:rsidRPr="00390B4A">
              <w:t>: string</w:t>
            </w:r>
          </w:p>
        </w:tc>
        <w:tc>
          <w:tcPr>
            <w:tcW w:w="7038" w:type="dxa"/>
          </w:tcPr>
          <w:p w14:paraId="56B45C82" w14:textId="77777777" w:rsidR="00D07325" w:rsidRPr="00295A2A" w:rsidRDefault="00D0732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D07325" w14:paraId="01D952AB" w14:textId="77777777" w:rsidTr="008B5538">
        <w:tc>
          <w:tcPr>
            <w:tcW w:w="2538" w:type="dxa"/>
          </w:tcPr>
          <w:p w14:paraId="227E74A4" w14:textId="3DD95F1C" w:rsidR="00D07325" w:rsidRPr="00D855BD" w:rsidRDefault="00304D8D" w:rsidP="008B5538">
            <w:pPr>
              <w:spacing w:before="60" w:after="60"/>
              <w:jc w:val="both"/>
            </w:pPr>
            <w:proofErr w:type="spellStart"/>
            <w:r w:rsidRPr="00390B4A">
              <w:t>p_gameID</w:t>
            </w:r>
            <w:proofErr w:type="spellEnd"/>
            <w:r w:rsidRPr="00390B4A">
              <w:t>: string</w:t>
            </w:r>
          </w:p>
        </w:tc>
        <w:tc>
          <w:tcPr>
            <w:tcW w:w="7038" w:type="dxa"/>
          </w:tcPr>
          <w:p w14:paraId="684D8AF9" w14:textId="77777777" w:rsidR="00D07325" w:rsidRDefault="00D0732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D07325" w14:paraId="2E01D151" w14:textId="77777777" w:rsidTr="008B5538">
        <w:tc>
          <w:tcPr>
            <w:tcW w:w="2538" w:type="dxa"/>
          </w:tcPr>
          <w:p w14:paraId="0945264B" w14:textId="1290C7EA" w:rsidR="00D07325" w:rsidRPr="00D855BD" w:rsidRDefault="00304D8D" w:rsidP="008B5538">
            <w:pPr>
              <w:spacing w:before="60" w:after="60"/>
              <w:jc w:val="both"/>
            </w:pPr>
            <w:proofErr w:type="spellStart"/>
            <w:r w:rsidRPr="00390B4A">
              <w:t>p_playerID</w:t>
            </w:r>
            <w:proofErr w:type="spellEnd"/>
            <w:r w:rsidRPr="00390B4A">
              <w:t>: string</w:t>
            </w:r>
          </w:p>
        </w:tc>
        <w:tc>
          <w:tcPr>
            <w:tcW w:w="7038" w:type="dxa"/>
          </w:tcPr>
          <w:p w14:paraId="3CDAB941" w14:textId="77777777" w:rsidR="00D07325" w:rsidRDefault="00D0732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9A3DA8" w14:paraId="7429454F" w14:textId="77777777" w:rsidTr="008B5538">
        <w:tc>
          <w:tcPr>
            <w:tcW w:w="2538" w:type="dxa"/>
          </w:tcPr>
          <w:p w14:paraId="16C7CB66" w14:textId="7BDF7469" w:rsidR="009A3DA8" w:rsidRPr="00D855BD" w:rsidRDefault="00304D8D" w:rsidP="008B5538">
            <w:pPr>
              <w:spacing w:before="60" w:after="60"/>
              <w:jc w:val="both"/>
            </w:pPr>
            <w:proofErr w:type="spellStart"/>
            <w:r w:rsidRPr="00390B4A">
              <w:t>p_rating</w:t>
            </w:r>
            <w:proofErr w:type="spellEnd"/>
            <w:r w:rsidRPr="00390B4A">
              <w:t>: number</w:t>
            </w:r>
          </w:p>
        </w:tc>
        <w:tc>
          <w:tcPr>
            <w:tcW w:w="7038" w:type="dxa"/>
          </w:tcPr>
          <w:p w14:paraId="09D2B9A9" w14:textId="77777777" w:rsidR="009A3DA8" w:rsidRDefault="009A3DA8" w:rsidP="008B5538">
            <w:pPr>
              <w:spacing w:before="60" w:after="60"/>
              <w:jc w:val="both"/>
            </w:pPr>
            <w:r>
              <w:t>New skill rating value.</w:t>
            </w:r>
          </w:p>
        </w:tc>
      </w:tr>
      <w:tr w:rsidR="00D07325" w14:paraId="3E1E1894" w14:textId="77777777" w:rsidTr="008B5538">
        <w:tc>
          <w:tcPr>
            <w:tcW w:w="2538" w:type="dxa"/>
          </w:tcPr>
          <w:p w14:paraId="6E54DB63" w14:textId="77777777" w:rsidR="00D07325" w:rsidRPr="00C57A3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8715030" w14:textId="77777777" w:rsidR="00D07325" w:rsidRPr="00C57A3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D07325" w14:paraId="6ADCF4AF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3A1C91F" w14:textId="1DD3AE04" w:rsidR="00D07325" w:rsidRPr="00C57A3E" w:rsidRDefault="00304D8D" w:rsidP="008B5538">
            <w:pPr>
              <w:spacing w:before="60" w:after="60"/>
              <w:jc w:val="both"/>
            </w:pPr>
            <w:proofErr w:type="spellStart"/>
            <w:r w:rsidRPr="00390B4A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0AD7E8F" w14:textId="77777777" w:rsidR="00D07325" w:rsidRPr="00B44A24" w:rsidRDefault="003719C9" w:rsidP="008B5538">
            <w:pPr>
              <w:spacing w:before="60" w:after="60"/>
              <w:jc w:val="both"/>
            </w:pPr>
            <w:r>
              <w:t>True if parameter value was set successfully, and false otherwise</w:t>
            </w:r>
            <w:r w:rsidR="00D07325">
              <w:t xml:space="preserve">. </w:t>
            </w:r>
          </w:p>
        </w:tc>
      </w:tr>
    </w:tbl>
    <w:p w14:paraId="39A3DB61" w14:textId="77777777" w:rsidR="00D07325" w:rsidRDefault="00D07325" w:rsidP="008A6B1F">
      <w:pPr>
        <w:spacing w:after="0" w:line="240" w:lineRule="auto"/>
        <w:contextualSpacing/>
        <w:jc w:val="both"/>
      </w:pPr>
    </w:p>
    <w:p w14:paraId="5E23F12D" w14:textId="77777777" w:rsidR="000A35D5" w:rsidRDefault="000A35D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0A35D5" w14:paraId="1F656BE4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E83C7E" w14:textId="77777777" w:rsidR="000A35D5" w:rsidRPr="00660796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0A35D5" w14:paraId="23369EA5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10E8D390" w14:textId="77777777" w:rsidR="000A35D5" w:rsidRPr="00AF7AE7" w:rsidRDefault="000A35D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F08E499" w14:textId="0933E140" w:rsidR="000A35D5" w:rsidRPr="00AF7AE7" w:rsidRDefault="00D63189" w:rsidP="008B5538">
            <w:pPr>
              <w:spacing w:before="60" w:after="60"/>
              <w:jc w:val="both"/>
            </w:pPr>
            <w:proofErr w:type="spellStart"/>
            <w:proofErr w:type="gramStart"/>
            <w:r w:rsidRPr="00D63189">
              <w:t>SetPlayerPlayCount</w:t>
            </w:r>
            <w:proofErr w:type="spellEnd"/>
            <w:r w:rsidRPr="00D63189">
              <w:t>(</w:t>
            </w:r>
            <w:proofErr w:type="spellStart"/>
            <w:proofErr w:type="gramEnd"/>
            <w:r w:rsidRPr="00D63189">
              <w:t>p_adaptID</w:t>
            </w:r>
            <w:proofErr w:type="spellEnd"/>
            <w:r w:rsidRPr="00D63189">
              <w:t xml:space="preserve">: string, </w:t>
            </w:r>
            <w:proofErr w:type="spellStart"/>
            <w:r w:rsidRPr="00D63189">
              <w:t>p_gameID</w:t>
            </w:r>
            <w:proofErr w:type="spellEnd"/>
            <w:r w:rsidRPr="00D63189">
              <w:t xml:space="preserve">: string, </w:t>
            </w:r>
            <w:proofErr w:type="spellStart"/>
            <w:r w:rsidRPr="00D63189">
              <w:t>p_playerID</w:t>
            </w:r>
            <w:proofErr w:type="spellEnd"/>
            <w:r w:rsidRPr="00D63189">
              <w:t xml:space="preserve">: string, </w:t>
            </w:r>
            <w:proofErr w:type="spellStart"/>
            <w:r w:rsidRPr="00D63189">
              <w:t>p_playCount</w:t>
            </w:r>
            <w:proofErr w:type="spellEnd"/>
            <w:r w:rsidRPr="00D63189">
              <w:t xml:space="preserve">: number): </w:t>
            </w:r>
            <w:proofErr w:type="spellStart"/>
            <w:r w:rsidRPr="00D63189">
              <w:t>boolean</w:t>
            </w:r>
            <w:proofErr w:type="spellEnd"/>
          </w:p>
        </w:tc>
      </w:tr>
      <w:tr w:rsidR="000A35D5" w14:paraId="67801D6D" w14:textId="77777777" w:rsidTr="008B5538">
        <w:tc>
          <w:tcPr>
            <w:tcW w:w="2538" w:type="dxa"/>
          </w:tcPr>
          <w:p w14:paraId="0170EA59" w14:textId="77777777" w:rsidR="000A35D5" w:rsidRPr="00AF7AE7" w:rsidRDefault="000A35D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3DB19F8" w14:textId="77777777" w:rsidR="000A35D5" w:rsidRPr="00904534" w:rsidRDefault="000A35D5" w:rsidP="008B5538">
            <w:pPr>
              <w:spacing w:before="60" w:after="60"/>
              <w:jc w:val="both"/>
            </w:pPr>
            <w:r>
              <w:t xml:space="preserve">Sets the </w:t>
            </w:r>
            <w:r w:rsidR="00A71090">
              <w:t>play count</w:t>
            </w:r>
            <w:r>
              <w:t xml:space="preserve"> for the specified player.</w:t>
            </w:r>
          </w:p>
        </w:tc>
      </w:tr>
      <w:tr w:rsidR="000A35D5" w14:paraId="5E1D85B4" w14:textId="77777777" w:rsidTr="008B5538">
        <w:tc>
          <w:tcPr>
            <w:tcW w:w="2538" w:type="dxa"/>
          </w:tcPr>
          <w:p w14:paraId="38F5DE34" w14:textId="77777777" w:rsidR="000A35D5" w:rsidRPr="00B4005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B5A312E" w14:textId="77777777" w:rsidR="000A35D5" w:rsidRPr="00B4005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0A35D5" w14:paraId="61BDAD89" w14:textId="77777777" w:rsidTr="008B5538">
        <w:tc>
          <w:tcPr>
            <w:tcW w:w="2538" w:type="dxa"/>
          </w:tcPr>
          <w:p w14:paraId="2D9F3BFC" w14:textId="21523A8C" w:rsidR="000A35D5" w:rsidRDefault="00D63189" w:rsidP="008B5538">
            <w:pPr>
              <w:spacing w:before="60" w:after="60"/>
              <w:jc w:val="both"/>
            </w:pPr>
            <w:proofErr w:type="spellStart"/>
            <w:r w:rsidRPr="00D63189">
              <w:t>p_adaptID</w:t>
            </w:r>
            <w:proofErr w:type="spellEnd"/>
            <w:r w:rsidRPr="00D63189">
              <w:t>: string</w:t>
            </w:r>
          </w:p>
        </w:tc>
        <w:tc>
          <w:tcPr>
            <w:tcW w:w="7038" w:type="dxa"/>
          </w:tcPr>
          <w:p w14:paraId="50CCF41C" w14:textId="77777777" w:rsidR="000A35D5" w:rsidRPr="00295A2A" w:rsidRDefault="000A35D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0A35D5" w14:paraId="3A06ACF8" w14:textId="77777777" w:rsidTr="008B5538">
        <w:tc>
          <w:tcPr>
            <w:tcW w:w="2538" w:type="dxa"/>
          </w:tcPr>
          <w:p w14:paraId="44B75908" w14:textId="1AEFFDE3" w:rsidR="000A35D5" w:rsidRPr="00D855BD" w:rsidRDefault="00D63189" w:rsidP="008B5538">
            <w:pPr>
              <w:spacing w:before="60" w:after="60"/>
              <w:jc w:val="both"/>
            </w:pPr>
            <w:proofErr w:type="spellStart"/>
            <w:r w:rsidRPr="00D63189">
              <w:t>p_gameID</w:t>
            </w:r>
            <w:proofErr w:type="spellEnd"/>
            <w:r w:rsidRPr="00D63189">
              <w:t>: string</w:t>
            </w:r>
          </w:p>
        </w:tc>
        <w:tc>
          <w:tcPr>
            <w:tcW w:w="7038" w:type="dxa"/>
          </w:tcPr>
          <w:p w14:paraId="48DF4FD6" w14:textId="77777777" w:rsidR="000A35D5" w:rsidRDefault="000A35D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0A35D5" w14:paraId="4E3DE371" w14:textId="77777777" w:rsidTr="008B5538">
        <w:tc>
          <w:tcPr>
            <w:tcW w:w="2538" w:type="dxa"/>
          </w:tcPr>
          <w:p w14:paraId="2D2672F9" w14:textId="5C80809F" w:rsidR="000A35D5" w:rsidRPr="00D855BD" w:rsidRDefault="00D63189" w:rsidP="008B5538">
            <w:pPr>
              <w:spacing w:before="60" w:after="60"/>
              <w:jc w:val="both"/>
            </w:pPr>
            <w:proofErr w:type="spellStart"/>
            <w:r w:rsidRPr="00D63189">
              <w:t>p_playerID</w:t>
            </w:r>
            <w:proofErr w:type="spellEnd"/>
            <w:r w:rsidRPr="00D63189">
              <w:t>: string</w:t>
            </w:r>
          </w:p>
        </w:tc>
        <w:tc>
          <w:tcPr>
            <w:tcW w:w="7038" w:type="dxa"/>
          </w:tcPr>
          <w:p w14:paraId="37157BDF" w14:textId="77777777" w:rsidR="000A35D5" w:rsidRDefault="000A35D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0A35D5" w14:paraId="264AB274" w14:textId="77777777" w:rsidTr="008B5538">
        <w:tc>
          <w:tcPr>
            <w:tcW w:w="2538" w:type="dxa"/>
          </w:tcPr>
          <w:p w14:paraId="374B4031" w14:textId="6D35F49F" w:rsidR="000A35D5" w:rsidRPr="00D855BD" w:rsidRDefault="00D63189" w:rsidP="008B5538">
            <w:pPr>
              <w:spacing w:before="60" w:after="60"/>
              <w:jc w:val="both"/>
            </w:pPr>
            <w:proofErr w:type="spellStart"/>
            <w:r w:rsidRPr="00D63189">
              <w:t>p_playCount</w:t>
            </w:r>
            <w:proofErr w:type="spellEnd"/>
            <w:r w:rsidRPr="00D63189">
              <w:t>: number</w:t>
            </w:r>
          </w:p>
        </w:tc>
        <w:tc>
          <w:tcPr>
            <w:tcW w:w="7038" w:type="dxa"/>
          </w:tcPr>
          <w:p w14:paraId="5CEA5EFB" w14:textId="77777777" w:rsidR="000A35D5" w:rsidRDefault="008C3E42" w:rsidP="008B5538">
            <w:pPr>
              <w:spacing w:before="60" w:after="60"/>
              <w:jc w:val="both"/>
            </w:pPr>
            <w:r>
              <w:t>New p</w:t>
            </w:r>
            <w:r w:rsidR="0082317C">
              <w:t>lay count</w:t>
            </w:r>
            <w:r w:rsidR="005E3E38">
              <w:t>.</w:t>
            </w:r>
            <w:r w:rsidR="0082317C">
              <w:t xml:space="preserve"> </w:t>
            </w:r>
            <w:r w:rsidR="005E3E38">
              <w:t>P</w:t>
            </w:r>
            <w:r w:rsidR="00C14C9E">
              <w:t xml:space="preserve">ositive </w:t>
            </w:r>
            <w:r w:rsidR="007E101E">
              <w:t>Integer v</w:t>
            </w:r>
            <w:r w:rsidR="000E0CD3">
              <w:t>alue</w:t>
            </w:r>
            <w:r w:rsidR="000A35D5">
              <w:t>.</w:t>
            </w:r>
          </w:p>
        </w:tc>
      </w:tr>
      <w:tr w:rsidR="000A35D5" w14:paraId="438296B5" w14:textId="77777777" w:rsidTr="008B5538">
        <w:tc>
          <w:tcPr>
            <w:tcW w:w="2538" w:type="dxa"/>
          </w:tcPr>
          <w:p w14:paraId="1AACDBDE" w14:textId="77777777" w:rsidR="000A35D5" w:rsidRPr="00C57A3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47B9150" w14:textId="77777777" w:rsidR="000A35D5" w:rsidRPr="00C57A3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0A35D5" w14:paraId="428ABDCA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03DC8648" w14:textId="2CC7F244" w:rsidR="000A35D5" w:rsidRPr="00C57A3E" w:rsidRDefault="00D63189" w:rsidP="008B5538">
            <w:pPr>
              <w:spacing w:before="60" w:after="60"/>
              <w:jc w:val="both"/>
            </w:pPr>
            <w:proofErr w:type="spellStart"/>
            <w:r w:rsidRPr="00D63189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183A8B" w14:textId="77777777" w:rsidR="000A35D5" w:rsidRPr="00B44A24" w:rsidRDefault="000A35D5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5F9FB94F" w14:textId="77777777" w:rsidR="000A35D5" w:rsidRDefault="000A35D5" w:rsidP="008A6B1F">
      <w:pPr>
        <w:spacing w:after="0" w:line="240" w:lineRule="auto"/>
        <w:contextualSpacing/>
        <w:jc w:val="both"/>
      </w:pPr>
    </w:p>
    <w:p w14:paraId="0D94FE1E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7736B" w14:paraId="2B61545D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E58663" w14:textId="77777777" w:rsidR="00A7736B" w:rsidRPr="00660796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A7736B" w14:paraId="19978714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4FEE49CD" w14:textId="77777777" w:rsidR="00A7736B" w:rsidRPr="00AF7AE7" w:rsidRDefault="00A7736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3922B65" w14:textId="06E85491" w:rsidR="00A7736B" w:rsidRPr="00AF7AE7" w:rsidRDefault="003B7F3E" w:rsidP="008B5538">
            <w:pPr>
              <w:spacing w:before="60" w:after="60"/>
              <w:jc w:val="both"/>
            </w:pPr>
            <w:proofErr w:type="spellStart"/>
            <w:proofErr w:type="gramStart"/>
            <w:r w:rsidRPr="003B7F3E">
              <w:t>SetPlayerKFactor</w:t>
            </w:r>
            <w:proofErr w:type="spellEnd"/>
            <w:r w:rsidRPr="003B7F3E">
              <w:t>(</w:t>
            </w:r>
            <w:proofErr w:type="spellStart"/>
            <w:proofErr w:type="gramEnd"/>
            <w:r w:rsidRPr="003B7F3E">
              <w:t>p_adaptID</w:t>
            </w:r>
            <w:proofErr w:type="spellEnd"/>
            <w:r w:rsidRPr="003B7F3E">
              <w:t xml:space="preserve">: string, </w:t>
            </w:r>
            <w:proofErr w:type="spellStart"/>
            <w:r w:rsidRPr="003B7F3E">
              <w:t>p_gameID</w:t>
            </w:r>
            <w:proofErr w:type="spellEnd"/>
            <w:r w:rsidRPr="003B7F3E">
              <w:t xml:space="preserve">: string, </w:t>
            </w:r>
            <w:proofErr w:type="spellStart"/>
            <w:r w:rsidRPr="003B7F3E">
              <w:t>p_playerID</w:t>
            </w:r>
            <w:proofErr w:type="spellEnd"/>
            <w:r w:rsidRPr="003B7F3E">
              <w:t xml:space="preserve">: string, </w:t>
            </w:r>
            <w:proofErr w:type="spellStart"/>
            <w:r w:rsidRPr="003B7F3E">
              <w:t>p_kFactor</w:t>
            </w:r>
            <w:proofErr w:type="spellEnd"/>
            <w:r w:rsidRPr="003B7F3E">
              <w:t xml:space="preserve">: number): </w:t>
            </w:r>
            <w:proofErr w:type="spellStart"/>
            <w:r w:rsidRPr="003B7F3E">
              <w:t>boolean</w:t>
            </w:r>
            <w:proofErr w:type="spellEnd"/>
          </w:p>
        </w:tc>
      </w:tr>
      <w:tr w:rsidR="00A7736B" w14:paraId="545BFDE6" w14:textId="77777777" w:rsidTr="008B5538">
        <w:tc>
          <w:tcPr>
            <w:tcW w:w="2538" w:type="dxa"/>
          </w:tcPr>
          <w:p w14:paraId="6525C562" w14:textId="77777777" w:rsidR="00A7736B" w:rsidRPr="00AF7AE7" w:rsidRDefault="00A7736B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5122680" w14:textId="77777777" w:rsidR="00A7736B" w:rsidRPr="00904534" w:rsidRDefault="00A7736B" w:rsidP="008B5538">
            <w:pPr>
              <w:spacing w:before="60" w:after="60"/>
              <w:jc w:val="both"/>
            </w:pPr>
            <w:r>
              <w:t xml:space="preserve">Sets the </w:t>
            </w:r>
            <w:r w:rsidR="00465D7C">
              <w:t>K factor</w:t>
            </w:r>
            <w:r>
              <w:t xml:space="preserve"> for the specified player.</w:t>
            </w:r>
          </w:p>
        </w:tc>
      </w:tr>
      <w:tr w:rsidR="00A7736B" w14:paraId="34CD3840" w14:textId="77777777" w:rsidTr="008B5538">
        <w:tc>
          <w:tcPr>
            <w:tcW w:w="2538" w:type="dxa"/>
          </w:tcPr>
          <w:p w14:paraId="68285511" w14:textId="77777777" w:rsidR="00A7736B" w:rsidRPr="00B4005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E545852" w14:textId="77777777" w:rsidR="00A7736B" w:rsidRPr="00B4005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7736B" w14:paraId="479DA518" w14:textId="77777777" w:rsidTr="008B5538">
        <w:tc>
          <w:tcPr>
            <w:tcW w:w="2538" w:type="dxa"/>
          </w:tcPr>
          <w:p w14:paraId="3FF3CFD5" w14:textId="380A07C7" w:rsidR="00A7736B" w:rsidRDefault="003B7F3E" w:rsidP="008B5538">
            <w:pPr>
              <w:spacing w:before="60" w:after="60"/>
              <w:jc w:val="both"/>
            </w:pPr>
            <w:proofErr w:type="spellStart"/>
            <w:r w:rsidRPr="003B7F3E">
              <w:t>p_adaptID</w:t>
            </w:r>
            <w:proofErr w:type="spellEnd"/>
            <w:r w:rsidRPr="003B7F3E">
              <w:t>: string</w:t>
            </w:r>
          </w:p>
        </w:tc>
        <w:tc>
          <w:tcPr>
            <w:tcW w:w="7038" w:type="dxa"/>
          </w:tcPr>
          <w:p w14:paraId="0778FD64" w14:textId="77777777" w:rsidR="00A7736B" w:rsidRPr="00295A2A" w:rsidRDefault="00A7736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7736B" w14:paraId="124F88E1" w14:textId="77777777" w:rsidTr="008B5538">
        <w:tc>
          <w:tcPr>
            <w:tcW w:w="2538" w:type="dxa"/>
          </w:tcPr>
          <w:p w14:paraId="05D3534D" w14:textId="7FF4B278" w:rsidR="00A7736B" w:rsidRPr="00D855BD" w:rsidRDefault="003B7F3E" w:rsidP="008B5538">
            <w:pPr>
              <w:spacing w:before="60" w:after="60"/>
              <w:jc w:val="both"/>
            </w:pPr>
            <w:proofErr w:type="spellStart"/>
            <w:r w:rsidRPr="003B7F3E">
              <w:t>p_gameID</w:t>
            </w:r>
            <w:proofErr w:type="spellEnd"/>
            <w:r w:rsidRPr="003B7F3E">
              <w:t>: string</w:t>
            </w:r>
          </w:p>
        </w:tc>
        <w:tc>
          <w:tcPr>
            <w:tcW w:w="7038" w:type="dxa"/>
          </w:tcPr>
          <w:p w14:paraId="172F72B0" w14:textId="77777777" w:rsidR="00A7736B" w:rsidRDefault="00A7736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A7736B" w14:paraId="1AAF6DB2" w14:textId="77777777" w:rsidTr="008B5538">
        <w:tc>
          <w:tcPr>
            <w:tcW w:w="2538" w:type="dxa"/>
          </w:tcPr>
          <w:p w14:paraId="1042E965" w14:textId="2BFF6298" w:rsidR="00A7736B" w:rsidRPr="00D855BD" w:rsidRDefault="003B7F3E" w:rsidP="008B5538">
            <w:pPr>
              <w:spacing w:before="60" w:after="60"/>
              <w:jc w:val="both"/>
            </w:pPr>
            <w:proofErr w:type="spellStart"/>
            <w:r w:rsidRPr="003B7F3E">
              <w:t>p_playerID</w:t>
            </w:r>
            <w:proofErr w:type="spellEnd"/>
            <w:r w:rsidRPr="003B7F3E">
              <w:t>: string</w:t>
            </w:r>
          </w:p>
        </w:tc>
        <w:tc>
          <w:tcPr>
            <w:tcW w:w="7038" w:type="dxa"/>
          </w:tcPr>
          <w:p w14:paraId="7200905E" w14:textId="77777777" w:rsidR="00A7736B" w:rsidRDefault="00A7736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A7736B" w14:paraId="293BA91F" w14:textId="77777777" w:rsidTr="008B5538">
        <w:tc>
          <w:tcPr>
            <w:tcW w:w="2538" w:type="dxa"/>
          </w:tcPr>
          <w:p w14:paraId="57100FC4" w14:textId="43383E11" w:rsidR="00A7736B" w:rsidRPr="00D855BD" w:rsidRDefault="003B7F3E" w:rsidP="008B5538">
            <w:pPr>
              <w:spacing w:before="60" w:after="60"/>
              <w:jc w:val="both"/>
            </w:pPr>
            <w:proofErr w:type="spellStart"/>
            <w:r w:rsidRPr="003B7F3E">
              <w:t>p_kFactor</w:t>
            </w:r>
            <w:proofErr w:type="spellEnd"/>
            <w:r w:rsidRPr="003B7F3E">
              <w:t>: number</w:t>
            </w:r>
          </w:p>
        </w:tc>
        <w:tc>
          <w:tcPr>
            <w:tcW w:w="7038" w:type="dxa"/>
          </w:tcPr>
          <w:p w14:paraId="1E39C4B2" w14:textId="77777777" w:rsidR="00A7736B" w:rsidRDefault="00F70F74" w:rsidP="008B5538">
            <w:pPr>
              <w:spacing w:before="60" w:after="60"/>
              <w:jc w:val="both"/>
            </w:pPr>
            <w:r>
              <w:t xml:space="preserve">New </w:t>
            </w:r>
            <w:r w:rsidR="00985246">
              <w:t>K factor. Positive non-0 value</w:t>
            </w:r>
            <w:r w:rsidR="00A7736B">
              <w:t>.</w:t>
            </w:r>
          </w:p>
        </w:tc>
      </w:tr>
      <w:tr w:rsidR="00A7736B" w14:paraId="1536F928" w14:textId="77777777" w:rsidTr="008B5538">
        <w:tc>
          <w:tcPr>
            <w:tcW w:w="2538" w:type="dxa"/>
          </w:tcPr>
          <w:p w14:paraId="70D3D689" w14:textId="77777777" w:rsidR="00A7736B" w:rsidRPr="00C57A3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9DA4287" w14:textId="77777777" w:rsidR="00A7736B" w:rsidRPr="00C57A3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A7736B" w14:paraId="63B43B49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9012B46" w14:textId="12D482F6" w:rsidR="00A7736B" w:rsidRPr="00C57A3E" w:rsidRDefault="003B7F3E" w:rsidP="008B5538">
            <w:pPr>
              <w:spacing w:before="60" w:after="60"/>
              <w:jc w:val="both"/>
            </w:pPr>
            <w:proofErr w:type="spellStart"/>
            <w:r w:rsidRPr="003B7F3E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CE62207" w14:textId="77777777" w:rsidR="00A7736B" w:rsidRPr="00B44A24" w:rsidRDefault="00A7736B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14534A12" w14:textId="77777777" w:rsidR="00A7736B" w:rsidRDefault="00A7736B" w:rsidP="008A6B1F">
      <w:pPr>
        <w:spacing w:after="0" w:line="240" w:lineRule="auto"/>
        <w:contextualSpacing/>
        <w:jc w:val="both"/>
      </w:pPr>
    </w:p>
    <w:p w14:paraId="5A4D5341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E3E38" w14:paraId="36EB179D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37FBFB9" w14:textId="77777777" w:rsidR="005E3E38" w:rsidRPr="00660796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E3E38" w14:paraId="1A6DC4C0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3F5C217" w14:textId="77777777" w:rsidR="005E3E38" w:rsidRPr="00AF7AE7" w:rsidRDefault="005E3E3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623E750" w14:textId="20B20480" w:rsidR="005E3E38" w:rsidRPr="00AF7AE7" w:rsidRDefault="00F60577" w:rsidP="008B5538">
            <w:pPr>
              <w:spacing w:before="60" w:after="60"/>
              <w:jc w:val="both"/>
            </w:pPr>
            <w:proofErr w:type="spellStart"/>
            <w:proofErr w:type="gramStart"/>
            <w:r w:rsidRPr="00F60577">
              <w:t>SetPlayerUncertainty</w:t>
            </w:r>
            <w:proofErr w:type="spellEnd"/>
            <w:r w:rsidRPr="00F60577">
              <w:t>(</w:t>
            </w:r>
            <w:proofErr w:type="spellStart"/>
            <w:proofErr w:type="gramEnd"/>
            <w:r w:rsidRPr="00F60577">
              <w:t>p_adaptID</w:t>
            </w:r>
            <w:proofErr w:type="spellEnd"/>
            <w:r w:rsidRPr="00F60577">
              <w:t xml:space="preserve">: string, </w:t>
            </w:r>
            <w:proofErr w:type="spellStart"/>
            <w:r w:rsidRPr="00F60577">
              <w:t>p_gameID</w:t>
            </w:r>
            <w:proofErr w:type="spellEnd"/>
            <w:r w:rsidRPr="00F60577">
              <w:t xml:space="preserve">: string, </w:t>
            </w:r>
            <w:proofErr w:type="spellStart"/>
            <w:r w:rsidRPr="00F60577">
              <w:t>p_playerID</w:t>
            </w:r>
            <w:proofErr w:type="spellEnd"/>
            <w:r w:rsidRPr="00F60577">
              <w:t xml:space="preserve">: string, </w:t>
            </w:r>
            <w:proofErr w:type="spellStart"/>
            <w:r w:rsidRPr="00F60577">
              <w:t>p_uncertainty</w:t>
            </w:r>
            <w:proofErr w:type="spellEnd"/>
            <w:r w:rsidRPr="00F60577">
              <w:t xml:space="preserve">: number): </w:t>
            </w:r>
            <w:proofErr w:type="spellStart"/>
            <w:r w:rsidRPr="00F60577">
              <w:t>boolean</w:t>
            </w:r>
            <w:proofErr w:type="spellEnd"/>
          </w:p>
        </w:tc>
      </w:tr>
      <w:tr w:rsidR="005E3E38" w14:paraId="3C8764D2" w14:textId="77777777" w:rsidTr="008B5538">
        <w:tc>
          <w:tcPr>
            <w:tcW w:w="2538" w:type="dxa"/>
          </w:tcPr>
          <w:p w14:paraId="0021C7AE" w14:textId="77777777" w:rsidR="005E3E38" w:rsidRPr="00AF7AE7" w:rsidRDefault="005E3E3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AF60E17" w14:textId="77777777" w:rsidR="005E3E38" w:rsidRPr="00904534" w:rsidRDefault="005E3E38" w:rsidP="008B5538">
            <w:pPr>
              <w:spacing w:before="60" w:after="60"/>
              <w:jc w:val="both"/>
            </w:pPr>
            <w:r>
              <w:t>Sets the</w:t>
            </w:r>
            <w:r w:rsidR="00951863">
              <w:t xml:space="preserve"> rating</w:t>
            </w:r>
            <w:r>
              <w:t xml:space="preserve"> </w:t>
            </w:r>
            <w:r w:rsidR="002B34CB">
              <w:t>uncertainty</w:t>
            </w:r>
            <w:r>
              <w:t xml:space="preserve"> for the specified player.</w:t>
            </w:r>
          </w:p>
        </w:tc>
      </w:tr>
      <w:tr w:rsidR="005E3E38" w14:paraId="38FD98AE" w14:textId="77777777" w:rsidTr="008B5538">
        <w:tc>
          <w:tcPr>
            <w:tcW w:w="2538" w:type="dxa"/>
          </w:tcPr>
          <w:p w14:paraId="313393B2" w14:textId="77777777" w:rsidR="005E3E38" w:rsidRPr="00B4005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2B5F17A" w14:textId="77777777" w:rsidR="005E3E38" w:rsidRPr="00B4005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E3E38" w14:paraId="1156B2A6" w14:textId="77777777" w:rsidTr="008B5538">
        <w:tc>
          <w:tcPr>
            <w:tcW w:w="2538" w:type="dxa"/>
          </w:tcPr>
          <w:p w14:paraId="73D7305C" w14:textId="31AEF0ED" w:rsidR="005E3E38" w:rsidRDefault="00654219" w:rsidP="008B5538">
            <w:pPr>
              <w:spacing w:before="60" w:after="60"/>
              <w:jc w:val="both"/>
            </w:pPr>
            <w:proofErr w:type="spellStart"/>
            <w:r w:rsidRPr="00F60577">
              <w:t>p_adaptID</w:t>
            </w:r>
            <w:proofErr w:type="spellEnd"/>
            <w:r w:rsidRPr="00F60577">
              <w:t>: string</w:t>
            </w:r>
          </w:p>
        </w:tc>
        <w:tc>
          <w:tcPr>
            <w:tcW w:w="7038" w:type="dxa"/>
          </w:tcPr>
          <w:p w14:paraId="216741DE" w14:textId="77777777" w:rsidR="005E3E38" w:rsidRPr="00295A2A" w:rsidRDefault="005E3E38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E3E38" w14:paraId="4E32951D" w14:textId="77777777" w:rsidTr="008B5538">
        <w:tc>
          <w:tcPr>
            <w:tcW w:w="2538" w:type="dxa"/>
          </w:tcPr>
          <w:p w14:paraId="46104B58" w14:textId="00D1B520" w:rsidR="005E3E38" w:rsidRPr="00D855BD" w:rsidRDefault="00654219" w:rsidP="008B5538">
            <w:pPr>
              <w:spacing w:before="60" w:after="60"/>
              <w:jc w:val="both"/>
            </w:pPr>
            <w:proofErr w:type="spellStart"/>
            <w:r w:rsidRPr="00F60577">
              <w:t>p_gameID</w:t>
            </w:r>
            <w:proofErr w:type="spellEnd"/>
            <w:r w:rsidRPr="00F60577">
              <w:t>: string</w:t>
            </w:r>
          </w:p>
        </w:tc>
        <w:tc>
          <w:tcPr>
            <w:tcW w:w="7038" w:type="dxa"/>
          </w:tcPr>
          <w:p w14:paraId="7A273BEB" w14:textId="77777777" w:rsidR="005E3E38" w:rsidRDefault="005E3E38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E3E38" w14:paraId="7A8E2901" w14:textId="77777777" w:rsidTr="008B5538">
        <w:tc>
          <w:tcPr>
            <w:tcW w:w="2538" w:type="dxa"/>
          </w:tcPr>
          <w:p w14:paraId="058F655C" w14:textId="1D7696DC" w:rsidR="005E3E38" w:rsidRPr="00D855BD" w:rsidRDefault="00654219" w:rsidP="008B5538">
            <w:pPr>
              <w:spacing w:before="60" w:after="60"/>
              <w:jc w:val="both"/>
            </w:pPr>
            <w:proofErr w:type="spellStart"/>
            <w:r w:rsidRPr="00F60577">
              <w:t>p_playerID</w:t>
            </w:r>
            <w:proofErr w:type="spellEnd"/>
            <w:r w:rsidRPr="00F60577">
              <w:t>: string</w:t>
            </w:r>
          </w:p>
        </w:tc>
        <w:tc>
          <w:tcPr>
            <w:tcW w:w="7038" w:type="dxa"/>
          </w:tcPr>
          <w:p w14:paraId="69303C82" w14:textId="77777777" w:rsidR="005E3E38" w:rsidRDefault="005E3E38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E3E38" w14:paraId="2F655E6D" w14:textId="77777777" w:rsidTr="008B5538">
        <w:tc>
          <w:tcPr>
            <w:tcW w:w="2538" w:type="dxa"/>
          </w:tcPr>
          <w:p w14:paraId="3AC80D24" w14:textId="55470E0A" w:rsidR="005E3E38" w:rsidRPr="00D855BD" w:rsidRDefault="00654219" w:rsidP="008B5538">
            <w:pPr>
              <w:spacing w:before="60" w:after="60"/>
              <w:jc w:val="both"/>
            </w:pPr>
            <w:proofErr w:type="spellStart"/>
            <w:r w:rsidRPr="00F60577">
              <w:t>p_uncertainty</w:t>
            </w:r>
            <w:proofErr w:type="spellEnd"/>
            <w:r w:rsidRPr="00F60577">
              <w:t>: number</w:t>
            </w:r>
          </w:p>
        </w:tc>
        <w:tc>
          <w:tcPr>
            <w:tcW w:w="7038" w:type="dxa"/>
          </w:tcPr>
          <w:p w14:paraId="27ACE8A2" w14:textId="77777777" w:rsidR="005E3E38" w:rsidRDefault="006C7F28" w:rsidP="008B5538">
            <w:pPr>
              <w:spacing w:before="60" w:after="60"/>
              <w:jc w:val="both"/>
            </w:pPr>
            <w:r>
              <w:t>New uncerta</w:t>
            </w:r>
            <w:r w:rsidR="00916B8C">
              <w:t>i</w:t>
            </w:r>
            <w:r>
              <w:t>nty</w:t>
            </w:r>
            <w:r w:rsidR="005E3E38">
              <w:t xml:space="preserve">. </w:t>
            </w:r>
            <w:r w:rsidR="0042066B">
              <w:t>Value between 0 and 1 (inclusive)</w:t>
            </w:r>
            <w:r w:rsidR="005E3E38">
              <w:t>.</w:t>
            </w:r>
          </w:p>
        </w:tc>
      </w:tr>
      <w:tr w:rsidR="005E3E38" w14:paraId="4EFEA347" w14:textId="77777777" w:rsidTr="008B5538">
        <w:tc>
          <w:tcPr>
            <w:tcW w:w="2538" w:type="dxa"/>
          </w:tcPr>
          <w:p w14:paraId="5EE451B0" w14:textId="77777777" w:rsidR="005E3E38" w:rsidRPr="00C57A3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81EC1D3" w14:textId="77777777" w:rsidR="005E3E38" w:rsidRPr="00C57A3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E3E38" w14:paraId="31EAA643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9CABCBA" w14:textId="7F5C5C82" w:rsidR="005E3E38" w:rsidRPr="00C57A3E" w:rsidRDefault="00654219" w:rsidP="008B5538">
            <w:pPr>
              <w:spacing w:before="60" w:after="60"/>
              <w:jc w:val="both"/>
            </w:pPr>
            <w:proofErr w:type="spellStart"/>
            <w:r w:rsidRPr="00F60577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1B6EE8F" w14:textId="77777777" w:rsidR="005E3E38" w:rsidRPr="00B44A24" w:rsidRDefault="005E3E38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11F928AB" w14:textId="77777777" w:rsidR="005E3E38" w:rsidRDefault="005E3E38" w:rsidP="008A6B1F">
      <w:pPr>
        <w:spacing w:after="0" w:line="240" w:lineRule="auto"/>
        <w:contextualSpacing/>
        <w:jc w:val="both"/>
      </w:pPr>
    </w:p>
    <w:p w14:paraId="1E99D0CF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E7E05" w14:paraId="404D5CBF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DEC60E1" w14:textId="77777777" w:rsidR="005E7E05" w:rsidRPr="00660796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E7E05" w14:paraId="1088FB33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2EBF063" w14:textId="77777777" w:rsidR="005E7E05" w:rsidRPr="00AF7AE7" w:rsidRDefault="005E7E0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0720079" w14:textId="4D58E9C2" w:rsidR="005E7E05" w:rsidRPr="00AF7AE7" w:rsidRDefault="00704124" w:rsidP="008B5538">
            <w:pPr>
              <w:spacing w:before="60" w:after="60"/>
              <w:jc w:val="both"/>
            </w:pPr>
            <w:proofErr w:type="spellStart"/>
            <w:proofErr w:type="gramStart"/>
            <w:r w:rsidRPr="00704124">
              <w:t>SetPlayerLastPlayed</w:t>
            </w:r>
            <w:proofErr w:type="spellEnd"/>
            <w:r w:rsidRPr="00704124">
              <w:t>(</w:t>
            </w:r>
            <w:proofErr w:type="spellStart"/>
            <w:proofErr w:type="gramEnd"/>
            <w:r w:rsidRPr="00704124">
              <w:t>p_adaptID</w:t>
            </w:r>
            <w:proofErr w:type="spellEnd"/>
            <w:r w:rsidRPr="00704124">
              <w:t xml:space="preserve">: string, </w:t>
            </w:r>
            <w:proofErr w:type="spellStart"/>
            <w:r w:rsidRPr="00704124">
              <w:t>p_gameID</w:t>
            </w:r>
            <w:proofErr w:type="spellEnd"/>
            <w:r w:rsidRPr="00704124">
              <w:t xml:space="preserve">: string, </w:t>
            </w:r>
            <w:proofErr w:type="spellStart"/>
            <w:r w:rsidRPr="00704124">
              <w:t>p_playerID</w:t>
            </w:r>
            <w:proofErr w:type="spellEnd"/>
            <w:r w:rsidRPr="00704124">
              <w:t xml:space="preserve">: string, </w:t>
            </w:r>
            <w:proofErr w:type="spellStart"/>
            <w:r w:rsidRPr="00704124">
              <w:t>p_lastPlayed</w:t>
            </w:r>
            <w:proofErr w:type="spellEnd"/>
            <w:r w:rsidRPr="00704124">
              <w:t xml:space="preserve">: string): </w:t>
            </w:r>
            <w:proofErr w:type="spellStart"/>
            <w:r w:rsidRPr="00704124">
              <w:t>boolean</w:t>
            </w:r>
            <w:proofErr w:type="spellEnd"/>
          </w:p>
        </w:tc>
      </w:tr>
      <w:tr w:rsidR="005E7E05" w14:paraId="2C53050A" w14:textId="77777777" w:rsidTr="008B5538">
        <w:tc>
          <w:tcPr>
            <w:tcW w:w="2538" w:type="dxa"/>
          </w:tcPr>
          <w:p w14:paraId="721993D0" w14:textId="77777777" w:rsidR="005E7E05" w:rsidRPr="00AF7AE7" w:rsidRDefault="005E7E0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A488CEB" w14:textId="75D844F4" w:rsidR="005E7E05" w:rsidRPr="00904534" w:rsidRDefault="00EE2D4A" w:rsidP="008B5538">
            <w:pPr>
              <w:spacing w:before="60" w:after="60"/>
              <w:jc w:val="both"/>
            </w:pPr>
            <w:r>
              <w:t>Sets</w:t>
            </w:r>
            <w:r w:rsidR="005E7E05">
              <w:t xml:space="preserve"> the </w:t>
            </w:r>
            <w:r w:rsidR="002A1A5E">
              <w:t>datetime</w:t>
            </w:r>
            <w:r w:rsidR="005E7E05">
              <w:t xml:space="preserve"> indicating the last timestamp the player’s skill rating </w:t>
            </w:r>
            <w:r w:rsidR="004167F3">
              <w:t>w</w:t>
            </w:r>
            <w:r w:rsidR="005E7E05">
              <w:t>as (re)assessed.</w:t>
            </w:r>
          </w:p>
        </w:tc>
      </w:tr>
      <w:tr w:rsidR="005E7E05" w14:paraId="216BAE23" w14:textId="77777777" w:rsidTr="008B5538">
        <w:tc>
          <w:tcPr>
            <w:tcW w:w="2538" w:type="dxa"/>
          </w:tcPr>
          <w:p w14:paraId="07F5192B" w14:textId="77777777" w:rsidR="005E7E05" w:rsidRPr="00B4005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0D33380" w14:textId="77777777" w:rsidR="005E7E05" w:rsidRPr="00B4005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E7E05" w14:paraId="097CC3A4" w14:textId="77777777" w:rsidTr="008B5538">
        <w:tc>
          <w:tcPr>
            <w:tcW w:w="2538" w:type="dxa"/>
          </w:tcPr>
          <w:p w14:paraId="3B043920" w14:textId="416AFE19" w:rsidR="005E7E05" w:rsidRDefault="00704124" w:rsidP="008B5538">
            <w:pPr>
              <w:spacing w:before="60" w:after="60"/>
              <w:jc w:val="both"/>
            </w:pPr>
            <w:proofErr w:type="spellStart"/>
            <w:r w:rsidRPr="00704124">
              <w:t>p_adaptID</w:t>
            </w:r>
            <w:proofErr w:type="spellEnd"/>
            <w:r w:rsidRPr="00704124">
              <w:t>: string</w:t>
            </w:r>
          </w:p>
        </w:tc>
        <w:tc>
          <w:tcPr>
            <w:tcW w:w="7038" w:type="dxa"/>
          </w:tcPr>
          <w:p w14:paraId="2C10543F" w14:textId="77777777" w:rsidR="005E7E05" w:rsidRPr="00295A2A" w:rsidRDefault="005E7E0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E7E05" w14:paraId="3A4E3739" w14:textId="77777777" w:rsidTr="008B5538">
        <w:tc>
          <w:tcPr>
            <w:tcW w:w="2538" w:type="dxa"/>
          </w:tcPr>
          <w:p w14:paraId="126A1A63" w14:textId="7A3B6847" w:rsidR="005E7E05" w:rsidRPr="00D855BD" w:rsidRDefault="00704124" w:rsidP="008B5538">
            <w:pPr>
              <w:spacing w:before="60" w:after="60"/>
              <w:jc w:val="both"/>
            </w:pPr>
            <w:proofErr w:type="spellStart"/>
            <w:r w:rsidRPr="00704124">
              <w:t>p_gameID</w:t>
            </w:r>
            <w:proofErr w:type="spellEnd"/>
            <w:r w:rsidRPr="00704124">
              <w:t>: string</w:t>
            </w:r>
          </w:p>
        </w:tc>
        <w:tc>
          <w:tcPr>
            <w:tcW w:w="7038" w:type="dxa"/>
          </w:tcPr>
          <w:p w14:paraId="0B82F719" w14:textId="77777777" w:rsidR="005E7E05" w:rsidRDefault="005E7E0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E7E05" w14:paraId="779D418C" w14:textId="77777777" w:rsidTr="008B5538">
        <w:tc>
          <w:tcPr>
            <w:tcW w:w="2538" w:type="dxa"/>
          </w:tcPr>
          <w:p w14:paraId="65A967F0" w14:textId="6D551315" w:rsidR="005E7E05" w:rsidRPr="00D855BD" w:rsidRDefault="00704124" w:rsidP="008B5538">
            <w:pPr>
              <w:spacing w:before="60" w:after="60"/>
              <w:jc w:val="both"/>
            </w:pPr>
            <w:proofErr w:type="spellStart"/>
            <w:r w:rsidRPr="00704124">
              <w:t>p_playerID</w:t>
            </w:r>
            <w:proofErr w:type="spellEnd"/>
            <w:r w:rsidRPr="00704124">
              <w:t>: string</w:t>
            </w:r>
          </w:p>
        </w:tc>
        <w:tc>
          <w:tcPr>
            <w:tcW w:w="7038" w:type="dxa"/>
          </w:tcPr>
          <w:p w14:paraId="2F05410C" w14:textId="77777777" w:rsidR="005E7E05" w:rsidRDefault="005E7E0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E7E05" w14:paraId="07397F24" w14:textId="77777777" w:rsidTr="008B5538">
        <w:tc>
          <w:tcPr>
            <w:tcW w:w="2538" w:type="dxa"/>
          </w:tcPr>
          <w:p w14:paraId="66E8900B" w14:textId="5FDBF9E1" w:rsidR="005E7E05" w:rsidRPr="00D855BD" w:rsidRDefault="00704124" w:rsidP="008B5538">
            <w:pPr>
              <w:spacing w:before="60" w:after="60"/>
              <w:jc w:val="both"/>
            </w:pPr>
            <w:proofErr w:type="spellStart"/>
            <w:r w:rsidRPr="00704124">
              <w:lastRenderedPageBreak/>
              <w:t>p_lastPlayed</w:t>
            </w:r>
            <w:proofErr w:type="spellEnd"/>
            <w:r w:rsidRPr="00704124">
              <w:t>: string</w:t>
            </w:r>
          </w:p>
        </w:tc>
        <w:tc>
          <w:tcPr>
            <w:tcW w:w="7038" w:type="dxa"/>
          </w:tcPr>
          <w:p w14:paraId="02EADD54" w14:textId="1A5407AC" w:rsidR="005E7E05" w:rsidRDefault="0048362D" w:rsidP="008B5538">
            <w:pPr>
              <w:spacing w:before="60" w:after="60"/>
              <w:jc w:val="both"/>
            </w:pPr>
            <w:r>
              <w:t>String representation of d</w:t>
            </w:r>
            <w:r w:rsidR="00DA6F01">
              <w:t>ate</w:t>
            </w:r>
            <w:r w:rsidR="005E7E05">
              <w:t xml:space="preserve">time </w:t>
            </w:r>
            <w:r w:rsidR="00DA6F01">
              <w:t>of the last (re)asse</w:t>
            </w:r>
            <w:r w:rsidR="00B76285">
              <w:t>s</w:t>
            </w:r>
            <w:r w:rsidR="00DA6F01">
              <w:t>sment.</w:t>
            </w:r>
          </w:p>
        </w:tc>
      </w:tr>
      <w:tr w:rsidR="005E7E05" w14:paraId="1DF0A11E" w14:textId="77777777" w:rsidTr="008B5538">
        <w:tc>
          <w:tcPr>
            <w:tcW w:w="2538" w:type="dxa"/>
          </w:tcPr>
          <w:p w14:paraId="43CF2E38" w14:textId="77777777" w:rsidR="005E7E05" w:rsidRPr="00C57A3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E2CF645" w14:textId="77777777" w:rsidR="005E7E05" w:rsidRPr="00C57A3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E7E05" w14:paraId="02BA3B30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3361ACAE" w14:textId="0C04FBE9" w:rsidR="005E7E05" w:rsidRPr="00C57A3E" w:rsidRDefault="00854D30" w:rsidP="008B5538">
            <w:pPr>
              <w:spacing w:before="60" w:after="60"/>
              <w:jc w:val="both"/>
            </w:pPr>
            <w:proofErr w:type="spellStart"/>
            <w:r w:rsidRPr="00704124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52A4C34" w14:textId="77777777" w:rsidR="005E7E05" w:rsidRPr="00B44A24" w:rsidRDefault="005E7E05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3D7D612D" w14:textId="77777777" w:rsidR="005E7E05" w:rsidRDefault="005E7E05" w:rsidP="008A6B1F">
      <w:pPr>
        <w:spacing w:after="0" w:line="240" w:lineRule="auto"/>
        <w:contextualSpacing/>
        <w:jc w:val="both"/>
      </w:pPr>
    </w:p>
    <w:p w14:paraId="10747F41" w14:textId="77777777" w:rsidR="00311BAA" w:rsidRDefault="00311BAA" w:rsidP="00E73217">
      <w:pPr>
        <w:pStyle w:val="Heading2"/>
      </w:pPr>
    </w:p>
    <w:p w14:paraId="60429B5B" w14:textId="77777777" w:rsidR="002B0969" w:rsidRPr="00E73217" w:rsidRDefault="002B0969" w:rsidP="00E73217">
      <w:pPr>
        <w:pStyle w:val="Heading2"/>
      </w:pPr>
      <w:bookmarkStart w:id="16" w:name="_Toc520796520"/>
      <w:r w:rsidRPr="00E73217">
        <w:t>Methods for scenario data.</w:t>
      </w:r>
      <w:bookmarkEnd w:id="16"/>
    </w:p>
    <w:p w14:paraId="764EDB7B" w14:textId="77777777" w:rsidR="002B0969" w:rsidRDefault="002B096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5EB8" w14:paraId="1E0B7BDF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46ED54" w14:textId="77777777" w:rsidR="00C75EB8" w:rsidRPr="00660796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5EB8" w14:paraId="180E9DE2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99BD103" w14:textId="77777777" w:rsidR="00C75EB8" w:rsidRPr="00AF7AE7" w:rsidRDefault="00C75EB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9AE2001" w14:textId="3D5359BC" w:rsidR="00D361AF" w:rsidRPr="00AF7AE7" w:rsidRDefault="00D361AF" w:rsidP="00D361AF">
            <w:pPr>
              <w:spacing w:before="60" w:after="60"/>
              <w:jc w:val="both"/>
            </w:pPr>
            <w:proofErr w:type="spellStart"/>
            <w:proofErr w:type="gramStart"/>
            <w:r>
              <w:t>AddScenario</w:t>
            </w:r>
            <w:proofErr w:type="spellEnd"/>
            <w:r>
              <w:t>(</w:t>
            </w:r>
            <w:proofErr w:type="spellStart"/>
            <w:proofErr w:type="gramEnd"/>
            <w:r>
              <w:t>p_adaptID</w:t>
            </w:r>
            <w:proofErr w:type="spellEnd"/>
            <w:r>
              <w:t xml:space="preserve">: string, </w:t>
            </w:r>
            <w:proofErr w:type="spellStart"/>
            <w:r>
              <w:t>p_gameID</w:t>
            </w:r>
            <w:proofErr w:type="spellEnd"/>
            <w:r>
              <w:t xml:space="preserve">: string, </w:t>
            </w:r>
            <w:proofErr w:type="spellStart"/>
            <w:r>
              <w:t>p_scenarioID</w:t>
            </w:r>
            <w:proofErr w:type="spellEnd"/>
            <w:r>
              <w:t xml:space="preserve">: string, </w:t>
            </w:r>
            <w:proofErr w:type="spellStart"/>
            <w:r>
              <w:t>p_rating</w:t>
            </w:r>
            <w:proofErr w:type="spellEnd"/>
            <w:r>
              <w:t xml:space="preserve">: number, </w:t>
            </w:r>
            <w:proofErr w:type="spellStart"/>
            <w:r>
              <w:t>p_playCount</w:t>
            </w:r>
            <w:proofErr w:type="spellEnd"/>
            <w:r>
              <w:t xml:space="preserve">: number, </w:t>
            </w:r>
            <w:proofErr w:type="spellStart"/>
            <w:r>
              <w:t>p_kFactor</w:t>
            </w:r>
            <w:proofErr w:type="spellEnd"/>
            <w:r>
              <w:t xml:space="preserve">: number, </w:t>
            </w:r>
            <w:proofErr w:type="spellStart"/>
            <w:r>
              <w:t>p_uncertainty</w:t>
            </w:r>
            <w:proofErr w:type="spellEnd"/>
            <w:r>
              <w:t xml:space="preserve">: number, </w:t>
            </w:r>
            <w:proofErr w:type="spellStart"/>
            <w:r>
              <w:t>p_lastPlayed</w:t>
            </w:r>
            <w:proofErr w:type="spellEnd"/>
            <w:r>
              <w:t xml:space="preserve">: string, </w:t>
            </w:r>
            <w:proofErr w:type="spellStart"/>
            <w:r>
              <w:t>p_timeLimit</w:t>
            </w:r>
            <w:proofErr w:type="spellEnd"/>
            <w:r>
              <w:t xml:space="preserve">: number): </w:t>
            </w:r>
            <w:proofErr w:type="spellStart"/>
            <w:r>
              <w:t>ScenarioNode</w:t>
            </w:r>
            <w:proofErr w:type="spellEnd"/>
          </w:p>
        </w:tc>
      </w:tr>
      <w:tr w:rsidR="00C75EB8" w14:paraId="503D4654" w14:textId="77777777" w:rsidTr="008B5538">
        <w:tc>
          <w:tcPr>
            <w:tcW w:w="2538" w:type="dxa"/>
          </w:tcPr>
          <w:p w14:paraId="03CBA093" w14:textId="77777777" w:rsidR="00C75EB8" w:rsidRPr="00AF7AE7" w:rsidRDefault="00C75EB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5DBE718" w14:textId="77777777" w:rsidR="00C75EB8" w:rsidRPr="00904534" w:rsidRDefault="00C75EB8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 w:rsidR="00922038">
              <w:t>ScenarioNode</w:t>
            </w:r>
            <w:proofErr w:type="spellEnd"/>
            <w:r>
              <w:t xml:space="preserve"> and adds it to the </w:t>
            </w:r>
            <w:proofErr w:type="spellStart"/>
            <w:r>
              <w:t>TwoA.</w:t>
            </w:r>
            <w:r w:rsidR="005005B2">
              <w:t>scenarios</w:t>
            </w:r>
            <w:proofErr w:type="spellEnd"/>
            <w:r>
              <w:t xml:space="preserve"> list. Requires custom parameter values. Ensures that all </w:t>
            </w:r>
            <w:r w:rsidR="00C44B63">
              <w:t>scenario</w:t>
            </w:r>
            <w:r>
              <w:t xml:space="preserve"> parameters have valid values before creating the instance.</w:t>
            </w:r>
          </w:p>
        </w:tc>
      </w:tr>
      <w:tr w:rsidR="00C75EB8" w14:paraId="2AEBA88A" w14:textId="77777777" w:rsidTr="008B5538">
        <w:tc>
          <w:tcPr>
            <w:tcW w:w="2538" w:type="dxa"/>
          </w:tcPr>
          <w:p w14:paraId="59BFF0B6" w14:textId="77777777" w:rsidR="00C75EB8" w:rsidRPr="00B4005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825B0C" w14:textId="77777777" w:rsidR="00C75EB8" w:rsidRPr="00B4005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75EB8" w14:paraId="61FFAB54" w14:textId="77777777" w:rsidTr="008B5538">
        <w:tc>
          <w:tcPr>
            <w:tcW w:w="2538" w:type="dxa"/>
          </w:tcPr>
          <w:p w14:paraId="2DAD6D0F" w14:textId="294A3410" w:rsidR="00C75EB8" w:rsidRDefault="00D361AF" w:rsidP="008B5538">
            <w:pPr>
              <w:spacing w:before="60" w:after="60"/>
              <w:jc w:val="both"/>
            </w:pPr>
            <w:proofErr w:type="spellStart"/>
            <w:r>
              <w:t>p_adaptI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713D9164" w14:textId="77777777" w:rsidR="00C75EB8" w:rsidRPr="00295A2A" w:rsidRDefault="00C75EB8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75EB8" w14:paraId="5523BA03" w14:textId="77777777" w:rsidTr="008B5538">
        <w:tc>
          <w:tcPr>
            <w:tcW w:w="2538" w:type="dxa"/>
          </w:tcPr>
          <w:p w14:paraId="285C950D" w14:textId="35DE6F30" w:rsidR="00C75EB8" w:rsidRPr="00D855BD" w:rsidRDefault="00D361AF" w:rsidP="008B5538">
            <w:pPr>
              <w:spacing w:before="60" w:after="60"/>
              <w:jc w:val="both"/>
            </w:pPr>
            <w:proofErr w:type="spellStart"/>
            <w:r>
              <w:t>p_gameI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02CEDDE8" w14:textId="77777777" w:rsidR="00C75EB8" w:rsidRDefault="00C75EB8" w:rsidP="008B5538">
            <w:pPr>
              <w:spacing w:before="60" w:after="60"/>
              <w:jc w:val="both"/>
            </w:pPr>
            <w:r>
              <w:t xml:space="preserve">ID of a game to which the </w:t>
            </w:r>
            <w:r w:rsidR="007F4BBA">
              <w:t>scenario</w:t>
            </w:r>
            <w:r>
              <w:t xml:space="preserve"> instance belongs.</w:t>
            </w:r>
          </w:p>
        </w:tc>
      </w:tr>
      <w:tr w:rsidR="00C75EB8" w14:paraId="40FBD570" w14:textId="77777777" w:rsidTr="008B5538">
        <w:tc>
          <w:tcPr>
            <w:tcW w:w="2538" w:type="dxa"/>
          </w:tcPr>
          <w:p w14:paraId="56A3EFCA" w14:textId="010832B7" w:rsidR="00C75EB8" w:rsidRPr="00D855BD" w:rsidRDefault="00D361AF" w:rsidP="008B5538">
            <w:pPr>
              <w:spacing w:before="60" w:after="60"/>
              <w:jc w:val="both"/>
            </w:pPr>
            <w:proofErr w:type="spellStart"/>
            <w:r>
              <w:t>p_scenarioI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6A32FC09" w14:textId="77777777" w:rsidR="00C75EB8" w:rsidRDefault="00C75EB8" w:rsidP="008B5538">
            <w:pPr>
              <w:spacing w:before="60" w:after="60"/>
              <w:jc w:val="both"/>
            </w:pPr>
            <w:r>
              <w:t xml:space="preserve">ID of a </w:t>
            </w:r>
            <w:r w:rsidR="00D62637">
              <w:t>scenario</w:t>
            </w:r>
            <w:r>
              <w:t xml:space="preserve">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>
              <w:t xml:space="preserve"> already present in the </w:t>
            </w:r>
            <w:proofErr w:type="spellStart"/>
            <w:r>
              <w:t>TwoA.</w:t>
            </w:r>
            <w:r w:rsidR="00AD062F">
              <w:t>scenarios</w:t>
            </w:r>
            <w:proofErr w:type="spellEnd"/>
            <w:r>
              <w:t xml:space="preserve"> list.</w:t>
            </w:r>
          </w:p>
        </w:tc>
      </w:tr>
      <w:tr w:rsidR="00C75EB8" w14:paraId="734F3392" w14:textId="77777777" w:rsidTr="008B5538">
        <w:tc>
          <w:tcPr>
            <w:tcW w:w="2538" w:type="dxa"/>
          </w:tcPr>
          <w:p w14:paraId="1838004F" w14:textId="39FF1662" w:rsidR="00C75EB8" w:rsidRDefault="00D361AF" w:rsidP="008B5538">
            <w:pPr>
              <w:spacing w:before="60" w:after="60"/>
              <w:jc w:val="both"/>
            </w:pPr>
            <w:proofErr w:type="spellStart"/>
            <w:r>
              <w:t>p_rating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37708947" w14:textId="77777777" w:rsidR="00C75EB8" w:rsidRPr="00295A2A" w:rsidRDefault="00E059BF" w:rsidP="008B5538">
            <w:pPr>
              <w:spacing w:before="60" w:after="60"/>
              <w:jc w:val="both"/>
            </w:pPr>
            <w:r>
              <w:t>Scenario</w:t>
            </w:r>
            <w:r w:rsidR="00C75EB8">
              <w:t>’s skill rating.</w:t>
            </w:r>
          </w:p>
        </w:tc>
      </w:tr>
      <w:tr w:rsidR="00C75EB8" w14:paraId="6F65FFE0" w14:textId="77777777" w:rsidTr="008B5538">
        <w:tc>
          <w:tcPr>
            <w:tcW w:w="2538" w:type="dxa"/>
          </w:tcPr>
          <w:p w14:paraId="407A4C85" w14:textId="3DA94C4F" w:rsidR="00C75EB8" w:rsidRPr="00D855BD" w:rsidRDefault="00D361AF" w:rsidP="008B5538">
            <w:pPr>
              <w:spacing w:before="60" w:after="60"/>
              <w:jc w:val="both"/>
            </w:pPr>
            <w:proofErr w:type="spellStart"/>
            <w:r>
              <w:t>p_playCount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2ED6541F" w14:textId="77777777" w:rsidR="00C75EB8" w:rsidRDefault="00C75EB8" w:rsidP="008B5538">
            <w:pPr>
              <w:spacing w:before="60" w:after="60"/>
              <w:jc w:val="both"/>
            </w:pPr>
            <w:r>
              <w:t xml:space="preserve">The number of past gameplays that were used to assess </w:t>
            </w:r>
            <w:r w:rsidR="00F05E5C">
              <w:t>scenario’s difficulty</w:t>
            </w:r>
            <w:r>
              <w:t xml:space="preserve"> rating. Should be a non-0 value.</w:t>
            </w:r>
          </w:p>
        </w:tc>
      </w:tr>
      <w:tr w:rsidR="00C75EB8" w14:paraId="6E370242" w14:textId="77777777" w:rsidTr="008B5538">
        <w:tc>
          <w:tcPr>
            <w:tcW w:w="2538" w:type="dxa"/>
          </w:tcPr>
          <w:p w14:paraId="371633AE" w14:textId="51497ABE" w:rsidR="00C75EB8" w:rsidRPr="00D855BD" w:rsidRDefault="00D361AF" w:rsidP="008B5538">
            <w:pPr>
              <w:spacing w:before="60" w:after="60"/>
              <w:jc w:val="both"/>
            </w:pPr>
            <w:proofErr w:type="spellStart"/>
            <w:r>
              <w:t>p_kFactor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69C96510" w14:textId="77777777" w:rsidR="00C75EB8" w:rsidRDefault="00C75EB8" w:rsidP="008B5538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C75EB8" w14:paraId="1DF7E663" w14:textId="77777777" w:rsidTr="008B5538">
        <w:tc>
          <w:tcPr>
            <w:tcW w:w="2538" w:type="dxa"/>
          </w:tcPr>
          <w:p w14:paraId="4F5E89F3" w14:textId="16549D8B" w:rsidR="00C75EB8" w:rsidRPr="00D855BD" w:rsidRDefault="00D361AF" w:rsidP="008B5538">
            <w:pPr>
              <w:spacing w:before="60" w:after="60"/>
              <w:jc w:val="both"/>
            </w:pPr>
            <w:proofErr w:type="spellStart"/>
            <w:r>
              <w:t>p_uncertainty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78DEFF5F" w14:textId="77777777" w:rsidR="00C75EB8" w:rsidRDefault="00C75EB8" w:rsidP="008B5538">
            <w:pPr>
              <w:spacing w:before="60" w:after="60"/>
              <w:jc w:val="both"/>
            </w:pPr>
            <w:r>
              <w:t xml:space="preserve">Uncertainty in </w:t>
            </w:r>
            <w:r w:rsidR="00FE3A1C">
              <w:t>scenario</w:t>
            </w:r>
            <w:r>
              <w:t>’s rating. Should be a value between 0 and 1 (inclusive).</w:t>
            </w:r>
          </w:p>
        </w:tc>
      </w:tr>
      <w:tr w:rsidR="00C75EB8" w14:paraId="30287439" w14:textId="77777777" w:rsidTr="008B5538">
        <w:tc>
          <w:tcPr>
            <w:tcW w:w="2538" w:type="dxa"/>
          </w:tcPr>
          <w:p w14:paraId="4A4E15A4" w14:textId="098D7065" w:rsidR="00C75EB8" w:rsidRPr="00D855BD" w:rsidRDefault="00D361AF" w:rsidP="008B5538">
            <w:pPr>
              <w:spacing w:before="60" w:after="60"/>
              <w:jc w:val="both"/>
            </w:pPr>
            <w:proofErr w:type="spellStart"/>
            <w:r>
              <w:t>p_lastPlayed</w:t>
            </w:r>
            <w:proofErr w:type="spellEnd"/>
            <w:r>
              <w:t>: string</w:t>
            </w:r>
          </w:p>
        </w:tc>
        <w:tc>
          <w:tcPr>
            <w:tcW w:w="7038" w:type="dxa"/>
          </w:tcPr>
          <w:p w14:paraId="30A11ED4" w14:textId="77777777" w:rsidR="00C75EB8" w:rsidRDefault="00C75EB8" w:rsidP="008B5538">
            <w:pPr>
              <w:spacing w:before="60" w:after="60"/>
              <w:jc w:val="both"/>
            </w:pPr>
            <w:r>
              <w:t xml:space="preserve">The datetime of the last gameplay that was used to assess </w:t>
            </w:r>
            <w:r w:rsidR="00C7688F">
              <w:t>scenario</w:t>
            </w:r>
            <w:r>
              <w:t xml:space="preserve">’s </w:t>
            </w:r>
            <w:r w:rsidR="006D083D">
              <w:t>difficulty</w:t>
            </w:r>
            <w:r>
              <w:t xml:space="preserve"> rating. </w:t>
            </w:r>
          </w:p>
        </w:tc>
      </w:tr>
      <w:tr w:rsidR="00273020" w14:paraId="57165EDD" w14:textId="77777777" w:rsidTr="008B5538">
        <w:tc>
          <w:tcPr>
            <w:tcW w:w="2538" w:type="dxa"/>
          </w:tcPr>
          <w:p w14:paraId="1AFF73F2" w14:textId="02C26D8A" w:rsidR="00273020" w:rsidRDefault="00D361AF" w:rsidP="008B5538">
            <w:pPr>
              <w:spacing w:before="60" w:after="60"/>
              <w:jc w:val="both"/>
            </w:pPr>
            <w:proofErr w:type="spellStart"/>
            <w:r>
              <w:t>p_timeLimit</w:t>
            </w:r>
            <w:proofErr w:type="spellEnd"/>
            <w:r>
              <w:t>: number</w:t>
            </w:r>
          </w:p>
        </w:tc>
        <w:tc>
          <w:tcPr>
            <w:tcW w:w="7038" w:type="dxa"/>
          </w:tcPr>
          <w:p w14:paraId="550FB818" w14:textId="77777777" w:rsidR="00273020" w:rsidRDefault="00273020" w:rsidP="008B5538">
            <w:pPr>
              <w:spacing w:before="60" w:after="60"/>
              <w:jc w:val="both"/>
            </w:pPr>
            <w:r>
              <w:t xml:space="preserve">Time limit within which a player should complete the scenario. </w:t>
            </w:r>
            <w:r w:rsidR="00622849">
              <w:t>Measured</w:t>
            </w:r>
            <w:r>
              <w:t xml:space="preserve"> in milliseconds.</w:t>
            </w:r>
          </w:p>
        </w:tc>
      </w:tr>
      <w:tr w:rsidR="00C75EB8" w14:paraId="19824F58" w14:textId="77777777" w:rsidTr="008B5538">
        <w:tc>
          <w:tcPr>
            <w:tcW w:w="2538" w:type="dxa"/>
          </w:tcPr>
          <w:p w14:paraId="10421E94" w14:textId="77777777" w:rsidR="00C75EB8" w:rsidRPr="00C57A3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39BC285" w14:textId="77777777" w:rsidR="00C75EB8" w:rsidRPr="00C57A3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75EB8" w14:paraId="44D6EA11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372AB371" w14:textId="1193DC2D" w:rsidR="00C75EB8" w:rsidRPr="00C57A3E" w:rsidRDefault="00D361AF" w:rsidP="008B5538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C32D309" w14:textId="7570C114" w:rsidR="00C75EB8" w:rsidRPr="00B44A24" w:rsidRDefault="00D361AF" w:rsidP="008B5538">
            <w:pPr>
              <w:spacing w:before="60" w:after="60"/>
              <w:jc w:val="both"/>
            </w:pPr>
            <w:r>
              <w:t xml:space="preserve">Returns the newly created instance of the </w:t>
            </w:r>
            <w:proofErr w:type="spellStart"/>
            <w:r>
              <w:t>ScenarioNode</w:t>
            </w:r>
            <w:proofErr w:type="spellEnd"/>
            <w:r>
              <w:t xml:space="preserve"> class</w:t>
            </w:r>
            <w:r w:rsidR="00C75EB8">
              <w:t xml:space="preserve">. </w:t>
            </w:r>
          </w:p>
        </w:tc>
      </w:tr>
    </w:tbl>
    <w:p w14:paraId="03DE7A4D" w14:textId="77777777" w:rsidR="00C75EB8" w:rsidRDefault="00C75EB8" w:rsidP="008A6B1F">
      <w:pPr>
        <w:spacing w:after="0" w:line="240" w:lineRule="auto"/>
        <w:contextualSpacing/>
        <w:jc w:val="both"/>
      </w:pPr>
    </w:p>
    <w:p w14:paraId="09069393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75C76" w14:paraId="3AD0D527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C581956" w14:textId="77777777" w:rsidR="00375C76" w:rsidRPr="00660796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75C76" w14:paraId="4AE9967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88E1BFF" w14:textId="77777777" w:rsidR="00375C76" w:rsidRPr="00AF7AE7" w:rsidRDefault="00375C76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ED4F5E0" w14:textId="06272EB9" w:rsidR="00375C76" w:rsidRPr="00AF7AE7" w:rsidRDefault="00855608" w:rsidP="008B5538">
            <w:pPr>
              <w:spacing w:before="60" w:after="60"/>
              <w:jc w:val="both"/>
            </w:pPr>
            <w:proofErr w:type="spellStart"/>
            <w:proofErr w:type="gramStart"/>
            <w:r w:rsidRPr="00855608">
              <w:t>AddScenarioDefault</w:t>
            </w:r>
            <w:proofErr w:type="spellEnd"/>
            <w:r w:rsidRPr="00855608">
              <w:t>(</w:t>
            </w:r>
            <w:proofErr w:type="spellStart"/>
            <w:proofErr w:type="gramEnd"/>
            <w:r w:rsidRPr="00855608">
              <w:t>p_adaptID</w:t>
            </w:r>
            <w:proofErr w:type="spellEnd"/>
            <w:r w:rsidRPr="00855608">
              <w:t xml:space="preserve">: string, </w:t>
            </w:r>
            <w:proofErr w:type="spellStart"/>
            <w:r w:rsidRPr="00855608">
              <w:t>p_gameID</w:t>
            </w:r>
            <w:proofErr w:type="spellEnd"/>
            <w:r w:rsidRPr="00855608">
              <w:t xml:space="preserve">: string, </w:t>
            </w:r>
            <w:proofErr w:type="spellStart"/>
            <w:r w:rsidRPr="00855608">
              <w:t>p_scenarioID</w:t>
            </w:r>
            <w:proofErr w:type="spellEnd"/>
            <w:r w:rsidRPr="00855608">
              <w:t xml:space="preserve">: </w:t>
            </w:r>
            <w:r w:rsidRPr="00855608">
              <w:lastRenderedPageBreak/>
              <w:t xml:space="preserve">string): </w:t>
            </w:r>
            <w:proofErr w:type="spellStart"/>
            <w:r w:rsidRPr="00855608">
              <w:t>ScenarioNode</w:t>
            </w:r>
            <w:proofErr w:type="spellEnd"/>
          </w:p>
        </w:tc>
      </w:tr>
      <w:tr w:rsidR="00375C76" w14:paraId="21036D14" w14:textId="77777777" w:rsidTr="008B5538">
        <w:tc>
          <w:tcPr>
            <w:tcW w:w="2538" w:type="dxa"/>
          </w:tcPr>
          <w:p w14:paraId="7E3E82C9" w14:textId="77777777" w:rsidR="00375C76" w:rsidRPr="00AF7AE7" w:rsidRDefault="00375C76" w:rsidP="008B5538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3F2C4943" w14:textId="77777777" w:rsidR="00375C76" w:rsidRPr="00904534" w:rsidRDefault="00375C76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>
              <w:t>ScenarioNode</w:t>
            </w:r>
            <w:proofErr w:type="spellEnd"/>
            <w:r>
              <w:t xml:space="preserve"> and adds it to the </w:t>
            </w:r>
            <w:proofErr w:type="spellStart"/>
            <w:r>
              <w:t>TwoA.scenarios</w:t>
            </w:r>
            <w:proofErr w:type="spellEnd"/>
            <w:r>
              <w:t xml:space="preserve"> list. Assigns default values to all scenario parameters.</w:t>
            </w:r>
          </w:p>
        </w:tc>
      </w:tr>
      <w:tr w:rsidR="00375C76" w14:paraId="29D4840B" w14:textId="77777777" w:rsidTr="008B5538">
        <w:tc>
          <w:tcPr>
            <w:tcW w:w="2538" w:type="dxa"/>
          </w:tcPr>
          <w:p w14:paraId="1B7C54A9" w14:textId="77777777" w:rsidR="00375C76" w:rsidRPr="00B4005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BC89A4F" w14:textId="77777777" w:rsidR="00375C76" w:rsidRPr="00B4005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75C76" w14:paraId="77BAB5C4" w14:textId="77777777" w:rsidTr="008B5538">
        <w:tc>
          <w:tcPr>
            <w:tcW w:w="2538" w:type="dxa"/>
          </w:tcPr>
          <w:p w14:paraId="58DA6E70" w14:textId="3989B7F8" w:rsidR="00375C76" w:rsidRDefault="00855608" w:rsidP="008B5538">
            <w:pPr>
              <w:spacing w:before="60" w:after="60"/>
              <w:jc w:val="both"/>
            </w:pPr>
            <w:proofErr w:type="spellStart"/>
            <w:r w:rsidRPr="00855608">
              <w:t>p_adaptID</w:t>
            </w:r>
            <w:proofErr w:type="spellEnd"/>
            <w:r w:rsidRPr="00855608">
              <w:t>: string</w:t>
            </w:r>
          </w:p>
        </w:tc>
        <w:tc>
          <w:tcPr>
            <w:tcW w:w="7038" w:type="dxa"/>
          </w:tcPr>
          <w:p w14:paraId="4ECBB3BA" w14:textId="77777777" w:rsidR="00375C76" w:rsidRPr="00295A2A" w:rsidRDefault="00375C76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75C76" w14:paraId="415B88DC" w14:textId="77777777" w:rsidTr="008B5538">
        <w:tc>
          <w:tcPr>
            <w:tcW w:w="2538" w:type="dxa"/>
          </w:tcPr>
          <w:p w14:paraId="50DC202E" w14:textId="5624A924" w:rsidR="00375C76" w:rsidRPr="00D855BD" w:rsidRDefault="00855608" w:rsidP="008B5538">
            <w:pPr>
              <w:spacing w:before="60" w:after="60"/>
              <w:jc w:val="both"/>
            </w:pPr>
            <w:proofErr w:type="spellStart"/>
            <w:r w:rsidRPr="00855608">
              <w:t>p_gameID</w:t>
            </w:r>
            <w:proofErr w:type="spellEnd"/>
            <w:r w:rsidRPr="00855608">
              <w:t>: string</w:t>
            </w:r>
          </w:p>
        </w:tc>
        <w:tc>
          <w:tcPr>
            <w:tcW w:w="7038" w:type="dxa"/>
          </w:tcPr>
          <w:p w14:paraId="27CB67D8" w14:textId="77777777" w:rsidR="00375C76" w:rsidRDefault="00375C76" w:rsidP="008B5538">
            <w:pPr>
              <w:spacing w:before="60" w:after="60"/>
              <w:jc w:val="both"/>
            </w:pPr>
            <w:r>
              <w:t>ID of a game to which the scenario instance belongs.</w:t>
            </w:r>
          </w:p>
        </w:tc>
      </w:tr>
      <w:tr w:rsidR="00375C76" w14:paraId="766F8C90" w14:textId="77777777" w:rsidTr="008B5538">
        <w:tc>
          <w:tcPr>
            <w:tcW w:w="2538" w:type="dxa"/>
          </w:tcPr>
          <w:p w14:paraId="6F9E2D05" w14:textId="302D5584" w:rsidR="00375C76" w:rsidRPr="00D855BD" w:rsidRDefault="00855608" w:rsidP="008B5538">
            <w:pPr>
              <w:spacing w:before="60" w:after="60"/>
              <w:jc w:val="both"/>
            </w:pPr>
            <w:proofErr w:type="spellStart"/>
            <w:r w:rsidRPr="00855608">
              <w:t>p_scenarioID</w:t>
            </w:r>
            <w:proofErr w:type="spellEnd"/>
            <w:r w:rsidRPr="00855608">
              <w:t>: string</w:t>
            </w:r>
          </w:p>
        </w:tc>
        <w:tc>
          <w:tcPr>
            <w:tcW w:w="7038" w:type="dxa"/>
          </w:tcPr>
          <w:p w14:paraId="22321580" w14:textId="77777777" w:rsidR="00375C76" w:rsidRDefault="00375C76" w:rsidP="008B5538">
            <w:pPr>
              <w:spacing w:before="60" w:after="60"/>
              <w:jc w:val="both"/>
            </w:pPr>
            <w:r>
              <w:t xml:space="preserve">ID of a scenario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>
              <w:t xml:space="preserve"> already present in the </w:t>
            </w:r>
            <w:proofErr w:type="spellStart"/>
            <w:r>
              <w:t>TwoA.scenarios</w:t>
            </w:r>
            <w:proofErr w:type="spellEnd"/>
            <w:r>
              <w:t xml:space="preserve"> list.</w:t>
            </w:r>
          </w:p>
        </w:tc>
      </w:tr>
      <w:tr w:rsidR="00375C76" w14:paraId="16E9F42E" w14:textId="77777777" w:rsidTr="008B5538">
        <w:tc>
          <w:tcPr>
            <w:tcW w:w="2538" w:type="dxa"/>
          </w:tcPr>
          <w:p w14:paraId="307071F1" w14:textId="77777777" w:rsidR="00375C76" w:rsidRPr="00C57A3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4CFE751" w14:textId="77777777" w:rsidR="00375C76" w:rsidRPr="00C57A3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75C76" w14:paraId="32A5B52B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84955D0" w14:textId="5717E975" w:rsidR="00375C76" w:rsidRPr="00C57A3E" w:rsidRDefault="00113A03" w:rsidP="008B5538">
            <w:pPr>
              <w:spacing w:before="60" w:after="60"/>
              <w:jc w:val="both"/>
            </w:pPr>
            <w:proofErr w:type="spellStart"/>
            <w:r w:rsidRPr="00855608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06DE2E2" w14:textId="08294E4F" w:rsidR="00375C76" w:rsidRPr="00B44A24" w:rsidRDefault="00CD0B6A" w:rsidP="008B5538">
            <w:pPr>
              <w:spacing w:before="60" w:after="60"/>
              <w:jc w:val="both"/>
            </w:pPr>
            <w:r>
              <w:t xml:space="preserve">Returns the newly created instance of the </w:t>
            </w:r>
            <w:proofErr w:type="spellStart"/>
            <w:r>
              <w:t>ScenarioNode</w:t>
            </w:r>
            <w:proofErr w:type="spellEnd"/>
            <w:r>
              <w:t xml:space="preserve"> class.</w:t>
            </w:r>
          </w:p>
        </w:tc>
      </w:tr>
    </w:tbl>
    <w:p w14:paraId="1A240DE3" w14:textId="77777777" w:rsidR="00A7736B" w:rsidRDefault="00A7736B" w:rsidP="008A6B1F">
      <w:pPr>
        <w:spacing w:after="0" w:line="240" w:lineRule="auto"/>
        <w:contextualSpacing/>
        <w:jc w:val="both"/>
      </w:pPr>
    </w:p>
    <w:p w14:paraId="74357A14" w14:textId="77777777" w:rsidR="00375C76" w:rsidRDefault="00375C7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B61AD" w14:paraId="0E899DC3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2994F72" w14:textId="77777777" w:rsidR="00CB61AD" w:rsidRPr="00660796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bookmarkStart w:id="17" w:name="_Hlk520794222"/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B61AD" w:rsidRPr="00E83358" w14:paraId="275062B5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5075F10B" w14:textId="77777777" w:rsidR="00CB61AD" w:rsidRPr="00AF7AE7" w:rsidRDefault="00CB61AD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7AD1D78" w14:textId="5DCD7215" w:rsidR="00CB61AD" w:rsidRPr="00EF71A7" w:rsidRDefault="00EF71A7" w:rsidP="008B5538">
            <w:pPr>
              <w:spacing w:before="60" w:after="60"/>
              <w:jc w:val="both"/>
              <w:rPr>
                <w:lang w:val="nl-NL"/>
              </w:rPr>
            </w:pPr>
            <w:r w:rsidRPr="00EF71A7">
              <w:rPr>
                <w:lang w:val="nl-NL"/>
              </w:rPr>
              <w:t>AddScenarioNode(p_scenarioNode: ScenarioNode): boolean</w:t>
            </w:r>
          </w:p>
        </w:tc>
      </w:tr>
      <w:tr w:rsidR="00CB61AD" w14:paraId="2A00A754" w14:textId="77777777" w:rsidTr="008B5538">
        <w:tc>
          <w:tcPr>
            <w:tcW w:w="2538" w:type="dxa"/>
          </w:tcPr>
          <w:p w14:paraId="51E772A0" w14:textId="77777777" w:rsidR="00CB61AD" w:rsidRPr="00AF7AE7" w:rsidRDefault="00CB61AD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72538CB" w14:textId="77777777" w:rsidR="00CB61AD" w:rsidRPr="00904534" w:rsidRDefault="00155091" w:rsidP="008B5538">
            <w:pPr>
              <w:spacing w:before="60" w:after="60"/>
              <w:jc w:val="both"/>
            </w:pPr>
            <w:r>
              <w:t xml:space="preserve">Adds the instance of </w:t>
            </w:r>
            <w:proofErr w:type="spellStart"/>
            <w:r w:rsidRPr="00CB61AD">
              <w:t>ScenarioNode</w:t>
            </w:r>
            <w:proofErr w:type="spellEnd"/>
            <w:r w:rsidRPr="00CB61AD">
              <w:t xml:space="preserve"> </w:t>
            </w:r>
            <w:r>
              <w:t xml:space="preserve">to the </w:t>
            </w:r>
            <w:proofErr w:type="spellStart"/>
            <w:r>
              <w:t>TwoA.</w:t>
            </w:r>
            <w:r w:rsidR="003A1519">
              <w:t>scenarios</w:t>
            </w:r>
            <w:proofErr w:type="spellEnd"/>
            <w:r>
              <w:t xml:space="preserve"> list. Ensures that all </w:t>
            </w:r>
            <w:r w:rsidR="00B1636B">
              <w:t>scenarios</w:t>
            </w:r>
            <w:r>
              <w:t xml:space="preserve"> parameters have valid values before adding the instance.</w:t>
            </w:r>
          </w:p>
        </w:tc>
      </w:tr>
      <w:tr w:rsidR="00CB61AD" w14:paraId="3AB039F7" w14:textId="77777777" w:rsidTr="008B5538">
        <w:tc>
          <w:tcPr>
            <w:tcW w:w="2538" w:type="dxa"/>
          </w:tcPr>
          <w:p w14:paraId="76200459" w14:textId="77777777" w:rsidR="00CB61AD" w:rsidRPr="00B4005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553CB6F" w14:textId="77777777" w:rsidR="00CB61AD" w:rsidRPr="00B4005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B61AD" w14:paraId="74BC6ADF" w14:textId="77777777" w:rsidTr="008B5538">
        <w:tc>
          <w:tcPr>
            <w:tcW w:w="2538" w:type="dxa"/>
          </w:tcPr>
          <w:p w14:paraId="2AB1EEE6" w14:textId="77D537F2" w:rsidR="00CB61AD" w:rsidRPr="00D855BD" w:rsidRDefault="00EF71A7" w:rsidP="008B5538">
            <w:pPr>
              <w:spacing w:before="60" w:after="60"/>
              <w:jc w:val="both"/>
            </w:pPr>
            <w:r w:rsidRPr="00EF71A7">
              <w:rPr>
                <w:lang w:val="nl-NL"/>
              </w:rPr>
              <w:t>p_scenarioNode: ScenarioNode</w:t>
            </w:r>
          </w:p>
        </w:tc>
        <w:tc>
          <w:tcPr>
            <w:tcW w:w="7038" w:type="dxa"/>
          </w:tcPr>
          <w:p w14:paraId="0726C0BB" w14:textId="77777777" w:rsidR="00CB61AD" w:rsidRDefault="007D2181" w:rsidP="008B5538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  <w:r>
              <w:t xml:space="preserve"> instance with data for the new scenario.</w:t>
            </w:r>
          </w:p>
        </w:tc>
      </w:tr>
      <w:tr w:rsidR="00CB61AD" w14:paraId="5A6BDB63" w14:textId="77777777" w:rsidTr="008B5538">
        <w:tc>
          <w:tcPr>
            <w:tcW w:w="2538" w:type="dxa"/>
          </w:tcPr>
          <w:p w14:paraId="7B5CDBE7" w14:textId="77777777" w:rsidR="00CB61AD" w:rsidRPr="00C57A3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46D2687" w14:textId="77777777" w:rsidR="00CB61AD" w:rsidRPr="00C57A3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B61AD" w14:paraId="31FFE5D0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6CC56B4" w14:textId="7AB66B07" w:rsidR="00CB61AD" w:rsidRPr="00C57A3E" w:rsidRDefault="00EF71A7" w:rsidP="008B5538">
            <w:pPr>
              <w:spacing w:before="60" w:after="60"/>
              <w:jc w:val="both"/>
            </w:pPr>
            <w:r w:rsidRPr="00EF71A7">
              <w:rPr>
                <w:lang w:val="nl-NL"/>
              </w:rPr>
              <w:t>boolea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8272D41" w14:textId="77777777" w:rsidR="00CB61AD" w:rsidRPr="00B44A24" w:rsidRDefault="00CB61AD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  <w:bookmarkEnd w:id="17"/>
    </w:tbl>
    <w:p w14:paraId="4120362D" w14:textId="77777777" w:rsidR="00375C76" w:rsidRDefault="00375C76" w:rsidP="008A6B1F">
      <w:pPr>
        <w:spacing w:after="0" w:line="240" w:lineRule="auto"/>
        <w:contextualSpacing/>
        <w:jc w:val="both"/>
      </w:pPr>
    </w:p>
    <w:p w14:paraId="0BCB3F7B" w14:textId="77777777" w:rsidR="00B54F08" w:rsidRDefault="00B54F08" w:rsidP="00B54F0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54F08" w14:paraId="674ED300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F4F1114" w14:textId="77777777" w:rsidR="00B54F08" w:rsidRPr="00660796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54F08" w14:paraId="1A70C7D8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5601A3AE" w14:textId="77777777" w:rsidR="00B54F08" w:rsidRPr="00AF7AE7" w:rsidRDefault="00B54F0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7F12DA5" w14:textId="5B74CEA4" w:rsidR="00C46963" w:rsidRPr="00AF7AE7" w:rsidRDefault="00C46963" w:rsidP="008B5538">
            <w:pPr>
              <w:spacing w:before="60" w:after="60"/>
              <w:jc w:val="both"/>
            </w:pPr>
            <w:proofErr w:type="spellStart"/>
            <w:proofErr w:type="gramStart"/>
            <w:r w:rsidRPr="00C46963">
              <w:t>RemoveScenario</w:t>
            </w:r>
            <w:proofErr w:type="spellEnd"/>
            <w:r w:rsidRPr="00C46963">
              <w:t>(</w:t>
            </w:r>
            <w:proofErr w:type="spellStart"/>
            <w:proofErr w:type="gramEnd"/>
            <w:r w:rsidRPr="00C46963">
              <w:t>p_adaptID</w:t>
            </w:r>
            <w:proofErr w:type="spellEnd"/>
            <w:r w:rsidRPr="00C46963">
              <w:t xml:space="preserve">: string, </w:t>
            </w:r>
            <w:proofErr w:type="spellStart"/>
            <w:r w:rsidRPr="00C46963">
              <w:t>p_gameID</w:t>
            </w:r>
            <w:proofErr w:type="spellEnd"/>
            <w:r w:rsidRPr="00C46963">
              <w:t xml:space="preserve">: string, </w:t>
            </w:r>
            <w:proofErr w:type="spellStart"/>
            <w:r w:rsidRPr="00C46963">
              <w:t>p_scenarioID</w:t>
            </w:r>
            <w:proofErr w:type="spellEnd"/>
            <w:r w:rsidRPr="00C46963">
              <w:t xml:space="preserve">: string): </w:t>
            </w:r>
            <w:proofErr w:type="spellStart"/>
            <w:r w:rsidRPr="00C46963">
              <w:t>boolean</w:t>
            </w:r>
            <w:proofErr w:type="spellEnd"/>
          </w:p>
        </w:tc>
      </w:tr>
      <w:tr w:rsidR="00B54F08" w14:paraId="423FA78B" w14:textId="77777777" w:rsidTr="008B5538">
        <w:tc>
          <w:tcPr>
            <w:tcW w:w="2538" w:type="dxa"/>
          </w:tcPr>
          <w:p w14:paraId="73AF6615" w14:textId="77777777" w:rsidR="00B54F08" w:rsidRPr="00AF7AE7" w:rsidRDefault="00B54F0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AEC31CF" w14:textId="77777777" w:rsidR="00B54F08" w:rsidRPr="00904534" w:rsidRDefault="00B54F08" w:rsidP="008B5538">
            <w:pPr>
              <w:spacing w:before="60" w:after="60"/>
              <w:jc w:val="both"/>
            </w:pPr>
            <w:r>
              <w:t xml:space="preserve">Removes the matching instance of </w:t>
            </w:r>
            <w:proofErr w:type="spellStart"/>
            <w:r w:rsidR="0025727E">
              <w:t>ScenarioNode</w:t>
            </w:r>
            <w:proofErr w:type="spellEnd"/>
            <w:r>
              <w:t xml:space="preserve"> from the </w:t>
            </w:r>
            <w:proofErr w:type="spellStart"/>
            <w:r>
              <w:t>TwoA.</w:t>
            </w:r>
            <w:r w:rsidR="00742CFC">
              <w:t>s</w:t>
            </w:r>
            <w:r w:rsidR="0025727E">
              <w:t>cenarios</w:t>
            </w:r>
            <w:proofErr w:type="spellEnd"/>
            <w:r>
              <w:t xml:space="preserve"> list. The instance is matched by the ID combination.</w:t>
            </w:r>
          </w:p>
        </w:tc>
      </w:tr>
      <w:tr w:rsidR="00B54F08" w14:paraId="5E2E9BA1" w14:textId="77777777" w:rsidTr="008B5538">
        <w:tc>
          <w:tcPr>
            <w:tcW w:w="2538" w:type="dxa"/>
          </w:tcPr>
          <w:p w14:paraId="1F0B5511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0CB314A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54F08" w14:paraId="6027EBF4" w14:textId="77777777" w:rsidTr="008B5538">
        <w:tc>
          <w:tcPr>
            <w:tcW w:w="2538" w:type="dxa"/>
          </w:tcPr>
          <w:p w14:paraId="3D154EB9" w14:textId="03409C23" w:rsidR="00B54F08" w:rsidRDefault="00C46963" w:rsidP="008B5538">
            <w:pPr>
              <w:spacing w:before="60" w:after="60"/>
              <w:jc w:val="both"/>
            </w:pPr>
            <w:proofErr w:type="spellStart"/>
            <w:r w:rsidRPr="00C46963">
              <w:t>p_adaptID</w:t>
            </w:r>
            <w:proofErr w:type="spellEnd"/>
            <w:r w:rsidRPr="00C46963">
              <w:t>: string</w:t>
            </w:r>
          </w:p>
        </w:tc>
        <w:tc>
          <w:tcPr>
            <w:tcW w:w="7038" w:type="dxa"/>
          </w:tcPr>
          <w:p w14:paraId="7579E3E0" w14:textId="77777777" w:rsidR="00B54F08" w:rsidRPr="00295A2A" w:rsidRDefault="00B54F08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54F08" w14:paraId="020BC2EE" w14:textId="77777777" w:rsidTr="008B5538">
        <w:tc>
          <w:tcPr>
            <w:tcW w:w="2538" w:type="dxa"/>
          </w:tcPr>
          <w:p w14:paraId="7693D8E9" w14:textId="68042A51" w:rsidR="00B54F08" w:rsidRPr="00D855BD" w:rsidRDefault="00C46963" w:rsidP="008B5538">
            <w:pPr>
              <w:spacing w:before="60" w:after="60"/>
              <w:jc w:val="both"/>
            </w:pPr>
            <w:proofErr w:type="spellStart"/>
            <w:r w:rsidRPr="00C46963">
              <w:t>p_gameID</w:t>
            </w:r>
            <w:proofErr w:type="spellEnd"/>
            <w:r w:rsidRPr="00C46963">
              <w:t>: string</w:t>
            </w:r>
          </w:p>
        </w:tc>
        <w:tc>
          <w:tcPr>
            <w:tcW w:w="7038" w:type="dxa"/>
          </w:tcPr>
          <w:p w14:paraId="20F56AB7" w14:textId="77777777" w:rsidR="00B54F08" w:rsidRDefault="00B54F08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B54F08" w14:paraId="1B07BD9C" w14:textId="77777777" w:rsidTr="008B5538">
        <w:tc>
          <w:tcPr>
            <w:tcW w:w="2538" w:type="dxa"/>
          </w:tcPr>
          <w:p w14:paraId="1841CCC6" w14:textId="37BA7E6B" w:rsidR="00B54F08" w:rsidRPr="00D855BD" w:rsidRDefault="00C46963" w:rsidP="008B5538">
            <w:pPr>
              <w:spacing w:before="60" w:after="60"/>
              <w:jc w:val="both"/>
            </w:pPr>
            <w:proofErr w:type="spellStart"/>
            <w:r w:rsidRPr="00C46963">
              <w:t>p_scenarioID</w:t>
            </w:r>
            <w:proofErr w:type="spellEnd"/>
            <w:r w:rsidRPr="00C46963">
              <w:t>: string</w:t>
            </w:r>
          </w:p>
        </w:tc>
        <w:tc>
          <w:tcPr>
            <w:tcW w:w="7038" w:type="dxa"/>
          </w:tcPr>
          <w:p w14:paraId="2F599722" w14:textId="77777777" w:rsidR="00B54F08" w:rsidRDefault="00B54F08" w:rsidP="008B5538">
            <w:pPr>
              <w:spacing w:before="60" w:after="60"/>
              <w:jc w:val="both"/>
            </w:pPr>
            <w:r>
              <w:t xml:space="preserve">ID of a </w:t>
            </w:r>
            <w:r w:rsidR="00332FE3">
              <w:t>scenario</w:t>
            </w:r>
            <w:r>
              <w:t>.</w:t>
            </w:r>
          </w:p>
        </w:tc>
      </w:tr>
      <w:tr w:rsidR="00B54F08" w14:paraId="33045B62" w14:textId="77777777" w:rsidTr="008B5538">
        <w:tc>
          <w:tcPr>
            <w:tcW w:w="2538" w:type="dxa"/>
          </w:tcPr>
          <w:p w14:paraId="1301BD60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4CACC17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54F08" w14:paraId="4BE6C1E7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49328DF3" w14:textId="3A166A1F" w:rsidR="00B54F08" w:rsidRPr="00C57A3E" w:rsidRDefault="00C46963" w:rsidP="008B5538">
            <w:pPr>
              <w:spacing w:before="60" w:after="60"/>
              <w:jc w:val="both"/>
            </w:pPr>
            <w:proofErr w:type="spellStart"/>
            <w:r w:rsidRPr="00C46963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37C8AD4" w14:textId="77777777" w:rsidR="00B54F08" w:rsidRPr="00B44A24" w:rsidRDefault="00B54F08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14:paraId="6EA9A16B" w14:textId="77777777" w:rsidR="00B54F08" w:rsidRDefault="00B54F08" w:rsidP="00B54F08">
      <w:pPr>
        <w:spacing w:after="0" w:line="240" w:lineRule="auto"/>
        <w:contextualSpacing/>
        <w:jc w:val="both"/>
      </w:pPr>
    </w:p>
    <w:p w14:paraId="7CA2724A" w14:textId="77777777" w:rsidR="00B54F08" w:rsidRDefault="00B54F08" w:rsidP="00B54F0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54F08" w14:paraId="5CFE859A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F077ACA" w14:textId="77777777" w:rsidR="00B54F08" w:rsidRPr="00660796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54F08" w:rsidRPr="006965CE" w14:paraId="5CF09AC1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2B584647" w14:textId="77777777" w:rsidR="00B54F08" w:rsidRPr="00AF7AE7" w:rsidRDefault="00B54F0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48CE9C2" w14:textId="4EB9D45C" w:rsidR="006965CE" w:rsidRPr="006965CE" w:rsidRDefault="006965CE" w:rsidP="008B5538">
            <w:pPr>
              <w:spacing w:before="60" w:after="60"/>
              <w:jc w:val="both"/>
              <w:rPr>
                <w:lang w:val="nl-NL"/>
              </w:rPr>
            </w:pPr>
            <w:r w:rsidRPr="006965CE">
              <w:rPr>
                <w:lang w:val="nl-NL"/>
              </w:rPr>
              <w:t>RemoveScenarioNode(p_scenarioNode: ScenarioNode): boolean</w:t>
            </w:r>
          </w:p>
        </w:tc>
      </w:tr>
      <w:tr w:rsidR="00B54F08" w14:paraId="38003D9F" w14:textId="77777777" w:rsidTr="008B5538">
        <w:tc>
          <w:tcPr>
            <w:tcW w:w="2538" w:type="dxa"/>
          </w:tcPr>
          <w:p w14:paraId="156DD1E1" w14:textId="77777777" w:rsidR="00B54F08" w:rsidRPr="00AF7AE7" w:rsidRDefault="00B54F0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1197091" w14:textId="77777777" w:rsidR="00B54F08" w:rsidRPr="00904534" w:rsidRDefault="00B54F08" w:rsidP="008B5538">
            <w:pPr>
              <w:spacing w:before="60" w:after="60"/>
              <w:jc w:val="both"/>
            </w:pPr>
            <w:r>
              <w:t xml:space="preserve">Removes the instance of </w:t>
            </w:r>
            <w:proofErr w:type="spellStart"/>
            <w:r w:rsidR="004257F1" w:rsidRPr="004257F1">
              <w:t>ScenarioNode</w:t>
            </w:r>
            <w:proofErr w:type="spellEnd"/>
            <w:r w:rsidR="004257F1" w:rsidRPr="004257F1">
              <w:t xml:space="preserve"> </w:t>
            </w:r>
            <w:r>
              <w:t xml:space="preserve">from the </w:t>
            </w:r>
            <w:proofErr w:type="spellStart"/>
            <w:r>
              <w:t>TwoA.</w:t>
            </w:r>
            <w:r w:rsidR="00A2202C">
              <w:t>scenarios</w:t>
            </w:r>
            <w:proofErr w:type="spellEnd"/>
            <w:r>
              <w:t xml:space="preserve"> list.</w:t>
            </w:r>
          </w:p>
        </w:tc>
      </w:tr>
      <w:tr w:rsidR="00B54F08" w14:paraId="1D14DF9A" w14:textId="77777777" w:rsidTr="008B5538">
        <w:tc>
          <w:tcPr>
            <w:tcW w:w="2538" w:type="dxa"/>
          </w:tcPr>
          <w:p w14:paraId="7C48D985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1CDBE94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54F08" w14:paraId="6BF03B20" w14:textId="77777777" w:rsidTr="008B5538">
        <w:tc>
          <w:tcPr>
            <w:tcW w:w="2538" w:type="dxa"/>
          </w:tcPr>
          <w:p w14:paraId="44D2D463" w14:textId="537DC8AE" w:rsidR="00B54F08" w:rsidRDefault="006965CE" w:rsidP="008B5538">
            <w:pPr>
              <w:spacing w:before="60" w:after="60"/>
              <w:jc w:val="both"/>
            </w:pPr>
            <w:r w:rsidRPr="006965CE">
              <w:rPr>
                <w:lang w:val="nl-NL"/>
              </w:rPr>
              <w:t>p_scenarioNode: ScenarioNode</w:t>
            </w:r>
          </w:p>
        </w:tc>
        <w:tc>
          <w:tcPr>
            <w:tcW w:w="7038" w:type="dxa"/>
          </w:tcPr>
          <w:p w14:paraId="672AB1B4" w14:textId="77777777" w:rsidR="00B54F08" w:rsidRPr="00295A2A" w:rsidRDefault="00B54F08" w:rsidP="008B5538">
            <w:pPr>
              <w:spacing w:before="60" w:after="60"/>
              <w:jc w:val="both"/>
            </w:pPr>
            <w:r>
              <w:t>The instance to remove.</w:t>
            </w:r>
          </w:p>
        </w:tc>
      </w:tr>
      <w:tr w:rsidR="00B54F08" w14:paraId="7FB44D7D" w14:textId="77777777" w:rsidTr="008B5538">
        <w:tc>
          <w:tcPr>
            <w:tcW w:w="2538" w:type="dxa"/>
          </w:tcPr>
          <w:p w14:paraId="7A193AAD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4ECE906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54F08" w14:paraId="3723BD08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430DAB19" w14:textId="298E40B3" w:rsidR="00B54F08" w:rsidRPr="00C57A3E" w:rsidRDefault="007F56A7" w:rsidP="008B5538">
            <w:pPr>
              <w:spacing w:before="60" w:after="60"/>
              <w:jc w:val="both"/>
            </w:pPr>
            <w:r w:rsidRPr="006965CE">
              <w:rPr>
                <w:lang w:val="nl-NL"/>
              </w:rPr>
              <w:t>boolea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E69AD21" w14:textId="77777777" w:rsidR="00B54F08" w:rsidRPr="00B44A24" w:rsidRDefault="00B54F08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14:paraId="7117A110" w14:textId="77777777" w:rsidR="00375C76" w:rsidRDefault="00375C76" w:rsidP="008A6B1F">
      <w:pPr>
        <w:spacing w:after="0" w:line="240" w:lineRule="auto"/>
        <w:contextualSpacing/>
        <w:jc w:val="both"/>
      </w:pPr>
    </w:p>
    <w:p w14:paraId="328AD5C1" w14:textId="77777777" w:rsidR="00B54F08" w:rsidRDefault="00B54F0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56433" w14:paraId="43CD481C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37192B" w14:textId="77777777" w:rsidR="00F56433" w:rsidRPr="00660796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56433" w14:paraId="75EC7C01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5542A92" w14:textId="77777777" w:rsidR="00F56433" w:rsidRPr="00AF7AE7" w:rsidRDefault="00F56433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8F1F90E" w14:textId="09D8C92A" w:rsidR="00AD0963" w:rsidRPr="00AF7AE7" w:rsidRDefault="00AD0963" w:rsidP="008B5538">
            <w:pPr>
              <w:spacing w:before="60" w:after="60"/>
              <w:jc w:val="both"/>
            </w:pPr>
            <w:proofErr w:type="gramStart"/>
            <w:r w:rsidRPr="00AD0963">
              <w:t>Scenario(</w:t>
            </w:r>
            <w:proofErr w:type="spellStart"/>
            <w:proofErr w:type="gramEnd"/>
            <w:r w:rsidRPr="00AD0963">
              <w:t>p_adaptID</w:t>
            </w:r>
            <w:proofErr w:type="spellEnd"/>
            <w:r w:rsidRPr="00AD0963">
              <w:t xml:space="preserve">: string, </w:t>
            </w:r>
            <w:proofErr w:type="spellStart"/>
            <w:r w:rsidRPr="00AD0963">
              <w:t>p_gameID</w:t>
            </w:r>
            <w:proofErr w:type="spellEnd"/>
            <w:r w:rsidRPr="00AD0963">
              <w:t xml:space="preserve">: string, </w:t>
            </w:r>
            <w:proofErr w:type="spellStart"/>
            <w:r w:rsidRPr="00AD0963">
              <w:t>p_scenarioID</w:t>
            </w:r>
            <w:proofErr w:type="spellEnd"/>
            <w:r w:rsidRPr="00AD0963">
              <w:t xml:space="preserve">: string, </w:t>
            </w:r>
            <w:proofErr w:type="spellStart"/>
            <w:r w:rsidRPr="00AD0963">
              <w:t>p_showWarning</w:t>
            </w:r>
            <w:proofErr w:type="spellEnd"/>
            <w:r w:rsidRPr="00AD0963">
              <w:t xml:space="preserve">: </w:t>
            </w:r>
            <w:proofErr w:type="spellStart"/>
            <w:r w:rsidRPr="00AD0963">
              <w:t>boolean</w:t>
            </w:r>
            <w:proofErr w:type="spellEnd"/>
            <w:r w:rsidRPr="00AD0963">
              <w:t xml:space="preserve"> = true): </w:t>
            </w:r>
            <w:proofErr w:type="spellStart"/>
            <w:r w:rsidRPr="00AD0963">
              <w:t>ScenarioNod</w:t>
            </w:r>
            <w:r>
              <w:t>e</w:t>
            </w:r>
            <w:proofErr w:type="spellEnd"/>
          </w:p>
        </w:tc>
      </w:tr>
      <w:tr w:rsidR="00F56433" w14:paraId="7B80AB54" w14:textId="77777777" w:rsidTr="008B5538">
        <w:tc>
          <w:tcPr>
            <w:tcW w:w="2538" w:type="dxa"/>
          </w:tcPr>
          <w:p w14:paraId="0C5E1E30" w14:textId="77777777" w:rsidR="00F56433" w:rsidRPr="00AF7AE7" w:rsidRDefault="00F56433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1B8D99A" w14:textId="77777777" w:rsidR="00F56433" w:rsidRPr="00904534" w:rsidRDefault="00F56433" w:rsidP="008B5538">
            <w:pPr>
              <w:spacing w:before="60" w:after="60"/>
              <w:jc w:val="both"/>
            </w:pPr>
            <w:r>
              <w:t xml:space="preserve">Returns the matching instance of </w:t>
            </w:r>
            <w:proofErr w:type="spellStart"/>
            <w:r w:rsidR="00327489">
              <w:t>ScenarioNode</w:t>
            </w:r>
            <w:proofErr w:type="spellEnd"/>
            <w:r>
              <w:t xml:space="preserve"> from the </w:t>
            </w:r>
            <w:proofErr w:type="spellStart"/>
            <w:r>
              <w:t>TwoA.</w:t>
            </w:r>
            <w:r w:rsidR="00C0579A">
              <w:t>scenarios</w:t>
            </w:r>
            <w:proofErr w:type="spellEnd"/>
            <w:r>
              <w:t xml:space="preserve"> list. The instance is matched by the ID combination.</w:t>
            </w:r>
          </w:p>
        </w:tc>
      </w:tr>
      <w:tr w:rsidR="00F56433" w14:paraId="473DE1EE" w14:textId="77777777" w:rsidTr="008B5538">
        <w:tc>
          <w:tcPr>
            <w:tcW w:w="2538" w:type="dxa"/>
          </w:tcPr>
          <w:p w14:paraId="1239B32C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A9B69FD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56433" w14:paraId="425844E6" w14:textId="77777777" w:rsidTr="008B5538">
        <w:tc>
          <w:tcPr>
            <w:tcW w:w="2538" w:type="dxa"/>
          </w:tcPr>
          <w:p w14:paraId="2C114B31" w14:textId="62D4581C" w:rsidR="00F56433" w:rsidRDefault="000208A9" w:rsidP="008B5538">
            <w:pPr>
              <w:spacing w:before="60" w:after="60"/>
              <w:jc w:val="both"/>
            </w:pPr>
            <w:proofErr w:type="spellStart"/>
            <w:r w:rsidRPr="00AD0963">
              <w:t>p_adaptID</w:t>
            </w:r>
            <w:proofErr w:type="spellEnd"/>
            <w:r w:rsidRPr="00AD0963">
              <w:t>: string</w:t>
            </w:r>
          </w:p>
        </w:tc>
        <w:tc>
          <w:tcPr>
            <w:tcW w:w="7038" w:type="dxa"/>
          </w:tcPr>
          <w:p w14:paraId="2E7E6793" w14:textId="77777777" w:rsidR="00F56433" w:rsidRPr="00295A2A" w:rsidRDefault="00F56433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56433" w14:paraId="195A74F1" w14:textId="77777777" w:rsidTr="008B5538">
        <w:tc>
          <w:tcPr>
            <w:tcW w:w="2538" w:type="dxa"/>
          </w:tcPr>
          <w:p w14:paraId="4F5804DE" w14:textId="2CEB23B3" w:rsidR="00F56433" w:rsidRPr="00D855BD" w:rsidRDefault="000208A9" w:rsidP="008B5538">
            <w:pPr>
              <w:spacing w:before="60" w:after="60"/>
              <w:jc w:val="both"/>
            </w:pPr>
            <w:proofErr w:type="spellStart"/>
            <w:r w:rsidRPr="00AD0963">
              <w:t>p_gameID</w:t>
            </w:r>
            <w:proofErr w:type="spellEnd"/>
            <w:r w:rsidRPr="00AD0963">
              <w:t>: string</w:t>
            </w:r>
          </w:p>
        </w:tc>
        <w:tc>
          <w:tcPr>
            <w:tcW w:w="7038" w:type="dxa"/>
          </w:tcPr>
          <w:p w14:paraId="7EBFA644" w14:textId="77777777" w:rsidR="00F56433" w:rsidRDefault="00F56433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56433" w14:paraId="27361EF2" w14:textId="77777777" w:rsidTr="008B5538">
        <w:tc>
          <w:tcPr>
            <w:tcW w:w="2538" w:type="dxa"/>
          </w:tcPr>
          <w:p w14:paraId="3E450D4E" w14:textId="68349470" w:rsidR="00F56433" w:rsidRPr="00D855BD" w:rsidRDefault="000208A9" w:rsidP="008B5538">
            <w:pPr>
              <w:spacing w:before="60" w:after="60"/>
              <w:jc w:val="both"/>
            </w:pPr>
            <w:proofErr w:type="spellStart"/>
            <w:r w:rsidRPr="00AD0963">
              <w:t>p_scenarioID</w:t>
            </w:r>
            <w:proofErr w:type="spellEnd"/>
            <w:r w:rsidRPr="00AD0963">
              <w:t>: string</w:t>
            </w:r>
          </w:p>
        </w:tc>
        <w:tc>
          <w:tcPr>
            <w:tcW w:w="7038" w:type="dxa"/>
          </w:tcPr>
          <w:p w14:paraId="7A1C354F" w14:textId="77777777" w:rsidR="00F56433" w:rsidRDefault="00F56433" w:rsidP="008B5538">
            <w:pPr>
              <w:spacing w:before="60" w:after="60"/>
              <w:jc w:val="both"/>
            </w:pPr>
            <w:r>
              <w:t xml:space="preserve">ID of a </w:t>
            </w:r>
            <w:r w:rsidR="00F36672">
              <w:t>scenario</w:t>
            </w:r>
            <w:r>
              <w:t>.</w:t>
            </w:r>
          </w:p>
        </w:tc>
      </w:tr>
      <w:tr w:rsidR="000208A9" w14:paraId="52013938" w14:textId="77777777" w:rsidTr="008B5538">
        <w:tc>
          <w:tcPr>
            <w:tcW w:w="2538" w:type="dxa"/>
          </w:tcPr>
          <w:p w14:paraId="4B9840C7" w14:textId="4CCCC699" w:rsidR="000208A9" w:rsidRPr="00D855BD" w:rsidRDefault="000208A9" w:rsidP="000208A9">
            <w:pPr>
              <w:spacing w:before="60" w:after="60"/>
              <w:jc w:val="both"/>
            </w:pPr>
            <w:proofErr w:type="spellStart"/>
            <w:r w:rsidRPr="00436A0E">
              <w:t>p_showWarning</w:t>
            </w:r>
            <w:proofErr w:type="spellEnd"/>
            <w:r w:rsidRPr="00436A0E">
              <w:t xml:space="preserve">: </w:t>
            </w:r>
            <w:proofErr w:type="spellStart"/>
            <w:r w:rsidRPr="00436A0E">
              <w:t>boolean</w:t>
            </w:r>
            <w:proofErr w:type="spellEnd"/>
          </w:p>
        </w:tc>
        <w:tc>
          <w:tcPr>
            <w:tcW w:w="7038" w:type="dxa"/>
          </w:tcPr>
          <w:p w14:paraId="2AF9F38D" w14:textId="29BA0CF5" w:rsidR="000208A9" w:rsidRDefault="000208A9" w:rsidP="000208A9">
            <w:pPr>
              <w:spacing w:before="60" w:after="60"/>
              <w:jc w:val="both"/>
            </w:pPr>
            <w:r>
              <w:t xml:space="preserve">If true and if no matching </w:t>
            </w:r>
            <w:r w:rsidR="00503E7D">
              <w:t>s</w:t>
            </w:r>
            <w:r w:rsidR="00AD4A82">
              <w:t>c</w:t>
            </w:r>
            <w:r w:rsidR="00503E7D">
              <w:t>enario</w:t>
            </w:r>
            <w:r>
              <w:t xml:space="preserve"> can be found then prints warning in the log.</w:t>
            </w:r>
          </w:p>
        </w:tc>
      </w:tr>
      <w:tr w:rsidR="00F56433" w14:paraId="08990811" w14:textId="77777777" w:rsidTr="008B5538">
        <w:tc>
          <w:tcPr>
            <w:tcW w:w="2538" w:type="dxa"/>
          </w:tcPr>
          <w:p w14:paraId="624DFE82" w14:textId="77777777"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5299DD6" w14:textId="77777777"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56433" w14:paraId="6C8EDF4D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1D7282C" w14:textId="77777777" w:rsidR="00F56433" w:rsidRPr="00C57A3E" w:rsidRDefault="004F106B" w:rsidP="008B5538">
            <w:pPr>
              <w:spacing w:before="60" w:after="60"/>
              <w:jc w:val="both"/>
            </w:pPr>
            <w:proofErr w:type="spellStart"/>
            <w:r w:rsidRPr="00F56433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62D226F" w14:textId="77777777" w:rsidR="00F56433" w:rsidRPr="00B44A24" w:rsidRDefault="00F56433" w:rsidP="008B5538">
            <w:pPr>
              <w:spacing w:before="60" w:after="60"/>
              <w:jc w:val="both"/>
            </w:pPr>
            <w:r>
              <w:t xml:space="preserve">The matching instance. Null if no match is found or error occurred. </w:t>
            </w:r>
          </w:p>
        </w:tc>
      </w:tr>
    </w:tbl>
    <w:p w14:paraId="40198B27" w14:textId="77777777" w:rsidR="00F56433" w:rsidRDefault="00F56433" w:rsidP="00F56433">
      <w:pPr>
        <w:spacing w:after="0" w:line="240" w:lineRule="auto"/>
        <w:contextualSpacing/>
        <w:jc w:val="both"/>
      </w:pPr>
    </w:p>
    <w:p w14:paraId="2EFC2C83" w14:textId="77777777" w:rsidR="00F56433" w:rsidRDefault="00F56433" w:rsidP="00F56433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56433" w:rsidRPr="00660796" w14:paraId="2C02B00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B447329" w14:textId="77777777" w:rsidR="00F56433" w:rsidRPr="00660796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56433" w:rsidRPr="00AF7AE7" w14:paraId="6A371D8B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E26F478" w14:textId="77777777" w:rsidR="00F56433" w:rsidRPr="00AF7AE7" w:rsidRDefault="00F56433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77DA531" w14:textId="6CDDD4E3" w:rsidR="00F56433" w:rsidRPr="00AF7AE7" w:rsidRDefault="0003734E" w:rsidP="008B5538">
            <w:pPr>
              <w:spacing w:before="60" w:after="60"/>
              <w:jc w:val="both"/>
            </w:pPr>
            <w:proofErr w:type="spellStart"/>
            <w:proofErr w:type="gramStart"/>
            <w:r w:rsidRPr="0003734E">
              <w:t>AllScenarios</w:t>
            </w:r>
            <w:proofErr w:type="spellEnd"/>
            <w:r w:rsidRPr="0003734E">
              <w:t>(</w:t>
            </w:r>
            <w:proofErr w:type="spellStart"/>
            <w:proofErr w:type="gramEnd"/>
            <w:r w:rsidRPr="0003734E">
              <w:t>p_adaptID</w:t>
            </w:r>
            <w:proofErr w:type="spellEnd"/>
            <w:r w:rsidRPr="0003734E">
              <w:t xml:space="preserve">: string, </w:t>
            </w:r>
            <w:proofErr w:type="spellStart"/>
            <w:r w:rsidRPr="0003734E">
              <w:t>p_gameID</w:t>
            </w:r>
            <w:proofErr w:type="spellEnd"/>
            <w:r w:rsidRPr="0003734E">
              <w:t xml:space="preserve">: string): </w:t>
            </w:r>
            <w:proofErr w:type="spellStart"/>
            <w:r w:rsidRPr="0003734E">
              <w:t>ScenarioNode</w:t>
            </w:r>
            <w:proofErr w:type="spellEnd"/>
            <w:r w:rsidRPr="0003734E">
              <w:t>[]</w:t>
            </w:r>
          </w:p>
        </w:tc>
      </w:tr>
      <w:tr w:rsidR="00F56433" w:rsidRPr="00904534" w14:paraId="5937BB04" w14:textId="77777777" w:rsidTr="008B5538">
        <w:tc>
          <w:tcPr>
            <w:tcW w:w="2538" w:type="dxa"/>
          </w:tcPr>
          <w:p w14:paraId="5F75480B" w14:textId="77777777" w:rsidR="00F56433" w:rsidRPr="00AF7AE7" w:rsidRDefault="00F56433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159B313" w14:textId="77777777" w:rsidR="00F56433" w:rsidRPr="00904534" w:rsidRDefault="00F56433" w:rsidP="008B5538">
            <w:pPr>
              <w:spacing w:before="60" w:after="60"/>
              <w:jc w:val="both"/>
            </w:pPr>
            <w:r>
              <w:t xml:space="preserve">Returns the all matching instances of </w:t>
            </w:r>
            <w:proofErr w:type="spellStart"/>
            <w:r w:rsidR="005A3B07" w:rsidRPr="00740C03">
              <w:t>ScenarioNode</w:t>
            </w:r>
            <w:proofErr w:type="spellEnd"/>
            <w:r w:rsidR="005A3B07">
              <w:t xml:space="preserve"> </w:t>
            </w:r>
            <w:r>
              <w:t xml:space="preserve">from the </w:t>
            </w:r>
            <w:proofErr w:type="spellStart"/>
            <w:r>
              <w:t>TwoA.</w:t>
            </w:r>
            <w:r w:rsidR="007627EB">
              <w:t>scenarios</w:t>
            </w:r>
            <w:proofErr w:type="spellEnd"/>
            <w:r>
              <w:t xml:space="preserve"> list. The instances are matched by the ID combination.</w:t>
            </w:r>
          </w:p>
        </w:tc>
      </w:tr>
      <w:tr w:rsidR="00F56433" w:rsidRPr="00B4005E" w14:paraId="550B9FC2" w14:textId="77777777" w:rsidTr="008B5538">
        <w:tc>
          <w:tcPr>
            <w:tcW w:w="2538" w:type="dxa"/>
          </w:tcPr>
          <w:p w14:paraId="4A0E5D7F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425B132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56433" w:rsidRPr="00295A2A" w14:paraId="3D454E6D" w14:textId="77777777" w:rsidTr="008B5538">
        <w:tc>
          <w:tcPr>
            <w:tcW w:w="2538" w:type="dxa"/>
          </w:tcPr>
          <w:p w14:paraId="39FCB217" w14:textId="784E69A6" w:rsidR="00F56433" w:rsidRDefault="006F5A91" w:rsidP="008B5538">
            <w:pPr>
              <w:spacing w:before="60" w:after="60"/>
              <w:jc w:val="both"/>
            </w:pPr>
            <w:proofErr w:type="spellStart"/>
            <w:r w:rsidRPr="0003734E">
              <w:t>p_adaptID</w:t>
            </w:r>
            <w:proofErr w:type="spellEnd"/>
            <w:r w:rsidRPr="0003734E">
              <w:t>: string</w:t>
            </w:r>
          </w:p>
        </w:tc>
        <w:tc>
          <w:tcPr>
            <w:tcW w:w="7038" w:type="dxa"/>
          </w:tcPr>
          <w:p w14:paraId="2E48E350" w14:textId="77777777" w:rsidR="00F56433" w:rsidRPr="00295A2A" w:rsidRDefault="00F56433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56433" w14:paraId="4DDF6A88" w14:textId="77777777" w:rsidTr="008B5538">
        <w:tc>
          <w:tcPr>
            <w:tcW w:w="2538" w:type="dxa"/>
          </w:tcPr>
          <w:p w14:paraId="26DE87B0" w14:textId="2A4C5CAA" w:rsidR="00F56433" w:rsidRPr="00D855BD" w:rsidRDefault="006F5A91" w:rsidP="008B5538">
            <w:pPr>
              <w:spacing w:before="60" w:after="60"/>
              <w:jc w:val="both"/>
            </w:pPr>
            <w:proofErr w:type="spellStart"/>
            <w:r w:rsidRPr="0003734E">
              <w:t>p_gameID</w:t>
            </w:r>
            <w:proofErr w:type="spellEnd"/>
            <w:r w:rsidRPr="0003734E">
              <w:t>: string</w:t>
            </w:r>
          </w:p>
        </w:tc>
        <w:tc>
          <w:tcPr>
            <w:tcW w:w="7038" w:type="dxa"/>
          </w:tcPr>
          <w:p w14:paraId="4208277B" w14:textId="77777777" w:rsidR="00F56433" w:rsidRDefault="00F56433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56433" w14:paraId="617794E2" w14:textId="77777777" w:rsidTr="008B5538">
        <w:tc>
          <w:tcPr>
            <w:tcW w:w="2538" w:type="dxa"/>
          </w:tcPr>
          <w:p w14:paraId="0F06BCE0" w14:textId="77777777" w:rsidR="00F56433" w:rsidRPr="00D855BD" w:rsidRDefault="00F56433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0888C35" w14:textId="77777777" w:rsidR="00F56433" w:rsidRDefault="00F56433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56433" w:rsidRPr="00C57A3E" w14:paraId="6F661DCB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439794D1" w14:textId="070D1B87" w:rsidR="00F56433" w:rsidRPr="00C57A3E" w:rsidRDefault="006F5A9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proofErr w:type="spellStart"/>
            <w:proofErr w:type="gramStart"/>
            <w:r w:rsidRPr="0003734E">
              <w:t>ScenarioNode</w:t>
            </w:r>
            <w:proofErr w:type="spellEnd"/>
            <w:r w:rsidRPr="0003734E">
              <w:t>[</w:t>
            </w:r>
            <w:proofErr w:type="gramEnd"/>
            <w:r w:rsidRPr="0003734E">
              <w:t>]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934F34A" w14:textId="77777777"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t xml:space="preserve">The list of matching instances. Null if no match is found or error occurred. </w:t>
            </w:r>
          </w:p>
        </w:tc>
      </w:tr>
    </w:tbl>
    <w:p w14:paraId="3B91F2A0" w14:textId="77777777" w:rsidR="00B54F08" w:rsidRDefault="00B54F08" w:rsidP="008A6B1F">
      <w:pPr>
        <w:spacing w:after="0" w:line="240" w:lineRule="auto"/>
        <w:contextualSpacing/>
        <w:jc w:val="both"/>
      </w:pPr>
    </w:p>
    <w:p w14:paraId="6915C3F5" w14:textId="77777777"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6970260F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30B740F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1647977D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E70F9A7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F262AE0" w14:textId="2C73283E" w:rsidR="005440C9" w:rsidRPr="00AF7AE7" w:rsidRDefault="00797131" w:rsidP="008B5F66">
            <w:pPr>
              <w:spacing w:before="60" w:after="60"/>
              <w:jc w:val="both"/>
            </w:pPr>
            <w:proofErr w:type="spellStart"/>
            <w:proofErr w:type="gramStart"/>
            <w:r w:rsidRPr="00797131">
              <w:t>GetScenarioRating</w:t>
            </w:r>
            <w:proofErr w:type="spellEnd"/>
            <w:r w:rsidRPr="00797131">
              <w:t>(</w:t>
            </w:r>
            <w:proofErr w:type="spellStart"/>
            <w:proofErr w:type="gramEnd"/>
            <w:r w:rsidRPr="00797131">
              <w:t>p_adaptID</w:t>
            </w:r>
            <w:proofErr w:type="spellEnd"/>
            <w:r w:rsidRPr="00797131">
              <w:t xml:space="preserve">: string, </w:t>
            </w:r>
            <w:proofErr w:type="spellStart"/>
            <w:r w:rsidRPr="00797131">
              <w:t>p_gameID</w:t>
            </w:r>
            <w:proofErr w:type="spellEnd"/>
            <w:r w:rsidRPr="00797131">
              <w:t xml:space="preserve">: string, </w:t>
            </w:r>
            <w:proofErr w:type="spellStart"/>
            <w:r w:rsidRPr="00797131">
              <w:t>p_scenarioID</w:t>
            </w:r>
            <w:proofErr w:type="spellEnd"/>
            <w:r w:rsidRPr="00797131">
              <w:t>: string): number</w:t>
            </w:r>
          </w:p>
        </w:tc>
      </w:tr>
      <w:tr w:rsidR="005440C9" w14:paraId="60C8BADF" w14:textId="77777777" w:rsidTr="008B5F66">
        <w:tc>
          <w:tcPr>
            <w:tcW w:w="2538" w:type="dxa"/>
          </w:tcPr>
          <w:p w14:paraId="538B4E28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24233C4" w14:textId="7EBF06C6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</w:t>
            </w:r>
            <w:r w:rsidR="007A7FB3">
              <w:t>difficulty</w:t>
            </w:r>
            <w:r>
              <w:t xml:space="preserve"> rating for the specified </w:t>
            </w:r>
            <w:r w:rsidR="00A305F9">
              <w:t>scenario</w:t>
            </w:r>
            <w:r>
              <w:t xml:space="preserve">. Throws </w:t>
            </w:r>
            <w:proofErr w:type="spellStart"/>
            <w:r w:rsidR="00BA57FB">
              <w:t>ReferenceError</w:t>
            </w:r>
            <w:proofErr w:type="spellEnd"/>
            <w:r>
              <w:t xml:space="preserve"> if </w:t>
            </w:r>
            <w:proofErr w:type="spellStart"/>
            <w:r w:rsidR="000F054F">
              <w:t>Scenario</w:t>
            </w:r>
            <w:r w:rsidR="00244CD2">
              <w:t>Node</w:t>
            </w:r>
            <w:proofErr w:type="spellEnd"/>
            <w:r>
              <w:t xml:space="preserve"> instance is not found.</w:t>
            </w:r>
          </w:p>
        </w:tc>
      </w:tr>
      <w:tr w:rsidR="005440C9" w14:paraId="79A0F5D2" w14:textId="77777777" w:rsidTr="008B5F66">
        <w:tc>
          <w:tcPr>
            <w:tcW w:w="2538" w:type="dxa"/>
          </w:tcPr>
          <w:p w14:paraId="0FB5E098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F75EA0E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189BAE68" w14:textId="77777777" w:rsidTr="008B5F66">
        <w:tc>
          <w:tcPr>
            <w:tcW w:w="2538" w:type="dxa"/>
          </w:tcPr>
          <w:p w14:paraId="2F037838" w14:textId="6CBD526C" w:rsidR="005440C9" w:rsidRDefault="00690AD9" w:rsidP="008B5F66">
            <w:pPr>
              <w:spacing w:before="60" w:after="60"/>
              <w:jc w:val="both"/>
            </w:pPr>
            <w:proofErr w:type="spellStart"/>
            <w:r w:rsidRPr="00797131">
              <w:t>p_adaptID</w:t>
            </w:r>
            <w:proofErr w:type="spellEnd"/>
            <w:r w:rsidRPr="00797131">
              <w:t>: string</w:t>
            </w:r>
          </w:p>
        </w:tc>
        <w:tc>
          <w:tcPr>
            <w:tcW w:w="7038" w:type="dxa"/>
          </w:tcPr>
          <w:p w14:paraId="3327CACB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40E733FB" w14:textId="77777777" w:rsidTr="008B5F66">
        <w:tc>
          <w:tcPr>
            <w:tcW w:w="2538" w:type="dxa"/>
          </w:tcPr>
          <w:p w14:paraId="277E8B66" w14:textId="1003FCAB" w:rsidR="005440C9" w:rsidRPr="00D855BD" w:rsidRDefault="00690AD9" w:rsidP="008B5F66">
            <w:pPr>
              <w:spacing w:before="60" w:after="60"/>
              <w:jc w:val="both"/>
            </w:pPr>
            <w:proofErr w:type="spellStart"/>
            <w:r w:rsidRPr="00797131">
              <w:t>p_gameID</w:t>
            </w:r>
            <w:proofErr w:type="spellEnd"/>
            <w:r w:rsidRPr="00797131">
              <w:t>: string</w:t>
            </w:r>
          </w:p>
        </w:tc>
        <w:tc>
          <w:tcPr>
            <w:tcW w:w="7038" w:type="dxa"/>
          </w:tcPr>
          <w:p w14:paraId="3CB683B3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647E93F3" w14:textId="77777777" w:rsidTr="008B5F66">
        <w:tc>
          <w:tcPr>
            <w:tcW w:w="2538" w:type="dxa"/>
          </w:tcPr>
          <w:p w14:paraId="00C208BE" w14:textId="18CD76AD" w:rsidR="005440C9" w:rsidRPr="00D855BD" w:rsidRDefault="00690AD9" w:rsidP="008B5F66">
            <w:pPr>
              <w:spacing w:before="60" w:after="60"/>
              <w:jc w:val="both"/>
            </w:pPr>
            <w:proofErr w:type="spellStart"/>
            <w:r w:rsidRPr="00797131">
              <w:t>p_scenarioID</w:t>
            </w:r>
            <w:proofErr w:type="spellEnd"/>
            <w:r w:rsidRPr="00797131">
              <w:t>: string</w:t>
            </w:r>
          </w:p>
        </w:tc>
        <w:tc>
          <w:tcPr>
            <w:tcW w:w="7038" w:type="dxa"/>
          </w:tcPr>
          <w:p w14:paraId="2ED60B5C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4E4365">
              <w:t>scenario</w:t>
            </w:r>
            <w:r>
              <w:t>.</w:t>
            </w:r>
          </w:p>
        </w:tc>
      </w:tr>
      <w:tr w:rsidR="005440C9" w14:paraId="45EDD655" w14:textId="77777777" w:rsidTr="008B5F66">
        <w:tc>
          <w:tcPr>
            <w:tcW w:w="2538" w:type="dxa"/>
          </w:tcPr>
          <w:p w14:paraId="66FEBA36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53AA58C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28FC7D1D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504458FD" w14:textId="57F17D1B" w:rsidR="005440C9" w:rsidRPr="00C57A3E" w:rsidRDefault="00690AD9" w:rsidP="008B5F66">
            <w:pPr>
              <w:spacing w:before="60" w:after="60"/>
              <w:jc w:val="both"/>
            </w:pPr>
            <w:r w:rsidRPr="00797131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916C124" w14:textId="77777777" w:rsidR="005440C9" w:rsidRPr="00B44A24" w:rsidRDefault="00683EC8" w:rsidP="008B5F66">
            <w:pPr>
              <w:spacing w:before="60" w:after="60"/>
              <w:jc w:val="both"/>
            </w:pPr>
            <w:r>
              <w:t>Difficulty</w:t>
            </w:r>
            <w:r w:rsidR="005440C9">
              <w:t xml:space="preserve"> rating. </w:t>
            </w:r>
          </w:p>
        </w:tc>
      </w:tr>
    </w:tbl>
    <w:p w14:paraId="79587EC0" w14:textId="77777777" w:rsidR="005440C9" w:rsidRDefault="005440C9" w:rsidP="005440C9">
      <w:pPr>
        <w:spacing w:after="0" w:line="240" w:lineRule="auto"/>
        <w:contextualSpacing/>
        <w:jc w:val="both"/>
      </w:pPr>
    </w:p>
    <w:p w14:paraId="530374F3" w14:textId="77777777"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128B9705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6AA6904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13A1799F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102D691F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926769F" w14:textId="4630C664" w:rsidR="005440C9" w:rsidRPr="00AF7AE7" w:rsidRDefault="002960B8" w:rsidP="008B5F66">
            <w:pPr>
              <w:spacing w:before="60" w:after="60"/>
              <w:jc w:val="both"/>
            </w:pPr>
            <w:proofErr w:type="spellStart"/>
            <w:proofErr w:type="gramStart"/>
            <w:r w:rsidRPr="002960B8">
              <w:t>GetScenarioPlayCount</w:t>
            </w:r>
            <w:proofErr w:type="spellEnd"/>
            <w:r w:rsidRPr="002960B8">
              <w:t>(</w:t>
            </w:r>
            <w:proofErr w:type="spellStart"/>
            <w:proofErr w:type="gramEnd"/>
            <w:r w:rsidRPr="002960B8">
              <w:t>p_adaptID</w:t>
            </w:r>
            <w:proofErr w:type="spellEnd"/>
            <w:r w:rsidRPr="002960B8">
              <w:t xml:space="preserve">: string, </w:t>
            </w:r>
            <w:proofErr w:type="spellStart"/>
            <w:r w:rsidRPr="002960B8">
              <w:t>p_gameID</w:t>
            </w:r>
            <w:proofErr w:type="spellEnd"/>
            <w:r w:rsidRPr="002960B8">
              <w:t xml:space="preserve">: string, </w:t>
            </w:r>
            <w:proofErr w:type="spellStart"/>
            <w:r w:rsidRPr="002960B8">
              <w:t>p_scenarioID</w:t>
            </w:r>
            <w:proofErr w:type="spellEnd"/>
            <w:r w:rsidRPr="002960B8">
              <w:t>: string): number</w:t>
            </w:r>
          </w:p>
        </w:tc>
      </w:tr>
      <w:tr w:rsidR="005440C9" w14:paraId="1DC814F2" w14:textId="77777777" w:rsidTr="008B5F66">
        <w:tc>
          <w:tcPr>
            <w:tcW w:w="2538" w:type="dxa"/>
          </w:tcPr>
          <w:p w14:paraId="34C383A8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B9E9507" w14:textId="52003911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play count for the specified </w:t>
            </w:r>
            <w:r w:rsidR="005D2F2E">
              <w:t>scenario</w:t>
            </w:r>
            <w:r>
              <w:t xml:space="preserve">. Throws </w:t>
            </w:r>
            <w:proofErr w:type="spellStart"/>
            <w:r w:rsidR="00BA57FB">
              <w:t>ReferenceError</w:t>
            </w:r>
            <w:proofErr w:type="spellEnd"/>
            <w:r>
              <w:t xml:space="preserve"> if </w:t>
            </w:r>
            <w:proofErr w:type="spellStart"/>
            <w:r w:rsidR="00186118"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5440C9" w14:paraId="3394A537" w14:textId="77777777" w:rsidTr="008B5F66">
        <w:tc>
          <w:tcPr>
            <w:tcW w:w="2538" w:type="dxa"/>
          </w:tcPr>
          <w:p w14:paraId="1FD854DE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93C9107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0DF13CC7" w14:textId="77777777" w:rsidTr="008B5F66">
        <w:tc>
          <w:tcPr>
            <w:tcW w:w="2538" w:type="dxa"/>
          </w:tcPr>
          <w:p w14:paraId="6893097E" w14:textId="292FB5D8" w:rsidR="005440C9" w:rsidRDefault="003E48D0" w:rsidP="008B5F66">
            <w:pPr>
              <w:spacing w:before="60" w:after="60"/>
              <w:jc w:val="both"/>
            </w:pPr>
            <w:proofErr w:type="spellStart"/>
            <w:r w:rsidRPr="002960B8">
              <w:t>p_adaptID</w:t>
            </w:r>
            <w:proofErr w:type="spellEnd"/>
            <w:r w:rsidRPr="002960B8">
              <w:t>: string</w:t>
            </w:r>
          </w:p>
        </w:tc>
        <w:tc>
          <w:tcPr>
            <w:tcW w:w="7038" w:type="dxa"/>
          </w:tcPr>
          <w:p w14:paraId="6BE010CB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60D68582" w14:textId="77777777" w:rsidTr="008B5F66">
        <w:tc>
          <w:tcPr>
            <w:tcW w:w="2538" w:type="dxa"/>
          </w:tcPr>
          <w:p w14:paraId="7AB549AC" w14:textId="313C58D0" w:rsidR="005440C9" w:rsidRPr="00D855BD" w:rsidRDefault="003E48D0" w:rsidP="008B5F66">
            <w:pPr>
              <w:spacing w:before="60" w:after="60"/>
              <w:jc w:val="both"/>
            </w:pPr>
            <w:proofErr w:type="spellStart"/>
            <w:r w:rsidRPr="002960B8">
              <w:t>p_gameID</w:t>
            </w:r>
            <w:proofErr w:type="spellEnd"/>
            <w:r w:rsidRPr="002960B8">
              <w:t>: string</w:t>
            </w:r>
          </w:p>
        </w:tc>
        <w:tc>
          <w:tcPr>
            <w:tcW w:w="7038" w:type="dxa"/>
          </w:tcPr>
          <w:p w14:paraId="17D85235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339FBAE5" w14:textId="77777777" w:rsidTr="008B5F66">
        <w:tc>
          <w:tcPr>
            <w:tcW w:w="2538" w:type="dxa"/>
          </w:tcPr>
          <w:p w14:paraId="20CCA64B" w14:textId="45D99CE6" w:rsidR="005440C9" w:rsidRPr="00D855BD" w:rsidRDefault="003E48D0" w:rsidP="008B5F66">
            <w:pPr>
              <w:spacing w:before="60" w:after="60"/>
              <w:jc w:val="both"/>
            </w:pPr>
            <w:proofErr w:type="spellStart"/>
            <w:r w:rsidRPr="002960B8">
              <w:t>p_scenarioID</w:t>
            </w:r>
            <w:proofErr w:type="spellEnd"/>
            <w:r w:rsidRPr="002960B8">
              <w:t>: string</w:t>
            </w:r>
          </w:p>
        </w:tc>
        <w:tc>
          <w:tcPr>
            <w:tcW w:w="7038" w:type="dxa"/>
          </w:tcPr>
          <w:p w14:paraId="66144B75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81643A">
              <w:t>scenario</w:t>
            </w:r>
            <w:r>
              <w:t>.</w:t>
            </w:r>
          </w:p>
        </w:tc>
      </w:tr>
      <w:tr w:rsidR="005440C9" w14:paraId="0E86F777" w14:textId="77777777" w:rsidTr="008B5F66">
        <w:tc>
          <w:tcPr>
            <w:tcW w:w="2538" w:type="dxa"/>
          </w:tcPr>
          <w:p w14:paraId="11D1B28B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4BB3FAF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4EDD3E95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6AD0505E" w14:textId="78C5DCA2" w:rsidR="005440C9" w:rsidRPr="00C57A3E" w:rsidRDefault="003E48D0" w:rsidP="008B5F66">
            <w:pPr>
              <w:spacing w:before="60" w:after="60"/>
              <w:jc w:val="both"/>
            </w:pPr>
            <w:r w:rsidRPr="002960B8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4A81292" w14:textId="77777777" w:rsidR="005440C9" w:rsidRPr="00B44A24" w:rsidRDefault="005440C9" w:rsidP="008B5F66">
            <w:pPr>
              <w:spacing w:before="60" w:after="60"/>
              <w:jc w:val="both"/>
            </w:pPr>
            <w:r>
              <w:t xml:space="preserve">Play count. </w:t>
            </w:r>
          </w:p>
        </w:tc>
      </w:tr>
    </w:tbl>
    <w:p w14:paraId="18B6C847" w14:textId="77777777" w:rsidR="005440C9" w:rsidRDefault="005440C9" w:rsidP="005440C9">
      <w:pPr>
        <w:spacing w:after="0" w:line="240" w:lineRule="auto"/>
        <w:contextualSpacing/>
        <w:jc w:val="both"/>
      </w:pPr>
    </w:p>
    <w:p w14:paraId="372DFFB8" w14:textId="77777777"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01896666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B80AF6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60F9FAB6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F2A013E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97E651D" w14:textId="70A0D58D" w:rsidR="005440C9" w:rsidRPr="00AF7AE7" w:rsidRDefault="00F37795" w:rsidP="008B5F66">
            <w:pPr>
              <w:spacing w:before="60" w:after="60"/>
              <w:jc w:val="both"/>
            </w:pPr>
            <w:proofErr w:type="spellStart"/>
            <w:proofErr w:type="gramStart"/>
            <w:r w:rsidRPr="00F37795">
              <w:t>GetScenarioKFactor</w:t>
            </w:r>
            <w:proofErr w:type="spellEnd"/>
            <w:r w:rsidRPr="00F37795">
              <w:t>(</w:t>
            </w:r>
            <w:proofErr w:type="spellStart"/>
            <w:proofErr w:type="gramEnd"/>
            <w:r w:rsidRPr="00F37795">
              <w:t>p_adaptID</w:t>
            </w:r>
            <w:proofErr w:type="spellEnd"/>
            <w:r w:rsidRPr="00F37795">
              <w:t xml:space="preserve">: string, </w:t>
            </w:r>
            <w:proofErr w:type="spellStart"/>
            <w:r w:rsidRPr="00F37795">
              <w:t>p_gameID</w:t>
            </w:r>
            <w:proofErr w:type="spellEnd"/>
            <w:r w:rsidRPr="00F37795">
              <w:t xml:space="preserve">: string, </w:t>
            </w:r>
            <w:proofErr w:type="spellStart"/>
            <w:r w:rsidRPr="00F37795">
              <w:t>p_scenarioID</w:t>
            </w:r>
            <w:proofErr w:type="spellEnd"/>
            <w:r w:rsidRPr="00F37795">
              <w:t>: string): number</w:t>
            </w:r>
          </w:p>
        </w:tc>
      </w:tr>
      <w:tr w:rsidR="005440C9" w14:paraId="575078A8" w14:textId="77777777" w:rsidTr="008B5F66">
        <w:tc>
          <w:tcPr>
            <w:tcW w:w="2538" w:type="dxa"/>
          </w:tcPr>
          <w:p w14:paraId="7114134C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A353C21" w14:textId="4D615633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K factor for the specified </w:t>
            </w:r>
            <w:r w:rsidR="00884151">
              <w:t>scenario</w:t>
            </w:r>
            <w:r>
              <w:t xml:space="preserve">. Throws </w:t>
            </w:r>
            <w:proofErr w:type="spellStart"/>
            <w:r w:rsidR="00BA57FB">
              <w:t>ReferenceError</w:t>
            </w:r>
            <w:proofErr w:type="spellEnd"/>
            <w:r>
              <w:t xml:space="preserve"> if </w:t>
            </w:r>
            <w:proofErr w:type="spellStart"/>
            <w:r w:rsidR="00BB42C0"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5440C9" w14:paraId="39177E64" w14:textId="77777777" w:rsidTr="008B5F66">
        <w:tc>
          <w:tcPr>
            <w:tcW w:w="2538" w:type="dxa"/>
          </w:tcPr>
          <w:p w14:paraId="4531A77D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CF333D0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7D79DBB1" w14:textId="77777777" w:rsidTr="008B5F66">
        <w:tc>
          <w:tcPr>
            <w:tcW w:w="2538" w:type="dxa"/>
          </w:tcPr>
          <w:p w14:paraId="55589546" w14:textId="09B6D538" w:rsidR="005440C9" w:rsidRDefault="00AA288B" w:rsidP="008B5F66">
            <w:pPr>
              <w:spacing w:before="60" w:after="60"/>
              <w:jc w:val="both"/>
            </w:pPr>
            <w:proofErr w:type="spellStart"/>
            <w:r w:rsidRPr="00F37795">
              <w:t>p_adaptID</w:t>
            </w:r>
            <w:proofErr w:type="spellEnd"/>
            <w:r w:rsidRPr="00F37795">
              <w:t>: string</w:t>
            </w:r>
          </w:p>
        </w:tc>
        <w:tc>
          <w:tcPr>
            <w:tcW w:w="7038" w:type="dxa"/>
          </w:tcPr>
          <w:p w14:paraId="42637B31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7E8E116B" w14:textId="77777777" w:rsidTr="008B5F66">
        <w:tc>
          <w:tcPr>
            <w:tcW w:w="2538" w:type="dxa"/>
          </w:tcPr>
          <w:p w14:paraId="46EE0DC9" w14:textId="0923C222" w:rsidR="005440C9" w:rsidRPr="00D855BD" w:rsidRDefault="00AA288B" w:rsidP="008B5F66">
            <w:pPr>
              <w:spacing w:before="60" w:after="60"/>
              <w:jc w:val="both"/>
            </w:pPr>
            <w:proofErr w:type="spellStart"/>
            <w:r w:rsidRPr="00F37795">
              <w:t>p_gameID</w:t>
            </w:r>
            <w:proofErr w:type="spellEnd"/>
            <w:r w:rsidRPr="00F37795">
              <w:t>: string</w:t>
            </w:r>
          </w:p>
        </w:tc>
        <w:tc>
          <w:tcPr>
            <w:tcW w:w="7038" w:type="dxa"/>
          </w:tcPr>
          <w:p w14:paraId="3593B4DB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1D1C8DF1" w14:textId="77777777" w:rsidTr="008B5F66">
        <w:tc>
          <w:tcPr>
            <w:tcW w:w="2538" w:type="dxa"/>
          </w:tcPr>
          <w:p w14:paraId="2B3F2A3D" w14:textId="1E373840" w:rsidR="005440C9" w:rsidRPr="00D855BD" w:rsidRDefault="00AA288B" w:rsidP="008B5F66">
            <w:pPr>
              <w:spacing w:before="60" w:after="60"/>
              <w:jc w:val="both"/>
            </w:pPr>
            <w:proofErr w:type="spellStart"/>
            <w:r w:rsidRPr="00F37795">
              <w:lastRenderedPageBreak/>
              <w:t>p_scenarioID</w:t>
            </w:r>
            <w:proofErr w:type="spellEnd"/>
            <w:r w:rsidRPr="00F37795">
              <w:t>: string</w:t>
            </w:r>
          </w:p>
        </w:tc>
        <w:tc>
          <w:tcPr>
            <w:tcW w:w="7038" w:type="dxa"/>
          </w:tcPr>
          <w:p w14:paraId="31441D15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D00222">
              <w:t>scenario</w:t>
            </w:r>
            <w:r>
              <w:t>.</w:t>
            </w:r>
          </w:p>
        </w:tc>
      </w:tr>
      <w:tr w:rsidR="005440C9" w14:paraId="3E0484E5" w14:textId="77777777" w:rsidTr="008B5F66">
        <w:tc>
          <w:tcPr>
            <w:tcW w:w="2538" w:type="dxa"/>
          </w:tcPr>
          <w:p w14:paraId="6B7E0BD3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D987D1C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585947A5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E6B2A58" w14:textId="5E9CE0E3" w:rsidR="005440C9" w:rsidRPr="00C57A3E" w:rsidRDefault="00AA288B" w:rsidP="008B5F66">
            <w:pPr>
              <w:spacing w:before="60" w:after="60"/>
              <w:jc w:val="both"/>
            </w:pPr>
            <w:r w:rsidRPr="00F37795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044540E" w14:textId="77777777" w:rsidR="005440C9" w:rsidRPr="00B44A24" w:rsidRDefault="005440C9" w:rsidP="008B5F66">
            <w:pPr>
              <w:spacing w:before="60" w:after="60"/>
              <w:jc w:val="both"/>
            </w:pPr>
            <w:r>
              <w:t xml:space="preserve">K factor. </w:t>
            </w:r>
          </w:p>
        </w:tc>
      </w:tr>
    </w:tbl>
    <w:p w14:paraId="741E655F" w14:textId="77777777" w:rsidR="005440C9" w:rsidRDefault="005440C9" w:rsidP="005440C9">
      <w:pPr>
        <w:spacing w:after="0" w:line="240" w:lineRule="auto"/>
        <w:contextualSpacing/>
        <w:jc w:val="both"/>
      </w:pPr>
    </w:p>
    <w:p w14:paraId="4D23F355" w14:textId="77777777" w:rsidR="005440C9" w:rsidRDefault="005440C9" w:rsidP="005440C9">
      <w:pPr>
        <w:spacing w:after="0" w:line="240" w:lineRule="auto"/>
        <w:contextualSpacing/>
        <w:jc w:val="both"/>
      </w:pPr>
    </w:p>
    <w:p w14:paraId="773AED9A" w14:textId="77777777" w:rsidR="00194276" w:rsidRDefault="00194276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3F552B50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ABA121A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600660EB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416B7AEC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35787ED" w14:textId="6DC52A5E" w:rsidR="008F40D9" w:rsidRPr="00AF7AE7" w:rsidRDefault="008F40D9" w:rsidP="008B5F66">
            <w:pPr>
              <w:spacing w:before="60" w:after="60"/>
              <w:jc w:val="both"/>
            </w:pPr>
            <w:proofErr w:type="spellStart"/>
            <w:proofErr w:type="gramStart"/>
            <w:r w:rsidRPr="008F40D9">
              <w:t>GetScenarioUncertainty</w:t>
            </w:r>
            <w:proofErr w:type="spellEnd"/>
            <w:r w:rsidRPr="008F40D9">
              <w:t>(</w:t>
            </w:r>
            <w:proofErr w:type="spellStart"/>
            <w:proofErr w:type="gramEnd"/>
            <w:r w:rsidRPr="008F40D9">
              <w:t>p_adaptID</w:t>
            </w:r>
            <w:proofErr w:type="spellEnd"/>
            <w:r w:rsidRPr="008F40D9">
              <w:t xml:space="preserve">: string, </w:t>
            </w:r>
            <w:proofErr w:type="spellStart"/>
            <w:r w:rsidRPr="008F40D9">
              <w:t>p_gameID</w:t>
            </w:r>
            <w:proofErr w:type="spellEnd"/>
            <w:r w:rsidRPr="008F40D9">
              <w:t xml:space="preserve">: string, </w:t>
            </w:r>
            <w:proofErr w:type="spellStart"/>
            <w:r w:rsidRPr="008F40D9">
              <w:t>p_scenarioID</w:t>
            </w:r>
            <w:proofErr w:type="spellEnd"/>
            <w:r w:rsidRPr="008F40D9">
              <w:t>: string): number</w:t>
            </w:r>
          </w:p>
        </w:tc>
      </w:tr>
      <w:tr w:rsidR="005440C9" w14:paraId="153342BF" w14:textId="77777777" w:rsidTr="008B5F66">
        <w:tc>
          <w:tcPr>
            <w:tcW w:w="2538" w:type="dxa"/>
          </w:tcPr>
          <w:p w14:paraId="6FC0FEB2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9F7DF02" w14:textId="442B33D2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rating uncertainty for the specified </w:t>
            </w:r>
            <w:r w:rsidR="00300CCB">
              <w:t>s</w:t>
            </w:r>
            <w:r w:rsidR="00D35297">
              <w:t>c</w:t>
            </w:r>
            <w:r w:rsidR="00300CCB">
              <w:t>enario</w:t>
            </w:r>
            <w:r>
              <w:t xml:space="preserve">. Throws </w:t>
            </w:r>
            <w:proofErr w:type="spellStart"/>
            <w:r w:rsidR="00BA57FB">
              <w:t>ReferenceError</w:t>
            </w:r>
            <w:proofErr w:type="spellEnd"/>
            <w:r>
              <w:t xml:space="preserve"> if </w:t>
            </w:r>
            <w:proofErr w:type="spellStart"/>
            <w:r w:rsidR="00C939BA"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5440C9" w14:paraId="1B529790" w14:textId="77777777" w:rsidTr="008B5F66">
        <w:tc>
          <w:tcPr>
            <w:tcW w:w="2538" w:type="dxa"/>
          </w:tcPr>
          <w:p w14:paraId="6A9445E4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54A37FC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7F291B4D" w14:textId="77777777" w:rsidTr="008B5F66">
        <w:tc>
          <w:tcPr>
            <w:tcW w:w="2538" w:type="dxa"/>
          </w:tcPr>
          <w:p w14:paraId="4A8D410F" w14:textId="1CABFE68" w:rsidR="005440C9" w:rsidRDefault="008F40D9" w:rsidP="008B5F66">
            <w:pPr>
              <w:spacing w:before="60" w:after="60"/>
              <w:jc w:val="both"/>
            </w:pPr>
            <w:proofErr w:type="spellStart"/>
            <w:r w:rsidRPr="008F40D9">
              <w:t>p_adaptID</w:t>
            </w:r>
            <w:proofErr w:type="spellEnd"/>
            <w:r w:rsidRPr="008F40D9">
              <w:t>: string</w:t>
            </w:r>
          </w:p>
        </w:tc>
        <w:tc>
          <w:tcPr>
            <w:tcW w:w="7038" w:type="dxa"/>
          </w:tcPr>
          <w:p w14:paraId="2805BCCF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383F1837" w14:textId="77777777" w:rsidTr="008B5F66">
        <w:tc>
          <w:tcPr>
            <w:tcW w:w="2538" w:type="dxa"/>
          </w:tcPr>
          <w:p w14:paraId="67094B76" w14:textId="2B9B2771" w:rsidR="005440C9" w:rsidRPr="00D855BD" w:rsidRDefault="008F40D9" w:rsidP="008B5F66">
            <w:pPr>
              <w:spacing w:before="60" w:after="60"/>
              <w:jc w:val="both"/>
            </w:pPr>
            <w:proofErr w:type="spellStart"/>
            <w:r w:rsidRPr="008F40D9">
              <w:t>p_gameID</w:t>
            </w:r>
            <w:proofErr w:type="spellEnd"/>
            <w:r w:rsidRPr="008F40D9">
              <w:t>: string</w:t>
            </w:r>
          </w:p>
        </w:tc>
        <w:tc>
          <w:tcPr>
            <w:tcW w:w="7038" w:type="dxa"/>
          </w:tcPr>
          <w:p w14:paraId="6AA0DCAF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66FCBBC9" w14:textId="77777777" w:rsidTr="008B5F66">
        <w:tc>
          <w:tcPr>
            <w:tcW w:w="2538" w:type="dxa"/>
          </w:tcPr>
          <w:p w14:paraId="6790CC5F" w14:textId="0BEF4303" w:rsidR="005440C9" w:rsidRPr="00D855BD" w:rsidRDefault="008F40D9" w:rsidP="008B5F66">
            <w:pPr>
              <w:spacing w:before="60" w:after="60"/>
              <w:jc w:val="both"/>
            </w:pPr>
            <w:proofErr w:type="spellStart"/>
            <w:r w:rsidRPr="008F40D9">
              <w:t>p_scenarioID</w:t>
            </w:r>
            <w:proofErr w:type="spellEnd"/>
            <w:r w:rsidRPr="008F40D9">
              <w:t>: string</w:t>
            </w:r>
          </w:p>
        </w:tc>
        <w:tc>
          <w:tcPr>
            <w:tcW w:w="7038" w:type="dxa"/>
          </w:tcPr>
          <w:p w14:paraId="38FD42E9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946909">
              <w:t>scenario</w:t>
            </w:r>
            <w:r>
              <w:t>.</w:t>
            </w:r>
          </w:p>
        </w:tc>
      </w:tr>
      <w:tr w:rsidR="005440C9" w14:paraId="27668CB9" w14:textId="77777777" w:rsidTr="008B5F66">
        <w:tc>
          <w:tcPr>
            <w:tcW w:w="2538" w:type="dxa"/>
          </w:tcPr>
          <w:p w14:paraId="08BCF161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384C42B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0CC75CCC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4316CA6" w14:textId="46E401B8" w:rsidR="005440C9" w:rsidRPr="00C57A3E" w:rsidRDefault="008F40D9" w:rsidP="008B5F66">
            <w:pPr>
              <w:spacing w:before="60" w:after="60"/>
              <w:jc w:val="both"/>
            </w:pPr>
            <w:r w:rsidRPr="008F40D9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721F52C" w14:textId="77777777" w:rsidR="005440C9" w:rsidRPr="00B44A24" w:rsidRDefault="005440C9" w:rsidP="008B5F66">
            <w:pPr>
              <w:spacing w:before="60" w:after="60"/>
              <w:jc w:val="both"/>
            </w:pPr>
            <w:r>
              <w:t xml:space="preserve">Rating uncertainty. </w:t>
            </w:r>
          </w:p>
        </w:tc>
      </w:tr>
    </w:tbl>
    <w:p w14:paraId="573FC058" w14:textId="77777777" w:rsidR="005440C9" w:rsidRDefault="005440C9" w:rsidP="005440C9">
      <w:pPr>
        <w:spacing w:after="0" w:line="240" w:lineRule="auto"/>
        <w:contextualSpacing/>
        <w:jc w:val="both"/>
      </w:pPr>
    </w:p>
    <w:p w14:paraId="43C2DFB0" w14:textId="77777777"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3D849B7A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60C361C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733B1E52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234D5FDA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A630170" w14:textId="1B298C91" w:rsidR="00E638F0" w:rsidRPr="00AF7AE7" w:rsidRDefault="00E638F0" w:rsidP="008B5F66">
            <w:pPr>
              <w:spacing w:before="60" w:after="60"/>
              <w:jc w:val="both"/>
            </w:pPr>
            <w:proofErr w:type="spellStart"/>
            <w:proofErr w:type="gramStart"/>
            <w:r w:rsidRPr="00E638F0">
              <w:t>GetScenarioLastPlayed</w:t>
            </w:r>
            <w:proofErr w:type="spellEnd"/>
            <w:r w:rsidRPr="00E638F0">
              <w:t>(</w:t>
            </w:r>
            <w:proofErr w:type="spellStart"/>
            <w:proofErr w:type="gramEnd"/>
            <w:r w:rsidRPr="00E638F0">
              <w:t>p_adaptID</w:t>
            </w:r>
            <w:proofErr w:type="spellEnd"/>
            <w:r w:rsidRPr="00E638F0">
              <w:t xml:space="preserve">: string, </w:t>
            </w:r>
            <w:proofErr w:type="spellStart"/>
            <w:r w:rsidRPr="00E638F0">
              <w:t>p_gameID</w:t>
            </w:r>
            <w:proofErr w:type="spellEnd"/>
            <w:r w:rsidRPr="00E638F0">
              <w:t xml:space="preserve">: string, </w:t>
            </w:r>
            <w:proofErr w:type="spellStart"/>
            <w:r w:rsidRPr="00E638F0">
              <w:t>p_scenarioID</w:t>
            </w:r>
            <w:proofErr w:type="spellEnd"/>
            <w:r w:rsidRPr="00E638F0">
              <w:t>: string): string</w:t>
            </w:r>
          </w:p>
        </w:tc>
      </w:tr>
      <w:tr w:rsidR="005440C9" w14:paraId="69C25471" w14:textId="77777777" w:rsidTr="008B5F66">
        <w:tc>
          <w:tcPr>
            <w:tcW w:w="2538" w:type="dxa"/>
          </w:tcPr>
          <w:p w14:paraId="3E071A90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192DA02" w14:textId="6A26E1A6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</w:t>
            </w:r>
            <w:r w:rsidR="00E95B06">
              <w:t xml:space="preserve">a string representing datetime </w:t>
            </w:r>
            <w:r>
              <w:t xml:space="preserve">indicating the last timestamp the </w:t>
            </w:r>
            <w:r w:rsidR="00C43BA9">
              <w:t>scenario’s difficulty</w:t>
            </w:r>
            <w:r>
              <w:t xml:space="preserve"> rating </w:t>
            </w:r>
            <w:r w:rsidR="008E4D6E">
              <w:t>w</w:t>
            </w:r>
            <w:r>
              <w:t>as (re)assessed.</w:t>
            </w:r>
          </w:p>
        </w:tc>
      </w:tr>
      <w:tr w:rsidR="005440C9" w14:paraId="52480347" w14:textId="77777777" w:rsidTr="008B5F66">
        <w:tc>
          <w:tcPr>
            <w:tcW w:w="2538" w:type="dxa"/>
          </w:tcPr>
          <w:p w14:paraId="5F2E6B75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2DD63BD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05A335EA" w14:textId="77777777" w:rsidTr="008B5F66">
        <w:tc>
          <w:tcPr>
            <w:tcW w:w="2538" w:type="dxa"/>
          </w:tcPr>
          <w:p w14:paraId="2FB2AEC9" w14:textId="3C815E71" w:rsidR="005440C9" w:rsidRDefault="00E638F0" w:rsidP="008B5F66">
            <w:pPr>
              <w:spacing w:before="60" w:after="60"/>
              <w:jc w:val="both"/>
            </w:pPr>
            <w:proofErr w:type="spellStart"/>
            <w:r w:rsidRPr="00E638F0">
              <w:t>p_adaptID</w:t>
            </w:r>
            <w:proofErr w:type="spellEnd"/>
            <w:r w:rsidRPr="00E638F0">
              <w:t>: string</w:t>
            </w:r>
          </w:p>
        </w:tc>
        <w:tc>
          <w:tcPr>
            <w:tcW w:w="7038" w:type="dxa"/>
          </w:tcPr>
          <w:p w14:paraId="74E80F63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62E8911C" w14:textId="77777777" w:rsidTr="008B5F66">
        <w:tc>
          <w:tcPr>
            <w:tcW w:w="2538" w:type="dxa"/>
          </w:tcPr>
          <w:p w14:paraId="615809AE" w14:textId="0EB61634" w:rsidR="005440C9" w:rsidRPr="00D855BD" w:rsidRDefault="00E638F0" w:rsidP="008B5F66">
            <w:pPr>
              <w:spacing w:before="60" w:after="60"/>
              <w:jc w:val="both"/>
            </w:pPr>
            <w:proofErr w:type="spellStart"/>
            <w:r w:rsidRPr="00E638F0">
              <w:t>p_gameID</w:t>
            </w:r>
            <w:proofErr w:type="spellEnd"/>
            <w:r w:rsidRPr="00E638F0">
              <w:t>: string</w:t>
            </w:r>
          </w:p>
        </w:tc>
        <w:tc>
          <w:tcPr>
            <w:tcW w:w="7038" w:type="dxa"/>
          </w:tcPr>
          <w:p w14:paraId="0978307B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2C86BB90" w14:textId="77777777" w:rsidTr="008B5F66">
        <w:tc>
          <w:tcPr>
            <w:tcW w:w="2538" w:type="dxa"/>
          </w:tcPr>
          <w:p w14:paraId="0F13C261" w14:textId="110439F5" w:rsidR="005440C9" w:rsidRPr="00D855BD" w:rsidRDefault="00E638F0" w:rsidP="008B5F66">
            <w:pPr>
              <w:spacing w:before="60" w:after="60"/>
              <w:jc w:val="both"/>
            </w:pPr>
            <w:proofErr w:type="spellStart"/>
            <w:r w:rsidRPr="00E638F0">
              <w:t>p_scenarioID</w:t>
            </w:r>
            <w:proofErr w:type="spellEnd"/>
            <w:r w:rsidRPr="00E638F0">
              <w:t>: string</w:t>
            </w:r>
          </w:p>
        </w:tc>
        <w:tc>
          <w:tcPr>
            <w:tcW w:w="7038" w:type="dxa"/>
          </w:tcPr>
          <w:p w14:paraId="0414C99A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8769E1">
              <w:t>scenario</w:t>
            </w:r>
            <w:r>
              <w:t>.</w:t>
            </w:r>
          </w:p>
        </w:tc>
      </w:tr>
      <w:tr w:rsidR="005440C9" w14:paraId="2B751C17" w14:textId="77777777" w:rsidTr="008B5F66">
        <w:tc>
          <w:tcPr>
            <w:tcW w:w="2538" w:type="dxa"/>
          </w:tcPr>
          <w:p w14:paraId="47D65A01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547B847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21F3DC0B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6C35CD8" w14:textId="1DF921F6" w:rsidR="005440C9" w:rsidRPr="00C57A3E" w:rsidRDefault="00E638F0" w:rsidP="008B5F66">
            <w:pPr>
              <w:spacing w:before="60" w:after="60"/>
              <w:jc w:val="both"/>
            </w:pPr>
            <w:r w:rsidRPr="00E638F0">
              <w:t>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FCDB70A" w14:textId="03986DB9" w:rsidR="005440C9" w:rsidRPr="00B44A24" w:rsidRDefault="00E638F0" w:rsidP="008B5F66">
            <w:pPr>
              <w:spacing w:before="60" w:after="60"/>
              <w:jc w:val="both"/>
            </w:pPr>
            <w:r>
              <w:t>String representing datetime</w:t>
            </w:r>
            <w:r w:rsidR="005440C9">
              <w:t xml:space="preserve">. </w:t>
            </w:r>
          </w:p>
        </w:tc>
      </w:tr>
    </w:tbl>
    <w:p w14:paraId="234D4A92" w14:textId="77777777" w:rsidR="005440C9" w:rsidRDefault="005440C9" w:rsidP="008A6B1F">
      <w:pPr>
        <w:spacing w:after="0" w:line="240" w:lineRule="auto"/>
        <w:contextualSpacing/>
        <w:jc w:val="both"/>
      </w:pPr>
    </w:p>
    <w:p w14:paraId="67327BD5" w14:textId="77777777"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F7617" w14:paraId="33F66CC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C58E72" w14:textId="77777777" w:rsidR="00AF7617" w:rsidRPr="00660796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F7617" w14:paraId="1C312B91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FB6EA94" w14:textId="77777777" w:rsidR="00AF7617" w:rsidRPr="00AF7AE7" w:rsidRDefault="00AF7617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751E7A9" w14:textId="5F6CF6A4" w:rsidR="00E95B06" w:rsidRPr="00AF7AE7" w:rsidRDefault="00E95B06" w:rsidP="008B5F66">
            <w:pPr>
              <w:spacing w:before="60" w:after="60"/>
              <w:jc w:val="both"/>
            </w:pPr>
            <w:proofErr w:type="spellStart"/>
            <w:proofErr w:type="gramStart"/>
            <w:r w:rsidRPr="00E95B06">
              <w:t>GetScenarioTimeLimit</w:t>
            </w:r>
            <w:proofErr w:type="spellEnd"/>
            <w:r w:rsidRPr="00E95B06">
              <w:t>(</w:t>
            </w:r>
            <w:proofErr w:type="spellStart"/>
            <w:proofErr w:type="gramEnd"/>
            <w:r w:rsidRPr="00E95B06">
              <w:t>p_adaptID</w:t>
            </w:r>
            <w:proofErr w:type="spellEnd"/>
            <w:r w:rsidRPr="00E95B06">
              <w:t xml:space="preserve">: string, </w:t>
            </w:r>
            <w:proofErr w:type="spellStart"/>
            <w:r w:rsidRPr="00E95B06">
              <w:t>p_gameID</w:t>
            </w:r>
            <w:proofErr w:type="spellEnd"/>
            <w:r w:rsidRPr="00E95B06">
              <w:t xml:space="preserve">: string, </w:t>
            </w:r>
            <w:proofErr w:type="spellStart"/>
            <w:r w:rsidRPr="00E95B06">
              <w:t>p_scenarioID</w:t>
            </w:r>
            <w:proofErr w:type="spellEnd"/>
            <w:r w:rsidRPr="00E95B06">
              <w:t>: string): number</w:t>
            </w:r>
          </w:p>
        </w:tc>
      </w:tr>
      <w:tr w:rsidR="00AF7617" w14:paraId="48B4D2FA" w14:textId="77777777" w:rsidTr="008B5F66">
        <w:tc>
          <w:tcPr>
            <w:tcW w:w="2538" w:type="dxa"/>
          </w:tcPr>
          <w:p w14:paraId="2561262E" w14:textId="77777777" w:rsidR="00AF7617" w:rsidRPr="00AF7AE7" w:rsidRDefault="00AF7617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B0277A6" w14:textId="05D85971" w:rsidR="00AF7617" w:rsidRPr="00904534" w:rsidRDefault="00AF7617" w:rsidP="008B5F66">
            <w:pPr>
              <w:spacing w:before="60" w:after="60"/>
              <w:jc w:val="both"/>
            </w:pPr>
            <w:r>
              <w:t xml:space="preserve">Returns the </w:t>
            </w:r>
            <w:r w:rsidR="00F31540">
              <w:t>time limit</w:t>
            </w:r>
            <w:r>
              <w:t xml:space="preserve"> for the specified scenario. Throws </w:t>
            </w:r>
            <w:proofErr w:type="spellStart"/>
            <w:r w:rsidR="00BA57FB">
              <w:t>ReferenceError</w:t>
            </w:r>
            <w:proofErr w:type="spellEnd"/>
            <w:r>
              <w:t xml:space="preserve"> if </w:t>
            </w:r>
            <w:proofErr w:type="spellStart"/>
            <w:r>
              <w:lastRenderedPageBreak/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AF7617" w14:paraId="0ACB10DD" w14:textId="77777777" w:rsidTr="008B5F66">
        <w:tc>
          <w:tcPr>
            <w:tcW w:w="2538" w:type="dxa"/>
          </w:tcPr>
          <w:p w14:paraId="5C0E9916" w14:textId="77777777" w:rsidR="00AF7617" w:rsidRPr="00B4005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3713B9C8" w14:textId="77777777" w:rsidR="00AF7617" w:rsidRPr="00B4005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F7617" w14:paraId="67EFC26D" w14:textId="77777777" w:rsidTr="008B5F66">
        <w:tc>
          <w:tcPr>
            <w:tcW w:w="2538" w:type="dxa"/>
          </w:tcPr>
          <w:p w14:paraId="2B52B4A5" w14:textId="054AEB97" w:rsidR="00AF7617" w:rsidRDefault="00E95B06" w:rsidP="008B5F66">
            <w:pPr>
              <w:spacing w:before="60" w:after="60"/>
              <w:jc w:val="both"/>
            </w:pPr>
            <w:proofErr w:type="spellStart"/>
            <w:r w:rsidRPr="00E95B06">
              <w:t>p_adaptID</w:t>
            </w:r>
            <w:proofErr w:type="spellEnd"/>
            <w:r w:rsidRPr="00E95B06">
              <w:t>: string</w:t>
            </w:r>
          </w:p>
        </w:tc>
        <w:tc>
          <w:tcPr>
            <w:tcW w:w="7038" w:type="dxa"/>
          </w:tcPr>
          <w:p w14:paraId="1EE8E6ED" w14:textId="77777777" w:rsidR="00AF7617" w:rsidRPr="00295A2A" w:rsidRDefault="00AF7617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F7617" w14:paraId="61DAC707" w14:textId="77777777" w:rsidTr="008B5F66">
        <w:tc>
          <w:tcPr>
            <w:tcW w:w="2538" w:type="dxa"/>
          </w:tcPr>
          <w:p w14:paraId="7402AF81" w14:textId="5C637D5E" w:rsidR="00AF7617" w:rsidRPr="00D855BD" w:rsidRDefault="00E95B06" w:rsidP="008B5F66">
            <w:pPr>
              <w:spacing w:before="60" w:after="60"/>
              <w:jc w:val="both"/>
            </w:pPr>
            <w:proofErr w:type="spellStart"/>
            <w:r w:rsidRPr="00E95B06">
              <w:t>p_gameID</w:t>
            </w:r>
            <w:proofErr w:type="spellEnd"/>
            <w:r w:rsidRPr="00E95B06">
              <w:t>: string</w:t>
            </w:r>
          </w:p>
        </w:tc>
        <w:tc>
          <w:tcPr>
            <w:tcW w:w="7038" w:type="dxa"/>
          </w:tcPr>
          <w:p w14:paraId="2613D4E3" w14:textId="77777777" w:rsidR="00AF7617" w:rsidRDefault="00AF7617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AF7617" w14:paraId="3E088D51" w14:textId="77777777" w:rsidTr="008B5F66">
        <w:tc>
          <w:tcPr>
            <w:tcW w:w="2538" w:type="dxa"/>
          </w:tcPr>
          <w:p w14:paraId="21124B16" w14:textId="568F1503" w:rsidR="00AF7617" w:rsidRPr="00D855BD" w:rsidRDefault="00E95B06" w:rsidP="008B5F66">
            <w:pPr>
              <w:spacing w:before="60" w:after="60"/>
              <w:jc w:val="both"/>
            </w:pPr>
            <w:proofErr w:type="spellStart"/>
            <w:r w:rsidRPr="00E95B06">
              <w:t>p_scenarioID</w:t>
            </w:r>
            <w:proofErr w:type="spellEnd"/>
            <w:r w:rsidRPr="00E95B06">
              <w:t>: string</w:t>
            </w:r>
          </w:p>
        </w:tc>
        <w:tc>
          <w:tcPr>
            <w:tcW w:w="7038" w:type="dxa"/>
          </w:tcPr>
          <w:p w14:paraId="55D741EA" w14:textId="77777777" w:rsidR="00AF7617" w:rsidRDefault="00AF7617" w:rsidP="008B5F66">
            <w:pPr>
              <w:spacing w:before="60" w:after="60"/>
              <w:jc w:val="both"/>
            </w:pPr>
            <w:r>
              <w:t>ID of a scenario.</w:t>
            </w:r>
          </w:p>
        </w:tc>
      </w:tr>
      <w:tr w:rsidR="00AF7617" w14:paraId="4B1749A4" w14:textId="77777777" w:rsidTr="008B5F66">
        <w:tc>
          <w:tcPr>
            <w:tcW w:w="2538" w:type="dxa"/>
          </w:tcPr>
          <w:p w14:paraId="69223810" w14:textId="77777777" w:rsidR="00AF7617" w:rsidRPr="00C57A3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0CD9D45" w14:textId="77777777" w:rsidR="00AF7617" w:rsidRPr="00C57A3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AF7617" w14:paraId="41B067B6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5770EFCB" w14:textId="1A01B75F" w:rsidR="00AF7617" w:rsidRPr="00C57A3E" w:rsidRDefault="00E95B06" w:rsidP="008B5F66">
            <w:pPr>
              <w:spacing w:before="60" w:after="60"/>
              <w:jc w:val="both"/>
            </w:pPr>
            <w:r w:rsidRPr="00E95B06">
              <w:t>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2AC2912" w14:textId="77777777" w:rsidR="00AF7617" w:rsidRPr="00B44A24" w:rsidRDefault="00064497" w:rsidP="008B5F66">
            <w:pPr>
              <w:spacing w:before="60" w:after="60"/>
              <w:jc w:val="both"/>
            </w:pPr>
            <w:r>
              <w:t>Time limit</w:t>
            </w:r>
            <w:r w:rsidR="00AF7617">
              <w:t xml:space="preserve">. </w:t>
            </w:r>
          </w:p>
        </w:tc>
      </w:tr>
    </w:tbl>
    <w:p w14:paraId="27879898" w14:textId="77777777" w:rsidR="003A28BE" w:rsidRDefault="003A28BE" w:rsidP="008A6B1F">
      <w:pPr>
        <w:spacing w:after="0" w:line="240" w:lineRule="auto"/>
        <w:contextualSpacing/>
        <w:jc w:val="both"/>
      </w:pPr>
    </w:p>
    <w:p w14:paraId="17F5D324" w14:textId="77777777" w:rsidR="003A28BE" w:rsidRDefault="003A28B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5C925F4A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B1D056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17004649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65E70DF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01D16CC" w14:textId="55019655" w:rsidR="003A28BE" w:rsidRPr="00AF7AE7" w:rsidRDefault="00BA57FB" w:rsidP="008B5F66">
            <w:pPr>
              <w:spacing w:before="60" w:after="60"/>
              <w:jc w:val="both"/>
            </w:pPr>
            <w:proofErr w:type="spellStart"/>
            <w:proofErr w:type="gramStart"/>
            <w:r w:rsidRPr="00BA57FB">
              <w:t>SetScenarioRating</w:t>
            </w:r>
            <w:proofErr w:type="spellEnd"/>
            <w:r w:rsidRPr="00BA57FB">
              <w:t>(</w:t>
            </w:r>
            <w:proofErr w:type="spellStart"/>
            <w:proofErr w:type="gramEnd"/>
            <w:r w:rsidRPr="00BA57FB">
              <w:t>p_adaptID</w:t>
            </w:r>
            <w:proofErr w:type="spellEnd"/>
            <w:r w:rsidRPr="00BA57FB">
              <w:t xml:space="preserve">: string, </w:t>
            </w:r>
            <w:proofErr w:type="spellStart"/>
            <w:r w:rsidRPr="00BA57FB">
              <w:t>p_gameID</w:t>
            </w:r>
            <w:proofErr w:type="spellEnd"/>
            <w:r w:rsidRPr="00BA57FB">
              <w:t xml:space="preserve">: string, </w:t>
            </w:r>
            <w:proofErr w:type="spellStart"/>
            <w:r w:rsidRPr="00BA57FB">
              <w:t>p_scenarioID</w:t>
            </w:r>
            <w:proofErr w:type="spellEnd"/>
            <w:r w:rsidRPr="00BA57FB">
              <w:t xml:space="preserve">: string, </w:t>
            </w:r>
            <w:proofErr w:type="spellStart"/>
            <w:r w:rsidRPr="00BA57FB">
              <w:t>p_rating</w:t>
            </w:r>
            <w:proofErr w:type="spellEnd"/>
            <w:r w:rsidRPr="00BA57FB">
              <w:t xml:space="preserve">: number): </w:t>
            </w:r>
            <w:proofErr w:type="spellStart"/>
            <w:r w:rsidRPr="00BA57FB">
              <w:t>boolean</w:t>
            </w:r>
            <w:proofErr w:type="spellEnd"/>
          </w:p>
        </w:tc>
      </w:tr>
      <w:tr w:rsidR="003A28BE" w14:paraId="315904D5" w14:textId="77777777" w:rsidTr="008B5F66">
        <w:tc>
          <w:tcPr>
            <w:tcW w:w="2538" w:type="dxa"/>
          </w:tcPr>
          <w:p w14:paraId="00951E83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3C03FB5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</w:t>
            </w:r>
            <w:r w:rsidR="00856DCE">
              <w:t>difficulty</w:t>
            </w:r>
            <w:r>
              <w:t xml:space="preserve"> rating for the specified </w:t>
            </w:r>
            <w:r w:rsidR="00BE5465">
              <w:t>scenario</w:t>
            </w:r>
            <w:r>
              <w:t>.</w:t>
            </w:r>
          </w:p>
        </w:tc>
      </w:tr>
      <w:tr w:rsidR="003A28BE" w14:paraId="6BF83A9D" w14:textId="77777777" w:rsidTr="008B5F66">
        <w:tc>
          <w:tcPr>
            <w:tcW w:w="2538" w:type="dxa"/>
          </w:tcPr>
          <w:p w14:paraId="3F1B2AFB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04CC397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27C5255E" w14:textId="77777777" w:rsidTr="008B5F66">
        <w:tc>
          <w:tcPr>
            <w:tcW w:w="2538" w:type="dxa"/>
          </w:tcPr>
          <w:p w14:paraId="2CED932B" w14:textId="376D2E03" w:rsidR="003A28BE" w:rsidRDefault="00BA57FB" w:rsidP="008B5F66">
            <w:pPr>
              <w:spacing w:before="60" w:after="60"/>
              <w:jc w:val="both"/>
            </w:pPr>
            <w:proofErr w:type="spellStart"/>
            <w:r w:rsidRPr="00BA57FB">
              <w:t>p_adaptID</w:t>
            </w:r>
            <w:proofErr w:type="spellEnd"/>
            <w:r w:rsidRPr="00BA57FB">
              <w:t>: string</w:t>
            </w:r>
          </w:p>
        </w:tc>
        <w:tc>
          <w:tcPr>
            <w:tcW w:w="7038" w:type="dxa"/>
          </w:tcPr>
          <w:p w14:paraId="3133B575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3B3821CB" w14:textId="77777777" w:rsidTr="008B5F66">
        <w:tc>
          <w:tcPr>
            <w:tcW w:w="2538" w:type="dxa"/>
          </w:tcPr>
          <w:p w14:paraId="51375526" w14:textId="6E27B4DD" w:rsidR="003A28BE" w:rsidRPr="00D855BD" w:rsidRDefault="00BA57FB" w:rsidP="008B5F66">
            <w:pPr>
              <w:spacing w:before="60" w:after="60"/>
              <w:jc w:val="both"/>
            </w:pPr>
            <w:proofErr w:type="spellStart"/>
            <w:r w:rsidRPr="00BA57FB">
              <w:t>p_gameID</w:t>
            </w:r>
            <w:proofErr w:type="spellEnd"/>
            <w:r w:rsidRPr="00BA57FB">
              <w:t>: string</w:t>
            </w:r>
          </w:p>
        </w:tc>
        <w:tc>
          <w:tcPr>
            <w:tcW w:w="7038" w:type="dxa"/>
          </w:tcPr>
          <w:p w14:paraId="52CA7004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32B34016" w14:textId="77777777" w:rsidTr="008B5F66">
        <w:tc>
          <w:tcPr>
            <w:tcW w:w="2538" w:type="dxa"/>
          </w:tcPr>
          <w:p w14:paraId="73754880" w14:textId="34AACC52" w:rsidR="003A28BE" w:rsidRPr="00D855BD" w:rsidRDefault="00BA57FB" w:rsidP="008B5F66">
            <w:pPr>
              <w:spacing w:before="60" w:after="60"/>
              <w:jc w:val="both"/>
            </w:pPr>
            <w:proofErr w:type="spellStart"/>
            <w:r w:rsidRPr="00BA57FB">
              <w:t>p_scenarioID</w:t>
            </w:r>
            <w:proofErr w:type="spellEnd"/>
            <w:r w:rsidRPr="00BA57FB">
              <w:t>: string</w:t>
            </w:r>
          </w:p>
        </w:tc>
        <w:tc>
          <w:tcPr>
            <w:tcW w:w="7038" w:type="dxa"/>
          </w:tcPr>
          <w:p w14:paraId="756B5BF2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CB068D">
              <w:t>scenario</w:t>
            </w:r>
            <w:r>
              <w:t>.</w:t>
            </w:r>
          </w:p>
        </w:tc>
      </w:tr>
      <w:tr w:rsidR="003A28BE" w14:paraId="7EE62192" w14:textId="77777777" w:rsidTr="008B5F66">
        <w:tc>
          <w:tcPr>
            <w:tcW w:w="2538" w:type="dxa"/>
          </w:tcPr>
          <w:p w14:paraId="21AE587F" w14:textId="1E004911" w:rsidR="003A28BE" w:rsidRPr="00D855BD" w:rsidRDefault="00BA57FB" w:rsidP="008B5F66">
            <w:pPr>
              <w:spacing w:before="60" w:after="60"/>
              <w:jc w:val="both"/>
            </w:pPr>
            <w:proofErr w:type="spellStart"/>
            <w:r w:rsidRPr="00BA57FB">
              <w:t>p_rating</w:t>
            </w:r>
            <w:proofErr w:type="spellEnd"/>
            <w:r w:rsidRPr="00BA57FB">
              <w:t>: number</w:t>
            </w:r>
          </w:p>
        </w:tc>
        <w:tc>
          <w:tcPr>
            <w:tcW w:w="7038" w:type="dxa"/>
          </w:tcPr>
          <w:p w14:paraId="3885C512" w14:textId="77777777" w:rsidR="003A28BE" w:rsidRDefault="003A28BE" w:rsidP="008B5F66">
            <w:pPr>
              <w:spacing w:before="60" w:after="60"/>
              <w:jc w:val="both"/>
            </w:pPr>
            <w:r>
              <w:t xml:space="preserve">New </w:t>
            </w:r>
            <w:r w:rsidR="00655082">
              <w:t>difficulty</w:t>
            </w:r>
            <w:r>
              <w:t xml:space="preserve"> rating value.</w:t>
            </w:r>
          </w:p>
        </w:tc>
      </w:tr>
      <w:tr w:rsidR="003A28BE" w14:paraId="1349E198" w14:textId="77777777" w:rsidTr="008B5F66">
        <w:tc>
          <w:tcPr>
            <w:tcW w:w="2538" w:type="dxa"/>
          </w:tcPr>
          <w:p w14:paraId="5DA2DCAB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BF86510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115B6E1C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14604256" w14:textId="4E13C2C5" w:rsidR="003A28BE" w:rsidRPr="00C57A3E" w:rsidRDefault="00BA57FB" w:rsidP="008B5F66">
            <w:pPr>
              <w:spacing w:before="60" w:after="60"/>
              <w:jc w:val="both"/>
            </w:pPr>
            <w:proofErr w:type="spellStart"/>
            <w:r w:rsidRPr="00BA57FB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BDDA6F9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7B9BDEDE" w14:textId="77777777" w:rsidR="003A28BE" w:rsidRDefault="003A28BE" w:rsidP="003A28BE">
      <w:pPr>
        <w:spacing w:after="0" w:line="240" w:lineRule="auto"/>
        <w:contextualSpacing/>
        <w:jc w:val="both"/>
      </w:pPr>
    </w:p>
    <w:p w14:paraId="25C1DB6B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63788E6E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90B5996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78DD7977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22FD01FB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F41C2DD" w14:textId="5780D049" w:rsidR="003A28BE" w:rsidRPr="00AF7AE7" w:rsidRDefault="0080457D" w:rsidP="008B5F66">
            <w:pPr>
              <w:spacing w:before="60" w:after="60"/>
              <w:jc w:val="both"/>
            </w:pPr>
            <w:proofErr w:type="spellStart"/>
            <w:proofErr w:type="gramStart"/>
            <w:r w:rsidRPr="0080457D">
              <w:t>SetScenarioPlayCount</w:t>
            </w:r>
            <w:proofErr w:type="spellEnd"/>
            <w:r w:rsidRPr="0080457D">
              <w:t>(</w:t>
            </w:r>
            <w:proofErr w:type="spellStart"/>
            <w:proofErr w:type="gramEnd"/>
            <w:r w:rsidRPr="0080457D">
              <w:t>p_adaptID</w:t>
            </w:r>
            <w:proofErr w:type="spellEnd"/>
            <w:r w:rsidRPr="0080457D">
              <w:t xml:space="preserve">: string, </w:t>
            </w:r>
            <w:proofErr w:type="spellStart"/>
            <w:r w:rsidRPr="0080457D">
              <w:t>p_gameID</w:t>
            </w:r>
            <w:proofErr w:type="spellEnd"/>
            <w:r w:rsidRPr="0080457D">
              <w:t xml:space="preserve">: string, </w:t>
            </w:r>
            <w:proofErr w:type="spellStart"/>
            <w:r w:rsidRPr="0080457D">
              <w:t>p_scenarioID</w:t>
            </w:r>
            <w:proofErr w:type="spellEnd"/>
            <w:r w:rsidRPr="0080457D">
              <w:t xml:space="preserve">: string, </w:t>
            </w:r>
            <w:proofErr w:type="spellStart"/>
            <w:r w:rsidRPr="0080457D">
              <w:t>p_playCount</w:t>
            </w:r>
            <w:proofErr w:type="spellEnd"/>
            <w:r w:rsidRPr="0080457D">
              <w:t xml:space="preserve">: number): </w:t>
            </w:r>
            <w:proofErr w:type="spellStart"/>
            <w:r w:rsidRPr="0080457D">
              <w:t>boolean</w:t>
            </w:r>
            <w:proofErr w:type="spellEnd"/>
          </w:p>
        </w:tc>
      </w:tr>
      <w:tr w:rsidR="003A28BE" w14:paraId="07402A1A" w14:textId="77777777" w:rsidTr="008B5F66">
        <w:tc>
          <w:tcPr>
            <w:tcW w:w="2538" w:type="dxa"/>
          </w:tcPr>
          <w:p w14:paraId="6389BA9F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5C95149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play count for the specified </w:t>
            </w:r>
            <w:r w:rsidR="009460D9">
              <w:t>scenario</w:t>
            </w:r>
            <w:r>
              <w:t>.</w:t>
            </w:r>
          </w:p>
        </w:tc>
      </w:tr>
      <w:tr w:rsidR="003A28BE" w14:paraId="4EBEBC82" w14:textId="77777777" w:rsidTr="008B5F66">
        <w:tc>
          <w:tcPr>
            <w:tcW w:w="2538" w:type="dxa"/>
          </w:tcPr>
          <w:p w14:paraId="439BCCFC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B13B976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078654E5" w14:textId="77777777" w:rsidTr="008B5F66">
        <w:tc>
          <w:tcPr>
            <w:tcW w:w="2538" w:type="dxa"/>
          </w:tcPr>
          <w:p w14:paraId="06529C80" w14:textId="20856B85" w:rsidR="003A28BE" w:rsidRDefault="00DB7806" w:rsidP="008B5F66">
            <w:pPr>
              <w:spacing w:before="60" w:after="60"/>
              <w:jc w:val="both"/>
            </w:pPr>
            <w:proofErr w:type="spellStart"/>
            <w:r w:rsidRPr="0080457D">
              <w:t>p_adaptID</w:t>
            </w:r>
            <w:proofErr w:type="spellEnd"/>
            <w:r w:rsidRPr="0080457D">
              <w:t>: string</w:t>
            </w:r>
          </w:p>
        </w:tc>
        <w:tc>
          <w:tcPr>
            <w:tcW w:w="7038" w:type="dxa"/>
          </w:tcPr>
          <w:p w14:paraId="2A4A82BD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70539C73" w14:textId="77777777" w:rsidTr="008B5F66">
        <w:tc>
          <w:tcPr>
            <w:tcW w:w="2538" w:type="dxa"/>
          </w:tcPr>
          <w:p w14:paraId="47738C90" w14:textId="36DBDC82" w:rsidR="003A28BE" w:rsidRPr="00D855BD" w:rsidRDefault="00DB7806" w:rsidP="008B5F66">
            <w:pPr>
              <w:spacing w:before="60" w:after="60"/>
              <w:jc w:val="both"/>
            </w:pPr>
            <w:proofErr w:type="spellStart"/>
            <w:r w:rsidRPr="0080457D">
              <w:t>p_gameID</w:t>
            </w:r>
            <w:proofErr w:type="spellEnd"/>
            <w:r w:rsidRPr="0080457D">
              <w:t>: string</w:t>
            </w:r>
          </w:p>
        </w:tc>
        <w:tc>
          <w:tcPr>
            <w:tcW w:w="7038" w:type="dxa"/>
          </w:tcPr>
          <w:p w14:paraId="36E45312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5FAEA672" w14:textId="77777777" w:rsidTr="008B5F66">
        <w:tc>
          <w:tcPr>
            <w:tcW w:w="2538" w:type="dxa"/>
          </w:tcPr>
          <w:p w14:paraId="52A5C97C" w14:textId="1BEF708F" w:rsidR="003A28BE" w:rsidRPr="00D855BD" w:rsidRDefault="0073780C" w:rsidP="008B5F66">
            <w:pPr>
              <w:spacing w:before="60" w:after="60"/>
              <w:jc w:val="both"/>
            </w:pPr>
            <w:proofErr w:type="spellStart"/>
            <w:r w:rsidRPr="0080457D">
              <w:t>p_scenarioID</w:t>
            </w:r>
            <w:proofErr w:type="spellEnd"/>
            <w:r w:rsidRPr="0080457D">
              <w:t>: string</w:t>
            </w:r>
          </w:p>
        </w:tc>
        <w:tc>
          <w:tcPr>
            <w:tcW w:w="7038" w:type="dxa"/>
          </w:tcPr>
          <w:p w14:paraId="3D2F6E7E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212826">
              <w:t>scenario</w:t>
            </w:r>
            <w:r>
              <w:t>.</w:t>
            </w:r>
          </w:p>
        </w:tc>
      </w:tr>
      <w:tr w:rsidR="003A28BE" w14:paraId="0455AD75" w14:textId="77777777" w:rsidTr="008B5F66">
        <w:tc>
          <w:tcPr>
            <w:tcW w:w="2538" w:type="dxa"/>
          </w:tcPr>
          <w:p w14:paraId="4A3458FA" w14:textId="4CB1F9F0" w:rsidR="003A28BE" w:rsidRPr="00D855BD" w:rsidRDefault="0073780C" w:rsidP="008B5F66">
            <w:pPr>
              <w:spacing w:before="60" w:after="60"/>
              <w:jc w:val="both"/>
            </w:pPr>
            <w:proofErr w:type="spellStart"/>
            <w:r w:rsidRPr="0080457D">
              <w:t>p_playCount</w:t>
            </w:r>
            <w:proofErr w:type="spellEnd"/>
            <w:r w:rsidRPr="0080457D">
              <w:t>: number</w:t>
            </w:r>
          </w:p>
        </w:tc>
        <w:tc>
          <w:tcPr>
            <w:tcW w:w="7038" w:type="dxa"/>
          </w:tcPr>
          <w:p w14:paraId="5546486F" w14:textId="77777777" w:rsidR="003A28BE" w:rsidRDefault="003A28BE" w:rsidP="008B5F66">
            <w:pPr>
              <w:spacing w:before="60" w:after="60"/>
              <w:jc w:val="both"/>
            </w:pPr>
            <w:r>
              <w:t>New play count. Positive Integer value.</w:t>
            </w:r>
          </w:p>
        </w:tc>
      </w:tr>
      <w:tr w:rsidR="003A28BE" w14:paraId="33AF1991" w14:textId="77777777" w:rsidTr="008B5F66">
        <w:tc>
          <w:tcPr>
            <w:tcW w:w="2538" w:type="dxa"/>
          </w:tcPr>
          <w:p w14:paraId="65EC20E4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EB6BE4B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0D714381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5F748CBE" w14:textId="6C11F1E6" w:rsidR="003A28BE" w:rsidRPr="00C57A3E" w:rsidRDefault="003A4D3A" w:rsidP="008B5F66">
            <w:pPr>
              <w:spacing w:before="60" w:after="60"/>
              <w:jc w:val="both"/>
            </w:pPr>
            <w:proofErr w:type="spellStart"/>
            <w:r w:rsidRPr="0080457D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548304A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4D375D51" w14:textId="77777777" w:rsidR="003A28BE" w:rsidRDefault="003A28BE" w:rsidP="003A28BE">
      <w:pPr>
        <w:spacing w:after="0" w:line="240" w:lineRule="auto"/>
        <w:contextualSpacing/>
        <w:jc w:val="both"/>
      </w:pPr>
    </w:p>
    <w:p w14:paraId="6003C1C4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6A669AD3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B2D7823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3A28BE" w14:paraId="14B4C3A6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D4E6EC2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4FC0E13" w14:textId="57B5B16E" w:rsidR="00043DE1" w:rsidRPr="00AF7AE7" w:rsidRDefault="00043DE1" w:rsidP="008B5F66">
            <w:pPr>
              <w:spacing w:before="60" w:after="60"/>
              <w:jc w:val="both"/>
            </w:pPr>
            <w:proofErr w:type="spellStart"/>
            <w:proofErr w:type="gramStart"/>
            <w:r w:rsidRPr="00043DE1">
              <w:t>SetScenarioKFactor</w:t>
            </w:r>
            <w:proofErr w:type="spellEnd"/>
            <w:r w:rsidRPr="00043DE1">
              <w:t>(</w:t>
            </w:r>
            <w:proofErr w:type="spellStart"/>
            <w:proofErr w:type="gramEnd"/>
            <w:r w:rsidRPr="00043DE1">
              <w:t>p_adaptID</w:t>
            </w:r>
            <w:proofErr w:type="spellEnd"/>
            <w:r w:rsidRPr="00043DE1">
              <w:t xml:space="preserve">: string, </w:t>
            </w:r>
            <w:proofErr w:type="spellStart"/>
            <w:r w:rsidRPr="00043DE1">
              <w:t>p_gameID</w:t>
            </w:r>
            <w:proofErr w:type="spellEnd"/>
            <w:r w:rsidRPr="00043DE1">
              <w:t xml:space="preserve">: string, </w:t>
            </w:r>
            <w:proofErr w:type="spellStart"/>
            <w:r w:rsidRPr="00043DE1">
              <w:t>p_scenarioID</w:t>
            </w:r>
            <w:proofErr w:type="spellEnd"/>
            <w:r w:rsidRPr="00043DE1">
              <w:t xml:space="preserve">: string, </w:t>
            </w:r>
            <w:proofErr w:type="spellStart"/>
            <w:r w:rsidRPr="00043DE1">
              <w:t>p_kFactor</w:t>
            </w:r>
            <w:proofErr w:type="spellEnd"/>
            <w:r w:rsidRPr="00043DE1">
              <w:t xml:space="preserve">: number): </w:t>
            </w:r>
            <w:proofErr w:type="spellStart"/>
            <w:r w:rsidRPr="00043DE1">
              <w:t>boolean</w:t>
            </w:r>
            <w:proofErr w:type="spellEnd"/>
          </w:p>
        </w:tc>
      </w:tr>
      <w:tr w:rsidR="003A28BE" w14:paraId="76DE4998" w14:textId="77777777" w:rsidTr="008B5F66">
        <w:tc>
          <w:tcPr>
            <w:tcW w:w="2538" w:type="dxa"/>
          </w:tcPr>
          <w:p w14:paraId="75C27B7D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1084F7D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K factor for the specified </w:t>
            </w:r>
            <w:r w:rsidR="00D35C84">
              <w:t>scenario</w:t>
            </w:r>
            <w:r>
              <w:t>.</w:t>
            </w:r>
          </w:p>
        </w:tc>
      </w:tr>
      <w:tr w:rsidR="003A28BE" w14:paraId="19144881" w14:textId="77777777" w:rsidTr="008B5F66">
        <w:tc>
          <w:tcPr>
            <w:tcW w:w="2538" w:type="dxa"/>
          </w:tcPr>
          <w:p w14:paraId="48BA4E98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E65F928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12F19947" w14:textId="77777777" w:rsidTr="008B5F66">
        <w:tc>
          <w:tcPr>
            <w:tcW w:w="2538" w:type="dxa"/>
          </w:tcPr>
          <w:p w14:paraId="3A2E2F97" w14:textId="588E7E76" w:rsidR="003A28BE" w:rsidRDefault="00043DE1" w:rsidP="008B5F66">
            <w:pPr>
              <w:spacing w:before="60" w:after="60"/>
              <w:jc w:val="both"/>
            </w:pPr>
            <w:proofErr w:type="spellStart"/>
            <w:r w:rsidRPr="00043DE1">
              <w:t>p_adaptID</w:t>
            </w:r>
            <w:proofErr w:type="spellEnd"/>
            <w:r w:rsidRPr="00043DE1">
              <w:t>: string</w:t>
            </w:r>
          </w:p>
        </w:tc>
        <w:tc>
          <w:tcPr>
            <w:tcW w:w="7038" w:type="dxa"/>
          </w:tcPr>
          <w:p w14:paraId="18E48C93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43C1FC7C" w14:textId="77777777" w:rsidTr="008B5F66">
        <w:tc>
          <w:tcPr>
            <w:tcW w:w="2538" w:type="dxa"/>
          </w:tcPr>
          <w:p w14:paraId="59920345" w14:textId="78060F7E" w:rsidR="003A28BE" w:rsidRPr="00D855BD" w:rsidRDefault="00043DE1" w:rsidP="008B5F66">
            <w:pPr>
              <w:spacing w:before="60" w:after="60"/>
              <w:jc w:val="both"/>
            </w:pPr>
            <w:proofErr w:type="spellStart"/>
            <w:r w:rsidRPr="00043DE1">
              <w:t>p_gameID</w:t>
            </w:r>
            <w:proofErr w:type="spellEnd"/>
            <w:r w:rsidRPr="00043DE1">
              <w:t>: string</w:t>
            </w:r>
          </w:p>
        </w:tc>
        <w:tc>
          <w:tcPr>
            <w:tcW w:w="7038" w:type="dxa"/>
          </w:tcPr>
          <w:p w14:paraId="51945D09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617E9929" w14:textId="77777777" w:rsidTr="008B5F66">
        <w:tc>
          <w:tcPr>
            <w:tcW w:w="2538" w:type="dxa"/>
          </w:tcPr>
          <w:p w14:paraId="03FFEF33" w14:textId="583FA1B9" w:rsidR="003A28BE" w:rsidRPr="00D855BD" w:rsidRDefault="00043DE1" w:rsidP="008B5F66">
            <w:pPr>
              <w:spacing w:before="60" w:after="60"/>
              <w:jc w:val="both"/>
            </w:pPr>
            <w:proofErr w:type="spellStart"/>
            <w:r w:rsidRPr="00043DE1">
              <w:t>p_scenarioID</w:t>
            </w:r>
            <w:proofErr w:type="spellEnd"/>
            <w:r w:rsidRPr="00043DE1">
              <w:t>: string</w:t>
            </w:r>
          </w:p>
        </w:tc>
        <w:tc>
          <w:tcPr>
            <w:tcW w:w="7038" w:type="dxa"/>
          </w:tcPr>
          <w:p w14:paraId="0C883C51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1535D4">
              <w:t>scenario</w:t>
            </w:r>
            <w:r>
              <w:t>.</w:t>
            </w:r>
          </w:p>
        </w:tc>
      </w:tr>
      <w:tr w:rsidR="003A28BE" w14:paraId="188F27C1" w14:textId="77777777" w:rsidTr="008B5F66">
        <w:tc>
          <w:tcPr>
            <w:tcW w:w="2538" w:type="dxa"/>
          </w:tcPr>
          <w:p w14:paraId="50C69A67" w14:textId="613A5FB9" w:rsidR="003A28BE" w:rsidRPr="00D855BD" w:rsidRDefault="00043DE1" w:rsidP="008B5F66">
            <w:pPr>
              <w:spacing w:before="60" w:after="60"/>
              <w:jc w:val="both"/>
            </w:pPr>
            <w:proofErr w:type="spellStart"/>
            <w:r w:rsidRPr="00043DE1">
              <w:t>p_kFactor</w:t>
            </w:r>
            <w:proofErr w:type="spellEnd"/>
            <w:r w:rsidRPr="00043DE1">
              <w:t>: number</w:t>
            </w:r>
          </w:p>
        </w:tc>
        <w:tc>
          <w:tcPr>
            <w:tcW w:w="7038" w:type="dxa"/>
          </w:tcPr>
          <w:p w14:paraId="6E1E3975" w14:textId="77777777" w:rsidR="003A28BE" w:rsidRDefault="003A28BE" w:rsidP="008B5F66">
            <w:pPr>
              <w:spacing w:before="60" w:after="60"/>
              <w:jc w:val="both"/>
            </w:pPr>
            <w:r>
              <w:t>New K factor. Positive non-0 value.</w:t>
            </w:r>
          </w:p>
        </w:tc>
      </w:tr>
      <w:tr w:rsidR="003A28BE" w14:paraId="2792E082" w14:textId="77777777" w:rsidTr="008B5F66">
        <w:tc>
          <w:tcPr>
            <w:tcW w:w="2538" w:type="dxa"/>
          </w:tcPr>
          <w:p w14:paraId="46F4E078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B542EC4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7108B77A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8BBA3C2" w14:textId="1DA411FC" w:rsidR="003A28BE" w:rsidRPr="00C57A3E" w:rsidRDefault="00043DE1" w:rsidP="008B5F66">
            <w:pPr>
              <w:spacing w:before="60" w:after="60"/>
              <w:jc w:val="both"/>
            </w:pPr>
            <w:proofErr w:type="spellStart"/>
            <w:r w:rsidRPr="00043DE1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1861CB8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7673AE17" w14:textId="77777777" w:rsidR="003A28BE" w:rsidRDefault="003A28BE" w:rsidP="003A28BE">
      <w:pPr>
        <w:spacing w:after="0" w:line="240" w:lineRule="auto"/>
        <w:contextualSpacing/>
        <w:jc w:val="both"/>
      </w:pPr>
    </w:p>
    <w:p w14:paraId="4EEAA26A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45AA6CFD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65924E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76746E6E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3623F7A8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CE0C864" w14:textId="42290467" w:rsidR="003A28BE" w:rsidRPr="00AF7AE7" w:rsidRDefault="00A506A2" w:rsidP="008B5F66">
            <w:pPr>
              <w:spacing w:before="60" w:after="60"/>
              <w:jc w:val="both"/>
            </w:pPr>
            <w:proofErr w:type="spellStart"/>
            <w:proofErr w:type="gramStart"/>
            <w:r w:rsidRPr="00A506A2">
              <w:t>SetScenarioUncertainty</w:t>
            </w:r>
            <w:proofErr w:type="spellEnd"/>
            <w:r w:rsidRPr="00A506A2">
              <w:t>(</w:t>
            </w:r>
            <w:proofErr w:type="spellStart"/>
            <w:proofErr w:type="gramEnd"/>
            <w:r w:rsidRPr="00A506A2">
              <w:t>p_adaptID</w:t>
            </w:r>
            <w:proofErr w:type="spellEnd"/>
            <w:r w:rsidRPr="00A506A2">
              <w:t xml:space="preserve">: string, </w:t>
            </w:r>
            <w:proofErr w:type="spellStart"/>
            <w:r w:rsidRPr="00A506A2">
              <w:t>p_gameID</w:t>
            </w:r>
            <w:proofErr w:type="spellEnd"/>
            <w:r w:rsidRPr="00A506A2">
              <w:t xml:space="preserve">: string, </w:t>
            </w:r>
            <w:proofErr w:type="spellStart"/>
            <w:r w:rsidRPr="00A506A2">
              <w:t>p_scenarioID</w:t>
            </w:r>
            <w:proofErr w:type="spellEnd"/>
            <w:r w:rsidRPr="00A506A2">
              <w:t xml:space="preserve">: string, </w:t>
            </w:r>
            <w:proofErr w:type="spellStart"/>
            <w:r w:rsidRPr="00A506A2">
              <w:t>p_uncertainty</w:t>
            </w:r>
            <w:proofErr w:type="spellEnd"/>
            <w:r w:rsidRPr="00A506A2">
              <w:t xml:space="preserve">: number): </w:t>
            </w:r>
            <w:proofErr w:type="spellStart"/>
            <w:r w:rsidRPr="00A506A2">
              <w:t>boolean</w:t>
            </w:r>
            <w:proofErr w:type="spellEnd"/>
          </w:p>
        </w:tc>
      </w:tr>
      <w:tr w:rsidR="003A28BE" w14:paraId="75DC7FEE" w14:textId="77777777" w:rsidTr="008B5F66">
        <w:tc>
          <w:tcPr>
            <w:tcW w:w="2538" w:type="dxa"/>
          </w:tcPr>
          <w:p w14:paraId="6BBD6473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BC37E98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rating uncertainty for the specified </w:t>
            </w:r>
            <w:r w:rsidR="00C47AE7">
              <w:t>scenario</w:t>
            </w:r>
            <w:r>
              <w:t>.</w:t>
            </w:r>
          </w:p>
        </w:tc>
      </w:tr>
      <w:tr w:rsidR="003A28BE" w14:paraId="4059B9F4" w14:textId="77777777" w:rsidTr="008B5F66">
        <w:tc>
          <w:tcPr>
            <w:tcW w:w="2538" w:type="dxa"/>
          </w:tcPr>
          <w:p w14:paraId="2724D130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A79DE80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6D0B2ABA" w14:textId="77777777" w:rsidTr="008B5F66">
        <w:tc>
          <w:tcPr>
            <w:tcW w:w="2538" w:type="dxa"/>
          </w:tcPr>
          <w:p w14:paraId="4D3F9D3B" w14:textId="41365FF8" w:rsidR="003A28BE" w:rsidRDefault="00A506A2" w:rsidP="008B5F66">
            <w:pPr>
              <w:spacing w:before="60" w:after="60"/>
              <w:jc w:val="both"/>
            </w:pPr>
            <w:proofErr w:type="spellStart"/>
            <w:r w:rsidRPr="00A506A2">
              <w:t>p_adaptID</w:t>
            </w:r>
            <w:proofErr w:type="spellEnd"/>
            <w:r w:rsidRPr="00A506A2">
              <w:t>: string</w:t>
            </w:r>
          </w:p>
        </w:tc>
        <w:tc>
          <w:tcPr>
            <w:tcW w:w="7038" w:type="dxa"/>
          </w:tcPr>
          <w:p w14:paraId="1C7FC73D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3F04D66D" w14:textId="77777777" w:rsidTr="008B5F66">
        <w:tc>
          <w:tcPr>
            <w:tcW w:w="2538" w:type="dxa"/>
          </w:tcPr>
          <w:p w14:paraId="60730AEB" w14:textId="2460BB78" w:rsidR="003A28BE" w:rsidRPr="00D855BD" w:rsidRDefault="00A506A2" w:rsidP="008B5F66">
            <w:pPr>
              <w:spacing w:before="60" w:after="60"/>
              <w:jc w:val="both"/>
            </w:pPr>
            <w:proofErr w:type="spellStart"/>
            <w:r w:rsidRPr="00A506A2">
              <w:t>p_gameID</w:t>
            </w:r>
            <w:proofErr w:type="spellEnd"/>
            <w:r w:rsidRPr="00A506A2">
              <w:t>: string</w:t>
            </w:r>
          </w:p>
        </w:tc>
        <w:tc>
          <w:tcPr>
            <w:tcW w:w="7038" w:type="dxa"/>
          </w:tcPr>
          <w:p w14:paraId="3876C232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3ABF9995" w14:textId="77777777" w:rsidTr="008B5F66">
        <w:tc>
          <w:tcPr>
            <w:tcW w:w="2538" w:type="dxa"/>
          </w:tcPr>
          <w:p w14:paraId="37A2DA68" w14:textId="25591C50" w:rsidR="003A28BE" w:rsidRPr="00D855BD" w:rsidRDefault="00A506A2" w:rsidP="008B5F66">
            <w:pPr>
              <w:spacing w:before="60" w:after="60"/>
              <w:jc w:val="both"/>
            </w:pPr>
            <w:proofErr w:type="spellStart"/>
            <w:r w:rsidRPr="00A506A2">
              <w:t>p_scenarioID</w:t>
            </w:r>
            <w:proofErr w:type="spellEnd"/>
            <w:r w:rsidRPr="00A506A2">
              <w:t>: string</w:t>
            </w:r>
          </w:p>
        </w:tc>
        <w:tc>
          <w:tcPr>
            <w:tcW w:w="7038" w:type="dxa"/>
          </w:tcPr>
          <w:p w14:paraId="7DA19434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DF73D3">
              <w:t>scenario</w:t>
            </w:r>
            <w:r>
              <w:t>.</w:t>
            </w:r>
          </w:p>
        </w:tc>
      </w:tr>
      <w:tr w:rsidR="003A28BE" w14:paraId="70800D58" w14:textId="77777777" w:rsidTr="008B5F66">
        <w:tc>
          <w:tcPr>
            <w:tcW w:w="2538" w:type="dxa"/>
          </w:tcPr>
          <w:p w14:paraId="6373CB5C" w14:textId="160E82E4" w:rsidR="003A28BE" w:rsidRPr="00D855BD" w:rsidRDefault="00A506A2" w:rsidP="008B5F66">
            <w:pPr>
              <w:spacing w:before="60" w:after="60"/>
              <w:jc w:val="both"/>
            </w:pPr>
            <w:proofErr w:type="spellStart"/>
            <w:r w:rsidRPr="00A506A2">
              <w:t>p_uncertainty</w:t>
            </w:r>
            <w:proofErr w:type="spellEnd"/>
            <w:r w:rsidRPr="00A506A2">
              <w:t>: number</w:t>
            </w:r>
          </w:p>
        </w:tc>
        <w:tc>
          <w:tcPr>
            <w:tcW w:w="7038" w:type="dxa"/>
          </w:tcPr>
          <w:p w14:paraId="6C4D6747" w14:textId="77777777" w:rsidR="003A28BE" w:rsidRDefault="003A28BE" w:rsidP="008B5F66">
            <w:pPr>
              <w:spacing w:before="60" w:after="60"/>
              <w:jc w:val="both"/>
            </w:pPr>
            <w:r>
              <w:t>New uncertainty. Value between 0 and 1 (inclusive).</w:t>
            </w:r>
          </w:p>
        </w:tc>
      </w:tr>
      <w:tr w:rsidR="003A28BE" w14:paraId="0A4C23F6" w14:textId="77777777" w:rsidTr="008B5F66">
        <w:tc>
          <w:tcPr>
            <w:tcW w:w="2538" w:type="dxa"/>
          </w:tcPr>
          <w:p w14:paraId="7B8CE13A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6A95C70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7189963A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60C3DBB" w14:textId="49263407" w:rsidR="003A28BE" w:rsidRPr="00C57A3E" w:rsidRDefault="00557106" w:rsidP="008B5F66">
            <w:pPr>
              <w:spacing w:before="60" w:after="60"/>
              <w:jc w:val="both"/>
            </w:pPr>
            <w:proofErr w:type="spellStart"/>
            <w:r w:rsidRPr="00A506A2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A8EC9A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46551772" w14:textId="77777777" w:rsidR="003A28BE" w:rsidRDefault="003A28BE" w:rsidP="003A28BE">
      <w:pPr>
        <w:spacing w:after="0" w:line="240" w:lineRule="auto"/>
        <w:contextualSpacing/>
        <w:jc w:val="both"/>
      </w:pPr>
    </w:p>
    <w:p w14:paraId="49714B4D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56F2A16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62AF7A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7C8B17DE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3525D9B6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81DDBEF" w14:textId="7C69A65B" w:rsidR="00456547" w:rsidRPr="00AF7AE7" w:rsidRDefault="00456547" w:rsidP="008B5F66">
            <w:pPr>
              <w:spacing w:before="60" w:after="60"/>
              <w:jc w:val="both"/>
            </w:pPr>
            <w:proofErr w:type="spellStart"/>
            <w:proofErr w:type="gramStart"/>
            <w:r w:rsidRPr="00456547">
              <w:t>SetScenarioLastPlayed</w:t>
            </w:r>
            <w:proofErr w:type="spellEnd"/>
            <w:r w:rsidRPr="00456547">
              <w:t>(</w:t>
            </w:r>
            <w:proofErr w:type="spellStart"/>
            <w:proofErr w:type="gramEnd"/>
            <w:r w:rsidRPr="00456547">
              <w:t>p_adaptID</w:t>
            </w:r>
            <w:proofErr w:type="spellEnd"/>
            <w:r w:rsidRPr="00456547">
              <w:t xml:space="preserve">: string, </w:t>
            </w:r>
            <w:proofErr w:type="spellStart"/>
            <w:r w:rsidRPr="00456547">
              <w:t>p_gameID</w:t>
            </w:r>
            <w:proofErr w:type="spellEnd"/>
            <w:r w:rsidRPr="00456547">
              <w:t xml:space="preserve">: string, </w:t>
            </w:r>
            <w:proofErr w:type="spellStart"/>
            <w:r w:rsidRPr="00456547">
              <w:t>p_scenarioID</w:t>
            </w:r>
            <w:proofErr w:type="spellEnd"/>
            <w:r w:rsidRPr="00456547">
              <w:t xml:space="preserve">: string, </w:t>
            </w:r>
            <w:proofErr w:type="spellStart"/>
            <w:r w:rsidRPr="00456547">
              <w:t>p_lastPlayed</w:t>
            </w:r>
            <w:proofErr w:type="spellEnd"/>
            <w:r w:rsidRPr="00456547">
              <w:t xml:space="preserve">: string): </w:t>
            </w:r>
            <w:proofErr w:type="spellStart"/>
            <w:r w:rsidRPr="00456547">
              <w:t>boolean</w:t>
            </w:r>
            <w:proofErr w:type="spellEnd"/>
          </w:p>
        </w:tc>
      </w:tr>
      <w:tr w:rsidR="003A28BE" w14:paraId="39A1C06B" w14:textId="77777777" w:rsidTr="008B5F66">
        <w:tc>
          <w:tcPr>
            <w:tcW w:w="2538" w:type="dxa"/>
          </w:tcPr>
          <w:p w14:paraId="7F1F9AC1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A80C8BC" w14:textId="7900FA51" w:rsidR="003A28BE" w:rsidRPr="00904534" w:rsidRDefault="00356613" w:rsidP="008B5F66">
            <w:pPr>
              <w:spacing w:before="60" w:after="60"/>
              <w:jc w:val="both"/>
            </w:pPr>
            <w:r>
              <w:t>Sets</w:t>
            </w:r>
            <w:r w:rsidR="003A28BE">
              <w:t xml:space="preserve"> the </w:t>
            </w:r>
            <w:r w:rsidR="00FD56C1">
              <w:t>datetime</w:t>
            </w:r>
            <w:r w:rsidR="003A28BE">
              <w:t xml:space="preserve"> indicating the last timestamp the </w:t>
            </w:r>
            <w:r w:rsidR="008433AE">
              <w:t>scenario’s difficulty</w:t>
            </w:r>
            <w:r w:rsidR="003A28BE">
              <w:t xml:space="preserve"> rating </w:t>
            </w:r>
            <w:r w:rsidR="009470A3">
              <w:t>w</w:t>
            </w:r>
            <w:r w:rsidR="003A28BE">
              <w:t>as (re)assessed.</w:t>
            </w:r>
          </w:p>
        </w:tc>
      </w:tr>
      <w:tr w:rsidR="003A28BE" w14:paraId="043CD5A7" w14:textId="77777777" w:rsidTr="008B5F66">
        <w:tc>
          <w:tcPr>
            <w:tcW w:w="2538" w:type="dxa"/>
          </w:tcPr>
          <w:p w14:paraId="0D5FA6E9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992EA8C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1E75E243" w14:textId="77777777" w:rsidTr="008B5F66">
        <w:tc>
          <w:tcPr>
            <w:tcW w:w="2538" w:type="dxa"/>
          </w:tcPr>
          <w:p w14:paraId="2CDD2483" w14:textId="69FEB253" w:rsidR="003A28BE" w:rsidRDefault="00456547" w:rsidP="008B5F66">
            <w:pPr>
              <w:spacing w:before="60" w:after="60"/>
              <w:jc w:val="both"/>
            </w:pPr>
            <w:proofErr w:type="spellStart"/>
            <w:r w:rsidRPr="00456547">
              <w:t>p_adaptID</w:t>
            </w:r>
            <w:proofErr w:type="spellEnd"/>
            <w:r w:rsidRPr="00456547">
              <w:t>: string</w:t>
            </w:r>
          </w:p>
        </w:tc>
        <w:tc>
          <w:tcPr>
            <w:tcW w:w="7038" w:type="dxa"/>
          </w:tcPr>
          <w:p w14:paraId="3ACE7BF3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7811ED8F" w14:textId="77777777" w:rsidTr="008B5F66">
        <w:tc>
          <w:tcPr>
            <w:tcW w:w="2538" w:type="dxa"/>
          </w:tcPr>
          <w:p w14:paraId="2B75D4AC" w14:textId="14C063BB" w:rsidR="003A28BE" w:rsidRPr="00D855BD" w:rsidRDefault="00456547" w:rsidP="008B5F66">
            <w:pPr>
              <w:spacing w:before="60" w:after="60"/>
              <w:jc w:val="both"/>
            </w:pPr>
            <w:proofErr w:type="spellStart"/>
            <w:r w:rsidRPr="00456547">
              <w:t>p_gameID</w:t>
            </w:r>
            <w:proofErr w:type="spellEnd"/>
            <w:r w:rsidRPr="00456547">
              <w:t>: string</w:t>
            </w:r>
          </w:p>
        </w:tc>
        <w:tc>
          <w:tcPr>
            <w:tcW w:w="7038" w:type="dxa"/>
          </w:tcPr>
          <w:p w14:paraId="626C8407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043F032B" w14:textId="77777777" w:rsidTr="008B5F66">
        <w:tc>
          <w:tcPr>
            <w:tcW w:w="2538" w:type="dxa"/>
          </w:tcPr>
          <w:p w14:paraId="62D3922A" w14:textId="71FCEDB8" w:rsidR="003A28BE" w:rsidRPr="00D855BD" w:rsidRDefault="00456547" w:rsidP="008B5F66">
            <w:pPr>
              <w:spacing w:before="60" w:after="60"/>
              <w:jc w:val="both"/>
            </w:pPr>
            <w:proofErr w:type="spellStart"/>
            <w:r w:rsidRPr="00456547">
              <w:t>p_scenarioID</w:t>
            </w:r>
            <w:proofErr w:type="spellEnd"/>
            <w:r w:rsidRPr="00456547">
              <w:t>: string</w:t>
            </w:r>
          </w:p>
        </w:tc>
        <w:tc>
          <w:tcPr>
            <w:tcW w:w="7038" w:type="dxa"/>
          </w:tcPr>
          <w:p w14:paraId="699B41FA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A51648">
              <w:t>scenario</w:t>
            </w:r>
            <w:r>
              <w:t>.</w:t>
            </w:r>
          </w:p>
        </w:tc>
      </w:tr>
      <w:tr w:rsidR="003A28BE" w14:paraId="15ECD219" w14:textId="77777777" w:rsidTr="008B5F66">
        <w:tc>
          <w:tcPr>
            <w:tcW w:w="2538" w:type="dxa"/>
          </w:tcPr>
          <w:p w14:paraId="006938F4" w14:textId="361629F0" w:rsidR="003A28BE" w:rsidRPr="00D855BD" w:rsidRDefault="00456547" w:rsidP="008B5F66">
            <w:pPr>
              <w:spacing w:before="60" w:after="60"/>
              <w:jc w:val="both"/>
            </w:pPr>
            <w:proofErr w:type="spellStart"/>
            <w:r w:rsidRPr="00456547">
              <w:lastRenderedPageBreak/>
              <w:t>p_lastPlayed</w:t>
            </w:r>
            <w:proofErr w:type="spellEnd"/>
            <w:r w:rsidRPr="00456547">
              <w:t>: string</w:t>
            </w:r>
          </w:p>
        </w:tc>
        <w:tc>
          <w:tcPr>
            <w:tcW w:w="7038" w:type="dxa"/>
          </w:tcPr>
          <w:p w14:paraId="5FBAA22F" w14:textId="77777777" w:rsidR="003A28BE" w:rsidRDefault="003A28BE" w:rsidP="008B5F66">
            <w:pPr>
              <w:spacing w:before="60" w:after="60"/>
              <w:jc w:val="both"/>
            </w:pPr>
            <w:r>
              <w:t>Datetime of the last (re)assessment.</w:t>
            </w:r>
          </w:p>
        </w:tc>
      </w:tr>
      <w:tr w:rsidR="003A28BE" w14:paraId="0CF16517" w14:textId="77777777" w:rsidTr="008B5F66">
        <w:tc>
          <w:tcPr>
            <w:tcW w:w="2538" w:type="dxa"/>
          </w:tcPr>
          <w:p w14:paraId="3944D5F6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0D0FFC8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341422AD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3BFD722" w14:textId="686108D5" w:rsidR="003A28BE" w:rsidRPr="00C57A3E" w:rsidRDefault="00D60DBE" w:rsidP="008B5F66">
            <w:pPr>
              <w:spacing w:before="60" w:after="60"/>
              <w:jc w:val="both"/>
            </w:pPr>
            <w:proofErr w:type="spellStart"/>
            <w:r w:rsidRPr="00456547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1ACFA89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03831693" w14:textId="77777777" w:rsidR="003A28BE" w:rsidRDefault="003A28BE" w:rsidP="008A6B1F">
      <w:pPr>
        <w:spacing w:after="0" w:line="240" w:lineRule="auto"/>
        <w:contextualSpacing/>
        <w:jc w:val="both"/>
      </w:pPr>
    </w:p>
    <w:p w14:paraId="5705C311" w14:textId="77777777" w:rsidR="00194276" w:rsidRDefault="00194276" w:rsidP="008A6B1F">
      <w:pPr>
        <w:spacing w:after="0" w:line="240" w:lineRule="auto"/>
        <w:contextualSpacing/>
        <w:jc w:val="both"/>
      </w:pPr>
    </w:p>
    <w:p w14:paraId="13194FD3" w14:textId="77777777"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A76F5" w:rsidRPr="00660796" w14:paraId="2FB73B9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D1813AA" w14:textId="77777777" w:rsidR="006A76F5" w:rsidRPr="00660796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A76F5" w:rsidRPr="00AF7AE7" w14:paraId="0D83FB3A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23752F93" w14:textId="77777777" w:rsidR="006A76F5" w:rsidRPr="00AF7AE7" w:rsidRDefault="006A76F5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1AEE494" w14:textId="63699076" w:rsidR="006A76F5" w:rsidRPr="00AF7AE7" w:rsidRDefault="00D60DBE" w:rsidP="008B5F66">
            <w:pPr>
              <w:spacing w:before="60" w:after="60"/>
              <w:jc w:val="both"/>
            </w:pPr>
            <w:proofErr w:type="spellStart"/>
            <w:proofErr w:type="gramStart"/>
            <w:r w:rsidRPr="00D60DBE">
              <w:t>SetScenarioTimeLimit</w:t>
            </w:r>
            <w:proofErr w:type="spellEnd"/>
            <w:r w:rsidRPr="00D60DBE">
              <w:t>(</w:t>
            </w:r>
            <w:proofErr w:type="spellStart"/>
            <w:proofErr w:type="gramEnd"/>
            <w:r w:rsidRPr="00D60DBE">
              <w:t>p_adaptID</w:t>
            </w:r>
            <w:proofErr w:type="spellEnd"/>
            <w:r w:rsidRPr="00D60DBE">
              <w:t xml:space="preserve">: string, </w:t>
            </w:r>
            <w:proofErr w:type="spellStart"/>
            <w:r w:rsidRPr="00D60DBE">
              <w:t>p_gameID</w:t>
            </w:r>
            <w:proofErr w:type="spellEnd"/>
            <w:r w:rsidRPr="00D60DBE">
              <w:t xml:space="preserve">: string, </w:t>
            </w:r>
            <w:proofErr w:type="spellStart"/>
            <w:r w:rsidRPr="00D60DBE">
              <w:t>p_scenarioID</w:t>
            </w:r>
            <w:proofErr w:type="spellEnd"/>
            <w:r w:rsidRPr="00D60DBE">
              <w:t xml:space="preserve">: string, </w:t>
            </w:r>
            <w:proofErr w:type="spellStart"/>
            <w:r w:rsidRPr="00D60DBE">
              <w:t>p_timeLimit</w:t>
            </w:r>
            <w:proofErr w:type="spellEnd"/>
            <w:r w:rsidRPr="00D60DBE">
              <w:t xml:space="preserve">: number): </w:t>
            </w:r>
            <w:proofErr w:type="spellStart"/>
            <w:r w:rsidRPr="00D60DBE">
              <w:t>boolean</w:t>
            </w:r>
            <w:proofErr w:type="spellEnd"/>
          </w:p>
        </w:tc>
      </w:tr>
      <w:tr w:rsidR="006A76F5" w:rsidRPr="00904534" w14:paraId="51DED332" w14:textId="77777777" w:rsidTr="008B5F66">
        <w:tc>
          <w:tcPr>
            <w:tcW w:w="2538" w:type="dxa"/>
          </w:tcPr>
          <w:p w14:paraId="1B49A468" w14:textId="77777777" w:rsidR="006A76F5" w:rsidRPr="00AF7AE7" w:rsidRDefault="006A76F5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334F66E" w14:textId="77777777" w:rsidR="006A76F5" w:rsidRPr="00904534" w:rsidRDefault="006A76F5" w:rsidP="008B5F66">
            <w:pPr>
              <w:spacing w:before="60" w:after="60"/>
              <w:jc w:val="both"/>
            </w:pPr>
            <w:r>
              <w:t xml:space="preserve">Sets the </w:t>
            </w:r>
            <w:r w:rsidR="00607A1D">
              <w:t>time limit</w:t>
            </w:r>
            <w:r>
              <w:t xml:space="preserve"> </w:t>
            </w:r>
            <w:r w:rsidR="00CB772B">
              <w:t>for the specified scenario</w:t>
            </w:r>
            <w:r>
              <w:t>.</w:t>
            </w:r>
          </w:p>
        </w:tc>
      </w:tr>
      <w:tr w:rsidR="006A76F5" w:rsidRPr="00B4005E" w14:paraId="7C69FF7E" w14:textId="77777777" w:rsidTr="008B5F66">
        <w:tc>
          <w:tcPr>
            <w:tcW w:w="2538" w:type="dxa"/>
          </w:tcPr>
          <w:p w14:paraId="6C58FB1B" w14:textId="77777777" w:rsidR="006A76F5" w:rsidRPr="00B4005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CA621C3" w14:textId="77777777" w:rsidR="006A76F5" w:rsidRPr="00B4005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A76F5" w:rsidRPr="00295A2A" w14:paraId="6C8B8DF1" w14:textId="77777777" w:rsidTr="008B5F66">
        <w:tc>
          <w:tcPr>
            <w:tcW w:w="2538" w:type="dxa"/>
          </w:tcPr>
          <w:p w14:paraId="097B73D2" w14:textId="74590E1E" w:rsidR="006A76F5" w:rsidRDefault="00D60DBE" w:rsidP="008B5F66">
            <w:pPr>
              <w:spacing w:before="60" w:after="60"/>
              <w:jc w:val="both"/>
            </w:pPr>
            <w:proofErr w:type="spellStart"/>
            <w:r w:rsidRPr="00D60DBE">
              <w:t>p_adaptID</w:t>
            </w:r>
            <w:proofErr w:type="spellEnd"/>
            <w:r w:rsidRPr="00D60DBE">
              <w:t>: string</w:t>
            </w:r>
          </w:p>
        </w:tc>
        <w:tc>
          <w:tcPr>
            <w:tcW w:w="7038" w:type="dxa"/>
          </w:tcPr>
          <w:p w14:paraId="6016FA42" w14:textId="77777777" w:rsidR="006A76F5" w:rsidRPr="00295A2A" w:rsidRDefault="006A76F5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A76F5" w14:paraId="00145D7D" w14:textId="77777777" w:rsidTr="008B5F66">
        <w:tc>
          <w:tcPr>
            <w:tcW w:w="2538" w:type="dxa"/>
          </w:tcPr>
          <w:p w14:paraId="40D139D5" w14:textId="37CC1AE8" w:rsidR="006A76F5" w:rsidRPr="00D855BD" w:rsidRDefault="00D60DBE" w:rsidP="008B5F66">
            <w:pPr>
              <w:spacing w:before="60" w:after="60"/>
              <w:jc w:val="both"/>
            </w:pPr>
            <w:proofErr w:type="spellStart"/>
            <w:r w:rsidRPr="00D60DBE">
              <w:t>p_gameID</w:t>
            </w:r>
            <w:proofErr w:type="spellEnd"/>
            <w:r w:rsidRPr="00D60DBE">
              <w:t>: string</w:t>
            </w:r>
          </w:p>
        </w:tc>
        <w:tc>
          <w:tcPr>
            <w:tcW w:w="7038" w:type="dxa"/>
          </w:tcPr>
          <w:p w14:paraId="35A46DC8" w14:textId="77777777" w:rsidR="006A76F5" w:rsidRDefault="006A76F5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6A76F5" w14:paraId="6F7D04CC" w14:textId="77777777" w:rsidTr="008B5F66">
        <w:tc>
          <w:tcPr>
            <w:tcW w:w="2538" w:type="dxa"/>
          </w:tcPr>
          <w:p w14:paraId="285330FF" w14:textId="1718628D" w:rsidR="006A76F5" w:rsidRPr="00D855BD" w:rsidRDefault="00D60DBE" w:rsidP="008B5F66">
            <w:pPr>
              <w:spacing w:before="60" w:after="60"/>
              <w:jc w:val="both"/>
            </w:pPr>
            <w:proofErr w:type="spellStart"/>
            <w:r w:rsidRPr="00D60DBE">
              <w:t>p_scenarioID</w:t>
            </w:r>
            <w:proofErr w:type="spellEnd"/>
            <w:r w:rsidRPr="00D60DBE">
              <w:t>: string</w:t>
            </w:r>
          </w:p>
        </w:tc>
        <w:tc>
          <w:tcPr>
            <w:tcW w:w="7038" w:type="dxa"/>
          </w:tcPr>
          <w:p w14:paraId="1A8B5D0A" w14:textId="77777777" w:rsidR="006A76F5" w:rsidRDefault="006A76F5" w:rsidP="008B5F66">
            <w:pPr>
              <w:spacing w:before="60" w:after="60"/>
              <w:jc w:val="both"/>
            </w:pPr>
            <w:r>
              <w:t>ID of a scenario.</w:t>
            </w:r>
          </w:p>
        </w:tc>
      </w:tr>
      <w:tr w:rsidR="006A76F5" w14:paraId="42421F69" w14:textId="77777777" w:rsidTr="008B5F66">
        <w:tc>
          <w:tcPr>
            <w:tcW w:w="2538" w:type="dxa"/>
          </w:tcPr>
          <w:p w14:paraId="2A2E00D8" w14:textId="4362B1D1" w:rsidR="006A76F5" w:rsidRPr="00D855BD" w:rsidRDefault="00D60DBE" w:rsidP="008B5F66">
            <w:pPr>
              <w:spacing w:before="60" w:after="60"/>
              <w:jc w:val="both"/>
            </w:pPr>
            <w:proofErr w:type="spellStart"/>
            <w:r w:rsidRPr="00D60DBE">
              <w:t>p_timeLimit</w:t>
            </w:r>
            <w:proofErr w:type="spellEnd"/>
            <w:r w:rsidRPr="00D60DBE">
              <w:t>: number</w:t>
            </w:r>
          </w:p>
        </w:tc>
        <w:tc>
          <w:tcPr>
            <w:tcW w:w="7038" w:type="dxa"/>
          </w:tcPr>
          <w:p w14:paraId="41E32653" w14:textId="77777777" w:rsidR="006A76F5" w:rsidRDefault="005D5AB8" w:rsidP="008B5F66">
            <w:pPr>
              <w:spacing w:before="60" w:after="60"/>
              <w:jc w:val="both"/>
            </w:pPr>
            <w:r>
              <w:t>New t</w:t>
            </w:r>
            <w:r w:rsidR="00EF1593">
              <w:t>ime limit</w:t>
            </w:r>
            <w:r w:rsidR="006A76F5">
              <w:t>.</w:t>
            </w:r>
            <w:r w:rsidR="00EF1593">
              <w:t xml:space="preserve"> </w:t>
            </w:r>
            <w:r w:rsidR="00A65194">
              <w:t>Positive non-0 value.</w:t>
            </w:r>
          </w:p>
        </w:tc>
      </w:tr>
      <w:tr w:rsidR="006A76F5" w:rsidRPr="00C57A3E" w14:paraId="391327A3" w14:textId="77777777" w:rsidTr="008B5F66">
        <w:tc>
          <w:tcPr>
            <w:tcW w:w="2538" w:type="dxa"/>
          </w:tcPr>
          <w:p w14:paraId="7DBBD023" w14:textId="77777777" w:rsidR="006A76F5" w:rsidRPr="00C57A3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92CDC7B" w14:textId="77777777" w:rsidR="006A76F5" w:rsidRPr="00C57A3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A76F5" w:rsidRPr="00B44A24" w14:paraId="4FC20F57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EE46099" w14:textId="6A67EC9A" w:rsidR="006A76F5" w:rsidRPr="00C57A3E" w:rsidRDefault="00416FCA" w:rsidP="008B5F66">
            <w:pPr>
              <w:spacing w:before="60" w:after="60"/>
              <w:jc w:val="both"/>
            </w:pPr>
            <w:proofErr w:type="spellStart"/>
            <w:r w:rsidRPr="00D60DBE">
              <w:t>boolea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A5A92E5" w14:textId="77777777" w:rsidR="006A76F5" w:rsidRPr="00B44A24" w:rsidRDefault="006A76F5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62D366A1" w14:textId="77777777" w:rsidR="005440C9" w:rsidRDefault="005440C9" w:rsidP="008A6B1F">
      <w:pPr>
        <w:spacing w:after="0" w:line="240" w:lineRule="auto"/>
        <w:contextualSpacing/>
        <w:jc w:val="both"/>
      </w:pPr>
    </w:p>
    <w:p w14:paraId="63150926" w14:textId="77777777" w:rsidR="009B6071" w:rsidRDefault="009B6071" w:rsidP="008A6B1F">
      <w:pPr>
        <w:spacing w:after="0" w:line="240" w:lineRule="auto"/>
        <w:contextualSpacing/>
        <w:jc w:val="both"/>
      </w:pPr>
    </w:p>
    <w:p w14:paraId="390CEEC4" w14:textId="77777777" w:rsidR="00194276" w:rsidRDefault="00194276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4030A7A0" w14:textId="77777777" w:rsidR="00306F20" w:rsidRPr="00CD1D8B" w:rsidRDefault="00306F20" w:rsidP="00E73217">
      <w:pPr>
        <w:pStyle w:val="Heading1"/>
      </w:pPr>
      <w:bookmarkStart w:id="18" w:name="_Toc520796521"/>
      <w:proofErr w:type="spellStart"/>
      <w:r>
        <w:lastRenderedPageBreak/>
        <w:t>PlayerNode</w:t>
      </w:r>
      <w:proofErr w:type="spellEnd"/>
      <w:r w:rsidRPr="00CD1D8B">
        <w:t xml:space="preserve"> class</w:t>
      </w:r>
      <w:bookmarkEnd w:id="18"/>
    </w:p>
    <w:p w14:paraId="259B7779" w14:textId="77777777" w:rsidR="00306F20" w:rsidRDefault="00306F20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06F20" w14:paraId="236F3ABE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8432855" w14:textId="77777777" w:rsidR="00306F20" w:rsidRPr="00660796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306F20" w14:paraId="1A7DC11B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D2D5A25" w14:textId="77777777" w:rsidR="00306F20" w:rsidRPr="00AF7AE7" w:rsidRDefault="00306F20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FE83673" w14:textId="77777777" w:rsidR="00306F20" w:rsidRPr="00AF7AE7" w:rsidRDefault="00E84AE4" w:rsidP="008B5F66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</w:p>
        </w:tc>
      </w:tr>
      <w:tr w:rsidR="00306F20" w14:paraId="53D7922F" w14:textId="77777777" w:rsidTr="008B5F66">
        <w:tc>
          <w:tcPr>
            <w:tcW w:w="2538" w:type="dxa"/>
          </w:tcPr>
          <w:p w14:paraId="6565EECA" w14:textId="77777777" w:rsidR="00306F20" w:rsidRDefault="00306F20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1286AE40" w14:textId="77777777" w:rsidR="00306F20" w:rsidRPr="00AF7AE7" w:rsidRDefault="00F8706F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r>
              <w:t>NS</w:t>
            </w:r>
            <w:proofErr w:type="spellEnd"/>
          </w:p>
        </w:tc>
      </w:tr>
      <w:tr w:rsidR="00306F20" w14:paraId="12FA9E67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34B34187" w14:textId="77777777" w:rsidR="00306F20" w:rsidRPr="00AF7AE7" w:rsidRDefault="00306F20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BE59E66" w14:textId="003E8768" w:rsidR="00306F20" w:rsidRPr="00904534" w:rsidRDefault="00AC1004" w:rsidP="008B5F66">
            <w:pPr>
              <w:spacing w:before="60" w:after="60"/>
              <w:jc w:val="both"/>
            </w:pPr>
            <w:r>
              <w:t>Stores adaptation and assessment data for a player</w:t>
            </w:r>
            <w:r w:rsidR="00306F20">
              <w:t>.</w:t>
            </w:r>
            <w:r w:rsidR="00C200AD">
              <w:t xml:space="preserve"> An instance of this class is stored in ‘</w:t>
            </w:r>
            <w:r w:rsidR="00C200AD" w:rsidRPr="00C200AD">
              <w:t xml:space="preserve">public players: </w:t>
            </w:r>
            <w:proofErr w:type="spellStart"/>
            <w:proofErr w:type="gramStart"/>
            <w:r w:rsidR="00C200AD" w:rsidRPr="00C200AD">
              <w:t>PlayerNode</w:t>
            </w:r>
            <w:proofErr w:type="spellEnd"/>
            <w:r w:rsidR="00C200AD" w:rsidRPr="00C200AD">
              <w:t>[</w:t>
            </w:r>
            <w:proofErr w:type="gramEnd"/>
            <w:r w:rsidR="00C200AD" w:rsidRPr="00C200AD">
              <w:t>]</w:t>
            </w:r>
            <w:r w:rsidR="00C200AD">
              <w:t xml:space="preserve">’ of the </w:t>
            </w:r>
            <w:proofErr w:type="spellStart"/>
            <w:r w:rsidR="00C200AD">
              <w:t>TwoA</w:t>
            </w:r>
            <w:proofErr w:type="spellEnd"/>
            <w:r w:rsidR="00C200AD">
              <w:t xml:space="preserve"> class.</w:t>
            </w:r>
          </w:p>
        </w:tc>
      </w:tr>
    </w:tbl>
    <w:p w14:paraId="339B85BF" w14:textId="77777777" w:rsidR="00306F20" w:rsidRDefault="00306F20" w:rsidP="00306F20">
      <w:pPr>
        <w:spacing w:after="0" w:line="240" w:lineRule="auto"/>
        <w:contextualSpacing/>
        <w:jc w:val="both"/>
      </w:pPr>
    </w:p>
    <w:p w14:paraId="7066D04B" w14:textId="77777777" w:rsidR="00306F20" w:rsidRDefault="00306F20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F2FE7" w14:paraId="6163A7A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51BA45" w14:textId="77777777" w:rsidR="003F2FE7" w:rsidRPr="00660796" w:rsidRDefault="003F2FE7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3F2FE7" w14:paraId="021B4054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722BF07" w14:textId="77777777" w:rsidR="003F2FE7" w:rsidRPr="00AF7AE7" w:rsidRDefault="003F2FE7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B074CD5" w14:textId="320E54C5" w:rsidR="003F2FE7" w:rsidRPr="00AF7AE7" w:rsidRDefault="005C6139" w:rsidP="005F6B4A">
            <w:pPr>
              <w:spacing w:before="60" w:after="60"/>
              <w:jc w:val="both"/>
            </w:pPr>
            <w:proofErr w:type="gramStart"/>
            <w:r w:rsidRPr="005C6139">
              <w:t>constructor(</w:t>
            </w:r>
            <w:proofErr w:type="spellStart"/>
            <w:proofErr w:type="gramEnd"/>
            <w:r w:rsidRPr="005C6139">
              <w:t>p_adaptID</w:t>
            </w:r>
            <w:proofErr w:type="spellEnd"/>
            <w:r w:rsidRPr="005C6139">
              <w:t xml:space="preserve">: string, </w:t>
            </w:r>
            <w:proofErr w:type="spellStart"/>
            <w:r w:rsidRPr="005C6139">
              <w:t>p_gameID</w:t>
            </w:r>
            <w:proofErr w:type="spellEnd"/>
            <w:r w:rsidRPr="005C6139">
              <w:t xml:space="preserve">: string, </w:t>
            </w:r>
            <w:proofErr w:type="spellStart"/>
            <w:r w:rsidRPr="005C6139">
              <w:t>p_playerID</w:t>
            </w:r>
            <w:proofErr w:type="spellEnd"/>
            <w:r w:rsidRPr="005C6139">
              <w:t>: string)</w:t>
            </w:r>
          </w:p>
        </w:tc>
      </w:tr>
      <w:tr w:rsidR="003F2FE7" w14:paraId="5DF46FAE" w14:textId="77777777" w:rsidTr="005F6B4A">
        <w:tc>
          <w:tcPr>
            <w:tcW w:w="2538" w:type="dxa"/>
          </w:tcPr>
          <w:p w14:paraId="6A7F8BCA" w14:textId="77777777" w:rsidR="003F2FE7" w:rsidRPr="00AF7AE7" w:rsidRDefault="003F2FE7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A22A3D8" w14:textId="77777777" w:rsidR="00F127A0" w:rsidRPr="00904534" w:rsidRDefault="00F127A0" w:rsidP="005F6B4A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>
              <w:t>PlayerNode</w:t>
            </w:r>
            <w:proofErr w:type="spellEnd"/>
            <w:r>
              <w:t xml:space="preserve"> class with default parameter values.</w:t>
            </w:r>
          </w:p>
        </w:tc>
      </w:tr>
      <w:tr w:rsidR="003F2FE7" w14:paraId="2583B129" w14:textId="77777777" w:rsidTr="005F6B4A">
        <w:tc>
          <w:tcPr>
            <w:tcW w:w="2538" w:type="dxa"/>
          </w:tcPr>
          <w:p w14:paraId="056D5ABA" w14:textId="77777777" w:rsidR="003F2FE7" w:rsidRPr="00AF7AE7" w:rsidRDefault="003F2FE7" w:rsidP="005F6B4A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4F3E565B" w14:textId="77777777" w:rsidR="003F2FE7" w:rsidRPr="00295A2A" w:rsidRDefault="003F2FE7" w:rsidP="005F6B4A">
            <w:pPr>
              <w:spacing w:before="60" w:after="60"/>
              <w:jc w:val="both"/>
            </w:pPr>
          </w:p>
        </w:tc>
      </w:tr>
      <w:tr w:rsidR="003F2FE7" w14:paraId="2294D7BC" w14:textId="77777777" w:rsidTr="005F6B4A">
        <w:tc>
          <w:tcPr>
            <w:tcW w:w="2538" w:type="dxa"/>
          </w:tcPr>
          <w:p w14:paraId="48302C0A" w14:textId="77777777" w:rsidR="003F2FE7" w:rsidRPr="00B4005E" w:rsidRDefault="003F2FE7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B1653AC" w14:textId="77777777" w:rsidR="003F2FE7" w:rsidRPr="00B4005E" w:rsidRDefault="003F2FE7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F2FE7" w14:paraId="1B0C6869" w14:textId="77777777" w:rsidTr="005F6B4A">
        <w:tc>
          <w:tcPr>
            <w:tcW w:w="2538" w:type="dxa"/>
          </w:tcPr>
          <w:p w14:paraId="432510A7" w14:textId="35F2730C" w:rsidR="003F2FE7" w:rsidRDefault="00CE5E19" w:rsidP="005F6B4A">
            <w:pPr>
              <w:spacing w:before="60" w:after="60"/>
              <w:jc w:val="both"/>
            </w:pPr>
            <w:proofErr w:type="spellStart"/>
            <w:r w:rsidRPr="005C6139">
              <w:t>p_adaptID</w:t>
            </w:r>
            <w:proofErr w:type="spellEnd"/>
            <w:r w:rsidRPr="005C6139">
              <w:t>: string</w:t>
            </w:r>
          </w:p>
        </w:tc>
        <w:tc>
          <w:tcPr>
            <w:tcW w:w="7038" w:type="dxa"/>
          </w:tcPr>
          <w:p w14:paraId="7FFCA9D6" w14:textId="77777777" w:rsidR="003F2FE7" w:rsidRPr="00295A2A" w:rsidRDefault="003F2FE7" w:rsidP="005F6B4A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F2FE7" w14:paraId="6A4040E1" w14:textId="77777777" w:rsidTr="00F127A0">
        <w:tc>
          <w:tcPr>
            <w:tcW w:w="2538" w:type="dxa"/>
          </w:tcPr>
          <w:p w14:paraId="460E4CC0" w14:textId="426B4FF5" w:rsidR="003F2FE7" w:rsidRPr="00D855BD" w:rsidRDefault="0025491D" w:rsidP="005F6B4A">
            <w:pPr>
              <w:spacing w:before="60" w:after="60"/>
              <w:jc w:val="both"/>
            </w:pPr>
            <w:proofErr w:type="spellStart"/>
            <w:r w:rsidRPr="005C6139">
              <w:t>p_gameID</w:t>
            </w:r>
            <w:proofErr w:type="spellEnd"/>
            <w:r w:rsidRPr="005C6139">
              <w:t>: string</w:t>
            </w:r>
          </w:p>
        </w:tc>
        <w:tc>
          <w:tcPr>
            <w:tcW w:w="7038" w:type="dxa"/>
          </w:tcPr>
          <w:p w14:paraId="2DA33BF7" w14:textId="77777777" w:rsidR="003F2FE7" w:rsidRDefault="003F2FE7" w:rsidP="005F6B4A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3F2FE7" w14:paraId="1715EAD3" w14:textId="77777777" w:rsidTr="00F127A0">
        <w:tc>
          <w:tcPr>
            <w:tcW w:w="2538" w:type="dxa"/>
            <w:tcBorders>
              <w:bottom w:val="single" w:sz="4" w:space="0" w:color="auto"/>
            </w:tcBorders>
          </w:tcPr>
          <w:p w14:paraId="3E05E2E3" w14:textId="38D6DEF0" w:rsidR="003F2FE7" w:rsidRPr="00D855BD" w:rsidRDefault="0025491D" w:rsidP="005F6B4A">
            <w:pPr>
              <w:spacing w:before="60" w:after="60"/>
              <w:jc w:val="both"/>
            </w:pPr>
            <w:proofErr w:type="spellStart"/>
            <w:r w:rsidRPr="005C6139">
              <w:t>p_playerID</w:t>
            </w:r>
            <w:proofErr w:type="spellEnd"/>
            <w:r w:rsidRPr="005C6139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2DDEE91" w14:textId="77777777" w:rsidR="003F2FE7" w:rsidRDefault="003F2FE7" w:rsidP="005F6B4A">
            <w:pPr>
              <w:spacing w:before="60" w:after="60"/>
              <w:jc w:val="both"/>
            </w:pPr>
            <w:r>
              <w:t>ID of a player.</w:t>
            </w:r>
          </w:p>
        </w:tc>
      </w:tr>
    </w:tbl>
    <w:p w14:paraId="3EDE5255" w14:textId="77777777" w:rsidR="003F2FE7" w:rsidRDefault="003F2FE7" w:rsidP="00306F20">
      <w:pPr>
        <w:spacing w:after="0" w:line="240" w:lineRule="auto"/>
        <w:contextualSpacing/>
        <w:jc w:val="both"/>
      </w:pPr>
    </w:p>
    <w:p w14:paraId="2A9F9B9D" w14:textId="77777777" w:rsidR="00BB3E45" w:rsidRDefault="00BB3E45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06F20" w14:paraId="3E3E60DF" w14:textId="77777777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821A6E2" w14:textId="77777777" w:rsidR="00306F20" w:rsidRPr="00104BBA" w:rsidRDefault="00D25D3B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="00306F20"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E0C0591" w14:textId="77777777" w:rsidR="00306F20" w:rsidRPr="00104BBA" w:rsidRDefault="00A6681D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="00306F20"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6C7453" w14:paraId="5C04EAAE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A1712A4" w14:textId="76357E1D" w:rsidR="006C7453" w:rsidRPr="00AF7AE7" w:rsidRDefault="006C7453" w:rsidP="006C7453">
            <w:pPr>
              <w:spacing w:before="60" w:after="60"/>
              <w:jc w:val="both"/>
            </w:pPr>
            <w:proofErr w:type="spellStart"/>
            <w:r w:rsidRPr="006C7453">
              <w:t>AdaptationID</w:t>
            </w:r>
            <w:proofErr w:type="spellEnd"/>
            <w:r w:rsidR="00971CD8">
              <w:t>: string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233104B" w14:textId="77777777" w:rsidR="006C7453" w:rsidRPr="00295A2A" w:rsidRDefault="006C7453" w:rsidP="006C7453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C7453" w14:paraId="143FF8C4" w14:textId="77777777" w:rsidTr="008B5F66">
        <w:tc>
          <w:tcPr>
            <w:tcW w:w="2538" w:type="dxa"/>
          </w:tcPr>
          <w:p w14:paraId="43AC0275" w14:textId="5664D61A" w:rsidR="006C7453" w:rsidRDefault="006C7453" w:rsidP="006C7453">
            <w:pPr>
              <w:spacing w:before="60" w:after="60"/>
              <w:jc w:val="both"/>
            </w:pPr>
            <w:proofErr w:type="spellStart"/>
            <w:r w:rsidRPr="006C7453">
              <w:t>GameID</w:t>
            </w:r>
            <w:proofErr w:type="spellEnd"/>
            <w:r w:rsidR="00971CD8">
              <w:t>: string</w:t>
            </w:r>
          </w:p>
        </w:tc>
        <w:tc>
          <w:tcPr>
            <w:tcW w:w="7038" w:type="dxa"/>
          </w:tcPr>
          <w:p w14:paraId="38E715E6" w14:textId="77777777" w:rsidR="006C7453" w:rsidRDefault="00F53508" w:rsidP="006C7453">
            <w:pPr>
              <w:spacing w:before="60" w:after="60"/>
              <w:jc w:val="both"/>
            </w:pPr>
            <w:r>
              <w:t xml:space="preserve">Gets or sets </w:t>
            </w:r>
            <w:r w:rsidR="006C7453">
              <w:t>ID of a game to which the player instance belongs.</w:t>
            </w:r>
          </w:p>
        </w:tc>
      </w:tr>
      <w:tr w:rsidR="006C7453" w14:paraId="4E6180F5" w14:textId="77777777" w:rsidTr="008B5F66">
        <w:tc>
          <w:tcPr>
            <w:tcW w:w="2538" w:type="dxa"/>
          </w:tcPr>
          <w:p w14:paraId="7537335E" w14:textId="75767557" w:rsidR="006C7453" w:rsidRDefault="006C7453" w:rsidP="006C7453">
            <w:pPr>
              <w:spacing w:before="60" w:after="60"/>
              <w:jc w:val="both"/>
            </w:pPr>
            <w:proofErr w:type="spellStart"/>
            <w:r w:rsidRPr="006C7453">
              <w:t>PlayerID</w:t>
            </w:r>
            <w:proofErr w:type="spellEnd"/>
            <w:r w:rsidR="00971CD8">
              <w:t>: string</w:t>
            </w:r>
          </w:p>
        </w:tc>
        <w:tc>
          <w:tcPr>
            <w:tcW w:w="7038" w:type="dxa"/>
          </w:tcPr>
          <w:p w14:paraId="61BA97E1" w14:textId="77777777" w:rsidR="006C7453" w:rsidRDefault="00F53508" w:rsidP="006C7453">
            <w:pPr>
              <w:spacing w:before="60" w:after="60"/>
              <w:jc w:val="both"/>
            </w:pPr>
            <w:r>
              <w:t xml:space="preserve">Gets or sets </w:t>
            </w:r>
            <w:r w:rsidR="006C7453">
              <w:t>ID of a player.</w:t>
            </w:r>
          </w:p>
        </w:tc>
      </w:tr>
      <w:tr w:rsidR="006C7453" w14:paraId="69F931A4" w14:textId="77777777" w:rsidTr="008B5F66">
        <w:tc>
          <w:tcPr>
            <w:tcW w:w="2538" w:type="dxa"/>
          </w:tcPr>
          <w:p w14:paraId="0D9D1844" w14:textId="3182BDB6" w:rsidR="006C7453" w:rsidRDefault="006C7453" w:rsidP="006C7453">
            <w:pPr>
              <w:spacing w:before="60" w:after="60"/>
              <w:jc w:val="both"/>
            </w:pPr>
            <w:r w:rsidRPr="006C7453">
              <w:t>Rating</w:t>
            </w:r>
            <w:r w:rsidR="007F5655">
              <w:t>: number</w:t>
            </w:r>
          </w:p>
        </w:tc>
        <w:tc>
          <w:tcPr>
            <w:tcW w:w="7038" w:type="dxa"/>
          </w:tcPr>
          <w:p w14:paraId="5EB89356" w14:textId="77777777" w:rsidR="006C7453" w:rsidRPr="00295A2A" w:rsidRDefault="007F03B8" w:rsidP="006C7453">
            <w:pPr>
              <w:spacing w:before="60" w:after="60"/>
              <w:jc w:val="both"/>
            </w:pPr>
            <w:r>
              <w:t>Gets or sets p</w:t>
            </w:r>
            <w:r w:rsidR="006C7453">
              <w:t>layer’s skill rating.</w:t>
            </w:r>
          </w:p>
        </w:tc>
      </w:tr>
      <w:tr w:rsidR="006C7453" w14:paraId="1A7F0CB7" w14:textId="77777777" w:rsidTr="008B5F66">
        <w:tc>
          <w:tcPr>
            <w:tcW w:w="2538" w:type="dxa"/>
          </w:tcPr>
          <w:p w14:paraId="17F253E5" w14:textId="1AF1FF4A" w:rsidR="006C7453" w:rsidRDefault="006C7453" w:rsidP="006C7453">
            <w:pPr>
              <w:spacing w:before="60" w:after="60"/>
              <w:jc w:val="both"/>
            </w:pPr>
            <w:proofErr w:type="spellStart"/>
            <w:r w:rsidRPr="006C7453">
              <w:t>PlayCount</w:t>
            </w:r>
            <w:proofErr w:type="spellEnd"/>
            <w:r w:rsidR="007F5655">
              <w:t>: number</w:t>
            </w:r>
          </w:p>
        </w:tc>
        <w:tc>
          <w:tcPr>
            <w:tcW w:w="7038" w:type="dxa"/>
          </w:tcPr>
          <w:p w14:paraId="46894092" w14:textId="3456DD62" w:rsidR="006C7453" w:rsidRDefault="00CE08F3" w:rsidP="006C7453">
            <w:pPr>
              <w:spacing w:before="60" w:after="60"/>
              <w:jc w:val="both"/>
            </w:pPr>
            <w:r>
              <w:t>Gets or sets t</w:t>
            </w:r>
            <w:r w:rsidR="006C7453">
              <w:t xml:space="preserve">he number of past gameplays that were used to assess player’s skill rating. </w:t>
            </w:r>
            <w:r w:rsidR="008A79F7">
              <w:t>Should be</w:t>
            </w:r>
            <w:r w:rsidR="00174798">
              <w:t xml:space="preserve"> an integer that is</w:t>
            </w:r>
            <w:r w:rsidR="008A79F7">
              <w:t xml:space="preserve"> 0 or higher</w:t>
            </w:r>
            <w:r w:rsidR="006C7453">
              <w:t>.</w:t>
            </w:r>
          </w:p>
        </w:tc>
      </w:tr>
      <w:tr w:rsidR="006C7453" w14:paraId="730D7A40" w14:textId="77777777" w:rsidTr="008B5F66">
        <w:tc>
          <w:tcPr>
            <w:tcW w:w="2538" w:type="dxa"/>
          </w:tcPr>
          <w:p w14:paraId="17177CA2" w14:textId="50DB814A" w:rsidR="006C7453" w:rsidRDefault="006C7453" w:rsidP="006C7453">
            <w:pPr>
              <w:spacing w:before="60" w:after="60"/>
              <w:jc w:val="both"/>
            </w:pPr>
            <w:proofErr w:type="spellStart"/>
            <w:r w:rsidRPr="006C7453">
              <w:t>KFactor</w:t>
            </w:r>
            <w:proofErr w:type="spellEnd"/>
            <w:r w:rsidR="007F5655">
              <w:t>: number</w:t>
            </w:r>
          </w:p>
        </w:tc>
        <w:tc>
          <w:tcPr>
            <w:tcW w:w="7038" w:type="dxa"/>
          </w:tcPr>
          <w:p w14:paraId="7B151682" w14:textId="25B077B4" w:rsidR="006C7453" w:rsidRDefault="000F1DE6" w:rsidP="006C7453">
            <w:pPr>
              <w:spacing w:before="60" w:after="60"/>
              <w:jc w:val="both"/>
            </w:pPr>
            <w:r>
              <w:t xml:space="preserve">Gets or sets the </w:t>
            </w:r>
            <w:r w:rsidR="006C7453">
              <w:t>K factor. Should be</w:t>
            </w:r>
            <w:r w:rsidR="00601CE7">
              <w:t xml:space="preserve"> a double that is</w:t>
            </w:r>
            <w:r w:rsidR="006C7453">
              <w:t xml:space="preserve"> higher than 0.</w:t>
            </w:r>
          </w:p>
        </w:tc>
      </w:tr>
      <w:tr w:rsidR="006C7453" w14:paraId="5ACFB0A1" w14:textId="77777777" w:rsidTr="009367D0">
        <w:tc>
          <w:tcPr>
            <w:tcW w:w="2538" w:type="dxa"/>
          </w:tcPr>
          <w:p w14:paraId="6717E15C" w14:textId="0FFBD1B2" w:rsidR="006C7453" w:rsidRDefault="006C7453" w:rsidP="006C7453">
            <w:pPr>
              <w:spacing w:before="60" w:after="60"/>
              <w:jc w:val="both"/>
            </w:pPr>
            <w:r w:rsidRPr="006C7453">
              <w:t>Uncertainty</w:t>
            </w:r>
            <w:r w:rsidR="007F5655">
              <w:t>: number</w:t>
            </w:r>
          </w:p>
        </w:tc>
        <w:tc>
          <w:tcPr>
            <w:tcW w:w="7038" w:type="dxa"/>
          </w:tcPr>
          <w:p w14:paraId="1A2D66DB" w14:textId="77777777" w:rsidR="006C7453" w:rsidRDefault="007D219F" w:rsidP="006C7453">
            <w:pPr>
              <w:spacing w:before="60" w:after="60"/>
              <w:jc w:val="both"/>
            </w:pPr>
            <w:r>
              <w:t>Gets or sets the u</w:t>
            </w:r>
            <w:r w:rsidR="006C7453">
              <w:t>ncertainty in player’s rating. Should be a value between 0 and 1 (inclusive</w:t>
            </w:r>
            <w:r w:rsidR="00A90AD4">
              <w:t xml:space="preserve"> at both ends</w:t>
            </w:r>
            <w:r w:rsidR="006C7453">
              <w:t>).</w:t>
            </w:r>
          </w:p>
        </w:tc>
      </w:tr>
      <w:tr w:rsidR="006C7453" w14:paraId="7A44E2DE" w14:textId="77777777" w:rsidTr="009367D0">
        <w:tc>
          <w:tcPr>
            <w:tcW w:w="2538" w:type="dxa"/>
            <w:tcBorders>
              <w:bottom w:val="single" w:sz="4" w:space="0" w:color="auto"/>
            </w:tcBorders>
          </w:tcPr>
          <w:p w14:paraId="6CB7FEDB" w14:textId="5C8078E6" w:rsidR="006C7453" w:rsidRDefault="006C7453" w:rsidP="006C7453">
            <w:pPr>
              <w:spacing w:before="60" w:after="60"/>
              <w:jc w:val="both"/>
            </w:pPr>
            <w:proofErr w:type="spellStart"/>
            <w:r w:rsidRPr="006C7453">
              <w:t>LastPlayed</w:t>
            </w:r>
            <w:proofErr w:type="spellEnd"/>
            <w:r w:rsidR="00971CD8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9B906C0" w14:textId="77777777" w:rsidR="006C7453" w:rsidRDefault="00A50C61" w:rsidP="006C7453">
            <w:pPr>
              <w:spacing w:before="60" w:after="60"/>
              <w:jc w:val="both"/>
            </w:pPr>
            <w:r>
              <w:t>Gets or sets t</w:t>
            </w:r>
            <w:r w:rsidR="006C7453">
              <w:t xml:space="preserve">he datetime of the last gameplay that was used to assess player’s skill rating. </w:t>
            </w:r>
          </w:p>
        </w:tc>
      </w:tr>
    </w:tbl>
    <w:p w14:paraId="3FC046CD" w14:textId="77777777" w:rsidR="009B6071" w:rsidRDefault="009B6071" w:rsidP="009B6071">
      <w:pPr>
        <w:spacing w:after="0" w:line="240" w:lineRule="auto"/>
        <w:contextualSpacing/>
        <w:jc w:val="both"/>
      </w:pPr>
    </w:p>
    <w:p w14:paraId="4E68EC88" w14:textId="77777777" w:rsidR="00F378BA" w:rsidRDefault="00F378BA" w:rsidP="009B6071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378BA" w:rsidRPr="00660796" w14:paraId="7E93A88C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A46F0E1" w14:textId="77777777" w:rsidR="00F378BA" w:rsidRPr="00660796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378BA" w:rsidRPr="00AF7AE7" w14:paraId="6DB6FFC4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1B607A3" w14:textId="77777777" w:rsidR="00F378BA" w:rsidRPr="00AF7AE7" w:rsidRDefault="00F378BA" w:rsidP="008B5F66">
            <w:pPr>
              <w:spacing w:before="60" w:after="60"/>
              <w:jc w:val="both"/>
            </w:pPr>
            <w:r>
              <w:lastRenderedPageBreak/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4FA699" w14:textId="77777777" w:rsidR="00F378BA" w:rsidRPr="00AF7AE7" w:rsidRDefault="00F378BA" w:rsidP="008B5F66">
            <w:pPr>
              <w:spacing w:before="60" w:after="60"/>
              <w:jc w:val="both"/>
            </w:pPr>
            <w:proofErr w:type="spellStart"/>
            <w:r w:rsidRPr="00F378BA">
              <w:t>PlayerNode</w:t>
            </w:r>
            <w:proofErr w:type="spellEnd"/>
            <w:r w:rsidRPr="00F378BA">
              <w:t xml:space="preserve"> </w:t>
            </w:r>
            <w:proofErr w:type="spellStart"/>
            <w:r w:rsidRPr="00F378BA">
              <w:t>ShallowClone</w:t>
            </w:r>
            <w:proofErr w:type="spellEnd"/>
            <w:r w:rsidRPr="00F378BA">
              <w:t>()</w:t>
            </w:r>
          </w:p>
        </w:tc>
      </w:tr>
      <w:tr w:rsidR="00F378BA" w:rsidRPr="00904534" w14:paraId="40CB788B" w14:textId="77777777" w:rsidTr="008B5F66">
        <w:tc>
          <w:tcPr>
            <w:tcW w:w="2538" w:type="dxa"/>
          </w:tcPr>
          <w:p w14:paraId="207EFE49" w14:textId="77777777" w:rsidR="00F378BA" w:rsidRPr="00AF7AE7" w:rsidRDefault="00F378BA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2EE0891" w14:textId="77777777" w:rsidR="00F378BA" w:rsidRPr="00904534" w:rsidRDefault="00390699" w:rsidP="008B5F66">
            <w:pPr>
              <w:spacing w:before="60" w:after="60"/>
              <w:jc w:val="both"/>
            </w:pPr>
            <w:r>
              <w:t>Creates and returns</w:t>
            </w:r>
            <w:r w:rsidR="00042583">
              <w:t xml:space="preserve"> a shallow clone of the instance</w:t>
            </w:r>
            <w:r w:rsidR="00F378BA">
              <w:t>.</w:t>
            </w:r>
          </w:p>
        </w:tc>
      </w:tr>
      <w:tr w:rsidR="00F378BA" w:rsidRPr="00C57A3E" w14:paraId="356D2F6F" w14:textId="77777777" w:rsidTr="008B5F66">
        <w:tc>
          <w:tcPr>
            <w:tcW w:w="2538" w:type="dxa"/>
          </w:tcPr>
          <w:p w14:paraId="58DC4C7A" w14:textId="77777777" w:rsidR="00F378BA" w:rsidRPr="00C57A3E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66ED850" w14:textId="77777777" w:rsidR="00F378BA" w:rsidRPr="00C57A3E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378BA" w:rsidRPr="00B44A24" w14:paraId="3A25A8F3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38C17BE8" w14:textId="77777777" w:rsidR="00F378BA" w:rsidRPr="00C57A3E" w:rsidRDefault="00D55F15" w:rsidP="008B5F66">
            <w:pPr>
              <w:spacing w:before="60" w:after="60"/>
              <w:jc w:val="both"/>
            </w:pPr>
            <w:proofErr w:type="spellStart"/>
            <w:r w:rsidRPr="00F378BA">
              <w:t>Player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1BB512A" w14:textId="77777777" w:rsidR="00F378BA" w:rsidRPr="00B44A24" w:rsidRDefault="008F7CD5" w:rsidP="008B5F66">
            <w:pPr>
              <w:spacing w:before="60" w:after="60"/>
              <w:jc w:val="both"/>
            </w:pPr>
            <w:r>
              <w:t xml:space="preserve">New instance of </w:t>
            </w:r>
            <w:proofErr w:type="spellStart"/>
            <w:r>
              <w:t>PlayerNode</w:t>
            </w:r>
            <w:proofErr w:type="spellEnd"/>
            <w:r w:rsidR="00F378BA">
              <w:t xml:space="preserve">. </w:t>
            </w:r>
          </w:p>
        </w:tc>
      </w:tr>
    </w:tbl>
    <w:p w14:paraId="51CF534F" w14:textId="77777777" w:rsidR="00F378BA" w:rsidRDefault="00F378BA" w:rsidP="009B6071">
      <w:pPr>
        <w:spacing w:after="0" w:line="240" w:lineRule="auto"/>
        <w:contextualSpacing/>
        <w:jc w:val="both"/>
      </w:pPr>
    </w:p>
    <w:p w14:paraId="19BBE028" w14:textId="77777777" w:rsidR="005440C9" w:rsidRDefault="005440C9" w:rsidP="008A6B1F">
      <w:pPr>
        <w:spacing w:after="0" w:line="240" w:lineRule="auto"/>
        <w:contextualSpacing/>
        <w:jc w:val="both"/>
      </w:pPr>
    </w:p>
    <w:p w14:paraId="57932BEE" w14:textId="77777777" w:rsidR="00194276" w:rsidRDefault="00194276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44093BA7" w14:textId="77777777" w:rsidR="00BA23DF" w:rsidRPr="00CD1D8B" w:rsidRDefault="00BA23DF" w:rsidP="00E73217">
      <w:pPr>
        <w:pStyle w:val="Heading1"/>
      </w:pPr>
      <w:bookmarkStart w:id="19" w:name="_Toc520796522"/>
      <w:proofErr w:type="spellStart"/>
      <w:r>
        <w:lastRenderedPageBreak/>
        <w:t>ScenarioNode</w:t>
      </w:r>
      <w:proofErr w:type="spellEnd"/>
      <w:r w:rsidRPr="00CD1D8B">
        <w:t xml:space="preserve"> class</w:t>
      </w:r>
      <w:bookmarkEnd w:id="19"/>
    </w:p>
    <w:p w14:paraId="3142489D" w14:textId="77777777"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14:paraId="3247E601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6E88BCC" w14:textId="77777777" w:rsidR="00BA23DF" w:rsidRPr="00660796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BA23DF" w14:paraId="31BEFCF7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B4F867D" w14:textId="77777777" w:rsidR="00BA23DF" w:rsidRPr="00AF7AE7" w:rsidRDefault="00BA23DF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4E71FE3" w14:textId="77777777" w:rsidR="00BA23DF" w:rsidRPr="00AF7AE7" w:rsidRDefault="00293D0D" w:rsidP="008B5F66">
            <w:pPr>
              <w:spacing w:before="60" w:after="60"/>
              <w:jc w:val="both"/>
            </w:pPr>
            <w:proofErr w:type="spellStart"/>
            <w:r w:rsidRPr="00293D0D">
              <w:t>ScenarioNode</w:t>
            </w:r>
            <w:proofErr w:type="spellEnd"/>
          </w:p>
        </w:tc>
      </w:tr>
      <w:tr w:rsidR="00BA23DF" w14:paraId="7CA3DFC7" w14:textId="77777777" w:rsidTr="008B5F66">
        <w:tc>
          <w:tcPr>
            <w:tcW w:w="2538" w:type="dxa"/>
          </w:tcPr>
          <w:p w14:paraId="06FB5DBC" w14:textId="77777777" w:rsidR="00BA23DF" w:rsidRDefault="00BA23DF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7447AC24" w14:textId="77777777" w:rsidR="00BA23DF" w:rsidRPr="00AF7AE7" w:rsidRDefault="00F802E0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r>
              <w:t>NS</w:t>
            </w:r>
            <w:proofErr w:type="spellEnd"/>
          </w:p>
        </w:tc>
      </w:tr>
      <w:tr w:rsidR="00BA23DF" w14:paraId="1AAE9F77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BC51931" w14:textId="77777777" w:rsidR="00BA23DF" w:rsidRPr="00AF7AE7" w:rsidRDefault="00BA23DF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364521A" w14:textId="0A99365A" w:rsidR="00BA23DF" w:rsidRPr="00904534" w:rsidRDefault="00BA23DF" w:rsidP="008B5F66">
            <w:pPr>
              <w:spacing w:before="60" w:after="60"/>
              <w:jc w:val="both"/>
            </w:pPr>
            <w:r>
              <w:t xml:space="preserve">Stores adaptation and assessment data for a </w:t>
            </w:r>
            <w:r w:rsidR="007A3861">
              <w:t>scenario</w:t>
            </w:r>
            <w:r>
              <w:t>.</w:t>
            </w:r>
            <w:r w:rsidR="00B802D0">
              <w:t xml:space="preserve"> An instance of this class is stored in ‘</w:t>
            </w:r>
            <w:r w:rsidR="009B1F67" w:rsidRPr="009B1F67">
              <w:t xml:space="preserve">public scenarios: </w:t>
            </w:r>
            <w:proofErr w:type="spellStart"/>
            <w:proofErr w:type="gramStart"/>
            <w:r w:rsidR="009B1F67" w:rsidRPr="009B1F67">
              <w:t>ScenarioNode</w:t>
            </w:r>
            <w:proofErr w:type="spellEnd"/>
            <w:r w:rsidR="009B1F67" w:rsidRPr="009B1F67">
              <w:t>[</w:t>
            </w:r>
            <w:proofErr w:type="gramEnd"/>
            <w:r w:rsidR="009B1F67" w:rsidRPr="009B1F67">
              <w:t>]</w:t>
            </w:r>
            <w:r w:rsidR="00B802D0">
              <w:t xml:space="preserve">’ of the </w:t>
            </w:r>
            <w:proofErr w:type="spellStart"/>
            <w:r w:rsidR="00B802D0">
              <w:t>TwoA</w:t>
            </w:r>
            <w:proofErr w:type="spellEnd"/>
            <w:r w:rsidR="00B802D0">
              <w:t xml:space="preserve"> class.</w:t>
            </w:r>
          </w:p>
        </w:tc>
      </w:tr>
    </w:tbl>
    <w:p w14:paraId="382860E9" w14:textId="77777777" w:rsidR="00BA23DF" w:rsidRDefault="00BA23DF" w:rsidP="00BA23DF">
      <w:pPr>
        <w:spacing w:after="0" w:line="240" w:lineRule="auto"/>
        <w:contextualSpacing/>
        <w:jc w:val="both"/>
      </w:pPr>
    </w:p>
    <w:p w14:paraId="001AABD5" w14:textId="77777777"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204EA" w14:paraId="71A7C78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3EAE0C" w14:textId="77777777" w:rsidR="00B204EA" w:rsidRPr="00660796" w:rsidRDefault="00B204EA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B204EA" w14:paraId="1F805102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C9E1443" w14:textId="77777777" w:rsidR="00B204EA" w:rsidRPr="00AF7AE7" w:rsidRDefault="00B204EA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77C1D63" w14:textId="4689FCDE" w:rsidR="00B204EA" w:rsidRPr="00AF7AE7" w:rsidRDefault="003202E6" w:rsidP="005F6B4A">
            <w:pPr>
              <w:spacing w:before="60" w:after="60"/>
              <w:jc w:val="both"/>
            </w:pPr>
            <w:proofErr w:type="gramStart"/>
            <w:r w:rsidRPr="003202E6">
              <w:t>constructor(</w:t>
            </w:r>
            <w:proofErr w:type="spellStart"/>
            <w:proofErr w:type="gramEnd"/>
            <w:r w:rsidRPr="003202E6">
              <w:t>p_adaptID</w:t>
            </w:r>
            <w:proofErr w:type="spellEnd"/>
            <w:r w:rsidRPr="003202E6">
              <w:t xml:space="preserve">: string, </w:t>
            </w:r>
            <w:proofErr w:type="spellStart"/>
            <w:r w:rsidRPr="003202E6">
              <w:t>p_gameID</w:t>
            </w:r>
            <w:proofErr w:type="spellEnd"/>
            <w:r w:rsidRPr="003202E6">
              <w:t xml:space="preserve">: string, </w:t>
            </w:r>
            <w:proofErr w:type="spellStart"/>
            <w:r w:rsidRPr="003202E6">
              <w:t>p_scenarioID</w:t>
            </w:r>
            <w:proofErr w:type="spellEnd"/>
            <w:r w:rsidRPr="003202E6">
              <w:t>: string)</w:t>
            </w:r>
          </w:p>
        </w:tc>
      </w:tr>
      <w:tr w:rsidR="00B204EA" w14:paraId="4322791E" w14:textId="77777777" w:rsidTr="005F6B4A">
        <w:tc>
          <w:tcPr>
            <w:tcW w:w="2538" w:type="dxa"/>
          </w:tcPr>
          <w:p w14:paraId="18B07EBD" w14:textId="77777777" w:rsidR="00B204EA" w:rsidRPr="00AF7AE7" w:rsidRDefault="00B204EA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5FAD74D" w14:textId="77777777" w:rsidR="00B204EA" w:rsidRPr="00904534" w:rsidRDefault="00B204EA" w:rsidP="005F6B4A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 w:rsidRPr="006C65F4">
              <w:t>ScenarioNode</w:t>
            </w:r>
            <w:proofErr w:type="spellEnd"/>
            <w:r w:rsidRPr="006C65F4">
              <w:t xml:space="preserve"> </w:t>
            </w:r>
            <w:r>
              <w:t>class with default parameter values.</w:t>
            </w:r>
          </w:p>
        </w:tc>
      </w:tr>
      <w:tr w:rsidR="00B204EA" w14:paraId="63B46640" w14:textId="77777777" w:rsidTr="005F6B4A">
        <w:tc>
          <w:tcPr>
            <w:tcW w:w="2538" w:type="dxa"/>
          </w:tcPr>
          <w:p w14:paraId="1C8D4D11" w14:textId="77777777" w:rsidR="00B204EA" w:rsidRPr="00AF7AE7" w:rsidRDefault="00B204EA" w:rsidP="005F6B4A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73D23E7E" w14:textId="77777777" w:rsidR="00B204EA" w:rsidRPr="00295A2A" w:rsidRDefault="00B204EA" w:rsidP="005F6B4A">
            <w:pPr>
              <w:spacing w:before="60" w:after="60"/>
              <w:jc w:val="both"/>
            </w:pPr>
          </w:p>
        </w:tc>
      </w:tr>
      <w:tr w:rsidR="00B204EA" w14:paraId="59215ED1" w14:textId="77777777" w:rsidTr="005F6B4A">
        <w:tc>
          <w:tcPr>
            <w:tcW w:w="2538" w:type="dxa"/>
          </w:tcPr>
          <w:p w14:paraId="1AC39678" w14:textId="77777777" w:rsidR="00B204EA" w:rsidRPr="00B4005E" w:rsidRDefault="00B204EA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C703EAD" w14:textId="77777777" w:rsidR="00B204EA" w:rsidRPr="00B4005E" w:rsidRDefault="00B204EA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204EA" w14:paraId="2AF10C2F" w14:textId="77777777" w:rsidTr="005F6B4A">
        <w:tc>
          <w:tcPr>
            <w:tcW w:w="2538" w:type="dxa"/>
          </w:tcPr>
          <w:p w14:paraId="703F6E4F" w14:textId="22CA8748" w:rsidR="00B204EA" w:rsidRDefault="00AB18CE" w:rsidP="005F6B4A">
            <w:pPr>
              <w:spacing w:before="60" w:after="60"/>
              <w:jc w:val="both"/>
            </w:pPr>
            <w:proofErr w:type="spellStart"/>
            <w:r w:rsidRPr="003202E6">
              <w:t>p_adaptID</w:t>
            </w:r>
            <w:proofErr w:type="spellEnd"/>
            <w:r w:rsidRPr="003202E6">
              <w:t>: string</w:t>
            </w:r>
          </w:p>
        </w:tc>
        <w:tc>
          <w:tcPr>
            <w:tcW w:w="7038" w:type="dxa"/>
          </w:tcPr>
          <w:p w14:paraId="4C77CC9A" w14:textId="77777777" w:rsidR="00B204EA" w:rsidRPr="00295A2A" w:rsidRDefault="00B204EA" w:rsidP="005F6B4A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204EA" w14:paraId="62BC7B16" w14:textId="77777777" w:rsidTr="005F6B4A">
        <w:tc>
          <w:tcPr>
            <w:tcW w:w="2538" w:type="dxa"/>
          </w:tcPr>
          <w:p w14:paraId="7C6D318D" w14:textId="61EEBAE5" w:rsidR="00B204EA" w:rsidRPr="00D855BD" w:rsidRDefault="00AB18CE" w:rsidP="005F6B4A">
            <w:pPr>
              <w:spacing w:before="60" w:after="60"/>
              <w:jc w:val="both"/>
            </w:pPr>
            <w:proofErr w:type="spellStart"/>
            <w:r w:rsidRPr="003202E6">
              <w:t>p_gameID</w:t>
            </w:r>
            <w:proofErr w:type="spellEnd"/>
            <w:r w:rsidRPr="003202E6">
              <w:t>: string</w:t>
            </w:r>
          </w:p>
        </w:tc>
        <w:tc>
          <w:tcPr>
            <w:tcW w:w="7038" w:type="dxa"/>
          </w:tcPr>
          <w:p w14:paraId="0412DD32" w14:textId="77777777" w:rsidR="00B204EA" w:rsidRDefault="00B204EA" w:rsidP="005F6B4A">
            <w:pPr>
              <w:spacing w:before="60" w:after="60"/>
              <w:jc w:val="both"/>
            </w:pPr>
            <w:r>
              <w:t>ID of a game to which the scenario instance belongs.</w:t>
            </w:r>
          </w:p>
        </w:tc>
      </w:tr>
      <w:tr w:rsidR="00B204EA" w14:paraId="5CA1A218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3CAF679" w14:textId="2BC3BA87" w:rsidR="00B204EA" w:rsidRPr="00D855BD" w:rsidRDefault="00AB18CE" w:rsidP="005F6B4A">
            <w:pPr>
              <w:spacing w:before="60" w:after="60"/>
              <w:jc w:val="both"/>
            </w:pPr>
            <w:proofErr w:type="spellStart"/>
            <w:r w:rsidRPr="003202E6">
              <w:t>p_scenarioID</w:t>
            </w:r>
            <w:proofErr w:type="spellEnd"/>
            <w:r w:rsidRPr="003202E6">
              <w:t>: 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C5E66FC" w14:textId="77777777" w:rsidR="00B204EA" w:rsidRDefault="00B204EA" w:rsidP="005F6B4A">
            <w:pPr>
              <w:spacing w:before="60" w:after="60"/>
              <w:jc w:val="both"/>
            </w:pPr>
            <w:r>
              <w:t>ID of a scenario.</w:t>
            </w:r>
          </w:p>
        </w:tc>
      </w:tr>
    </w:tbl>
    <w:p w14:paraId="48C05F0B" w14:textId="77777777" w:rsidR="00BA23DF" w:rsidRDefault="00BA23DF" w:rsidP="00BA23DF">
      <w:pPr>
        <w:spacing w:after="0" w:line="240" w:lineRule="auto"/>
        <w:contextualSpacing/>
        <w:jc w:val="both"/>
      </w:pPr>
    </w:p>
    <w:p w14:paraId="170B06BC" w14:textId="77777777"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14:paraId="6D7DC452" w14:textId="77777777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D0E16B1" w14:textId="77777777" w:rsidR="00BA23DF" w:rsidRPr="00104BBA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0894736" w14:textId="77777777" w:rsidR="00BA23DF" w:rsidRPr="00104BBA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BA23DF" w14:paraId="5F9C170B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CE1789A" w14:textId="17DE5644" w:rsidR="00BA23DF" w:rsidRPr="00AF7AE7" w:rsidRDefault="00BA23DF" w:rsidP="008B5F66">
            <w:pPr>
              <w:spacing w:before="60" w:after="60"/>
              <w:jc w:val="both"/>
            </w:pPr>
            <w:proofErr w:type="spellStart"/>
            <w:r w:rsidRPr="006C7453">
              <w:t>AdaptationID</w:t>
            </w:r>
            <w:proofErr w:type="spellEnd"/>
            <w:r w:rsidR="00A3637B">
              <w:t>: string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0DC5455" w14:textId="77777777" w:rsidR="00BA23DF" w:rsidRPr="00295A2A" w:rsidRDefault="00BA23DF" w:rsidP="008B5F66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A23DF" w14:paraId="2D262743" w14:textId="77777777" w:rsidTr="008B5F66">
        <w:tc>
          <w:tcPr>
            <w:tcW w:w="2538" w:type="dxa"/>
          </w:tcPr>
          <w:p w14:paraId="022CFCDB" w14:textId="02A30D4A" w:rsidR="00BA23DF" w:rsidRDefault="00BA23DF" w:rsidP="008B5F66">
            <w:pPr>
              <w:spacing w:before="60" w:after="60"/>
              <w:jc w:val="both"/>
            </w:pPr>
            <w:proofErr w:type="spellStart"/>
            <w:r w:rsidRPr="006C7453">
              <w:t>GameID</w:t>
            </w:r>
            <w:proofErr w:type="spellEnd"/>
            <w:r w:rsidR="00AB4136">
              <w:t>: string</w:t>
            </w:r>
          </w:p>
        </w:tc>
        <w:tc>
          <w:tcPr>
            <w:tcW w:w="7038" w:type="dxa"/>
          </w:tcPr>
          <w:p w14:paraId="12ED1AB4" w14:textId="77777777" w:rsidR="00BA23DF" w:rsidRDefault="00BA23DF" w:rsidP="008B5F66">
            <w:pPr>
              <w:spacing w:before="60" w:after="60"/>
              <w:jc w:val="both"/>
            </w:pPr>
            <w:r>
              <w:t>Gets or sets ID of a game to which the player instance belongs.</w:t>
            </w:r>
          </w:p>
        </w:tc>
      </w:tr>
      <w:tr w:rsidR="00BA23DF" w14:paraId="08D75915" w14:textId="77777777" w:rsidTr="008B5F66">
        <w:tc>
          <w:tcPr>
            <w:tcW w:w="2538" w:type="dxa"/>
          </w:tcPr>
          <w:p w14:paraId="2BBD04D7" w14:textId="444189BA" w:rsidR="00BA23DF" w:rsidRDefault="007163F6" w:rsidP="008B5F66">
            <w:pPr>
              <w:spacing w:before="60" w:after="60"/>
              <w:jc w:val="both"/>
            </w:pPr>
            <w:proofErr w:type="spellStart"/>
            <w:r w:rsidRPr="007163F6">
              <w:t>ScenarioID</w:t>
            </w:r>
            <w:proofErr w:type="spellEnd"/>
            <w:r w:rsidR="00AB4136">
              <w:t>: string</w:t>
            </w:r>
          </w:p>
        </w:tc>
        <w:tc>
          <w:tcPr>
            <w:tcW w:w="7038" w:type="dxa"/>
          </w:tcPr>
          <w:p w14:paraId="0D6F7B3C" w14:textId="77777777" w:rsidR="00BA23DF" w:rsidRDefault="00BA23DF" w:rsidP="008B5F66">
            <w:pPr>
              <w:spacing w:before="60" w:after="60"/>
              <w:jc w:val="both"/>
            </w:pPr>
            <w:r>
              <w:t xml:space="preserve">Gets or sets ID of a </w:t>
            </w:r>
            <w:r w:rsidR="00491F20">
              <w:t>scenario</w:t>
            </w:r>
            <w:r>
              <w:t>.</w:t>
            </w:r>
          </w:p>
        </w:tc>
      </w:tr>
      <w:tr w:rsidR="00BA23DF" w14:paraId="2AACB981" w14:textId="77777777" w:rsidTr="008B5F66">
        <w:tc>
          <w:tcPr>
            <w:tcW w:w="2538" w:type="dxa"/>
          </w:tcPr>
          <w:p w14:paraId="48813B84" w14:textId="03BDE232" w:rsidR="00BA23DF" w:rsidRDefault="00BA23DF" w:rsidP="008B5F66">
            <w:pPr>
              <w:spacing w:before="60" w:after="60"/>
              <w:jc w:val="both"/>
            </w:pPr>
            <w:r w:rsidRPr="006C7453">
              <w:t>Rating</w:t>
            </w:r>
            <w:r w:rsidR="00D40946">
              <w:t>: number</w:t>
            </w:r>
          </w:p>
        </w:tc>
        <w:tc>
          <w:tcPr>
            <w:tcW w:w="7038" w:type="dxa"/>
          </w:tcPr>
          <w:p w14:paraId="20D51C55" w14:textId="77777777" w:rsidR="00BA23DF" w:rsidRPr="00295A2A" w:rsidRDefault="00BA23DF" w:rsidP="008B5F66">
            <w:pPr>
              <w:spacing w:before="60" w:after="60"/>
              <w:jc w:val="both"/>
            </w:pPr>
            <w:r>
              <w:t xml:space="preserve">Gets or sets </w:t>
            </w:r>
            <w:r w:rsidR="00EC6773">
              <w:t>scenario’s difficulty</w:t>
            </w:r>
            <w:r>
              <w:t xml:space="preserve"> rating.</w:t>
            </w:r>
          </w:p>
        </w:tc>
      </w:tr>
      <w:tr w:rsidR="00BA23DF" w14:paraId="2BAA4041" w14:textId="77777777" w:rsidTr="008B5F66">
        <w:tc>
          <w:tcPr>
            <w:tcW w:w="2538" w:type="dxa"/>
          </w:tcPr>
          <w:p w14:paraId="3F554E6C" w14:textId="1BBB83D9" w:rsidR="00BA23DF" w:rsidRDefault="00BA23DF" w:rsidP="008B5F66">
            <w:pPr>
              <w:spacing w:before="60" w:after="60"/>
              <w:jc w:val="both"/>
            </w:pPr>
            <w:proofErr w:type="spellStart"/>
            <w:r w:rsidRPr="006C7453">
              <w:t>PlayCount</w:t>
            </w:r>
            <w:proofErr w:type="spellEnd"/>
            <w:r w:rsidR="00D40946">
              <w:t>: number</w:t>
            </w:r>
          </w:p>
        </w:tc>
        <w:tc>
          <w:tcPr>
            <w:tcW w:w="7038" w:type="dxa"/>
          </w:tcPr>
          <w:p w14:paraId="46AE66CA" w14:textId="10B620DE" w:rsidR="00BA23DF" w:rsidRDefault="00BA23DF" w:rsidP="008B5F66">
            <w:pPr>
              <w:spacing w:before="60" w:after="60"/>
              <w:jc w:val="both"/>
            </w:pPr>
            <w:r>
              <w:t xml:space="preserve">Gets or sets the number of past gameplays that were used to assess </w:t>
            </w:r>
            <w:r w:rsidR="00AF356D">
              <w:t>scenario’s difficulty</w:t>
            </w:r>
            <w:r>
              <w:t xml:space="preserve"> rating. </w:t>
            </w:r>
            <w:r w:rsidR="00F10B62">
              <w:t>Should be</w:t>
            </w:r>
            <w:r w:rsidR="00071E10">
              <w:t xml:space="preserve"> an integer that is </w:t>
            </w:r>
            <w:r w:rsidR="00F10B62">
              <w:t>0 or higher</w:t>
            </w:r>
            <w:r>
              <w:t>.</w:t>
            </w:r>
          </w:p>
        </w:tc>
      </w:tr>
      <w:tr w:rsidR="00BA23DF" w14:paraId="5B873937" w14:textId="77777777" w:rsidTr="008B5F66">
        <w:tc>
          <w:tcPr>
            <w:tcW w:w="2538" w:type="dxa"/>
          </w:tcPr>
          <w:p w14:paraId="3D6FD488" w14:textId="7D9D6F15" w:rsidR="00BA23DF" w:rsidRDefault="00BA23DF" w:rsidP="008B5F66">
            <w:pPr>
              <w:spacing w:before="60" w:after="60"/>
              <w:jc w:val="both"/>
            </w:pPr>
            <w:proofErr w:type="spellStart"/>
            <w:r w:rsidRPr="006C7453">
              <w:t>KFactor</w:t>
            </w:r>
            <w:proofErr w:type="spellEnd"/>
            <w:r w:rsidR="00D40946">
              <w:t>: number</w:t>
            </w:r>
          </w:p>
        </w:tc>
        <w:tc>
          <w:tcPr>
            <w:tcW w:w="7038" w:type="dxa"/>
          </w:tcPr>
          <w:p w14:paraId="063933DC" w14:textId="6337A03E" w:rsidR="00BA23DF" w:rsidRDefault="00BA23DF" w:rsidP="008B5F66">
            <w:pPr>
              <w:spacing w:before="60" w:after="60"/>
              <w:jc w:val="both"/>
            </w:pPr>
            <w:r>
              <w:t>Gets or sets the K factor. Should be</w:t>
            </w:r>
            <w:r w:rsidR="00460F0D">
              <w:t xml:space="preserve"> double value</w:t>
            </w:r>
            <w:r>
              <w:t xml:space="preserve"> higher than 0.</w:t>
            </w:r>
          </w:p>
        </w:tc>
      </w:tr>
      <w:tr w:rsidR="00BA23DF" w14:paraId="3D636A0B" w14:textId="77777777" w:rsidTr="008B5F66">
        <w:tc>
          <w:tcPr>
            <w:tcW w:w="2538" w:type="dxa"/>
          </w:tcPr>
          <w:p w14:paraId="6DAAD8F5" w14:textId="68862745" w:rsidR="00BA23DF" w:rsidRDefault="00BA23DF" w:rsidP="008B5F66">
            <w:pPr>
              <w:spacing w:before="60" w:after="60"/>
              <w:jc w:val="both"/>
            </w:pPr>
            <w:r w:rsidRPr="006C7453">
              <w:t>Uncertainty</w:t>
            </w:r>
            <w:r w:rsidR="00D40946">
              <w:t>: number</w:t>
            </w:r>
          </w:p>
        </w:tc>
        <w:tc>
          <w:tcPr>
            <w:tcW w:w="7038" w:type="dxa"/>
          </w:tcPr>
          <w:p w14:paraId="4E521102" w14:textId="24CA1353" w:rsidR="00BA23DF" w:rsidRDefault="00BA23DF" w:rsidP="008B5F66">
            <w:pPr>
              <w:spacing w:before="60" w:after="60"/>
              <w:jc w:val="both"/>
            </w:pPr>
            <w:r>
              <w:t xml:space="preserve">Gets or sets the uncertainty in </w:t>
            </w:r>
            <w:r w:rsidR="00461374">
              <w:t>scenario’s</w:t>
            </w:r>
            <w:r>
              <w:t xml:space="preserve"> rating. Should be a </w:t>
            </w:r>
            <w:r w:rsidR="00534908">
              <w:t xml:space="preserve">double </w:t>
            </w:r>
            <w:r>
              <w:t>value between 0 and 1 (inclusive</w:t>
            </w:r>
            <w:r w:rsidR="00714CA5">
              <w:t xml:space="preserve"> at both ends</w:t>
            </w:r>
            <w:r>
              <w:t>).</w:t>
            </w:r>
          </w:p>
        </w:tc>
      </w:tr>
      <w:tr w:rsidR="00BA23DF" w14:paraId="2C582243" w14:textId="77777777" w:rsidTr="00BC2035">
        <w:tc>
          <w:tcPr>
            <w:tcW w:w="2538" w:type="dxa"/>
          </w:tcPr>
          <w:p w14:paraId="29E80C8D" w14:textId="7085AFA3" w:rsidR="00BA23DF" w:rsidRDefault="00BA23DF" w:rsidP="008B5F66">
            <w:pPr>
              <w:spacing w:before="60" w:after="60"/>
              <w:jc w:val="both"/>
            </w:pPr>
            <w:proofErr w:type="spellStart"/>
            <w:r w:rsidRPr="006C7453">
              <w:t>LastPlayed</w:t>
            </w:r>
            <w:proofErr w:type="spellEnd"/>
            <w:r w:rsidR="00B16102">
              <w:t>: string</w:t>
            </w:r>
          </w:p>
        </w:tc>
        <w:tc>
          <w:tcPr>
            <w:tcW w:w="7038" w:type="dxa"/>
          </w:tcPr>
          <w:p w14:paraId="46364DEC" w14:textId="77777777" w:rsidR="00BA23DF" w:rsidRDefault="00BA23DF" w:rsidP="008B5F66">
            <w:pPr>
              <w:spacing w:before="60" w:after="60"/>
              <w:jc w:val="both"/>
            </w:pPr>
            <w:r>
              <w:t xml:space="preserve">Gets or sets the datetime of the last gameplay that was used to assess </w:t>
            </w:r>
            <w:r w:rsidR="0069458B">
              <w:t>scenario’s difficulty</w:t>
            </w:r>
            <w:r>
              <w:t xml:space="preserve"> rating. </w:t>
            </w:r>
          </w:p>
        </w:tc>
      </w:tr>
      <w:tr w:rsidR="00BC2035" w14:paraId="11122FBF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C2741C6" w14:textId="53AD871B" w:rsidR="00BC2035" w:rsidRPr="006C7453" w:rsidRDefault="00BC2035" w:rsidP="008B5F66">
            <w:pPr>
              <w:spacing w:before="60" w:after="60"/>
              <w:jc w:val="both"/>
            </w:pPr>
            <w:proofErr w:type="spellStart"/>
            <w:r w:rsidRPr="00BC2035">
              <w:t>TimeLimit</w:t>
            </w:r>
            <w:proofErr w:type="spellEnd"/>
            <w:r w:rsidR="00D40946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913362E" w14:textId="2CC2E671" w:rsidR="00BC2035" w:rsidRDefault="00A67D8B" w:rsidP="008B5F66">
            <w:pPr>
              <w:spacing w:before="60" w:after="60"/>
              <w:jc w:val="both"/>
            </w:pPr>
            <w:r>
              <w:t>Gets or sets the t</w:t>
            </w:r>
            <w:r w:rsidR="00044D5F">
              <w:t>ime limit within which a player should complete the scenario. Measured in milliseconds.</w:t>
            </w:r>
            <w:r w:rsidR="00B63A92">
              <w:t xml:space="preserve"> Should be</w:t>
            </w:r>
            <w:r w:rsidR="00305E75">
              <w:t xml:space="preserve"> an integer</w:t>
            </w:r>
            <w:r w:rsidR="00B63A92">
              <w:t xml:space="preserve"> higher than 0.</w:t>
            </w:r>
          </w:p>
        </w:tc>
      </w:tr>
    </w:tbl>
    <w:p w14:paraId="01BE6C3C" w14:textId="77777777" w:rsidR="00B54F08" w:rsidRDefault="00B54F08" w:rsidP="008A6B1F">
      <w:pPr>
        <w:spacing w:after="0" w:line="240" w:lineRule="auto"/>
        <w:contextualSpacing/>
        <w:jc w:val="both"/>
      </w:pPr>
    </w:p>
    <w:p w14:paraId="014AF5F8" w14:textId="77777777" w:rsidR="007713FA" w:rsidRDefault="007713F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713FA" w:rsidRPr="00660796" w14:paraId="07F79927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CAD91A" w14:textId="77777777" w:rsidR="007713FA" w:rsidRPr="00660796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7713FA" w:rsidRPr="00AF7AE7" w14:paraId="484D0F29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40BB2447" w14:textId="77777777" w:rsidR="007713FA" w:rsidRPr="00AF7AE7" w:rsidRDefault="007713FA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66B9557" w14:textId="6FE64667" w:rsidR="007713FA" w:rsidRPr="00AF7AE7" w:rsidRDefault="00130C67" w:rsidP="008B5F66">
            <w:pPr>
              <w:spacing w:before="60" w:after="60"/>
              <w:jc w:val="both"/>
            </w:pPr>
            <w:proofErr w:type="spellStart"/>
            <w:proofErr w:type="gramStart"/>
            <w:r w:rsidRPr="00130C67">
              <w:t>ShallowClone</w:t>
            </w:r>
            <w:proofErr w:type="spellEnd"/>
            <w:r w:rsidRPr="00130C67">
              <w:t>(</w:t>
            </w:r>
            <w:proofErr w:type="gramEnd"/>
            <w:r w:rsidRPr="00130C67">
              <w:t xml:space="preserve">): </w:t>
            </w:r>
            <w:proofErr w:type="spellStart"/>
            <w:r w:rsidRPr="00130C67">
              <w:t>ScenarioNode</w:t>
            </w:r>
            <w:proofErr w:type="spellEnd"/>
          </w:p>
        </w:tc>
      </w:tr>
      <w:tr w:rsidR="007713FA" w:rsidRPr="00904534" w14:paraId="44BE2ED3" w14:textId="77777777" w:rsidTr="008B5F66">
        <w:tc>
          <w:tcPr>
            <w:tcW w:w="2538" w:type="dxa"/>
          </w:tcPr>
          <w:p w14:paraId="4F4B6897" w14:textId="77777777" w:rsidR="007713FA" w:rsidRPr="00AF7AE7" w:rsidRDefault="007713FA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AF85AC0" w14:textId="77777777" w:rsidR="007713FA" w:rsidRPr="00904534" w:rsidRDefault="007713FA" w:rsidP="008B5F66">
            <w:pPr>
              <w:spacing w:before="60" w:after="60"/>
              <w:jc w:val="both"/>
            </w:pPr>
            <w:r>
              <w:t>Creates and returns a shallow clone of the instance.</w:t>
            </w:r>
          </w:p>
        </w:tc>
      </w:tr>
      <w:tr w:rsidR="007713FA" w:rsidRPr="00C57A3E" w14:paraId="36C66D77" w14:textId="77777777" w:rsidTr="008B5F66">
        <w:tc>
          <w:tcPr>
            <w:tcW w:w="2538" w:type="dxa"/>
          </w:tcPr>
          <w:p w14:paraId="4F171B89" w14:textId="77777777" w:rsidR="007713FA" w:rsidRPr="00C57A3E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4882A2A" w14:textId="77777777" w:rsidR="007713FA" w:rsidRPr="00C57A3E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713FA" w:rsidRPr="00B44A24" w14:paraId="268A687A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756250C2" w14:textId="77777777" w:rsidR="007713FA" w:rsidRPr="00C57A3E" w:rsidRDefault="008F6F0A" w:rsidP="008B5F66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7C11D35" w14:textId="77777777" w:rsidR="007713FA" w:rsidRPr="00B44A24" w:rsidRDefault="007713FA" w:rsidP="008B5F66">
            <w:pPr>
              <w:spacing w:before="60" w:after="60"/>
              <w:jc w:val="both"/>
            </w:pPr>
            <w:r>
              <w:t xml:space="preserve">New instance of </w:t>
            </w:r>
            <w:proofErr w:type="spellStart"/>
            <w:r w:rsidR="008F6F0A">
              <w:t>ScenarioNode</w:t>
            </w:r>
            <w:proofErr w:type="spellEnd"/>
            <w:r>
              <w:t xml:space="preserve">. </w:t>
            </w:r>
          </w:p>
        </w:tc>
      </w:tr>
    </w:tbl>
    <w:p w14:paraId="26D6CB37" w14:textId="77777777" w:rsidR="007713FA" w:rsidRDefault="007713FA" w:rsidP="008A6B1F">
      <w:pPr>
        <w:spacing w:after="0" w:line="240" w:lineRule="auto"/>
        <w:contextualSpacing/>
        <w:jc w:val="both"/>
      </w:pPr>
    </w:p>
    <w:p w14:paraId="193ECDFB" w14:textId="77777777" w:rsidR="00B54F08" w:rsidRDefault="00B54F08" w:rsidP="008A6B1F">
      <w:pPr>
        <w:spacing w:after="0" w:line="240" w:lineRule="auto"/>
        <w:contextualSpacing/>
        <w:jc w:val="both"/>
      </w:pPr>
    </w:p>
    <w:p w14:paraId="1970D739" w14:textId="77777777" w:rsidR="00194276" w:rsidRDefault="00194276">
      <w:r>
        <w:br w:type="page"/>
      </w:r>
    </w:p>
    <w:p w14:paraId="18FD72A9" w14:textId="77777777" w:rsidR="00697726" w:rsidRPr="00CD1D8B" w:rsidRDefault="00104B95" w:rsidP="00E73217">
      <w:pPr>
        <w:pStyle w:val="Heading1"/>
      </w:pPr>
      <w:bookmarkStart w:id="20" w:name="_Toc520796523"/>
      <w:r>
        <w:lastRenderedPageBreak/>
        <w:t>Gameplay</w:t>
      </w:r>
      <w:r w:rsidR="00697726" w:rsidRPr="00CD1D8B">
        <w:t xml:space="preserve"> class</w:t>
      </w:r>
      <w:bookmarkEnd w:id="20"/>
    </w:p>
    <w:p w14:paraId="4E2485C6" w14:textId="77777777"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14:paraId="57E43675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A2CE899" w14:textId="77777777" w:rsidR="00697726" w:rsidRPr="00660796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697726" w14:paraId="3601225A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690A1086" w14:textId="77777777" w:rsidR="00697726" w:rsidRPr="00AF7AE7" w:rsidRDefault="00697726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228E5B5" w14:textId="77777777" w:rsidR="00697726" w:rsidRPr="00AF7AE7" w:rsidRDefault="008A75B9" w:rsidP="008B5F66">
            <w:pPr>
              <w:spacing w:before="60" w:after="60"/>
              <w:jc w:val="both"/>
            </w:pPr>
            <w:r w:rsidRPr="008A75B9">
              <w:t>Gameplay</w:t>
            </w:r>
          </w:p>
        </w:tc>
      </w:tr>
      <w:tr w:rsidR="00697726" w14:paraId="1DF75A44" w14:textId="77777777" w:rsidTr="008B5F66">
        <w:tc>
          <w:tcPr>
            <w:tcW w:w="2538" w:type="dxa"/>
          </w:tcPr>
          <w:p w14:paraId="648FA91D" w14:textId="77777777" w:rsidR="00697726" w:rsidRDefault="00697726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7657B63E" w14:textId="77777777" w:rsidR="00697726" w:rsidRPr="00AF7AE7" w:rsidRDefault="00BE15E6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r>
              <w:t>NS</w:t>
            </w:r>
            <w:proofErr w:type="spellEnd"/>
          </w:p>
        </w:tc>
      </w:tr>
      <w:tr w:rsidR="00697726" w14:paraId="04DD0A6B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0E09E6BE" w14:textId="77777777" w:rsidR="00697726" w:rsidRPr="00AF7AE7" w:rsidRDefault="00697726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CE5BEFF" w14:textId="703A593F" w:rsidR="00697726" w:rsidRPr="00904534" w:rsidRDefault="00FB2FF0" w:rsidP="008B5F66">
            <w:pPr>
              <w:spacing w:before="60" w:after="60"/>
              <w:jc w:val="both"/>
            </w:pPr>
            <w:r>
              <w:t xml:space="preserve">Stores results of a player assessment. </w:t>
            </w:r>
            <w:r w:rsidR="00396FF6">
              <w:t>An</w:t>
            </w:r>
            <w:r>
              <w:t xml:space="preserve"> instance</w:t>
            </w:r>
            <w:r w:rsidR="00396FF6">
              <w:t xml:space="preserve"> of</w:t>
            </w:r>
            <w:r w:rsidR="0044381A">
              <w:t xml:space="preserve"> this class</w:t>
            </w:r>
            <w:r>
              <w:t xml:space="preserve"> is stored in </w:t>
            </w:r>
            <w:r w:rsidR="007F51E8">
              <w:t>‘</w:t>
            </w:r>
            <w:r w:rsidR="000C544F" w:rsidRPr="000C544F">
              <w:t xml:space="preserve">public gameplays: </w:t>
            </w:r>
            <w:proofErr w:type="gramStart"/>
            <w:r w:rsidR="000C544F" w:rsidRPr="000C544F">
              <w:t>Gameplay[</w:t>
            </w:r>
            <w:proofErr w:type="gramEnd"/>
            <w:r w:rsidR="000C544F" w:rsidRPr="000C544F">
              <w:t>]</w:t>
            </w:r>
            <w:r w:rsidR="007F51E8">
              <w:t xml:space="preserve">’ of the </w:t>
            </w:r>
            <w:proofErr w:type="spellStart"/>
            <w:r w:rsidR="007F51E8">
              <w:t>TwoA</w:t>
            </w:r>
            <w:proofErr w:type="spellEnd"/>
            <w:r w:rsidR="007F51E8">
              <w:t xml:space="preserve"> class</w:t>
            </w:r>
            <w:r>
              <w:t>.</w:t>
            </w:r>
          </w:p>
        </w:tc>
      </w:tr>
    </w:tbl>
    <w:p w14:paraId="2EE54CD1" w14:textId="77777777" w:rsidR="00697726" w:rsidRDefault="00697726" w:rsidP="00697726">
      <w:pPr>
        <w:spacing w:after="0" w:line="240" w:lineRule="auto"/>
        <w:contextualSpacing/>
        <w:jc w:val="both"/>
      </w:pPr>
    </w:p>
    <w:p w14:paraId="2DC0AC44" w14:textId="77777777"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14:paraId="5DF74BE4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39D8B56" w14:textId="77777777" w:rsidR="00697726" w:rsidRPr="00660796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697726" w14:paraId="0C26EACC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3274803" w14:textId="77777777" w:rsidR="00697726" w:rsidRPr="00AF7AE7" w:rsidRDefault="00697726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502814B" w14:textId="196E567C" w:rsidR="00697726" w:rsidRPr="00AF7AE7" w:rsidRDefault="00BA5FD7" w:rsidP="008B5F66">
            <w:pPr>
              <w:spacing w:before="60" w:after="60"/>
              <w:jc w:val="both"/>
            </w:pPr>
            <w:proofErr w:type="gramStart"/>
            <w:r w:rsidRPr="00BA5FD7">
              <w:t>constructor</w:t>
            </w:r>
            <w:r w:rsidR="00697726" w:rsidRPr="00BB3E45">
              <w:t>(</w:t>
            </w:r>
            <w:proofErr w:type="gramEnd"/>
            <w:r w:rsidR="00697726" w:rsidRPr="00BB3E45">
              <w:t>)</w:t>
            </w:r>
          </w:p>
        </w:tc>
      </w:tr>
      <w:tr w:rsidR="00697726" w14:paraId="1ECC56E4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C0A51B3" w14:textId="77777777" w:rsidR="00697726" w:rsidRPr="00AF7AE7" w:rsidRDefault="00697726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2ED25B5" w14:textId="77777777" w:rsidR="00697726" w:rsidRPr="00904534" w:rsidRDefault="00697726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r w:rsidR="002A1676" w:rsidRPr="00F7628C">
              <w:t>Gameplay</w:t>
            </w:r>
            <w:r w:rsidR="002A1676">
              <w:t xml:space="preserve"> </w:t>
            </w:r>
            <w:r>
              <w:t>class</w:t>
            </w:r>
            <w:r w:rsidR="00195BE5">
              <w:t>.</w:t>
            </w:r>
          </w:p>
        </w:tc>
      </w:tr>
    </w:tbl>
    <w:p w14:paraId="202E1CE8" w14:textId="77777777" w:rsidR="00697726" w:rsidRDefault="00697726" w:rsidP="00697726">
      <w:pPr>
        <w:spacing w:after="0" w:line="240" w:lineRule="auto"/>
        <w:contextualSpacing/>
        <w:jc w:val="both"/>
      </w:pPr>
    </w:p>
    <w:p w14:paraId="2417ACFA" w14:textId="77777777"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14:paraId="29238755" w14:textId="77777777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B53AB3E" w14:textId="77777777" w:rsidR="00697726" w:rsidRPr="00104BBA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3DD3AC0" w14:textId="77777777" w:rsidR="00697726" w:rsidRPr="00104BBA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697726" w14:paraId="35F1F931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530B8877" w14:textId="1F986B61" w:rsidR="00697726" w:rsidRPr="00AF7AE7" w:rsidRDefault="00697726" w:rsidP="008B5F66">
            <w:pPr>
              <w:spacing w:before="60" w:after="60"/>
              <w:jc w:val="both"/>
            </w:pPr>
            <w:proofErr w:type="spellStart"/>
            <w:r w:rsidRPr="006C7453">
              <w:t>AdaptationID</w:t>
            </w:r>
            <w:proofErr w:type="spellEnd"/>
            <w:r w:rsidR="001B160C">
              <w:t>: s</w:t>
            </w:r>
            <w:r w:rsidR="001B160C" w:rsidRPr="006C7453">
              <w:t>tring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C7F2D18" w14:textId="77777777" w:rsidR="00697726" w:rsidRPr="00295A2A" w:rsidRDefault="00697726" w:rsidP="008B5F66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97726" w14:paraId="1E55B8E1" w14:textId="77777777" w:rsidTr="008B5F66">
        <w:tc>
          <w:tcPr>
            <w:tcW w:w="2538" w:type="dxa"/>
          </w:tcPr>
          <w:p w14:paraId="1EF18FDD" w14:textId="350A38C4" w:rsidR="00697726" w:rsidRDefault="00697726" w:rsidP="008B5F66">
            <w:pPr>
              <w:spacing w:before="60" w:after="60"/>
              <w:jc w:val="both"/>
            </w:pPr>
            <w:proofErr w:type="spellStart"/>
            <w:r w:rsidRPr="006C7453">
              <w:t>GameID</w:t>
            </w:r>
            <w:proofErr w:type="spellEnd"/>
            <w:r w:rsidR="001B160C">
              <w:t>: s</w:t>
            </w:r>
            <w:r w:rsidR="001B160C" w:rsidRPr="006C7453">
              <w:t>tring</w:t>
            </w:r>
          </w:p>
        </w:tc>
        <w:tc>
          <w:tcPr>
            <w:tcW w:w="7038" w:type="dxa"/>
          </w:tcPr>
          <w:p w14:paraId="3428DA91" w14:textId="77777777" w:rsidR="00697726" w:rsidRDefault="00697726" w:rsidP="008B5F66">
            <w:pPr>
              <w:spacing w:before="60" w:after="60"/>
              <w:jc w:val="both"/>
            </w:pPr>
            <w:r>
              <w:t>Gets or sets ID of a game to which the player instance belongs.</w:t>
            </w:r>
          </w:p>
        </w:tc>
      </w:tr>
      <w:tr w:rsidR="00334DDE" w14:paraId="677C3746" w14:textId="77777777" w:rsidTr="008B5F66">
        <w:tc>
          <w:tcPr>
            <w:tcW w:w="2538" w:type="dxa"/>
          </w:tcPr>
          <w:p w14:paraId="59A25F29" w14:textId="64308B7F" w:rsidR="00334DDE" w:rsidRPr="006C7453" w:rsidRDefault="00334DDE" w:rsidP="008B5F66">
            <w:pPr>
              <w:spacing w:before="60" w:after="60"/>
              <w:jc w:val="both"/>
            </w:pPr>
            <w:proofErr w:type="spellStart"/>
            <w:r w:rsidRPr="00334DDE">
              <w:t>PlayerID</w:t>
            </w:r>
            <w:proofErr w:type="spellEnd"/>
            <w:r w:rsidR="001B160C">
              <w:t>: s</w:t>
            </w:r>
            <w:r w:rsidR="001B160C" w:rsidRPr="006C7453">
              <w:t>tring</w:t>
            </w:r>
          </w:p>
        </w:tc>
        <w:tc>
          <w:tcPr>
            <w:tcW w:w="7038" w:type="dxa"/>
          </w:tcPr>
          <w:p w14:paraId="4529966A" w14:textId="77777777" w:rsidR="00334DDE" w:rsidRDefault="00334DDE" w:rsidP="008B5F66">
            <w:pPr>
              <w:spacing w:before="60" w:after="60"/>
              <w:jc w:val="both"/>
            </w:pPr>
            <w:r>
              <w:t>Gets or sets ID of a player</w:t>
            </w:r>
            <w:r w:rsidR="000024DB">
              <w:t xml:space="preserve"> that was assessed</w:t>
            </w:r>
            <w:r>
              <w:t>.</w:t>
            </w:r>
          </w:p>
        </w:tc>
      </w:tr>
      <w:tr w:rsidR="00697726" w14:paraId="25520F07" w14:textId="77777777" w:rsidTr="008B5F66">
        <w:tc>
          <w:tcPr>
            <w:tcW w:w="2538" w:type="dxa"/>
          </w:tcPr>
          <w:p w14:paraId="23615F4F" w14:textId="35646E3D" w:rsidR="00697726" w:rsidRDefault="00697726" w:rsidP="008B5F66">
            <w:pPr>
              <w:spacing w:before="60" w:after="60"/>
              <w:jc w:val="both"/>
            </w:pPr>
            <w:proofErr w:type="spellStart"/>
            <w:r w:rsidRPr="007163F6">
              <w:t>ScenarioID</w:t>
            </w:r>
            <w:proofErr w:type="spellEnd"/>
            <w:r w:rsidR="001B160C">
              <w:t>: s</w:t>
            </w:r>
            <w:r w:rsidR="001B160C" w:rsidRPr="006C7453">
              <w:t>tring</w:t>
            </w:r>
          </w:p>
        </w:tc>
        <w:tc>
          <w:tcPr>
            <w:tcW w:w="7038" w:type="dxa"/>
          </w:tcPr>
          <w:p w14:paraId="69921C3C" w14:textId="77777777" w:rsidR="00697726" w:rsidRDefault="00697726" w:rsidP="008B5F66">
            <w:pPr>
              <w:spacing w:before="60" w:after="60"/>
              <w:jc w:val="both"/>
            </w:pPr>
            <w:r>
              <w:t>Gets or sets ID of a scenario</w:t>
            </w:r>
            <w:r w:rsidR="009B1EC7">
              <w:t xml:space="preserve"> in which player’s performance was measured</w:t>
            </w:r>
            <w:r>
              <w:t>.</w:t>
            </w:r>
          </w:p>
        </w:tc>
      </w:tr>
      <w:tr w:rsidR="009B1EC7" w14:paraId="3C47449B" w14:textId="77777777" w:rsidTr="008B5F66">
        <w:tc>
          <w:tcPr>
            <w:tcW w:w="2538" w:type="dxa"/>
          </w:tcPr>
          <w:p w14:paraId="5817423A" w14:textId="68E5F199" w:rsidR="009B1EC7" w:rsidRPr="006C7453" w:rsidRDefault="009B1EC7" w:rsidP="008B5F66">
            <w:pPr>
              <w:spacing w:before="60" w:after="60"/>
              <w:jc w:val="both"/>
            </w:pPr>
            <w:r w:rsidRPr="009B1EC7">
              <w:t>Timestamp</w:t>
            </w:r>
            <w:r w:rsidR="001B160C">
              <w:t>: s</w:t>
            </w:r>
            <w:r w:rsidR="001B160C" w:rsidRPr="006C7453">
              <w:t>tring</w:t>
            </w:r>
          </w:p>
        </w:tc>
        <w:tc>
          <w:tcPr>
            <w:tcW w:w="7038" w:type="dxa"/>
          </w:tcPr>
          <w:p w14:paraId="0F549E3D" w14:textId="77777777" w:rsidR="009B1EC7" w:rsidRDefault="00FB2C27" w:rsidP="008B5F66">
            <w:pPr>
              <w:spacing w:before="60" w:after="60"/>
              <w:jc w:val="both"/>
            </w:pPr>
            <w:r>
              <w:t>Gets or sets the d</w:t>
            </w:r>
            <w:r w:rsidR="009B1EC7">
              <w:t>atetime of assessment</w:t>
            </w:r>
            <w:r w:rsidR="001859CA">
              <w:t xml:space="preserve"> in the format of ‘</w:t>
            </w:r>
            <w:proofErr w:type="spellStart"/>
            <w:r w:rsidR="001859CA" w:rsidRPr="001859CA">
              <w:t>yyyy-MM-ddThh:</w:t>
            </w:r>
            <w:proofErr w:type="gramStart"/>
            <w:r w:rsidR="001859CA" w:rsidRPr="001859CA">
              <w:t>mm:ss</w:t>
            </w:r>
            <w:proofErr w:type="spellEnd"/>
            <w:proofErr w:type="gramEnd"/>
            <w:r w:rsidR="001859CA">
              <w:t>’.</w:t>
            </w:r>
          </w:p>
        </w:tc>
      </w:tr>
      <w:tr w:rsidR="009B1EC7" w14:paraId="4FCAEAA4" w14:textId="77777777" w:rsidTr="008B5F66">
        <w:tc>
          <w:tcPr>
            <w:tcW w:w="2538" w:type="dxa"/>
          </w:tcPr>
          <w:p w14:paraId="151FBBDD" w14:textId="1346E64E" w:rsidR="009B1EC7" w:rsidRPr="006C7453" w:rsidRDefault="00FB2C27" w:rsidP="008B5F66">
            <w:pPr>
              <w:spacing w:before="60" w:after="60"/>
              <w:jc w:val="both"/>
            </w:pPr>
            <w:r w:rsidRPr="00FB2C27">
              <w:t>RT</w:t>
            </w:r>
            <w:r w:rsidR="00C07520">
              <w:t>: number</w:t>
            </w:r>
          </w:p>
        </w:tc>
        <w:tc>
          <w:tcPr>
            <w:tcW w:w="7038" w:type="dxa"/>
          </w:tcPr>
          <w:p w14:paraId="7D76C0AF" w14:textId="77777777" w:rsidR="009B1EC7" w:rsidRDefault="00B867C6" w:rsidP="008B5F66">
            <w:pPr>
              <w:spacing w:before="60" w:after="60"/>
              <w:jc w:val="both"/>
            </w:pPr>
            <w:r>
              <w:t>Gets or sets the player</w:t>
            </w:r>
            <w:r w:rsidR="005C5693">
              <w:t>’</w:t>
            </w:r>
            <w:r>
              <w:t>s response time. Measured in milliseconds.</w:t>
            </w:r>
          </w:p>
        </w:tc>
      </w:tr>
      <w:tr w:rsidR="009B1EC7" w14:paraId="7F5BB56A" w14:textId="77777777" w:rsidTr="008B5F66">
        <w:tc>
          <w:tcPr>
            <w:tcW w:w="2538" w:type="dxa"/>
          </w:tcPr>
          <w:p w14:paraId="3698732A" w14:textId="5D3D90E1" w:rsidR="009B1EC7" w:rsidRPr="006C7453" w:rsidRDefault="00472AF3" w:rsidP="008B5F66">
            <w:pPr>
              <w:spacing w:before="60" w:after="60"/>
              <w:jc w:val="both"/>
            </w:pPr>
            <w:r w:rsidRPr="00472AF3">
              <w:t>Accuracy</w:t>
            </w:r>
            <w:r w:rsidR="0057127F">
              <w:t>: number</w:t>
            </w:r>
          </w:p>
        </w:tc>
        <w:tc>
          <w:tcPr>
            <w:tcW w:w="7038" w:type="dxa"/>
          </w:tcPr>
          <w:p w14:paraId="1186E714" w14:textId="3F29CD61" w:rsidR="009B1EC7" w:rsidRDefault="00472AF3" w:rsidP="008B5F66">
            <w:pPr>
              <w:spacing w:before="60" w:after="60"/>
              <w:jc w:val="both"/>
            </w:pPr>
            <w:r>
              <w:t>Gets or sets the player’s accuracy.</w:t>
            </w:r>
            <w:r w:rsidR="007E197A">
              <w:t xml:space="preserve"> A value between 0 and 1 inclusive.</w:t>
            </w:r>
          </w:p>
        </w:tc>
      </w:tr>
      <w:tr w:rsidR="009B1EC7" w14:paraId="64068033" w14:textId="77777777" w:rsidTr="003F0819">
        <w:tc>
          <w:tcPr>
            <w:tcW w:w="2538" w:type="dxa"/>
          </w:tcPr>
          <w:p w14:paraId="7C4BAAD3" w14:textId="1DEBFF1A" w:rsidR="009B1EC7" w:rsidRPr="006C7453" w:rsidRDefault="009B5D1D" w:rsidP="008B5F66">
            <w:pPr>
              <w:spacing w:before="60" w:after="60"/>
              <w:jc w:val="both"/>
            </w:pPr>
            <w:proofErr w:type="spellStart"/>
            <w:r w:rsidRPr="009B5D1D">
              <w:t>PlayerRating</w:t>
            </w:r>
            <w:proofErr w:type="spellEnd"/>
            <w:r w:rsidR="0057127F">
              <w:t>: number</w:t>
            </w:r>
          </w:p>
        </w:tc>
        <w:tc>
          <w:tcPr>
            <w:tcW w:w="7038" w:type="dxa"/>
          </w:tcPr>
          <w:p w14:paraId="7DE562A6" w14:textId="77777777" w:rsidR="009B1EC7" w:rsidRDefault="009B5D1D" w:rsidP="008B5F66">
            <w:pPr>
              <w:spacing w:before="60" w:after="60"/>
              <w:jc w:val="both"/>
            </w:pPr>
            <w:r>
              <w:t>Gets or sets the player’s skill rating after assessment.</w:t>
            </w:r>
          </w:p>
        </w:tc>
      </w:tr>
      <w:tr w:rsidR="009B1EC7" w14:paraId="54176970" w14:textId="77777777" w:rsidTr="003F0819">
        <w:tc>
          <w:tcPr>
            <w:tcW w:w="2538" w:type="dxa"/>
            <w:tcBorders>
              <w:bottom w:val="single" w:sz="4" w:space="0" w:color="auto"/>
            </w:tcBorders>
          </w:tcPr>
          <w:p w14:paraId="68711524" w14:textId="01A6497D" w:rsidR="009B1EC7" w:rsidRPr="006C7453" w:rsidRDefault="0019409A" w:rsidP="008B5F66">
            <w:pPr>
              <w:spacing w:before="60" w:after="60"/>
              <w:jc w:val="both"/>
            </w:pPr>
            <w:proofErr w:type="spellStart"/>
            <w:r w:rsidRPr="0019409A">
              <w:t>ScenarioRating</w:t>
            </w:r>
            <w:proofErr w:type="spellEnd"/>
            <w:r w:rsidR="0057127F">
              <w:t>: numb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5450681" w14:textId="77777777" w:rsidR="009B1EC7" w:rsidRDefault="0019409A" w:rsidP="008B5F66">
            <w:pPr>
              <w:spacing w:before="60" w:after="60"/>
              <w:jc w:val="both"/>
            </w:pPr>
            <w:r>
              <w:t>Gets or sets the scenario’s difficulty rating after assessment.</w:t>
            </w:r>
          </w:p>
        </w:tc>
      </w:tr>
    </w:tbl>
    <w:p w14:paraId="2134E114" w14:textId="77777777" w:rsidR="00697726" w:rsidRDefault="00697726" w:rsidP="00697726">
      <w:pPr>
        <w:spacing w:after="0" w:line="240" w:lineRule="auto"/>
        <w:contextualSpacing/>
        <w:jc w:val="both"/>
      </w:pPr>
    </w:p>
    <w:p w14:paraId="04AB8B9E" w14:textId="77777777" w:rsidR="00D330DA" w:rsidRPr="003058BE" w:rsidRDefault="00D330DA" w:rsidP="008A6B1F">
      <w:pPr>
        <w:spacing w:after="0" w:line="240" w:lineRule="auto"/>
        <w:contextualSpacing/>
        <w:jc w:val="both"/>
      </w:pPr>
    </w:p>
    <w:sectPr w:rsidR="00D330DA" w:rsidRPr="003058BE" w:rsidSect="002664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06C7C"/>
    <w:multiLevelType w:val="hybridMultilevel"/>
    <w:tmpl w:val="4086A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01429"/>
    <w:multiLevelType w:val="hybridMultilevel"/>
    <w:tmpl w:val="5C885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76AA7"/>
    <w:multiLevelType w:val="hybridMultilevel"/>
    <w:tmpl w:val="BB786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760147"/>
    <w:multiLevelType w:val="hybridMultilevel"/>
    <w:tmpl w:val="7DEEA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tTQwNDIyM7Q0NbJU0lEKTi0uzszPAykwNKwFAE0dHUYtAAAA"/>
  </w:docVars>
  <w:rsids>
    <w:rsidRoot w:val="008A6B1F"/>
    <w:rsid w:val="00000C69"/>
    <w:rsid w:val="00001391"/>
    <w:rsid w:val="0000197A"/>
    <w:rsid w:val="000024DB"/>
    <w:rsid w:val="000038CB"/>
    <w:rsid w:val="00005294"/>
    <w:rsid w:val="0000547F"/>
    <w:rsid w:val="00005591"/>
    <w:rsid w:val="00005751"/>
    <w:rsid w:val="00006638"/>
    <w:rsid w:val="000100A7"/>
    <w:rsid w:val="0001090D"/>
    <w:rsid w:val="00010EF8"/>
    <w:rsid w:val="000114DA"/>
    <w:rsid w:val="000115F6"/>
    <w:rsid w:val="00013FC3"/>
    <w:rsid w:val="00014B0C"/>
    <w:rsid w:val="00015E29"/>
    <w:rsid w:val="0001620D"/>
    <w:rsid w:val="0001635F"/>
    <w:rsid w:val="0001688F"/>
    <w:rsid w:val="000176D2"/>
    <w:rsid w:val="000208A9"/>
    <w:rsid w:val="000208D7"/>
    <w:rsid w:val="000209A5"/>
    <w:rsid w:val="00023584"/>
    <w:rsid w:val="000237EE"/>
    <w:rsid w:val="00024113"/>
    <w:rsid w:val="00024C5F"/>
    <w:rsid w:val="000266D9"/>
    <w:rsid w:val="00026987"/>
    <w:rsid w:val="00026D3E"/>
    <w:rsid w:val="00030156"/>
    <w:rsid w:val="00031437"/>
    <w:rsid w:val="00032181"/>
    <w:rsid w:val="00032B8E"/>
    <w:rsid w:val="0003388D"/>
    <w:rsid w:val="000345CB"/>
    <w:rsid w:val="00034849"/>
    <w:rsid w:val="0003734E"/>
    <w:rsid w:val="00041088"/>
    <w:rsid w:val="000421D1"/>
    <w:rsid w:val="000421E0"/>
    <w:rsid w:val="00042583"/>
    <w:rsid w:val="00042B21"/>
    <w:rsid w:val="00042F31"/>
    <w:rsid w:val="00043005"/>
    <w:rsid w:val="000438E9"/>
    <w:rsid w:val="00043DE1"/>
    <w:rsid w:val="00044D5F"/>
    <w:rsid w:val="00044D92"/>
    <w:rsid w:val="00045084"/>
    <w:rsid w:val="0004545F"/>
    <w:rsid w:val="0004575F"/>
    <w:rsid w:val="00045984"/>
    <w:rsid w:val="00045A7D"/>
    <w:rsid w:val="00045F31"/>
    <w:rsid w:val="00045F36"/>
    <w:rsid w:val="0004616B"/>
    <w:rsid w:val="00046A3A"/>
    <w:rsid w:val="00046BD0"/>
    <w:rsid w:val="00046FA8"/>
    <w:rsid w:val="00047229"/>
    <w:rsid w:val="000500D1"/>
    <w:rsid w:val="00050408"/>
    <w:rsid w:val="00050B00"/>
    <w:rsid w:val="00052360"/>
    <w:rsid w:val="00052C64"/>
    <w:rsid w:val="000533A8"/>
    <w:rsid w:val="00053CF6"/>
    <w:rsid w:val="00054568"/>
    <w:rsid w:val="00054656"/>
    <w:rsid w:val="00060552"/>
    <w:rsid w:val="00061F65"/>
    <w:rsid w:val="00062037"/>
    <w:rsid w:val="00063368"/>
    <w:rsid w:val="000636D6"/>
    <w:rsid w:val="00063F41"/>
    <w:rsid w:val="00064497"/>
    <w:rsid w:val="00065653"/>
    <w:rsid w:val="00065CD8"/>
    <w:rsid w:val="000674EB"/>
    <w:rsid w:val="00070FD5"/>
    <w:rsid w:val="00071CBD"/>
    <w:rsid w:val="00071E10"/>
    <w:rsid w:val="00072343"/>
    <w:rsid w:val="00072B9E"/>
    <w:rsid w:val="000744A1"/>
    <w:rsid w:val="00074BDD"/>
    <w:rsid w:val="00074FF5"/>
    <w:rsid w:val="000754BB"/>
    <w:rsid w:val="00076E13"/>
    <w:rsid w:val="0007707D"/>
    <w:rsid w:val="000775DA"/>
    <w:rsid w:val="00080C88"/>
    <w:rsid w:val="000819E2"/>
    <w:rsid w:val="00081B49"/>
    <w:rsid w:val="000820E2"/>
    <w:rsid w:val="00083203"/>
    <w:rsid w:val="00083312"/>
    <w:rsid w:val="00084BF2"/>
    <w:rsid w:val="0008653D"/>
    <w:rsid w:val="000865B2"/>
    <w:rsid w:val="00086FF3"/>
    <w:rsid w:val="00087A0A"/>
    <w:rsid w:val="00087DA3"/>
    <w:rsid w:val="0009141A"/>
    <w:rsid w:val="00091B7D"/>
    <w:rsid w:val="00092C42"/>
    <w:rsid w:val="00092E87"/>
    <w:rsid w:val="000931CC"/>
    <w:rsid w:val="00093D1B"/>
    <w:rsid w:val="00093F65"/>
    <w:rsid w:val="00094363"/>
    <w:rsid w:val="00094B42"/>
    <w:rsid w:val="00095581"/>
    <w:rsid w:val="00095A0B"/>
    <w:rsid w:val="00096B33"/>
    <w:rsid w:val="00096D7F"/>
    <w:rsid w:val="00096E83"/>
    <w:rsid w:val="000971DD"/>
    <w:rsid w:val="000973C9"/>
    <w:rsid w:val="000974EC"/>
    <w:rsid w:val="00097AC1"/>
    <w:rsid w:val="00097B87"/>
    <w:rsid w:val="00097CC7"/>
    <w:rsid w:val="000A09D6"/>
    <w:rsid w:val="000A0C80"/>
    <w:rsid w:val="000A1C52"/>
    <w:rsid w:val="000A23B6"/>
    <w:rsid w:val="000A23C4"/>
    <w:rsid w:val="000A2B27"/>
    <w:rsid w:val="000A35D5"/>
    <w:rsid w:val="000A3E77"/>
    <w:rsid w:val="000A40AE"/>
    <w:rsid w:val="000A49F8"/>
    <w:rsid w:val="000A579B"/>
    <w:rsid w:val="000A5D8E"/>
    <w:rsid w:val="000A6226"/>
    <w:rsid w:val="000A62CC"/>
    <w:rsid w:val="000A699E"/>
    <w:rsid w:val="000B03DB"/>
    <w:rsid w:val="000B03FD"/>
    <w:rsid w:val="000B0C02"/>
    <w:rsid w:val="000B1DFB"/>
    <w:rsid w:val="000B1FCD"/>
    <w:rsid w:val="000B3747"/>
    <w:rsid w:val="000B3F00"/>
    <w:rsid w:val="000B45D9"/>
    <w:rsid w:val="000B50EC"/>
    <w:rsid w:val="000B7B15"/>
    <w:rsid w:val="000B7E83"/>
    <w:rsid w:val="000C0A97"/>
    <w:rsid w:val="000C23F7"/>
    <w:rsid w:val="000C2895"/>
    <w:rsid w:val="000C2978"/>
    <w:rsid w:val="000C31F8"/>
    <w:rsid w:val="000C454C"/>
    <w:rsid w:val="000C4D5C"/>
    <w:rsid w:val="000C544F"/>
    <w:rsid w:val="000C6920"/>
    <w:rsid w:val="000C78E6"/>
    <w:rsid w:val="000D03CE"/>
    <w:rsid w:val="000D0AB9"/>
    <w:rsid w:val="000D11BF"/>
    <w:rsid w:val="000D15C2"/>
    <w:rsid w:val="000D15E2"/>
    <w:rsid w:val="000D2583"/>
    <w:rsid w:val="000D3043"/>
    <w:rsid w:val="000D35EB"/>
    <w:rsid w:val="000D3D92"/>
    <w:rsid w:val="000D4B0A"/>
    <w:rsid w:val="000D50DE"/>
    <w:rsid w:val="000D5534"/>
    <w:rsid w:val="000D60DB"/>
    <w:rsid w:val="000D670D"/>
    <w:rsid w:val="000E021A"/>
    <w:rsid w:val="000E05CC"/>
    <w:rsid w:val="000E07DC"/>
    <w:rsid w:val="000E0CD3"/>
    <w:rsid w:val="000E1089"/>
    <w:rsid w:val="000E122D"/>
    <w:rsid w:val="000E1B79"/>
    <w:rsid w:val="000E2985"/>
    <w:rsid w:val="000E5299"/>
    <w:rsid w:val="000E57BD"/>
    <w:rsid w:val="000F054F"/>
    <w:rsid w:val="000F059A"/>
    <w:rsid w:val="000F1057"/>
    <w:rsid w:val="000F1259"/>
    <w:rsid w:val="000F1DE6"/>
    <w:rsid w:val="000F212F"/>
    <w:rsid w:val="000F3708"/>
    <w:rsid w:val="000F44F5"/>
    <w:rsid w:val="000F4558"/>
    <w:rsid w:val="000F4B0B"/>
    <w:rsid w:val="000F4D82"/>
    <w:rsid w:val="000F65B4"/>
    <w:rsid w:val="000F6613"/>
    <w:rsid w:val="000F6770"/>
    <w:rsid w:val="000F68F9"/>
    <w:rsid w:val="000F6B05"/>
    <w:rsid w:val="000F6E83"/>
    <w:rsid w:val="000F7CF4"/>
    <w:rsid w:val="001005F8"/>
    <w:rsid w:val="00100EBB"/>
    <w:rsid w:val="00100F50"/>
    <w:rsid w:val="001016CE"/>
    <w:rsid w:val="00101FEB"/>
    <w:rsid w:val="00102A43"/>
    <w:rsid w:val="00103251"/>
    <w:rsid w:val="0010343A"/>
    <w:rsid w:val="00103478"/>
    <w:rsid w:val="00104B95"/>
    <w:rsid w:val="00104BBA"/>
    <w:rsid w:val="0010792B"/>
    <w:rsid w:val="00110A0C"/>
    <w:rsid w:val="00111966"/>
    <w:rsid w:val="00111B9A"/>
    <w:rsid w:val="00111C19"/>
    <w:rsid w:val="0011303D"/>
    <w:rsid w:val="00113A03"/>
    <w:rsid w:val="00113A5E"/>
    <w:rsid w:val="00114E3C"/>
    <w:rsid w:val="00114FDA"/>
    <w:rsid w:val="0011504F"/>
    <w:rsid w:val="00116115"/>
    <w:rsid w:val="00116A30"/>
    <w:rsid w:val="00120DF9"/>
    <w:rsid w:val="0012118D"/>
    <w:rsid w:val="00123888"/>
    <w:rsid w:val="00124949"/>
    <w:rsid w:val="00124D52"/>
    <w:rsid w:val="001269BC"/>
    <w:rsid w:val="00126E20"/>
    <w:rsid w:val="00127A15"/>
    <w:rsid w:val="00127E98"/>
    <w:rsid w:val="00130752"/>
    <w:rsid w:val="001307B3"/>
    <w:rsid w:val="00130A30"/>
    <w:rsid w:val="00130C67"/>
    <w:rsid w:val="00130FDB"/>
    <w:rsid w:val="00131194"/>
    <w:rsid w:val="001320DB"/>
    <w:rsid w:val="00132767"/>
    <w:rsid w:val="0013329B"/>
    <w:rsid w:val="00133AD1"/>
    <w:rsid w:val="00134D11"/>
    <w:rsid w:val="001359CA"/>
    <w:rsid w:val="00135B8A"/>
    <w:rsid w:val="00135BF9"/>
    <w:rsid w:val="00136BB0"/>
    <w:rsid w:val="00137225"/>
    <w:rsid w:val="001409B6"/>
    <w:rsid w:val="0014109D"/>
    <w:rsid w:val="00141FE6"/>
    <w:rsid w:val="001428F5"/>
    <w:rsid w:val="00143431"/>
    <w:rsid w:val="00143AD9"/>
    <w:rsid w:val="00143DA8"/>
    <w:rsid w:val="00144637"/>
    <w:rsid w:val="00145A57"/>
    <w:rsid w:val="00145DB6"/>
    <w:rsid w:val="00146A21"/>
    <w:rsid w:val="00147114"/>
    <w:rsid w:val="00150158"/>
    <w:rsid w:val="0015097D"/>
    <w:rsid w:val="001510E4"/>
    <w:rsid w:val="00151EC0"/>
    <w:rsid w:val="001535D4"/>
    <w:rsid w:val="00154470"/>
    <w:rsid w:val="001546A5"/>
    <w:rsid w:val="00155091"/>
    <w:rsid w:val="001551DE"/>
    <w:rsid w:val="00155276"/>
    <w:rsid w:val="001558DE"/>
    <w:rsid w:val="0015654F"/>
    <w:rsid w:val="00160584"/>
    <w:rsid w:val="00160936"/>
    <w:rsid w:val="001609B2"/>
    <w:rsid w:val="00163EA0"/>
    <w:rsid w:val="00163FC9"/>
    <w:rsid w:val="001657F4"/>
    <w:rsid w:val="00166685"/>
    <w:rsid w:val="00166CE7"/>
    <w:rsid w:val="00166E9A"/>
    <w:rsid w:val="0016706D"/>
    <w:rsid w:val="00167D56"/>
    <w:rsid w:val="0017037F"/>
    <w:rsid w:val="00170EC4"/>
    <w:rsid w:val="00171133"/>
    <w:rsid w:val="001723A8"/>
    <w:rsid w:val="00172491"/>
    <w:rsid w:val="00172534"/>
    <w:rsid w:val="001729FF"/>
    <w:rsid w:val="001739B8"/>
    <w:rsid w:val="00174798"/>
    <w:rsid w:val="0017479B"/>
    <w:rsid w:val="00174E5D"/>
    <w:rsid w:val="00175197"/>
    <w:rsid w:val="00175338"/>
    <w:rsid w:val="001755BB"/>
    <w:rsid w:val="00177696"/>
    <w:rsid w:val="00177797"/>
    <w:rsid w:val="00177862"/>
    <w:rsid w:val="00180264"/>
    <w:rsid w:val="0018102C"/>
    <w:rsid w:val="00183639"/>
    <w:rsid w:val="001837B7"/>
    <w:rsid w:val="001839D4"/>
    <w:rsid w:val="00184CE3"/>
    <w:rsid w:val="00184DDA"/>
    <w:rsid w:val="00185464"/>
    <w:rsid w:val="00185798"/>
    <w:rsid w:val="001859CA"/>
    <w:rsid w:val="00185BA9"/>
    <w:rsid w:val="00186118"/>
    <w:rsid w:val="00187D33"/>
    <w:rsid w:val="00191CF0"/>
    <w:rsid w:val="0019409A"/>
    <w:rsid w:val="00194276"/>
    <w:rsid w:val="00194B57"/>
    <w:rsid w:val="00195BE5"/>
    <w:rsid w:val="0019768F"/>
    <w:rsid w:val="00197F2A"/>
    <w:rsid w:val="001A1580"/>
    <w:rsid w:val="001A19AE"/>
    <w:rsid w:val="001A449A"/>
    <w:rsid w:val="001A5A0B"/>
    <w:rsid w:val="001A6045"/>
    <w:rsid w:val="001A61AD"/>
    <w:rsid w:val="001A6B3F"/>
    <w:rsid w:val="001A7B86"/>
    <w:rsid w:val="001B0369"/>
    <w:rsid w:val="001B0DDA"/>
    <w:rsid w:val="001B13F2"/>
    <w:rsid w:val="001B160C"/>
    <w:rsid w:val="001B3808"/>
    <w:rsid w:val="001B38CA"/>
    <w:rsid w:val="001B4299"/>
    <w:rsid w:val="001B467A"/>
    <w:rsid w:val="001B562F"/>
    <w:rsid w:val="001B56EA"/>
    <w:rsid w:val="001B5AB0"/>
    <w:rsid w:val="001B6635"/>
    <w:rsid w:val="001B6C51"/>
    <w:rsid w:val="001B794E"/>
    <w:rsid w:val="001C0592"/>
    <w:rsid w:val="001C1CA4"/>
    <w:rsid w:val="001C201B"/>
    <w:rsid w:val="001C23C9"/>
    <w:rsid w:val="001C2699"/>
    <w:rsid w:val="001C3984"/>
    <w:rsid w:val="001C399C"/>
    <w:rsid w:val="001C51B1"/>
    <w:rsid w:val="001C58DA"/>
    <w:rsid w:val="001C6D8E"/>
    <w:rsid w:val="001C7A64"/>
    <w:rsid w:val="001D0098"/>
    <w:rsid w:val="001D09E1"/>
    <w:rsid w:val="001D3B63"/>
    <w:rsid w:val="001D478B"/>
    <w:rsid w:val="001D4859"/>
    <w:rsid w:val="001D4995"/>
    <w:rsid w:val="001D5309"/>
    <w:rsid w:val="001D59C1"/>
    <w:rsid w:val="001D5CDE"/>
    <w:rsid w:val="001D61BE"/>
    <w:rsid w:val="001D61C6"/>
    <w:rsid w:val="001D6E98"/>
    <w:rsid w:val="001D72E8"/>
    <w:rsid w:val="001E018F"/>
    <w:rsid w:val="001E04E1"/>
    <w:rsid w:val="001E0797"/>
    <w:rsid w:val="001E228C"/>
    <w:rsid w:val="001E26D4"/>
    <w:rsid w:val="001E2943"/>
    <w:rsid w:val="001E2A1D"/>
    <w:rsid w:val="001E30AD"/>
    <w:rsid w:val="001E3690"/>
    <w:rsid w:val="001E556B"/>
    <w:rsid w:val="001E57D1"/>
    <w:rsid w:val="001E5E12"/>
    <w:rsid w:val="001E5FA1"/>
    <w:rsid w:val="001E7936"/>
    <w:rsid w:val="001F17CE"/>
    <w:rsid w:val="001F17D1"/>
    <w:rsid w:val="001F2132"/>
    <w:rsid w:val="001F3ACD"/>
    <w:rsid w:val="001F4090"/>
    <w:rsid w:val="001F4D08"/>
    <w:rsid w:val="001F56F9"/>
    <w:rsid w:val="001F5867"/>
    <w:rsid w:val="001F6256"/>
    <w:rsid w:val="001F64BF"/>
    <w:rsid w:val="001F6D95"/>
    <w:rsid w:val="001F725A"/>
    <w:rsid w:val="002015B9"/>
    <w:rsid w:val="0020353A"/>
    <w:rsid w:val="00205B78"/>
    <w:rsid w:val="002064FC"/>
    <w:rsid w:val="0020717B"/>
    <w:rsid w:val="00207661"/>
    <w:rsid w:val="002078C9"/>
    <w:rsid w:val="00207F35"/>
    <w:rsid w:val="00210623"/>
    <w:rsid w:val="002107F7"/>
    <w:rsid w:val="00210F72"/>
    <w:rsid w:val="002124E1"/>
    <w:rsid w:val="00212826"/>
    <w:rsid w:val="00213071"/>
    <w:rsid w:val="00215B84"/>
    <w:rsid w:val="00216124"/>
    <w:rsid w:val="0021675B"/>
    <w:rsid w:val="00217DC5"/>
    <w:rsid w:val="00220C35"/>
    <w:rsid w:val="00220E64"/>
    <w:rsid w:val="00222A3E"/>
    <w:rsid w:val="00222CA3"/>
    <w:rsid w:val="00222F81"/>
    <w:rsid w:val="0022335E"/>
    <w:rsid w:val="00223596"/>
    <w:rsid w:val="00223B91"/>
    <w:rsid w:val="002243E6"/>
    <w:rsid w:val="00224823"/>
    <w:rsid w:val="00226363"/>
    <w:rsid w:val="0022739A"/>
    <w:rsid w:val="002274E2"/>
    <w:rsid w:val="002305CD"/>
    <w:rsid w:val="002308D1"/>
    <w:rsid w:val="00230F54"/>
    <w:rsid w:val="00231217"/>
    <w:rsid w:val="00231274"/>
    <w:rsid w:val="0023138E"/>
    <w:rsid w:val="00232DFF"/>
    <w:rsid w:val="002334A5"/>
    <w:rsid w:val="00233538"/>
    <w:rsid w:val="00233B5A"/>
    <w:rsid w:val="00233E44"/>
    <w:rsid w:val="002365B8"/>
    <w:rsid w:val="0023683B"/>
    <w:rsid w:val="00236C55"/>
    <w:rsid w:val="00242071"/>
    <w:rsid w:val="00242C5A"/>
    <w:rsid w:val="00243CD9"/>
    <w:rsid w:val="00244ADC"/>
    <w:rsid w:val="00244CD2"/>
    <w:rsid w:val="00244D05"/>
    <w:rsid w:val="00245D91"/>
    <w:rsid w:val="0024780F"/>
    <w:rsid w:val="0025105F"/>
    <w:rsid w:val="0025364A"/>
    <w:rsid w:val="0025374E"/>
    <w:rsid w:val="002545B5"/>
    <w:rsid w:val="002547CE"/>
    <w:rsid w:val="002547E2"/>
    <w:rsid w:val="0025491D"/>
    <w:rsid w:val="00256819"/>
    <w:rsid w:val="002569B2"/>
    <w:rsid w:val="002570BD"/>
    <w:rsid w:val="0025727E"/>
    <w:rsid w:val="00257AC3"/>
    <w:rsid w:val="002605EF"/>
    <w:rsid w:val="00260F15"/>
    <w:rsid w:val="00260F4D"/>
    <w:rsid w:val="00265D54"/>
    <w:rsid w:val="002661F1"/>
    <w:rsid w:val="002664E8"/>
    <w:rsid w:val="00267834"/>
    <w:rsid w:val="00270085"/>
    <w:rsid w:val="00272804"/>
    <w:rsid w:val="00272861"/>
    <w:rsid w:val="00273017"/>
    <w:rsid w:val="00273020"/>
    <w:rsid w:val="002735B9"/>
    <w:rsid w:val="00274228"/>
    <w:rsid w:val="002747A6"/>
    <w:rsid w:val="00274A9B"/>
    <w:rsid w:val="00274FF0"/>
    <w:rsid w:val="0027529A"/>
    <w:rsid w:val="0027620F"/>
    <w:rsid w:val="00277421"/>
    <w:rsid w:val="00277E06"/>
    <w:rsid w:val="00280439"/>
    <w:rsid w:val="00280B74"/>
    <w:rsid w:val="0028102E"/>
    <w:rsid w:val="0028292D"/>
    <w:rsid w:val="00282BCE"/>
    <w:rsid w:val="00284DF2"/>
    <w:rsid w:val="00285152"/>
    <w:rsid w:val="0028537E"/>
    <w:rsid w:val="00285947"/>
    <w:rsid w:val="002859C9"/>
    <w:rsid w:val="00285C0A"/>
    <w:rsid w:val="00285DA5"/>
    <w:rsid w:val="00286125"/>
    <w:rsid w:val="00286ECB"/>
    <w:rsid w:val="002870CD"/>
    <w:rsid w:val="00287EBE"/>
    <w:rsid w:val="00290783"/>
    <w:rsid w:val="00292D0E"/>
    <w:rsid w:val="00293D0D"/>
    <w:rsid w:val="002959D9"/>
    <w:rsid w:val="00295A2A"/>
    <w:rsid w:val="00295D52"/>
    <w:rsid w:val="00295D95"/>
    <w:rsid w:val="002960B8"/>
    <w:rsid w:val="00296A06"/>
    <w:rsid w:val="00297A96"/>
    <w:rsid w:val="002A1676"/>
    <w:rsid w:val="002A1A5E"/>
    <w:rsid w:val="002A1C81"/>
    <w:rsid w:val="002A232C"/>
    <w:rsid w:val="002A2968"/>
    <w:rsid w:val="002A5797"/>
    <w:rsid w:val="002A5A2B"/>
    <w:rsid w:val="002A67B1"/>
    <w:rsid w:val="002A69C7"/>
    <w:rsid w:val="002A7942"/>
    <w:rsid w:val="002B0969"/>
    <w:rsid w:val="002B2402"/>
    <w:rsid w:val="002B34CB"/>
    <w:rsid w:val="002B3B38"/>
    <w:rsid w:val="002B3F9B"/>
    <w:rsid w:val="002B4058"/>
    <w:rsid w:val="002B4D45"/>
    <w:rsid w:val="002B73B0"/>
    <w:rsid w:val="002C0303"/>
    <w:rsid w:val="002C078E"/>
    <w:rsid w:val="002C214C"/>
    <w:rsid w:val="002C2464"/>
    <w:rsid w:val="002C28CB"/>
    <w:rsid w:val="002C6155"/>
    <w:rsid w:val="002C6A14"/>
    <w:rsid w:val="002C6A55"/>
    <w:rsid w:val="002C79FE"/>
    <w:rsid w:val="002D1E22"/>
    <w:rsid w:val="002D242D"/>
    <w:rsid w:val="002D25C1"/>
    <w:rsid w:val="002D2BD9"/>
    <w:rsid w:val="002D38D3"/>
    <w:rsid w:val="002D3F7E"/>
    <w:rsid w:val="002D46DB"/>
    <w:rsid w:val="002D48AC"/>
    <w:rsid w:val="002D4E15"/>
    <w:rsid w:val="002D59DF"/>
    <w:rsid w:val="002D7424"/>
    <w:rsid w:val="002D7A4F"/>
    <w:rsid w:val="002E100C"/>
    <w:rsid w:val="002E2AFE"/>
    <w:rsid w:val="002E2CBE"/>
    <w:rsid w:val="002E34D8"/>
    <w:rsid w:val="002E3C0A"/>
    <w:rsid w:val="002E4913"/>
    <w:rsid w:val="002E4C71"/>
    <w:rsid w:val="002E706E"/>
    <w:rsid w:val="002F136C"/>
    <w:rsid w:val="002F4FE6"/>
    <w:rsid w:val="002F59F1"/>
    <w:rsid w:val="002F5A32"/>
    <w:rsid w:val="002F716E"/>
    <w:rsid w:val="002F7FC3"/>
    <w:rsid w:val="003001D1"/>
    <w:rsid w:val="00300CCB"/>
    <w:rsid w:val="0030119A"/>
    <w:rsid w:val="003015CE"/>
    <w:rsid w:val="0030176C"/>
    <w:rsid w:val="00302EA2"/>
    <w:rsid w:val="003033B4"/>
    <w:rsid w:val="003036D0"/>
    <w:rsid w:val="00304229"/>
    <w:rsid w:val="0030473E"/>
    <w:rsid w:val="00304D8D"/>
    <w:rsid w:val="003058BE"/>
    <w:rsid w:val="00305E75"/>
    <w:rsid w:val="00306F20"/>
    <w:rsid w:val="003073FE"/>
    <w:rsid w:val="003074D5"/>
    <w:rsid w:val="00310179"/>
    <w:rsid w:val="00310A34"/>
    <w:rsid w:val="00311BAA"/>
    <w:rsid w:val="00312454"/>
    <w:rsid w:val="00313424"/>
    <w:rsid w:val="00313CB8"/>
    <w:rsid w:val="00314696"/>
    <w:rsid w:val="00315DA4"/>
    <w:rsid w:val="00315F46"/>
    <w:rsid w:val="003179F8"/>
    <w:rsid w:val="00320067"/>
    <w:rsid w:val="003202E6"/>
    <w:rsid w:val="0032039F"/>
    <w:rsid w:val="003208C9"/>
    <w:rsid w:val="00320F4B"/>
    <w:rsid w:val="003218FF"/>
    <w:rsid w:val="00323841"/>
    <w:rsid w:val="003267CF"/>
    <w:rsid w:val="00327489"/>
    <w:rsid w:val="003275FD"/>
    <w:rsid w:val="003317D5"/>
    <w:rsid w:val="00332D3D"/>
    <w:rsid w:val="00332FE3"/>
    <w:rsid w:val="00333D58"/>
    <w:rsid w:val="00334431"/>
    <w:rsid w:val="003346C6"/>
    <w:rsid w:val="00334B8B"/>
    <w:rsid w:val="00334DDE"/>
    <w:rsid w:val="0033501C"/>
    <w:rsid w:val="0033501F"/>
    <w:rsid w:val="003351DB"/>
    <w:rsid w:val="00336CAF"/>
    <w:rsid w:val="003377A9"/>
    <w:rsid w:val="00341366"/>
    <w:rsid w:val="0034214E"/>
    <w:rsid w:val="003442B6"/>
    <w:rsid w:val="003451AE"/>
    <w:rsid w:val="00345210"/>
    <w:rsid w:val="003454AD"/>
    <w:rsid w:val="003456FA"/>
    <w:rsid w:val="00346598"/>
    <w:rsid w:val="003479DB"/>
    <w:rsid w:val="003501FF"/>
    <w:rsid w:val="00350843"/>
    <w:rsid w:val="00350B1B"/>
    <w:rsid w:val="00352DB5"/>
    <w:rsid w:val="00353318"/>
    <w:rsid w:val="00353980"/>
    <w:rsid w:val="00353E2A"/>
    <w:rsid w:val="003557D0"/>
    <w:rsid w:val="003565F2"/>
    <w:rsid w:val="00356613"/>
    <w:rsid w:val="00356A6B"/>
    <w:rsid w:val="00356F1E"/>
    <w:rsid w:val="00361148"/>
    <w:rsid w:val="00362A7E"/>
    <w:rsid w:val="00362BC8"/>
    <w:rsid w:val="00362E93"/>
    <w:rsid w:val="00363939"/>
    <w:rsid w:val="00363E08"/>
    <w:rsid w:val="00364C90"/>
    <w:rsid w:val="00364DD9"/>
    <w:rsid w:val="00364FBD"/>
    <w:rsid w:val="00365C0E"/>
    <w:rsid w:val="00367058"/>
    <w:rsid w:val="003671C2"/>
    <w:rsid w:val="00370F3C"/>
    <w:rsid w:val="003719C9"/>
    <w:rsid w:val="003725E5"/>
    <w:rsid w:val="00373574"/>
    <w:rsid w:val="003749C0"/>
    <w:rsid w:val="003752B1"/>
    <w:rsid w:val="00375C76"/>
    <w:rsid w:val="00376EF4"/>
    <w:rsid w:val="00377075"/>
    <w:rsid w:val="00377565"/>
    <w:rsid w:val="003804E2"/>
    <w:rsid w:val="00380A38"/>
    <w:rsid w:val="00383D3B"/>
    <w:rsid w:val="00383F5B"/>
    <w:rsid w:val="003847A1"/>
    <w:rsid w:val="00384ED7"/>
    <w:rsid w:val="00385DC0"/>
    <w:rsid w:val="00387697"/>
    <w:rsid w:val="00387935"/>
    <w:rsid w:val="00390699"/>
    <w:rsid w:val="00390971"/>
    <w:rsid w:val="00390B4A"/>
    <w:rsid w:val="0039303E"/>
    <w:rsid w:val="003941C9"/>
    <w:rsid w:val="003968D2"/>
    <w:rsid w:val="00396FF6"/>
    <w:rsid w:val="003A0723"/>
    <w:rsid w:val="003A1519"/>
    <w:rsid w:val="003A28BE"/>
    <w:rsid w:val="003A397B"/>
    <w:rsid w:val="003A44B4"/>
    <w:rsid w:val="003A4B78"/>
    <w:rsid w:val="003A4D22"/>
    <w:rsid w:val="003A4D3A"/>
    <w:rsid w:val="003A5F09"/>
    <w:rsid w:val="003A7646"/>
    <w:rsid w:val="003B055E"/>
    <w:rsid w:val="003B0A30"/>
    <w:rsid w:val="003B0E23"/>
    <w:rsid w:val="003B0FF8"/>
    <w:rsid w:val="003B1A34"/>
    <w:rsid w:val="003B399F"/>
    <w:rsid w:val="003B3CA8"/>
    <w:rsid w:val="003B3D3B"/>
    <w:rsid w:val="003B47FB"/>
    <w:rsid w:val="003B56FB"/>
    <w:rsid w:val="003B5A22"/>
    <w:rsid w:val="003B5EA8"/>
    <w:rsid w:val="003B74B9"/>
    <w:rsid w:val="003B7637"/>
    <w:rsid w:val="003B7F3E"/>
    <w:rsid w:val="003C0123"/>
    <w:rsid w:val="003C3104"/>
    <w:rsid w:val="003C3E38"/>
    <w:rsid w:val="003C3ECA"/>
    <w:rsid w:val="003C46C5"/>
    <w:rsid w:val="003C47C0"/>
    <w:rsid w:val="003C572A"/>
    <w:rsid w:val="003C594C"/>
    <w:rsid w:val="003C5D52"/>
    <w:rsid w:val="003C7271"/>
    <w:rsid w:val="003C73DE"/>
    <w:rsid w:val="003D1B1B"/>
    <w:rsid w:val="003D1FCD"/>
    <w:rsid w:val="003D38F2"/>
    <w:rsid w:val="003D404C"/>
    <w:rsid w:val="003D6EC8"/>
    <w:rsid w:val="003E1408"/>
    <w:rsid w:val="003E19D1"/>
    <w:rsid w:val="003E227B"/>
    <w:rsid w:val="003E22C8"/>
    <w:rsid w:val="003E2BC8"/>
    <w:rsid w:val="003E37E3"/>
    <w:rsid w:val="003E37E5"/>
    <w:rsid w:val="003E3819"/>
    <w:rsid w:val="003E3C79"/>
    <w:rsid w:val="003E42BB"/>
    <w:rsid w:val="003E45CC"/>
    <w:rsid w:val="003E48D0"/>
    <w:rsid w:val="003E506C"/>
    <w:rsid w:val="003E5201"/>
    <w:rsid w:val="003E608F"/>
    <w:rsid w:val="003E60C8"/>
    <w:rsid w:val="003E7BEC"/>
    <w:rsid w:val="003F0819"/>
    <w:rsid w:val="003F0F08"/>
    <w:rsid w:val="003F1B6F"/>
    <w:rsid w:val="003F2032"/>
    <w:rsid w:val="003F2071"/>
    <w:rsid w:val="003F253A"/>
    <w:rsid w:val="003F2564"/>
    <w:rsid w:val="003F25A1"/>
    <w:rsid w:val="003F297A"/>
    <w:rsid w:val="003F2FE7"/>
    <w:rsid w:val="003F46B8"/>
    <w:rsid w:val="003F5935"/>
    <w:rsid w:val="003F68FD"/>
    <w:rsid w:val="003F6CD2"/>
    <w:rsid w:val="003F73F1"/>
    <w:rsid w:val="003F7B46"/>
    <w:rsid w:val="003F7CBC"/>
    <w:rsid w:val="00400218"/>
    <w:rsid w:val="004011A8"/>
    <w:rsid w:val="004011BA"/>
    <w:rsid w:val="00401712"/>
    <w:rsid w:val="004029DA"/>
    <w:rsid w:val="00403808"/>
    <w:rsid w:val="00403DA0"/>
    <w:rsid w:val="0040447E"/>
    <w:rsid w:val="004044AB"/>
    <w:rsid w:val="0040498B"/>
    <w:rsid w:val="0040628F"/>
    <w:rsid w:val="0040757B"/>
    <w:rsid w:val="004107E4"/>
    <w:rsid w:val="00410ADA"/>
    <w:rsid w:val="0041142A"/>
    <w:rsid w:val="0041238B"/>
    <w:rsid w:val="00412A29"/>
    <w:rsid w:val="00412A78"/>
    <w:rsid w:val="00412C51"/>
    <w:rsid w:val="00413574"/>
    <w:rsid w:val="00415691"/>
    <w:rsid w:val="0041578B"/>
    <w:rsid w:val="004167F3"/>
    <w:rsid w:val="00416FCA"/>
    <w:rsid w:val="00417559"/>
    <w:rsid w:val="00417E5B"/>
    <w:rsid w:val="0042066B"/>
    <w:rsid w:val="004207C2"/>
    <w:rsid w:val="004213AA"/>
    <w:rsid w:val="00421AF8"/>
    <w:rsid w:val="00421DE5"/>
    <w:rsid w:val="0042355E"/>
    <w:rsid w:val="00423C74"/>
    <w:rsid w:val="00423CD7"/>
    <w:rsid w:val="00423DE2"/>
    <w:rsid w:val="00424887"/>
    <w:rsid w:val="004252BC"/>
    <w:rsid w:val="004257F1"/>
    <w:rsid w:val="00425C01"/>
    <w:rsid w:val="00426B5A"/>
    <w:rsid w:val="004277C2"/>
    <w:rsid w:val="004330E7"/>
    <w:rsid w:val="0043407B"/>
    <w:rsid w:val="004345B2"/>
    <w:rsid w:val="004353BB"/>
    <w:rsid w:val="00435DEC"/>
    <w:rsid w:val="00436001"/>
    <w:rsid w:val="004361F5"/>
    <w:rsid w:val="00436A0E"/>
    <w:rsid w:val="0044037D"/>
    <w:rsid w:val="004418DA"/>
    <w:rsid w:val="00441EAB"/>
    <w:rsid w:val="00442EC3"/>
    <w:rsid w:val="004435FD"/>
    <w:rsid w:val="0044381A"/>
    <w:rsid w:val="00444D41"/>
    <w:rsid w:val="00445C94"/>
    <w:rsid w:val="00445EB5"/>
    <w:rsid w:val="004478D5"/>
    <w:rsid w:val="00450188"/>
    <w:rsid w:val="00451566"/>
    <w:rsid w:val="00452180"/>
    <w:rsid w:val="00452664"/>
    <w:rsid w:val="004535E4"/>
    <w:rsid w:val="00455089"/>
    <w:rsid w:val="004555A4"/>
    <w:rsid w:val="004556BF"/>
    <w:rsid w:val="00456236"/>
    <w:rsid w:val="00456547"/>
    <w:rsid w:val="004567D4"/>
    <w:rsid w:val="00456C5F"/>
    <w:rsid w:val="00456CA9"/>
    <w:rsid w:val="00456CB3"/>
    <w:rsid w:val="004571F6"/>
    <w:rsid w:val="00460F0D"/>
    <w:rsid w:val="004611C0"/>
    <w:rsid w:val="00461374"/>
    <w:rsid w:val="00461590"/>
    <w:rsid w:val="0046216E"/>
    <w:rsid w:val="004630EE"/>
    <w:rsid w:val="00463EE3"/>
    <w:rsid w:val="00463FDB"/>
    <w:rsid w:val="004641AC"/>
    <w:rsid w:val="004643AB"/>
    <w:rsid w:val="0046444C"/>
    <w:rsid w:val="00464457"/>
    <w:rsid w:val="00464691"/>
    <w:rsid w:val="00464C85"/>
    <w:rsid w:val="00464DAD"/>
    <w:rsid w:val="00465304"/>
    <w:rsid w:val="00465ABC"/>
    <w:rsid w:val="00465D7C"/>
    <w:rsid w:val="0046623E"/>
    <w:rsid w:val="004664E7"/>
    <w:rsid w:val="00466583"/>
    <w:rsid w:val="00466BB9"/>
    <w:rsid w:val="0046774D"/>
    <w:rsid w:val="00467E60"/>
    <w:rsid w:val="004726D5"/>
    <w:rsid w:val="00472AF3"/>
    <w:rsid w:val="004734C5"/>
    <w:rsid w:val="00473639"/>
    <w:rsid w:val="00474DA9"/>
    <w:rsid w:val="00475C02"/>
    <w:rsid w:val="00480554"/>
    <w:rsid w:val="00480B4F"/>
    <w:rsid w:val="00480FF1"/>
    <w:rsid w:val="00482BA6"/>
    <w:rsid w:val="0048362D"/>
    <w:rsid w:val="004838CC"/>
    <w:rsid w:val="00484A2B"/>
    <w:rsid w:val="00486868"/>
    <w:rsid w:val="00486A24"/>
    <w:rsid w:val="0048753F"/>
    <w:rsid w:val="00487B03"/>
    <w:rsid w:val="0049026B"/>
    <w:rsid w:val="00490E09"/>
    <w:rsid w:val="004912F1"/>
    <w:rsid w:val="00491917"/>
    <w:rsid w:val="00491CC5"/>
    <w:rsid w:val="00491DD5"/>
    <w:rsid w:val="00491F20"/>
    <w:rsid w:val="00492D13"/>
    <w:rsid w:val="00493E93"/>
    <w:rsid w:val="0049420B"/>
    <w:rsid w:val="004946DD"/>
    <w:rsid w:val="004947B4"/>
    <w:rsid w:val="004957C0"/>
    <w:rsid w:val="004962CE"/>
    <w:rsid w:val="00497A92"/>
    <w:rsid w:val="00497AEC"/>
    <w:rsid w:val="00497C75"/>
    <w:rsid w:val="004A0B45"/>
    <w:rsid w:val="004A25BC"/>
    <w:rsid w:val="004A3719"/>
    <w:rsid w:val="004A4905"/>
    <w:rsid w:val="004A4BA0"/>
    <w:rsid w:val="004A5217"/>
    <w:rsid w:val="004A57ED"/>
    <w:rsid w:val="004A68E9"/>
    <w:rsid w:val="004A7289"/>
    <w:rsid w:val="004B0807"/>
    <w:rsid w:val="004B373B"/>
    <w:rsid w:val="004B39FB"/>
    <w:rsid w:val="004B3C15"/>
    <w:rsid w:val="004B4F81"/>
    <w:rsid w:val="004B517A"/>
    <w:rsid w:val="004B66F2"/>
    <w:rsid w:val="004B6D33"/>
    <w:rsid w:val="004B7E5D"/>
    <w:rsid w:val="004C052C"/>
    <w:rsid w:val="004C1745"/>
    <w:rsid w:val="004C2077"/>
    <w:rsid w:val="004C2A16"/>
    <w:rsid w:val="004C2BF4"/>
    <w:rsid w:val="004C35B7"/>
    <w:rsid w:val="004C3739"/>
    <w:rsid w:val="004C395F"/>
    <w:rsid w:val="004C3D37"/>
    <w:rsid w:val="004C4DF9"/>
    <w:rsid w:val="004C562F"/>
    <w:rsid w:val="004C5AD6"/>
    <w:rsid w:val="004C6EE0"/>
    <w:rsid w:val="004C7223"/>
    <w:rsid w:val="004C7692"/>
    <w:rsid w:val="004C77AF"/>
    <w:rsid w:val="004C77BD"/>
    <w:rsid w:val="004D0F5B"/>
    <w:rsid w:val="004D25C3"/>
    <w:rsid w:val="004D2E35"/>
    <w:rsid w:val="004D5FDF"/>
    <w:rsid w:val="004D6586"/>
    <w:rsid w:val="004D6D72"/>
    <w:rsid w:val="004D7CD1"/>
    <w:rsid w:val="004E0236"/>
    <w:rsid w:val="004E22D5"/>
    <w:rsid w:val="004E4365"/>
    <w:rsid w:val="004E44FE"/>
    <w:rsid w:val="004E59B6"/>
    <w:rsid w:val="004E5A7F"/>
    <w:rsid w:val="004E657D"/>
    <w:rsid w:val="004E725A"/>
    <w:rsid w:val="004E72C9"/>
    <w:rsid w:val="004E7A06"/>
    <w:rsid w:val="004E7BD5"/>
    <w:rsid w:val="004F08A6"/>
    <w:rsid w:val="004F0AC5"/>
    <w:rsid w:val="004F0EE9"/>
    <w:rsid w:val="004F106B"/>
    <w:rsid w:val="004F1B93"/>
    <w:rsid w:val="004F31A1"/>
    <w:rsid w:val="004F33CD"/>
    <w:rsid w:val="004F47EF"/>
    <w:rsid w:val="004F51EE"/>
    <w:rsid w:val="004F52EA"/>
    <w:rsid w:val="004F7A80"/>
    <w:rsid w:val="005005B2"/>
    <w:rsid w:val="00500864"/>
    <w:rsid w:val="00501970"/>
    <w:rsid w:val="00503C5D"/>
    <w:rsid w:val="00503E7D"/>
    <w:rsid w:val="005041FC"/>
    <w:rsid w:val="00504C35"/>
    <w:rsid w:val="005078FE"/>
    <w:rsid w:val="00510234"/>
    <w:rsid w:val="00510641"/>
    <w:rsid w:val="00510C75"/>
    <w:rsid w:val="0051102C"/>
    <w:rsid w:val="00512193"/>
    <w:rsid w:val="00512500"/>
    <w:rsid w:val="00513AAB"/>
    <w:rsid w:val="00514FEE"/>
    <w:rsid w:val="0051618B"/>
    <w:rsid w:val="00516689"/>
    <w:rsid w:val="005179F0"/>
    <w:rsid w:val="00520158"/>
    <w:rsid w:val="00521E6F"/>
    <w:rsid w:val="00523C67"/>
    <w:rsid w:val="00523D8A"/>
    <w:rsid w:val="00525AAE"/>
    <w:rsid w:val="005260C1"/>
    <w:rsid w:val="0052640C"/>
    <w:rsid w:val="00526533"/>
    <w:rsid w:val="0052670B"/>
    <w:rsid w:val="00531F94"/>
    <w:rsid w:val="00532EEA"/>
    <w:rsid w:val="005341CC"/>
    <w:rsid w:val="00534301"/>
    <w:rsid w:val="005348F0"/>
    <w:rsid w:val="00534908"/>
    <w:rsid w:val="00535632"/>
    <w:rsid w:val="0053633D"/>
    <w:rsid w:val="00536EC0"/>
    <w:rsid w:val="00537CC2"/>
    <w:rsid w:val="00540115"/>
    <w:rsid w:val="0054192E"/>
    <w:rsid w:val="00543124"/>
    <w:rsid w:val="005436C3"/>
    <w:rsid w:val="005440C9"/>
    <w:rsid w:val="005441C0"/>
    <w:rsid w:val="0054506C"/>
    <w:rsid w:val="00545947"/>
    <w:rsid w:val="00546AD6"/>
    <w:rsid w:val="00547C8B"/>
    <w:rsid w:val="005502A8"/>
    <w:rsid w:val="005509C9"/>
    <w:rsid w:val="00551A9E"/>
    <w:rsid w:val="005522A1"/>
    <w:rsid w:val="0055301B"/>
    <w:rsid w:val="0055357B"/>
    <w:rsid w:val="00554894"/>
    <w:rsid w:val="00554973"/>
    <w:rsid w:val="00555D3E"/>
    <w:rsid w:val="0055613E"/>
    <w:rsid w:val="00556664"/>
    <w:rsid w:val="00556E4A"/>
    <w:rsid w:val="00557106"/>
    <w:rsid w:val="00560B6F"/>
    <w:rsid w:val="0056175B"/>
    <w:rsid w:val="00563570"/>
    <w:rsid w:val="00563B53"/>
    <w:rsid w:val="005641D4"/>
    <w:rsid w:val="00564545"/>
    <w:rsid w:val="00564F0F"/>
    <w:rsid w:val="005658C8"/>
    <w:rsid w:val="005676EF"/>
    <w:rsid w:val="0057127F"/>
    <w:rsid w:val="00571B96"/>
    <w:rsid w:val="00571CA7"/>
    <w:rsid w:val="0057210C"/>
    <w:rsid w:val="00572544"/>
    <w:rsid w:val="0057444F"/>
    <w:rsid w:val="005745CE"/>
    <w:rsid w:val="00575153"/>
    <w:rsid w:val="00575906"/>
    <w:rsid w:val="00580533"/>
    <w:rsid w:val="005835D5"/>
    <w:rsid w:val="00584366"/>
    <w:rsid w:val="00586E7D"/>
    <w:rsid w:val="0058715C"/>
    <w:rsid w:val="00591468"/>
    <w:rsid w:val="0059167F"/>
    <w:rsid w:val="00591D82"/>
    <w:rsid w:val="00591E6B"/>
    <w:rsid w:val="0059212A"/>
    <w:rsid w:val="005922BF"/>
    <w:rsid w:val="00594665"/>
    <w:rsid w:val="00594E6E"/>
    <w:rsid w:val="005969B8"/>
    <w:rsid w:val="00597A12"/>
    <w:rsid w:val="005A0D4D"/>
    <w:rsid w:val="005A149F"/>
    <w:rsid w:val="005A1B5A"/>
    <w:rsid w:val="005A2084"/>
    <w:rsid w:val="005A282A"/>
    <w:rsid w:val="005A3B07"/>
    <w:rsid w:val="005A4274"/>
    <w:rsid w:val="005A54BA"/>
    <w:rsid w:val="005A5C44"/>
    <w:rsid w:val="005A6DF1"/>
    <w:rsid w:val="005A70E0"/>
    <w:rsid w:val="005A7E73"/>
    <w:rsid w:val="005B153F"/>
    <w:rsid w:val="005B20D3"/>
    <w:rsid w:val="005B2230"/>
    <w:rsid w:val="005B24B2"/>
    <w:rsid w:val="005B43C6"/>
    <w:rsid w:val="005B470B"/>
    <w:rsid w:val="005B5859"/>
    <w:rsid w:val="005B6379"/>
    <w:rsid w:val="005B69A2"/>
    <w:rsid w:val="005B749B"/>
    <w:rsid w:val="005B77E8"/>
    <w:rsid w:val="005C091F"/>
    <w:rsid w:val="005C0CA0"/>
    <w:rsid w:val="005C122D"/>
    <w:rsid w:val="005C2DC1"/>
    <w:rsid w:val="005C3806"/>
    <w:rsid w:val="005C3AB4"/>
    <w:rsid w:val="005C405B"/>
    <w:rsid w:val="005C4105"/>
    <w:rsid w:val="005C4A50"/>
    <w:rsid w:val="005C4BC4"/>
    <w:rsid w:val="005C4ED1"/>
    <w:rsid w:val="005C5693"/>
    <w:rsid w:val="005C5B27"/>
    <w:rsid w:val="005C6139"/>
    <w:rsid w:val="005C7986"/>
    <w:rsid w:val="005D0233"/>
    <w:rsid w:val="005D0493"/>
    <w:rsid w:val="005D0A4F"/>
    <w:rsid w:val="005D149A"/>
    <w:rsid w:val="005D2750"/>
    <w:rsid w:val="005D29BB"/>
    <w:rsid w:val="005D2D00"/>
    <w:rsid w:val="005D2F2E"/>
    <w:rsid w:val="005D354D"/>
    <w:rsid w:val="005D35F3"/>
    <w:rsid w:val="005D3649"/>
    <w:rsid w:val="005D4CFD"/>
    <w:rsid w:val="005D5261"/>
    <w:rsid w:val="005D5AB8"/>
    <w:rsid w:val="005D5E1F"/>
    <w:rsid w:val="005D705D"/>
    <w:rsid w:val="005E0318"/>
    <w:rsid w:val="005E2045"/>
    <w:rsid w:val="005E20F2"/>
    <w:rsid w:val="005E26AB"/>
    <w:rsid w:val="005E3E38"/>
    <w:rsid w:val="005E42DD"/>
    <w:rsid w:val="005E478C"/>
    <w:rsid w:val="005E490A"/>
    <w:rsid w:val="005E52CF"/>
    <w:rsid w:val="005E53E2"/>
    <w:rsid w:val="005E5479"/>
    <w:rsid w:val="005E5891"/>
    <w:rsid w:val="005E58E8"/>
    <w:rsid w:val="005E7E05"/>
    <w:rsid w:val="005F0BAD"/>
    <w:rsid w:val="005F2215"/>
    <w:rsid w:val="005F34DA"/>
    <w:rsid w:val="005F3612"/>
    <w:rsid w:val="005F3941"/>
    <w:rsid w:val="005F49C9"/>
    <w:rsid w:val="005F511A"/>
    <w:rsid w:val="005F6B4A"/>
    <w:rsid w:val="005F7F8F"/>
    <w:rsid w:val="006006E6"/>
    <w:rsid w:val="006010D8"/>
    <w:rsid w:val="006014FF"/>
    <w:rsid w:val="0060169D"/>
    <w:rsid w:val="00601CE7"/>
    <w:rsid w:val="006026B6"/>
    <w:rsid w:val="0060333D"/>
    <w:rsid w:val="006040AA"/>
    <w:rsid w:val="0060461C"/>
    <w:rsid w:val="00605573"/>
    <w:rsid w:val="006063A0"/>
    <w:rsid w:val="00606CC2"/>
    <w:rsid w:val="006078DD"/>
    <w:rsid w:val="006078F7"/>
    <w:rsid w:val="00607A1D"/>
    <w:rsid w:val="0061091C"/>
    <w:rsid w:val="00610948"/>
    <w:rsid w:val="00612460"/>
    <w:rsid w:val="006124AE"/>
    <w:rsid w:val="006126CB"/>
    <w:rsid w:val="00612942"/>
    <w:rsid w:val="00612DFF"/>
    <w:rsid w:val="006136B1"/>
    <w:rsid w:val="00614461"/>
    <w:rsid w:val="006144E3"/>
    <w:rsid w:val="00614544"/>
    <w:rsid w:val="00614ED0"/>
    <w:rsid w:val="00615004"/>
    <w:rsid w:val="00616884"/>
    <w:rsid w:val="00616B90"/>
    <w:rsid w:val="00616FD4"/>
    <w:rsid w:val="0061785D"/>
    <w:rsid w:val="006202C8"/>
    <w:rsid w:val="0062158D"/>
    <w:rsid w:val="00621E13"/>
    <w:rsid w:val="00622849"/>
    <w:rsid w:val="0062381F"/>
    <w:rsid w:val="00623CB4"/>
    <w:rsid w:val="00624A0B"/>
    <w:rsid w:val="0062514D"/>
    <w:rsid w:val="00625533"/>
    <w:rsid w:val="0062745A"/>
    <w:rsid w:val="006305A1"/>
    <w:rsid w:val="0063079B"/>
    <w:rsid w:val="00631B4B"/>
    <w:rsid w:val="006326BC"/>
    <w:rsid w:val="00632F34"/>
    <w:rsid w:val="00633CDD"/>
    <w:rsid w:val="00633F16"/>
    <w:rsid w:val="00635271"/>
    <w:rsid w:val="006354C7"/>
    <w:rsid w:val="00635A86"/>
    <w:rsid w:val="0063627B"/>
    <w:rsid w:val="00636499"/>
    <w:rsid w:val="0063654D"/>
    <w:rsid w:val="00640E26"/>
    <w:rsid w:val="00641237"/>
    <w:rsid w:val="00641564"/>
    <w:rsid w:val="00641AF2"/>
    <w:rsid w:val="00642D90"/>
    <w:rsid w:val="00644219"/>
    <w:rsid w:val="00644444"/>
    <w:rsid w:val="00644A73"/>
    <w:rsid w:val="00645E1D"/>
    <w:rsid w:val="00651CC0"/>
    <w:rsid w:val="00651F25"/>
    <w:rsid w:val="00651F80"/>
    <w:rsid w:val="00653949"/>
    <w:rsid w:val="00654219"/>
    <w:rsid w:val="00654609"/>
    <w:rsid w:val="00655082"/>
    <w:rsid w:val="006552FD"/>
    <w:rsid w:val="00655CC2"/>
    <w:rsid w:val="00655D5D"/>
    <w:rsid w:val="00656C6D"/>
    <w:rsid w:val="00657D2F"/>
    <w:rsid w:val="00660287"/>
    <w:rsid w:val="00660796"/>
    <w:rsid w:val="00660F63"/>
    <w:rsid w:val="006618AD"/>
    <w:rsid w:val="006622B2"/>
    <w:rsid w:val="00662338"/>
    <w:rsid w:val="0066315A"/>
    <w:rsid w:val="006631CF"/>
    <w:rsid w:val="006633E6"/>
    <w:rsid w:val="0066448E"/>
    <w:rsid w:val="00664773"/>
    <w:rsid w:val="00664A2D"/>
    <w:rsid w:val="00665B72"/>
    <w:rsid w:val="00665C5E"/>
    <w:rsid w:val="00666421"/>
    <w:rsid w:val="00667B33"/>
    <w:rsid w:val="00670188"/>
    <w:rsid w:val="0067085F"/>
    <w:rsid w:val="006730DA"/>
    <w:rsid w:val="00673BDB"/>
    <w:rsid w:val="0067468E"/>
    <w:rsid w:val="00674838"/>
    <w:rsid w:val="00675179"/>
    <w:rsid w:val="006753E9"/>
    <w:rsid w:val="0067566D"/>
    <w:rsid w:val="00676320"/>
    <w:rsid w:val="00677550"/>
    <w:rsid w:val="00677554"/>
    <w:rsid w:val="006806E6"/>
    <w:rsid w:val="0068152C"/>
    <w:rsid w:val="0068154C"/>
    <w:rsid w:val="006821F2"/>
    <w:rsid w:val="00683480"/>
    <w:rsid w:val="0068369A"/>
    <w:rsid w:val="00683EC8"/>
    <w:rsid w:val="00685624"/>
    <w:rsid w:val="00686285"/>
    <w:rsid w:val="00687F78"/>
    <w:rsid w:val="00690AD9"/>
    <w:rsid w:val="006918AE"/>
    <w:rsid w:val="00691EA1"/>
    <w:rsid w:val="00692086"/>
    <w:rsid w:val="006937F4"/>
    <w:rsid w:val="00693971"/>
    <w:rsid w:val="00693ADF"/>
    <w:rsid w:val="0069458B"/>
    <w:rsid w:val="00694E2A"/>
    <w:rsid w:val="00694F69"/>
    <w:rsid w:val="00695571"/>
    <w:rsid w:val="006965CE"/>
    <w:rsid w:val="00697230"/>
    <w:rsid w:val="00697726"/>
    <w:rsid w:val="006A034D"/>
    <w:rsid w:val="006A253C"/>
    <w:rsid w:val="006A25EB"/>
    <w:rsid w:val="006A497D"/>
    <w:rsid w:val="006A6314"/>
    <w:rsid w:val="006A72E6"/>
    <w:rsid w:val="006A76F5"/>
    <w:rsid w:val="006A76FB"/>
    <w:rsid w:val="006B035C"/>
    <w:rsid w:val="006B1BBA"/>
    <w:rsid w:val="006B252C"/>
    <w:rsid w:val="006B25F3"/>
    <w:rsid w:val="006B3E82"/>
    <w:rsid w:val="006B3F19"/>
    <w:rsid w:val="006B4E9F"/>
    <w:rsid w:val="006B5356"/>
    <w:rsid w:val="006B62D0"/>
    <w:rsid w:val="006B6A18"/>
    <w:rsid w:val="006B76BF"/>
    <w:rsid w:val="006B7E76"/>
    <w:rsid w:val="006C1328"/>
    <w:rsid w:val="006C1E70"/>
    <w:rsid w:val="006C2562"/>
    <w:rsid w:val="006C3240"/>
    <w:rsid w:val="006C350B"/>
    <w:rsid w:val="006C3702"/>
    <w:rsid w:val="006C468E"/>
    <w:rsid w:val="006C4792"/>
    <w:rsid w:val="006C5378"/>
    <w:rsid w:val="006C543C"/>
    <w:rsid w:val="006C65F4"/>
    <w:rsid w:val="006C725B"/>
    <w:rsid w:val="006C7453"/>
    <w:rsid w:val="006C7F28"/>
    <w:rsid w:val="006D083D"/>
    <w:rsid w:val="006D1A86"/>
    <w:rsid w:val="006D21A3"/>
    <w:rsid w:val="006D3F24"/>
    <w:rsid w:val="006D6C93"/>
    <w:rsid w:val="006D7488"/>
    <w:rsid w:val="006E099C"/>
    <w:rsid w:val="006E1BA7"/>
    <w:rsid w:val="006E245C"/>
    <w:rsid w:val="006E2AC4"/>
    <w:rsid w:val="006E4E4F"/>
    <w:rsid w:val="006E56BA"/>
    <w:rsid w:val="006E6868"/>
    <w:rsid w:val="006E7AAF"/>
    <w:rsid w:val="006E7C22"/>
    <w:rsid w:val="006F0C5C"/>
    <w:rsid w:val="006F1812"/>
    <w:rsid w:val="006F37F0"/>
    <w:rsid w:val="006F3BB0"/>
    <w:rsid w:val="006F3C2E"/>
    <w:rsid w:val="006F4664"/>
    <w:rsid w:val="006F4A86"/>
    <w:rsid w:val="006F4BE4"/>
    <w:rsid w:val="006F5270"/>
    <w:rsid w:val="006F536A"/>
    <w:rsid w:val="006F5A91"/>
    <w:rsid w:val="006F61CF"/>
    <w:rsid w:val="006F6318"/>
    <w:rsid w:val="006F6382"/>
    <w:rsid w:val="006F6D06"/>
    <w:rsid w:val="006F7886"/>
    <w:rsid w:val="00700A35"/>
    <w:rsid w:val="00700CD9"/>
    <w:rsid w:val="00701D26"/>
    <w:rsid w:val="00702556"/>
    <w:rsid w:val="00702691"/>
    <w:rsid w:val="00703A09"/>
    <w:rsid w:val="00704124"/>
    <w:rsid w:val="00704361"/>
    <w:rsid w:val="00704492"/>
    <w:rsid w:val="00704705"/>
    <w:rsid w:val="0071021C"/>
    <w:rsid w:val="007109FE"/>
    <w:rsid w:val="00710B11"/>
    <w:rsid w:val="00710C26"/>
    <w:rsid w:val="00710F48"/>
    <w:rsid w:val="007110ED"/>
    <w:rsid w:val="007127A9"/>
    <w:rsid w:val="00713023"/>
    <w:rsid w:val="0071411F"/>
    <w:rsid w:val="007147B6"/>
    <w:rsid w:val="00714CA5"/>
    <w:rsid w:val="007154E6"/>
    <w:rsid w:val="007163F6"/>
    <w:rsid w:val="00721320"/>
    <w:rsid w:val="00721B1A"/>
    <w:rsid w:val="0072213F"/>
    <w:rsid w:val="0072324E"/>
    <w:rsid w:val="0072418B"/>
    <w:rsid w:val="007241D0"/>
    <w:rsid w:val="00725EBE"/>
    <w:rsid w:val="00726C2E"/>
    <w:rsid w:val="007273D5"/>
    <w:rsid w:val="00730599"/>
    <w:rsid w:val="00730B5B"/>
    <w:rsid w:val="00731855"/>
    <w:rsid w:val="00731D3C"/>
    <w:rsid w:val="00732BB2"/>
    <w:rsid w:val="007333E6"/>
    <w:rsid w:val="00733A90"/>
    <w:rsid w:val="007350D2"/>
    <w:rsid w:val="00735ABD"/>
    <w:rsid w:val="00736D79"/>
    <w:rsid w:val="0073729E"/>
    <w:rsid w:val="0073780C"/>
    <w:rsid w:val="00740027"/>
    <w:rsid w:val="007406DB"/>
    <w:rsid w:val="00740C03"/>
    <w:rsid w:val="00742CFC"/>
    <w:rsid w:val="00743126"/>
    <w:rsid w:val="007436F4"/>
    <w:rsid w:val="00743EDD"/>
    <w:rsid w:val="007446A3"/>
    <w:rsid w:val="007446BE"/>
    <w:rsid w:val="0074517A"/>
    <w:rsid w:val="0074517C"/>
    <w:rsid w:val="007452C2"/>
    <w:rsid w:val="00746432"/>
    <w:rsid w:val="00746494"/>
    <w:rsid w:val="00747EE8"/>
    <w:rsid w:val="0075072B"/>
    <w:rsid w:val="00750D4B"/>
    <w:rsid w:val="00751046"/>
    <w:rsid w:val="00751236"/>
    <w:rsid w:val="00751579"/>
    <w:rsid w:val="007527F8"/>
    <w:rsid w:val="00752DA5"/>
    <w:rsid w:val="007530EA"/>
    <w:rsid w:val="00753A4E"/>
    <w:rsid w:val="007551E8"/>
    <w:rsid w:val="007557B3"/>
    <w:rsid w:val="00755F09"/>
    <w:rsid w:val="00756DA1"/>
    <w:rsid w:val="00757024"/>
    <w:rsid w:val="00757797"/>
    <w:rsid w:val="007605CF"/>
    <w:rsid w:val="007627EB"/>
    <w:rsid w:val="0076282D"/>
    <w:rsid w:val="00762B56"/>
    <w:rsid w:val="00762E55"/>
    <w:rsid w:val="0076362B"/>
    <w:rsid w:val="00763B02"/>
    <w:rsid w:val="0076548E"/>
    <w:rsid w:val="00766884"/>
    <w:rsid w:val="00767AA6"/>
    <w:rsid w:val="00767B3C"/>
    <w:rsid w:val="007704FD"/>
    <w:rsid w:val="007709DC"/>
    <w:rsid w:val="007713FA"/>
    <w:rsid w:val="00771C78"/>
    <w:rsid w:val="007725F0"/>
    <w:rsid w:val="007738F0"/>
    <w:rsid w:val="007751B5"/>
    <w:rsid w:val="00775809"/>
    <w:rsid w:val="00775D2D"/>
    <w:rsid w:val="00775E0F"/>
    <w:rsid w:val="00776AB7"/>
    <w:rsid w:val="007773BD"/>
    <w:rsid w:val="00777FB8"/>
    <w:rsid w:val="00780FAA"/>
    <w:rsid w:val="007811E8"/>
    <w:rsid w:val="00781DAE"/>
    <w:rsid w:val="00781E8C"/>
    <w:rsid w:val="00785014"/>
    <w:rsid w:val="007852A7"/>
    <w:rsid w:val="0078599B"/>
    <w:rsid w:val="00786155"/>
    <w:rsid w:val="00791232"/>
    <w:rsid w:val="00791452"/>
    <w:rsid w:val="007930D7"/>
    <w:rsid w:val="00793753"/>
    <w:rsid w:val="00793BF7"/>
    <w:rsid w:val="00795EF1"/>
    <w:rsid w:val="00796E72"/>
    <w:rsid w:val="00797131"/>
    <w:rsid w:val="007A03D1"/>
    <w:rsid w:val="007A24B3"/>
    <w:rsid w:val="007A2679"/>
    <w:rsid w:val="007A33D9"/>
    <w:rsid w:val="007A3861"/>
    <w:rsid w:val="007A3C66"/>
    <w:rsid w:val="007A3F8A"/>
    <w:rsid w:val="007A4C07"/>
    <w:rsid w:val="007A57F9"/>
    <w:rsid w:val="007A6811"/>
    <w:rsid w:val="007A725A"/>
    <w:rsid w:val="007A7FB3"/>
    <w:rsid w:val="007B0571"/>
    <w:rsid w:val="007B06FB"/>
    <w:rsid w:val="007B0DF7"/>
    <w:rsid w:val="007B0E3D"/>
    <w:rsid w:val="007B22ED"/>
    <w:rsid w:val="007B3B94"/>
    <w:rsid w:val="007B456F"/>
    <w:rsid w:val="007B547D"/>
    <w:rsid w:val="007B661B"/>
    <w:rsid w:val="007B6988"/>
    <w:rsid w:val="007B6CF3"/>
    <w:rsid w:val="007B6EE7"/>
    <w:rsid w:val="007B73A3"/>
    <w:rsid w:val="007B7BAE"/>
    <w:rsid w:val="007B7BDA"/>
    <w:rsid w:val="007C055D"/>
    <w:rsid w:val="007C0EAD"/>
    <w:rsid w:val="007C3095"/>
    <w:rsid w:val="007C360D"/>
    <w:rsid w:val="007C5EF5"/>
    <w:rsid w:val="007C6D0D"/>
    <w:rsid w:val="007C71BD"/>
    <w:rsid w:val="007C7DC3"/>
    <w:rsid w:val="007D1041"/>
    <w:rsid w:val="007D14A8"/>
    <w:rsid w:val="007D2181"/>
    <w:rsid w:val="007D219F"/>
    <w:rsid w:val="007D29D3"/>
    <w:rsid w:val="007D3D1E"/>
    <w:rsid w:val="007D5577"/>
    <w:rsid w:val="007D559B"/>
    <w:rsid w:val="007D57A0"/>
    <w:rsid w:val="007D57F0"/>
    <w:rsid w:val="007D7026"/>
    <w:rsid w:val="007D79A5"/>
    <w:rsid w:val="007D7A2D"/>
    <w:rsid w:val="007E01FC"/>
    <w:rsid w:val="007E084B"/>
    <w:rsid w:val="007E101E"/>
    <w:rsid w:val="007E197A"/>
    <w:rsid w:val="007E2BEC"/>
    <w:rsid w:val="007E343C"/>
    <w:rsid w:val="007E4662"/>
    <w:rsid w:val="007E4CDD"/>
    <w:rsid w:val="007E6E62"/>
    <w:rsid w:val="007E7C08"/>
    <w:rsid w:val="007F03B8"/>
    <w:rsid w:val="007F0D0E"/>
    <w:rsid w:val="007F107E"/>
    <w:rsid w:val="007F180C"/>
    <w:rsid w:val="007F233E"/>
    <w:rsid w:val="007F23D3"/>
    <w:rsid w:val="007F3120"/>
    <w:rsid w:val="007F3DD4"/>
    <w:rsid w:val="007F4798"/>
    <w:rsid w:val="007F4BBA"/>
    <w:rsid w:val="007F4F8F"/>
    <w:rsid w:val="007F517E"/>
    <w:rsid w:val="007F51E8"/>
    <w:rsid w:val="007F5655"/>
    <w:rsid w:val="007F56A7"/>
    <w:rsid w:val="007F63C2"/>
    <w:rsid w:val="007F73A6"/>
    <w:rsid w:val="007F7801"/>
    <w:rsid w:val="00800C2A"/>
    <w:rsid w:val="008010D2"/>
    <w:rsid w:val="008016F0"/>
    <w:rsid w:val="00802DA7"/>
    <w:rsid w:val="00803493"/>
    <w:rsid w:val="0080457D"/>
    <w:rsid w:val="0080477E"/>
    <w:rsid w:val="00804DA2"/>
    <w:rsid w:val="00804F32"/>
    <w:rsid w:val="00805B34"/>
    <w:rsid w:val="0081016D"/>
    <w:rsid w:val="00810289"/>
    <w:rsid w:val="008113EA"/>
    <w:rsid w:val="00812DED"/>
    <w:rsid w:val="008138FB"/>
    <w:rsid w:val="00814471"/>
    <w:rsid w:val="0081501F"/>
    <w:rsid w:val="00815C90"/>
    <w:rsid w:val="0081643A"/>
    <w:rsid w:val="008166D9"/>
    <w:rsid w:val="00816A42"/>
    <w:rsid w:val="008177FC"/>
    <w:rsid w:val="00820B16"/>
    <w:rsid w:val="00820DCD"/>
    <w:rsid w:val="008211AA"/>
    <w:rsid w:val="00822764"/>
    <w:rsid w:val="00822A59"/>
    <w:rsid w:val="0082317C"/>
    <w:rsid w:val="0082375D"/>
    <w:rsid w:val="00824955"/>
    <w:rsid w:val="00826854"/>
    <w:rsid w:val="00827660"/>
    <w:rsid w:val="0083068E"/>
    <w:rsid w:val="00830D4F"/>
    <w:rsid w:val="00832D65"/>
    <w:rsid w:val="00832FB4"/>
    <w:rsid w:val="00833675"/>
    <w:rsid w:val="008351B1"/>
    <w:rsid w:val="00835605"/>
    <w:rsid w:val="0083777B"/>
    <w:rsid w:val="008378A8"/>
    <w:rsid w:val="008409D2"/>
    <w:rsid w:val="00840B48"/>
    <w:rsid w:val="00842BE6"/>
    <w:rsid w:val="008433AE"/>
    <w:rsid w:val="008433F1"/>
    <w:rsid w:val="0084379D"/>
    <w:rsid w:val="00844A8D"/>
    <w:rsid w:val="00847280"/>
    <w:rsid w:val="008479BA"/>
    <w:rsid w:val="008506C3"/>
    <w:rsid w:val="00850983"/>
    <w:rsid w:val="0085173E"/>
    <w:rsid w:val="00853323"/>
    <w:rsid w:val="008536A1"/>
    <w:rsid w:val="00853EA7"/>
    <w:rsid w:val="008542EA"/>
    <w:rsid w:val="008545C4"/>
    <w:rsid w:val="00854BBE"/>
    <w:rsid w:val="00854D30"/>
    <w:rsid w:val="00854D5F"/>
    <w:rsid w:val="00855608"/>
    <w:rsid w:val="00855A16"/>
    <w:rsid w:val="00855C07"/>
    <w:rsid w:val="00856DCE"/>
    <w:rsid w:val="008609FF"/>
    <w:rsid w:val="0086249F"/>
    <w:rsid w:val="00863854"/>
    <w:rsid w:val="0086437C"/>
    <w:rsid w:val="008657E2"/>
    <w:rsid w:val="00865A83"/>
    <w:rsid w:val="00866117"/>
    <w:rsid w:val="00866304"/>
    <w:rsid w:val="0086675B"/>
    <w:rsid w:val="0086702B"/>
    <w:rsid w:val="00867683"/>
    <w:rsid w:val="00867932"/>
    <w:rsid w:val="00870206"/>
    <w:rsid w:val="00870971"/>
    <w:rsid w:val="00871208"/>
    <w:rsid w:val="00871A04"/>
    <w:rsid w:val="00871C64"/>
    <w:rsid w:val="0087475E"/>
    <w:rsid w:val="0087509D"/>
    <w:rsid w:val="00875799"/>
    <w:rsid w:val="008769E1"/>
    <w:rsid w:val="00876EED"/>
    <w:rsid w:val="00881858"/>
    <w:rsid w:val="00883927"/>
    <w:rsid w:val="00884151"/>
    <w:rsid w:val="008848A5"/>
    <w:rsid w:val="00885348"/>
    <w:rsid w:val="00885539"/>
    <w:rsid w:val="0088581C"/>
    <w:rsid w:val="00885E93"/>
    <w:rsid w:val="0088688D"/>
    <w:rsid w:val="00890719"/>
    <w:rsid w:val="00890839"/>
    <w:rsid w:val="00890C2D"/>
    <w:rsid w:val="00890CC0"/>
    <w:rsid w:val="00892491"/>
    <w:rsid w:val="008928E5"/>
    <w:rsid w:val="00894011"/>
    <w:rsid w:val="00895494"/>
    <w:rsid w:val="00895629"/>
    <w:rsid w:val="00896651"/>
    <w:rsid w:val="00896A03"/>
    <w:rsid w:val="00896E3F"/>
    <w:rsid w:val="008A0C67"/>
    <w:rsid w:val="008A153B"/>
    <w:rsid w:val="008A1CDD"/>
    <w:rsid w:val="008A28F1"/>
    <w:rsid w:val="008A3129"/>
    <w:rsid w:val="008A412D"/>
    <w:rsid w:val="008A5CE2"/>
    <w:rsid w:val="008A5D65"/>
    <w:rsid w:val="008A69FB"/>
    <w:rsid w:val="008A6B1F"/>
    <w:rsid w:val="008A75B9"/>
    <w:rsid w:val="008A79F7"/>
    <w:rsid w:val="008B0D5C"/>
    <w:rsid w:val="008B1687"/>
    <w:rsid w:val="008B1F67"/>
    <w:rsid w:val="008B29FD"/>
    <w:rsid w:val="008B3214"/>
    <w:rsid w:val="008B3C8D"/>
    <w:rsid w:val="008B3E5C"/>
    <w:rsid w:val="008B4011"/>
    <w:rsid w:val="008B4504"/>
    <w:rsid w:val="008B45F4"/>
    <w:rsid w:val="008B493D"/>
    <w:rsid w:val="008B4E23"/>
    <w:rsid w:val="008B52B2"/>
    <w:rsid w:val="008B5538"/>
    <w:rsid w:val="008B5ACC"/>
    <w:rsid w:val="008B5F66"/>
    <w:rsid w:val="008B6C3D"/>
    <w:rsid w:val="008C1415"/>
    <w:rsid w:val="008C1837"/>
    <w:rsid w:val="008C3E02"/>
    <w:rsid w:val="008C3E42"/>
    <w:rsid w:val="008C3E64"/>
    <w:rsid w:val="008C49A3"/>
    <w:rsid w:val="008C548A"/>
    <w:rsid w:val="008C56E5"/>
    <w:rsid w:val="008C6205"/>
    <w:rsid w:val="008C6599"/>
    <w:rsid w:val="008C7F57"/>
    <w:rsid w:val="008D0EA8"/>
    <w:rsid w:val="008D1034"/>
    <w:rsid w:val="008D2589"/>
    <w:rsid w:val="008D26CC"/>
    <w:rsid w:val="008D2C9D"/>
    <w:rsid w:val="008D31DA"/>
    <w:rsid w:val="008D375F"/>
    <w:rsid w:val="008D50AF"/>
    <w:rsid w:val="008D532D"/>
    <w:rsid w:val="008D54D6"/>
    <w:rsid w:val="008D55AF"/>
    <w:rsid w:val="008D5760"/>
    <w:rsid w:val="008D5B16"/>
    <w:rsid w:val="008D6A7D"/>
    <w:rsid w:val="008E0E00"/>
    <w:rsid w:val="008E11F4"/>
    <w:rsid w:val="008E2D4E"/>
    <w:rsid w:val="008E3E0D"/>
    <w:rsid w:val="008E4D6E"/>
    <w:rsid w:val="008E575C"/>
    <w:rsid w:val="008E5A99"/>
    <w:rsid w:val="008E6373"/>
    <w:rsid w:val="008E652F"/>
    <w:rsid w:val="008E71D7"/>
    <w:rsid w:val="008F0087"/>
    <w:rsid w:val="008F1986"/>
    <w:rsid w:val="008F40D9"/>
    <w:rsid w:val="008F45FB"/>
    <w:rsid w:val="008F4F8F"/>
    <w:rsid w:val="008F6F0A"/>
    <w:rsid w:val="008F7CD5"/>
    <w:rsid w:val="008F7DD9"/>
    <w:rsid w:val="00900F0D"/>
    <w:rsid w:val="0090234A"/>
    <w:rsid w:val="00902E11"/>
    <w:rsid w:val="009043BC"/>
    <w:rsid w:val="00904534"/>
    <w:rsid w:val="00904CFD"/>
    <w:rsid w:val="009060C4"/>
    <w:rsid w:val="0090780A"/>
    <w:rsid w:val="009101F6"/>
    <w:rsid w:val="00910385"/>
    <w:rsid w:val="009106A4"/>
    <w:rsid w:val="00910ED6"/>
    <w:rsid w:val="00910F8B"/>
    <w:rsid w:val="00911102"/>
    <w:rsid w:val="00912665"/>
    <w:rsid w:val="00913DC3"/>
    <w:rsid w:val="00916B8C"/>
    <w:rsid w:val="00917A15"/>
    <w:rsid w:val="0092026F"/>
    <w:rsid w:val="009203BF"/>
    <w:rsid w:val="00922032"/>
    <w:rsid w:val="00922038"/>
    <w:rsid w:val="00922EA8"/>
    <w:rsid w:val="00922EBB"/>
    <w:rsid w:val="00923144"/>
    <w:rsid w:val="009231E0"/>
    <w:rsid w:val="00923DFF"/>
    <w:rsid w:val="009243F7"/>
    <w:rsid w:val="009266C9"/>
    <w:rsid w:val="00927F18"/>
    <w:rsid w:val="00932231"/>
    <w:rsid w:val="00932CB1"/>
    <w:rsid w:val="0093376F"/>
    <w:rsid w:val="00933F79"/>
    <w:rsid w:val="009349D8"/>
    <w:rsid w:val="00934A65"/>
    <w:rsid w:val="00934DB9"/>
    <w:rsid w:val="009350EA"/>
    <w:rsid w:val="00935810"/>
    <w:rsid w:val="009367D0"/>
    <w:rsid w:val="0093746F"/>
    <w:rsid w:val="0093790D"/>
    <w:rsid w:val="0094007F"/>
    <w:rsid w:val="009405FE"/>
    <w:rsid w:val="00940980"/>
    <w:rsid w:val="0094296B"/>
    <w:rsid w:val="00944BAC"/>
    <w:rsid w:val="00944C06"/>
    <w:rsid w:val="00944C87"/>
    <w:rsid w:val="009460D9"/>
    <w:rsid w:val="00946909"/>
    <w:rsid w:val="009470A3"/>
    <w:rsid w:val="00950899"/>
    <w:rsid w:val="00950DBA"/>
    <w:rsid w:val="00950FF8"/>
    <w:rsid w:val="009513E2"/>
    <w:rsid w:val="009515AF"/>
    <w:rsid w:val="00951863"/>
    <w:rsid w:val="00951D56"/>
    <w:rsid w:val="00955308"/>
    <w:rsid w:val="009571AE"/>
    <w:rsid w:val="00957EAA"/>
    <w:rsid w:val="00961A7E"/>
    <w:rsid w:val="009653E2"/>
    <w:rsid w:val="009666B5"/>
    <w:rsid w:val="00967D1A"/>
    <w:rsid w:val="00967E00"/>
    <w:rsid w:val="00967F14"/>
    <w:rsid w:val="0097048B"/>
    <w:rsid w:val="00970899"/>
    <w:rsid w:val="00971022"/>
    <w:rsid w:val="009714F7"/>
    <w:rsid w:val="00971A92"/>
    <w:rsid w:val="00971AC9"/>
    <w:rsid w:val="00971CD8"/>
    <w:rsid w:val="00973633"/>
    <w:rsid w:val="0097450B"/>
    <w:rsid w:val="00974B4E"/>
    <w:rsid w:val="00975003"/>
    <w:rsid w:val="00975ED5"/>
    <w:rsid w:val="0097647D"/>
    <w:rsid w:val="00976782"/>
    <w:rsid w:val="009768BC"/>
    <w:rsid w:val="00976A33"/>
    <w:rsid w:val="00977139"/>
    <w:rsid w:val="009778AB"/>
    <w:rsid w:val="009801C6"/>
    <w:rsid w:val="009816BD"/>
    <w:rsid w:val="00981A10"/>
    <w:rsid w:val="00983421"/>
    <w:rsid w:val="009837FC"/>
    <w:rsid w:val="00983980"/>
    <w:rsid w:val="00985246"/>
    <w:rsid w:val="009852FC"/>
    <w:rsid w:val="00986B32"/>
    <w:rsid w:val="00990369"/>
    <w:rsid w:val="009922AD"/>
    <w:rsid w:val="0099309D"/>
    <w:rsid w:val="00993144"/>
    <w:rsid w:val="0099477F"/>
    <w:rsid w:val="009952AC"/>
    <w:rsid w:val="009959F6"/>
    <w:rsid w:val="0099695F"/>
    <w:rsid w:val="00997110"/>
    <w:rsid w:val="009975A4"/>
    <w:rsid w:val="009A0946"/>
    <w:rsid w:val="009A16E1"/>
    <w:rsid w:val="009A2AE3"/>
    <w:rsid w:val="009A3C9B"/>
    <w:rsid w:val="009A3DA8"/>
    <w:rsid w:val="009A3DA9"/>
    <w:rsid w:val="009A4089"/>
    <w:rsid w:val="009A4189"/>
    <w:rsid w:val="009A4192"/>
    <w:rsid w:val="009A49EF"/>
    <w:rsid w:val="009A6979"/>
    <w:rsid w:val="009B0841"/>
    <w:rsid w:val="009B14F7"/>
    <w:rsid w:val="009B15BF"/>
    <w:rsid w:val="009B1EC7"/>
    <w:rsid w:val="009B1F67"/>
    <w:rsid w:val="009B3B31"/>
    <w:rsid w:val="009B489C"/>
    <w:rsid w:val="009B5D1D"/>
    <w:rsid w:val="009B6071"/>
    <w:rsid w:val="009B6434"/>
    <w:rsid w:val="009B6863"/>
    <w:rsid w:val="009B6F8C"/>
    <w:rsid w:val="009B715F"/>
    <w:rsid w:val="009B7A78"/>
    <w:rsid w:val="009C05BD"/>
    <w:rsid w:val="009C0BC3"/>
    <w:rsid w:val="009C1463"/>
    <w:rsid w:val="009C1692"/>
    <w:rsid w:val="009C1E00"/>
    <w:rsid w:val="009C1F0E"/>
    <w:rsid w:val="009C208D"/>
    <w:rsid w:val="009C2E72"/>
    <w:rsid w:val="009C3171"/>
    <w:rsid w:val="009C4171"/>
    <w:rsid w:val="009C497D"/>
    <w:rsid w:val="009C4A39"/>
    <w:rsid w:val="009C5A6C"/>
    <w:rsid w:val="009C5C48"/>
    <w:rsid w:val="009C5DB7"/>
    <w:rsid w:val="009C6F71"/>
    <w:rsid w:val="009C7410"/>
    <w:rsid w:val="009C7CE0"/>
    <w:rsid w:val="009D01A4"/>
    <w:rsid w:val="009D03DD"/>
    <w:rsid w:val="009D0F53"/>
    <w:rsid w:val="009D1F58"/>
    <w:rsid w:val="009D2202"/>
    <w:rsid w:val="009D22BF"/>
    <w:rsid w:val="009D2300"/>
    <w:rsid w:val="009D23A8"/>
    <w:rsid w:val="009D263D"/>
    <w:rsid w:val="009D2CED"/>
    <w:rsid w:val="009D2CF2"/>
    <w:rsid w:val="009D2EE2"/>
    <w:rsid w:val="009D395C"/>
    <w:rsid w:val="009D4025"/>
    <w:rsid w:val="009D4582"/>
    <w:rsid w:val="009D4E8A"/>
    <w:rsid w:val="009D57A2"/>
    <w:rsid w:val="009D603D"/>
    <w:rsid w:val="009D6C7D"/>
    <w:rsid w:val="009D7F4C"/>
    <w:rsid w:val="009D7FEC"/>
    <w:rsid w:val="009E12E2"/>
    <w:rsid w:val="009E172C"/>
    <w:rsid w:val="009E1FD2"/>
    <w:rsid w:val="009E2FC7"/>
    <w:rsid w:val="009E372A"/>
    <w:rsid w:val="009E4E37"/>
    <w:rsid w:val="009E548E"/>
    <w:rsid w:val="009E58DF"/>
    <w:rsid w:val="009E5CDE"/>
    <w:rsid w:val="009E5EC4"/>
    <w:rsid w:val="009E63F6"/>
    <w:rsid w:val="009E6D7E"/>
    <w:rsid w:val="009E73EF"/>
    <w:rsid w:val="009F003A"/>
    <w:rsid w:val="009F00D2"/>
    <w:rsid w:val="009F25DB"/>
    <w:rsid w:val="009F34E6"/>
    <w:rsid w:val="009F446F"/>
    <w:rsid w:val="009F4B48"/>
    <w:rsid w:val="009F4C60"/>
    <w:rsid w:val="009F5758"/>
    <w:rsid w:val="009F7A14"/>
    <w:rsid w:val="009F7A72"/>
    <w:rsid w:val="00A0062E"/>
    <w:rsid w:val="00A00B84"/>
    <w:rsid w:val="00A00F44"/>
    <w:rsid w:val="00A02467"/>
    <w:rsid w:val="00A02850"/>
    <w:rsid w:val="00A038D4"/>
    <w:rsid w:val="00A055D5"/>
    <w:rsid w:val="00A068D6"/>
    <w:rsid w:val="00A06AEE"/>
    <w:rsid w:val="00A13995"/>
    <w:rsid w:val="00A140AD"/>
    <w:rsid w:val="00A141CF"/>
    <w:rsid w:val="00A158E1"/>
    <w:rsid w:val="00A161BE"/>
    <w:rsid w:val="00A172AF"/>
    <w:rsid w:val="00A20114"/>
    <w:rsid w:val="00A20BA0"/>
    <w:rsid w:val="00A20D85"/>
    <w:rsid w:val="00A2202C"/>
    <w:rsid w:val="00A22129"/>
    <w:rsid w:val="00A223C2"/>
    <w:rsid w:val="00A22D3E"/>
    <w:rsid w:val="00A230BE"/>
    <w:rsid w:val="00A2345E"/>
    <w:rsid w:val="00A24858"/>
    <w:rsid w:val="00A24F69"/>
    <w:rsid w:val="00A25248"/>
    <w:rsid w:val="00A2610C"/>
    <w:rsid w:val="00A26D43"/>
    <w:rsid w:val="00A270DD"/>
    <w:rsid w:val="00A27215"/>
    <w:rsid w:val="00A27E93"/>
    <w:rsid w:val="00A305F9"/>
    <w:rsid w:val="00A30AAD"/>
    <w:rsid w:val="00A30C40"/>
    <w:rsid w:val="00A312F3"/>
    <w:rsid w:val="00A32838"/>
    <w:rsid w:val="00A33316"/>
    <w:rsid w:val="00A333CC"/>
    <w:rsid w:val="00A33627"/>
    <w:rsid w:val="00A356A9"/>
    <w:rsid w:val="00A3637B"/>
    <w:rsid w:val="00A366E4"/>
    <w:rsid w:val="00A36ECD"/>
    <w:rsid w:val="00A3785A"/>
    <w:rsid w:val="00A41837"/>
    <w:rsid w:val="00A42566"/>
    <w:rsid w:val="00A42D29"/>
    <w:rsid w:val="00A449F7"/>
    <w:rsid w:val="00A47764"/>
    <w:rsid w:val="00A506A2"/>
    <w:rsid w:val="00A50C61"/>
    <w:rsid w:val="00A51648"/>
    <w:rsid w:val="00A51B90"/>
    <w:rsid w:val="00A529B3"/>
    <w:rsid w:val="00A52F29"/>
    <w:rsid w:val="00A5404F"/>
    <w:rsid w:val="00A558A2"/>
    <w:rsid w:val="00A56768"/>
    <w:rsid w:val="00A57290"/>
    <w:rsid w:val="00A61FFE"/>
    <w:rsid w:val="00A6355D"/>
    <w:rsid w:val="00A65194"/>
    <w:rsid w:val="00A6681D"/>
    <w:rsid w:val="00A66CC0"/>
    <w:rsid w:val="00A67705"/>
    <w:rsid w:val="00A67A17"/>
    <w:rsid w:val="00A67D8B"/>
    <w:rsid w:val="00A70137"/>
    <w:rsid w:val="00A71090"/>
    <w:rsid w:val="00A723DD"/>
    <w:rsid w:val="00A72DB4"/>
    <w:rsid w:val="00A7332E"/>
    <w:rsid w:val="00A73C44"/>
    <w:rsid w:val="00A7736B"/>
    <w:rsid w:val="00A80BC3"/>
    <w:rsid w:val="00A81386"/>
    <w:rsid w:val="00A81D5C"/>
    <w:rsid w:val="00A82448"/>
    <w:rsid w:val="00A82550"/>
    <w:rsid w:val="00A82B95"/>
    <w:rsid w:val="00A82F96"/>
    <w:rsid w:val="00A836C1"/>
    <w:rsid w:val="00A844E6"/>
    <w:rsid w:val="00A84945"/>
    <w:rsid w:val="00A85BC6"/>
    <w:rsid w:val="00A85DB8"/>
    <w:rsid w:val="00A86172"/>
    <w:rsid w:val="00A8782F"/>
    <w:rsid w:val="00A87F85"/>
    <w:rsid w:val="00A90AD4"/>
    <w:rsid w:val="00A90B9B"/>
    <w:rsid w:val="00A911E8"/>
    <w:rsid w:val="00A951F2"/>
    <w:rsid w:val="00A959D6"/>
    <w:rsid w:val="00A96BD9"/>
    <w:rsid w:val="00A974D9"/>
    <w:rsid w:val="00AA037A"/>
    <w:rsid w:val="00AA114C"/>
    <w:rsid w:val="00AA1810"/>
    <w:rsid w:val="00AA288B"/>
    <w:rsid w:val="00AA301C"/>
    <w:rsid w:val="00AA3250"/>
    <w:rsid w:val="00AA38D1"/>
    <w:rsid w:val="00AA48CD"/>
    <w:rsid w:val="00AA4CA6"/>
    <w:rsid w:val="00AA6BF0"/>
    <w:rsid w:val="00AB00A3"/>
    <w:rsid w:val="00AB02D6"/>
    <w:rsid w:val="00AB08A1"/>
    <w:rsid w:val="00AB0B00"/>
    <w:rsid w:val="00AB183C"/>
    <w:rsid w:val="00AB18CE"/>
    <w:rsid w:val="00AB2172"/>
    <w:rsid w:val="00AB26BA"/>
    <w:rsid w:val="00AB2810"/>
    <w:rsid w:val="00AB281D"/>
    <w:rsid w:val="00AB289D"/>
    <w:rsid w:val="00AB4136"/>
    <w:rsid w:val="00AB4AEE"/>
    <w:rsid w:val="00AB70C4"/>
    <w:rsid w:val="00AB745A"/>
    <w:rsid w:val="00AB749D"/>
    <w:rsid w:val="00AC1004"/>
    <w:rsid w:val="00AC1C3B"/>
    <w:rsid w:val="00AC259F"/>
    <w:rsid w:val="00AC4422"/>
    <w:rsid w:val="00AC4460"/>
    <w:rsid w:val="00AC47BA"/>
    <w:rsid w:val="00AC6283"/>
    <w:rsid w:val="00AC6959"/>
    <w:rsid w:val="00AD062F"/>
    <w:rsid w:val="00AD08E8"/>
    <w:rsid w:val="00AD0963"/>
    <w:rsid w:val="00AD0EE8"/>
    <w:rsid w:val="00AD1D97"/>
    <w:rsid w:val="00AD24F9"/>
    <w:rsid w:val="00AD3039"/>
    <w:rsid w:val="00AD4323"/>
    <w:rsid w:val="00AD4488"/>
    <w:rsid w:val="00AD44DA"/>
    <w:rsid w:val="00AD4A82"/>
    <w:rsid w:val="00AD6CD0"/>
    <w:rsid w:val="00AD6E2B"/>
    <w:rsid w:val="00AD6F90"/>
    <w:rsid w:val="00AD72C5"/>
    <w:rsid w:val="00AD7346"/>
    <w:rsid w:val="00AD7F67"/>
    <w:rsid w:val="00AE0E9D"/>
    <w:rsid w:val="00AE142B"/>
    <w:rsid w:val="00AE194F"/>
    <w:rsid w:val="00AE23B8"/>
    <w:rsid w:val="00AE2672"/>
    <w:rsid w:val="00AE3411"/>
    <w:rsid w:val="00AE46AF"/>
    <w:rsid w:val="00AE4E99"/>
    <w:rsid w:val="00AE5812"/>
    <w:rsid w:val="00AE5A94"/>
    <w:rsid w:val="00AE62E9"/>
    <w:rsid w:val="00AE7F51"/>
    <w:rsid w:val="00AF049F"/>
    <w:rsid w:val="00AF16D5"/>
    <w:rsid w:val="00AF20AE"/>
    <w:rsid w:val="00AF263F"/>
    <w:rsid w:val="00AF356D"/>
    <w:rsid w:val="00AF4694"/>
    <w:rsid w:val="00AF599A"/>
    <w:rsid w:val="00AF6A2B"/>
    <w:rsid w:val="00AF7617"/>
    <w:rsid w:val="00AF7A8C"/>
    <w:rsid w:val="00AF7AE7"/>
    <w:rsid w:val="00B0139E"/>
    <w:rsid w:val="00B01DCD"/>
    <w:rsid w:val="00B02348"/>
    <w:rsid w:val="00B02B0C"/>
    <w:rsid w:val="00B02D17"/>
    <w:rsid w:val="00B02DB5"/>
    <w:rsid w:val="00B0317A"/>
    <w:rsid w:val="00B0349F"/>
    <w:rsid w:val="00B03728"/>
    <w:rsid w:val="00B03919"/>
    <w:rsid w:val="00B03BC2"/>
    <w:rsid w:val="00B03C2E"/>
    <w:rsid w:val="00B04932"/>
    <w:rsid w:val="00B049CD"/>
    <w:rsid w:val="00B057C7"/>
    <w:rsid w:val="00B10DAF"/>
    <w:rsid w:val="00B11204"/>
    <w:rsid w:val="00B16083"/>
    <w:rsid w:val="00B16102"/>
    <w:rsid w:val="00B1624A"/>
    <w:rsid w:val="00B1636B"/>
    <w:rsid w:val="00B1756D"/>
    <w:rsid w:val="00B17753"/>
    <w:rsid w:val="00B17BFB"/>
    <w:rsid w:val="00B204EA"/>
    <w:rsid w:val="00B205D0"/>
    <w:rsid w:val="00B2116A"/>
    <w:rsid w:val="00B21428"/>
    <w:rsid w:val="00B2185C"/>
    <w:rsid w:val="00B21C2D"/>
    <w:rsid w:val="00B22220"/>
    <w:rsid w:val="00B22583"/>
    <w:rsid w:val="00B22789"/>
    <w:rsid w:val="00B2342B"/>
    <w:rsid w:val="00B234B4"/>
    <w:rsid w:val="00B23533"/>
    <w:rsid w:val="00B2379E"/>
    <w:rsid w:val="00B23A31"/>
    <w:rsid w:val="00B23CC7"/>
    <w:rsid w:val="00B23DF2"/>
    <w:rsid w:val="00B23E6A"/>
    <w:rsid w:val="00B2732E"/>
    <w:rsid w:val="00B33441"/>
    <w:rsid w:val="00B33FFF"/>
    <w:rsid w:val="00B34221"/>
    <w:rsid w:val="00B3428D"/>
    <w:rsid w:val="00B34B13"/>
    <w:rsid w:val="00B363FC"/>
    <w:rsid w:val="00B36B73"/>
    <w:rsid w:val="00B4005E"/>
    <w:rsid w:val="00B40DA3"/>
    <w:rsid w:val="00B41E2D"/>
    <w:rsid w:val="00B42584"/>
    <w:rsid w:val="00B433F9"/>
    <w:rsid w:val="00B43412"/>
    <w:rsid w:val="00B43AC7"/>
    <w:rsid w:val="00B445CD"/>
    <w:rsid w:val="00B44A24"/>
    <w:rsid w:val="00B44E0C"/>
    <w:rsid w:val="00B44F85"/>
    <w:rsid w:val="00B45542"/>
    <w:rsid w:val="00B45C37"/>
    <w:rsid w:val="00B46C6C"/>
    <w:rsid w:val="00B47BE1"/>
    <w:rsid w:val="00B504FF"/>
    <w:rsid w:val="00B50D94"/>
    <w:rsid w:val="00B50E8F"/>
    <w:rsid w:val="00B50EAE"/>
    <w:rsid w:val="00B52017"/>
    <w:rsid w:val="00B527D6"/>
    <w:rsid w:val="00B52C05"/>
    <w:rsid w:val="00B52C74"/>
    <w:rsid w:val="00B53721"/>
    <w:rsid w:val="00B5428A"/>
    <w:rsid w:val="00B54F08"/>
    <w:rsid w:val="00B562DD"/>
    <w:rsid w:val="00B56892"/>
    <w:rsid w:val="00B56E47"/>
    <w:rsid w:val="00B57977"/>
    <w:rsid w:val="00B602FB"/>
    <w:rsid w:val="00B61483"/>
    <w:rsid w:val="00B621C8"/>
    <w:rsid w:val="00B62B1D"/>
    <w:rsid w:val="00B62CC3"/>
    <w:rsid w:val="00B63470"/>
    <w:rsid w:val="00B637F8"/>
    <w:rsid w:val="00B63A92"/>
    <w:rsid w:val="00B652D4"/>
    <w:rsid w:val="00B6541B"/>
    <w:rsid w:val="00B67F5F"/>
    <w:rsid w:val="00B714A7"/>
    <w:rsid w:val="00B71CB7"/>
    <w:rsid w:val="00B71D9D"/>
    <w:rsid w:val="00B724BB"/>
    <w:rsid w:val="00B72627"/>
    <w:rsid w:val="00B730ED"/>
    <w:rsid w:val="00B73D3C"/>
    <w:rsid w:val="00B74602"/>
    <w:rsid w:val="00B74755"/>
    <w:rsid w:val="00B75FB8"/>
    <w:rsid w:val="00B76285"/>
    <w:rsid w:val="00B76A5B"/>
    <w:rsid w:val="00B76A75"/>
    <w:rsid w:val="00B76DB9"/>
    <w:rsid w:val="00B76F77"/>
    <w:rsid w:val="00B77019"/>
    <w:rsid w:val="00B776BF"/>
    <w:rsid w:val="00B802D0"/>
    <w:rsid w:val="00B80553"/>
    <w:rsid w:val="00B81FBF"/>
    <w:rsid w:val="00B82415"/>
    <w:rsid w:val="00B82C8D"/>
    <w:rsid w:val="00B84490"/>
    <w:rsid w:val="00B84990"/>
    <w:rsid w:val="00B867C6"/>
    <w:rsid w:val="00B903F2"/>
    <w:rsid w:val="00B91135"/>
    <w:rsid w:val="00B91165"/>
    <w:rsid w:val="00B9481F"/>
    <w:rsid w:val="00B95283"/>
    <w:rsid w:val="00B960A7"/>
    <w:rsid w:val="00B9623A"/>
    <w:rsid w:val="00B96A68"/>
    <w:rsid w:val="00BA020F"/>
    <w:rsid w:val="00BA0AC6"/>
    <w:rsid w:val="00BA222D"/>
    <w:rsid w:val="00BA23DF"/>
    <w:rsid w:val="00BA2426"/>
    <w:rsid w:val="00BA3EAE"/>
    <w:rsid w:val="00BA3FBE"/>
    <w:rsid w:val="00BA539B"/>
    <w:rsid w:val="00BA57FB"/>
    <w:rsid w:val="00BA5930"/>
    <w:rsid w:val="00BA5FD7"/>
    <w:rsid w:val="00BA69F3"/>
    <w:rsid w:val="00BA77D1"/>
    <w:rsid w:val="00BB04EC"/>
    <w:rsid w:val="00BB14A9"/>
    <w:rsid w:val="00BB2E0D"/>
    <w:rsid w:val="00BB2EC4"/>
    <w:rsid w:val="00BB3635"/>
    <w:rsid w:val="00BB3C0A"/>
    <w:rsid w:val="00BB3E45"/>
    <w:rsid w:val="00BB42C0"/>
    <w:rsid w:val="00BB468F"/>
    <w:rsid w:val="00BB4A8E"/>
    <w:rsid w:val="00BB6510"/>
    <w:rsid w:val="00BC0FEC"/>
    <w:rsid w:val="00BC13EF"/>
    <w:rsid w:val="00BC1442"/>
    <w:rsid w:val="00BC14B4"/>
    <w:rsid w:val="00BC1BD4"/>
    <w:rsid w:val="00BC2035"/>
    <w:rsid w:val="00BC255A"/>
    <w:rsid w:val="00BC2803"/>
    <w:rsid w:val="00BC3159"/>
    <w:rsid w:val="00BC3B1E"/>
    <w:rsid w:val="00BC6E0C"/>
    <w:rsid w:val="00BC6E14"/>
    <w:rsid w:val="00BC70C9"/>
    <w:rsid w:val="00BC713B"/>
    <w:rsid w:val="00BC766F"/>
    <w:rsid w:val="00BC7CC8"/>
    <w:rsid w:val="00BC7E57"/>
    <w:rsid w:val="00BD067C"/>
    <w:rsid w:val="00BD0B8E"/>
    <w:rsid w:val="00BD242B"/>
    <w:rsid w:val="00BD25F2"/>
    <w:rsid w:val="00BD3100"/>
    <w:rsid w:val="00BD42B5"/>
    <w:rsid w:val="00BD6874"/>
    <w:rsid w:val="00BE0CC7"/>
    <w:rsid w:val="00BE0F9C"/>
    <w:rsid w:val="00BE10F6"/>
    <w:rsid w:val="00BE1168"/>
    <w:rsid w:val="00BE15E6"/>
    <w:rsid w:val="00BE16FC"/>
    <w:rsid w:val="00BE24D9"/>
    <w:rsid w:val="00BE4094"/>
    <w:rsid w:val="00BE4681"/>
    <w:rsid w:val="00BE5465"/>
    <w:rsid w:val="00BE60BC"/>
    <w:rsid w:val="00BE64CD"/>
    <w:rsid w:val="00BF06CC"/>
    <w:rsid w:val="00BF08AD"/>
    <w:rsid w:val="00BF1949"/>
    <w:rsid w:val="00BF21DA"/>
    <w:rsid w:val="00BF2564"/>
    <w:rsid w:val="00BF28FD"/>
    <w:rsid w:val="00BF4322"/>
    <w:rsid w:val="00BF707B"/>
    <w:rsid w:val="00C00B20"/>
    <w:rsid w:val="00C015F0"/>
    <w:rsid w:val="00C0171C"/>
    <w:rsid w:val="00C01ADF"/>
    <w:rsid w:val="00C02546"/>
    <w:rsid w:val="00C03075"/>
    <w:rsid w:val="00C04CF0"/>
    <w:rsid w:val="00C0579A"/>
    <w:rsid w:val="00C0582F"/>
    <w:rsid w:val="00C059BE"/>
    <w:rsid w:val="00C07169"/>
    <w:rsid w:val="00C07520"/>
    <w:rsid w:val="00C0773E"/>
    <w:rsid w:val="00C10994"/>
    <w:rsid w:val="00C110C8"/>
    <w:rsid w:val="00C117C6"/>
    <w:rsid w:val="00C11997"/>
    <w:rsid w:val="00C12282"/>
    <w:rsid w:val="00C14C9E"/>
    <w:rsid w:val="00C152AB"/>
    <w:rsid w:val="00C15EE2"/>
    <w:rsid w:val="00C160A2"/>
    <w:rsid w:val="00C16147"/>
    <w:rsid w:val="00C165B9"/>
    <w:rsid w:val="00C16DAA"/>
    <w:rsid w:val="00C17010"/>
    <w:rsid w:val="00C17403"/>
    <w:rsid w:val="00C17516"/>
    <w:rsid w:val="00C17C6F"/>
    <w:rsid w:val="00C200AD"/>
    <w:rsid w:val="00C2031B"/>
    <w:rsid w:val="00C20F9C"/>
    <w:rsid w:val="00C214EA"/>
    <w:rsid w:val="00C21714"/>
    <w:rsid w:val="00C22577"/>
    <w:rsid w:val="00C22CB2"/>
    <w:rsid w:val="00C22D3D"/>
    <w:rsid w:val="00C23031"/>
    <w:rsid w:val="00C24EB1"/>
    <w:rsid w:val="00C264F6"/>
    <w:rsid w:val="00C30DA2"/>
    <w:rsid w:val="00C32611"/>
    <w:rsid w:val="00C343B8"/>
    <w:rsid w:val="00C34D69"/>
    <w:rsid w:val="00C35814"/>
    <w:rsid w:val="00C3655F"/>
    <w:rsid w:val="00C36893"/>
    <w:rsid w:val="00C4054C"/>
    <w:rsid w:val="00C40EEC"/>
    <w:rsid w:val="00C40FF6"/>
    <w:rsid w:val="00C41187"/>
    <w:rsid w:val="00C41D81"/>
    <w:rsid w:val="00C42030"/>
    <w:rsid w:val="00C42A2F"/>
    <w:rsid w:val="00C43BA9"/>
    <w:rsid w:val="00C44B63"/>
    <w:rsid w:val="00C45F8E"/>
    <w:rsid w:val="00C460E7"/>
    <w:rsid w:val="00C46963"/>
    <w:rsid w:val="00C46FBE"/>
    <w:rsid w:val="00C47AE7"/>
    <w:rsid w:val="00C47C3E"/>
    <w:rsid w:val="00C47D5E"/>
    <w:rsid w:val="00C47E55"/>
    <w:rsid w:val="00C54E53"/>
    <w:rsid w:val="00C55C72"/>
    <w:rsid w:val="00C55E14"/>
    <w:rsid w:val="00C574D1"/>
    <w:rsid w:val="00C57A3E"/>
    <w:rsid w:val="00C601BC"/>
    <w:rsid w:val="00C60E90"/>
    <w:rsid w:val="00C619FE"/>
    <w:rsid w:val="00C638A0"/>
    <w:rsid w:val="00C65634"/>
    <w:rsid w:val="00C65C5F"/>
    <w:rsid w:val="00C66C9F"/>
    <w:rsid w:val="00C67CCC"/>
    <w:rsid w:val="00C70246"/>
    <w:rsid w:val="00C7032A"/>
    <w:rsid w:val="00C70F71"/>
    <w:rsid w:val="00C71799"/>
    <w:rsid w:val="00C718CF"/>
    <w:rsid w:val="00C71CF9"/>
    <w:rsid w:val="00C7210B"/>
    <w:rsid w:val="00C72466"/>
    <w:rsid w:val="00C724FC"/>
    <w:rsid w:val="00C72827"/>
    <w:rsid w:val="00C7290C"/>
    <w:rsid w:val="00C72B80"/>
    <w:rsid w:val="00C72B9C"/>
    <w:rsid w:val="00C73C62"/>
    <w:rsid w:val="00C73F7C"/>
    <w:rsid w:val="00C74513"/>
    <w:rsid w:val="00C75EB8"/>
    <w:rsid w:val="00C7688F"/>
    <w:rsid w:val="00C76C19"/>
    <w:rsid w:val="00C800C7"/>
    <w:rsid w:val="00C8118A"/>
    <w:rsid w:val="00C814DB"/>
    <w:rsid w:val="00C820AF"/>
    <w:rsid w:val="00C82B49"/>
    <w:rsid w:val="00C83EAA"/>
    <w:rsid w:val="00C84BDE"/>
    <w:rsid w:val="00C87766"/>
    <w:rsid w:val="00C90A00"/>
    <w:rsid w:val="00C90E99"/>
    <w:rsid w:val="00C90F43"/>
    <w:rsid w:val="00C91351"/>
    <w:rsid w:val="00C9150A"/>
    <w:rsid w:val="00C9164D"/>
    <w:rsid w:val="00C929B5"/>
    <w:rsid w:val="00C92D8A"/>
    <w:rsid w:val="00C931B0"/>
    <w:rsid w:val="00C939BA"/>
    <w:rsid w:val="00C94C81"/>
    <w:rsid w:val="00C94DB8"/>
    <w:rsid w:val="00C94E44"/>
    <w:rsid w:val="00C9585A"/>
    <w:rsid w:val="00C96724"/>
    <w:rsid w:val="00C97734"/>
    <w:rsid w:val="00CA03A6"/>
    <w:rsid w:val="00CA0D0C"/>
    <w:rsid w:val="00CA104D"/>
    <w:rsid w:val="00CA112B"/>
    <w:rsid w:val="00CA350B"/>
    <w:rsid w:val="00CA384A"/>
    <w:rsid w:val="00CA4677"/>
    <w:rsid w:val="00CA5115"/>
    <w:rsid w:val="00CA66BE"/>
    <w:rsid w:val="00CA718B"/>
    <w:rsid w:val="00CA738D"/>
    <w:rsid w:val="00CB00CB"/>
    <w:rsid w:val="00CB068D"/>
    <w:rsid w:val="00CB090B"/>
    <w:rsid w:val="00CB0FF0"/>
    <w:rsid w:val="00CB23E9"/>
    <w:rsid w:val="00CB2B0F"/>
    <w:rsid w:val="00CB2C4C"/>
    <w:rsid w:val="00CB3BF4"/>
    <w:rsid w:val="00CB4125"/>
    <w:rsid w:val="00CB561D"/>
    <w:rsid w:val="00CB61AD"/>
    <w:rsid w:val="00CB772B"/>
    <w:rsid w:val="00CB78A8"/>
    <w:rsid w:val="00CC1460"/>
    <w:rsid w:val="00CC1A5D"/>
    <w:rsid w:val="00CC30EC"/>
    <w:rsid w:val="00CC33DC"/>
    <w:rsid w:val="00CC48B3"/>
    <w:rsid w:val="00CC57E5"/>
    <w:rsid w:val="00CC641D"/>
    <w:rsid w:val="00CC6DB0"/>
    <w:rsid w:val="00CC755C"/>
    <w:rsid w:val="00CC793F"/>
    <w:rsid w:val="00CC7D95"/>
    <w:rsid w:val="00CD088C"/>
    <w:rsid w:val="00CD0B6A"/>
    <w:rsid w:val="00CD1C95"/>
    <w:rsid w:val="00CD1D8B"/>
    <w:rsid w:val="00CD2A54"/>
    <w:rsid w:val="00CD33F8"/>
    <w:rsid w:val="00CD4544"/>
    <w:rsid w:val="00CD4772"/>
    <w:rsid w:val="00CD4792"/>
    <w:rsid w:val="00CD55CC"/>
    <w:rsid w:val="00CD5676"/>
    <w:rsid w:val="00CD577D"/>
    <w:rsid w:val="00CD5C5E"/>
    <w:rsid w:val="00CD756D"/>
    <w:rsid w:val="00CD7D61"/>
    <w:rsid w:val="00CD7EF2"/>
    <w:rsid w:val="00CE08F3"/>
    <w:rsid w:val="00CE246A"/>
    <w:rsid w:val="00CE2500"/>
    <w:rsid w:val="00CE2AAC"/>
    <w:rsid w:val="00CE4112"/>
    <w:rsid w:val="00CE55D7"/>
    <w:rsid w:val="00CE5A7E"/>
    <w:rsid w:val="00CE5B16"/>
    <w:rsid w:val="00CE5E19"/>
    <w:rsid w:val="00CE6591"/>
    <w:rsid w:val="00CE6F1C"/>
    <w:rsid w:val="00CE6F96"/>
    <w:rsid w:val="00CE77A7"/>
    <w:rsid w:val="00CF15B2"/>
    <w:rsid w:val="00CF2173"/>
    <w:rsid w:val="00CF233D"/>
    <w:rsid w:val="00CF286B"/>
    <w:rsid w:val="00CF311C"/>
    <w:rsid w:val="00CF3B8B"/>
    <w:rsid w:val="00CF4B62"/>
    <w:rsid w:val="00CF61A0"/>
    <w:rsid w:val="00CF7DFE"/>
    <w:rsid w:val="00D00222"/>
    <w:rsid w:val="00D00554"/>
    <w:rsid w:val="00D012C2"/>
    <w:rsid w:val="00D015C9"/>
    <w:rsid w:val="00D01906"/>
    <w:rsid w:val="00D036C2"/>
    <w:rsid w:val="00D05421"/>
    <w:rsid w:val="00D05E03"/>
    <w:rsid w:val="00D0655D"/>
    <w:rsid w:val="00D072AA"/>
    <w:rsid w:val="00D07325"/>
    <w:rsid w:val="00D0776F"/>
    <w:rsid w:val="00D077A3"/>
    <w:rsid w:val="00D07DD5"/>
    <w:rsid w:val="00D10731"/>
    <w:rsid w:val="00D11032"/>
    <w:rsid w:val="00D1115D"/>
    <w:rsid w:val="00D1124D"/>
    <w:rsid w:val="00D13475"/>
    <w:rsid w:val="00D13D87"/>
    <w:rsid w:val="00D1598A"/>
    <w:rsid w:val="00D15DE6"/>
    <w:rsid w:val="00D17074"/>
    <w:rsid w:val="00D20659"/>
    <w:rsid w:val="00D208F2"/>
    <w:rsid w:val="00D20E64"/>
    <w:rsid w:val="00D21D99"/>
    <w:rsid w:val="00D2355F"/>
    <w:rsid w:val="00D25598"/>
    <w:rsid w:val="00D25D3B"/>
    <w:rsid w:val="00D26A1D"/>
    <w:rsid w:val="00D26CC4"/>
    <w:rsid w:val="00D326E4"/>
    <w:rsid w:val="00D330DA"/>
    <w:rsid w:val="00D33BB8"/>
    <w:rsid w:val="00D33CA7"/>
    <w:rsid w:val="00D35297"/>
    <w:rsid w:val="00D35C84"/>
    <w:rsid w:val="00D361AF"/>
    <w:rsid w:val="00D37FCE"/>
    <w:rsid w:val="00D402CC"/>
    <w:rsid w:val="00D40946"/>
    <w:rsid w:val="00D40C5D"/>
    <w:rsid w:val="00D42775"/>
    <w:rsid w:val="00D45236"/>
    <w:rsid w:val="00D45B63"/>
    <w:rsid w:val="00D45C1F"/>
    <w:rsid w:val="00D45E5E"/>
    <w:rsid w:val="00D4610D"/>
    <w:rsid w:val="00D461BF"/>
    <w:rsid w:val="00D473E7"/>
    <w:rsid w:val="00D47652"/>
    <w:rsid w:val="00D50B6A"/>
    <w:rsid w:val="00D5110F"/>
    <w:rsid w:val="00D5140B"/>
    <w:rsid w:val="00D542A6"/>
    <w:rsid w:val="00D5453C"/>
    <w:rsid w:val="00D54703"/>
    <w:rsid w:val="00D55F15"/>
    <w:rsid w:val="00D565C1"/>
    <w:rsid w:val="00D6054B"/>
    <w:rsid w:val="00D609BB"/>
    <w:rsid w:val="00D60A1D"/>
    <w:rsid w:val="00D60DBE"/>
    <w:rsid w:val="00D61326"/>
    <w:rsid w:val="00D615B4"/>
    <w:rsid w:val="00D61CC4"/>
    <w:rsid w:val="00D62637"/>
    <w:rsid w:val="00D63189"/>
    <w:rsid w:val="00D656FE"/>
    <w:rsid w:val="00D668C2"/>
    <w:rsid w:val="00D671C9"/>
    <w:rsid w:val="00D6745D"/>
    <w:rsid w:val="00D70B9E"/>
    <w:rsid w:val="00D71398"/>
    <w:rsid w:val="00D71788"/>
    <w:rsid w:val="00D720CB"/>
    <w:rsid w:val="00D73641"/>
    <w:rsid w:val="00D7515D"/>
    <w:rsid w:val="00D75369"/>
    <w:rsid w:val="00D7599D"/>
    <w:rsid w:val="00D77A77"/>
    <w:rsid w:val="00D83093"/>
    <w:rsid w:val="00D83921"/>
    <w:rsid w:val="00D855BD"/>
    <w:rsid w:val="00D86BD2"/>
    <w:rsid w:val="00D87BA1"/>
    <w:rsid w:val="00D90C9F"/>
    <w:rsid w:val="00D90E5E"/>
    <w:rsid w:val="00D918CF"/>
    <w:rsid w:val="00D924F3"/>
    <w:rsid w:val="00D92951"/>
    <w:rsid w:val="00D92E35"/>
    <w:rsid w:val="00D9338A"/>
    <w:rsid w:val="00D939C9"/>
    <w:rsid w:val="00D94267"/>
    <w:rsid w:val="00D9671A"/>
    <w:rsid w:val="00D9795B"/>
    <w:rsid w:val="00DA1652"/>
    <w:rsid w:val="00DA1A07"/>
    <w:rsid w:val="00DA1BE7"/>
    <w:rsid w:val="00DA205F"/>
    <w:rsid w:val="00DA2194"/>
    <w:rsid w:val="00DA2C78"/>
    <w:rsid w:val="00DA30D1"/>
    <w:rsid w:val="00DA5A85"/>
    <w:rsid w:val="00DA6703"/>
    <w:rsid w:val="00DA6F01"/>
    <w:rsid w:val="00DB04F1"/>
    <w:rsid w:val="00DB0818"/>
    <w:rsid w:val="00DB0BA8"/>
    <w:rsid w:val="00DB1088"/>
    <w:rsid w:val="00DB1177"/>
    <w:rsid w:val="00DB1709"/>
    <w:rsid w:val="00DB1B0A"/>
    <w:rsid w:val="00DB1B2C"/>
    <w:rsid w:val="00DB26DE"/>
    <w:rsid w:val="00DB2FA3"/>
    <w:rsid w:val="00DB4673"/>
    <w:rsid w:val="00DB6E75"/>
    <w:rsid w:val="00DB7308"/>
    <w:rsid w:val="00DB748A"/>
    <w:rsid w:val="00DB7806"/>
    <w:rsid w:val="00DB7E0E"/>
    <w:rsid w:val="00DC014B"/>
    <w:rsid w:val="00DC092B"/>
    <w:rsid w:val="00DC3006"/>
    <w:rsid w:val="00DC3308"/>
    <w:rsid w:val="00DC35BD"/>
    <w:rsid w:val="00DC3DFB"/>
    <w:rsid w:val="00DC5C83"/>
    <w:rsid w:val="00DC61D3"/>
    <w:rsid w:val="00DC62B3"/>
    <w:rsid w:val="00DD180B"/>
    <w:rsid w:val="00DD1883"/>
    <w:rsid w:val="00DD1CA2"/>
    <w:rsid w:val="00DD208F"/>
    <w:rsid w:val="00DD385D"/>
    <w:rsid w:val="00DD3F37"/>
    <w:rsid w:val="00DD567E"/>
    <w:rsid w:val="00DD6451"/>
    <w:rsid w:val="00DE0939"/>
    <w:rsid w:val="00DE16BA"/>
    <w:rsid w:val="00DE2312"/>
    <w:rsid w:val="00DE2D20"/>
    <w:rsid w:val="00DE577D"/>
    <w:rsid w:val="00DE5B49"/>
    <w:rsid w:val="00DE6C0B"/>
    <w:rsid w:val="00DF12D4"/>
    <w:rsid w:val="00DF2EDA"/>
    <w:rsid w:val="00DF35E8"/>
    <w:rsid w:val="00DF390C"/>
    <w:rsid w:val="00DF73D3"/>
    <w:rsid w:val="00DF78D8"/>
    <w:rsid w:val="00E00345"/>
    <w:rsid w:val="00E00350"/>
    <w:rsid w:val="00E00AA3"/>
    <w:rsid w:val="00E00B2F"/>
    <w:rsid w:val="00E00C19"/>
    <w:rsid w:val="00E01857"/>
    <w:rsid w:val="00E0398D"/>
    <w:rsid w:val="00E05225"/>
    <w:rsid w:val="00E059BF"/>
    <w:rsid w:val="00E06295"/>
    <w:rsid w:val="00E07810"/>
    <w:rsid w:val="00E07966"/>
    <w:rsid w:val="00E07A3E"/>
    <w:rsid w:val="00E07A8A"/>
    <w:rsid w:val="00E1029D"/>
    <w:rsid w:val="00E109EE"/>
    <w:rsid w:val="00E10A67"/>
    <w:rsid w:val="00E12A8B"/>
    <w:rsid w:val="00E12C03"/>
    <w:rsid w:val="00E12E8F"/>
    <w:rsid w:val="00E140F1"/>
    <w:rsid w:val="00E2057F"/>
    <w:rsid w:val="00E2113A"/>
    <w:rsid w:val="00E21409"/>
    <w:rsid w:val="00E21ED2"/>
    <w:rsid w:val="00E22E1C"/>
    <w:rsid w:val="00E26579"/>
    <w:rsid w:val="00E26686"/>
    <w:rsid w:val="00E268CB"/>
    <w:rsid w:val="00E26BB4"/>
    <w:rsid w:val="00E271B9"/>
    <w:rsid w:val="00E27280"/>
    <w:rsid w:val="00E279DA"/>
    <w:rsid w:val="00E27BFF"/>
    <w:rsid w:val="00E30507"/>
    <w:rsid w:val="00E31A7F"/>
    <w:rsid w:val="00E342C5"/>
    <w:rsid w:val="00E352B6"/>
    <w:rsid w:val="00E35EC4"/>
    <w:rsid w:val="00E35F5D"/>
    <w:rsid w:val="00E40597"/>
    <w:rsid w:val="00E41667"/>
    <w:rsid w:val="00E417EB"/>
    <w:rsid w:val="00E419AE"/>
    <w:rsid w:val="00E41DDB"/>
    <w:rsid w:val="00E42B33"/>
    <w:rsid w:val="00E42EFF"/>
    <w:rsid w:val="00E4311F"/>
    <w:rsid w:val="00E45B54"/>
    <w:rsid w:val="00E46663"/>
    <w:rsid w:val="00E467B3"/>
    <w:rsid w:val="00E46D7D"/>
    <w:rsid w:val="00E47852"/>
    <w:rsid w:val="00E511DD"/>
    <w:rsid w:val="00E51BAE"/>
    <w:rsid w:val="00E51BF3"/>
    <w:rsid w:val="00E534B9"/>
    <w:rsid w:val="00E5373A"/>
    <w:rsid w:val="00E53E6C"/>
    <w:rsid w:val="00E540AA"/>
    <w:rsid w:val="00E552DC"/>
    <w:rsid w:val="00E55BFA"/>
    <w:rsid w:val="00E55C6B"/>
    <w:rsid w:val="00E56726"/>
    <w:rsid w:val="00E5773D"/>
    <w:rsid w:val="00E60D5F"/>
    <w:rsid w:val="00E61200"/>
    <w:rsid w:val="00E616AF"/>
    <w:rsid w:val="00E61946"/>
    <w:rsid w:val="00E63512"/>
    <w:rsid w:val="00E638F0"/>
    <w:rsid w:val="00E63C44"/>
    <w:rsid w:val="00E642A7"/>
    <w:rsid w:val="00E64431"/>
    <w:rsid w:val="00E65193"/>
    <w:rsid w:val="00E652F3"/>
    <w:rsid w:val="00E65F0D"/>
    <w:rsid w:val="00E666C9"/>
    <w:rsid w:val="00E67C1D"/>
    <w:rsid w:val="00E67ED9"/>
    <w:rsid w:val="00E7070D"/>
    <w:rsid w:val="00E7107B"/>
    <w:rsid w:val="00E71A36"/>
    <w:rsid w:val="00E73125"/>
    <w:rsid w:val="00E73217"/>
    <w:rsid w:val="00E7495E"/>
    <w:rsid w:val="00E74AC1"/>
    <w:rsid w:val="00E752DC"/>
    <w:rsid w:val="00E75636"/>
    <w:rsid w:val="00E75FE2"/>
    <w:rsid w:val="00E76D62"/>
    <w:rsid w:val="00E7768E"/>
    <w:rsid w:val="00E83358"/>
    <w:rsid w:val="00E839B5"/>
    <w:rsid w:val="00E8424C"/>
    <w:rsid w:val="00E843AB"/>
    <w:rsid w:val="00E84AE4"/>
    <w:rsid w:val="00E86232"/>
    <w:rsid w:val="00E90261"/>
    <w:rsid w:val="00E90E2B"/>
    <w:rsid w:val="00E90EDA"/>
    <w:rsid w:val="00E911E5"/>
    <w:rsid w:val="00E91780"/>
    <w:rsid w:val="00E94073"/>
    <w:rsid w:val="00E94D62"/>
    <w:rsid w:val="00E95B06"/>
    <w:rsid w:val="00E9705A"/>
    <w:rsid w:val="00EA0050"/>
    <w:rsid w:val="00EA0B8D"/>
    <w:rsid w:val="00EA0C26"/>
    <w:rsid w:val="00EA0DBE"/>
    <w:rsid w:val="00EA1BC1"/>
    <w:rsid w:val="00EA1C34"/>
    <w:rsid w:val="00EA200D"/>
    <w:rsid w:val="00EA2501"/>
    <w:rsid w:val="00EA30C1"/>
    <w:rsid w:val="00EA4845"/>
    <w:rsid w:val="00EA5920"/>
    <w:rsid w:val="00EA6723"/>
    <w:rsid w:val="00EA6C31"/>
    <w:rsid w:val="00EA7D37"/>
    <w:rsid w:val="00EB0980"/>
    <w:rsid w:val="00EB1154"/>
    <w:rsid w:val="00EB1413"/>
    <w:rsid w:val="00EB392C"/>
    <w:rsid w:val="00EB42C6"/>
    <w:rsid w:val="00EB5813"/>
    <w:rsid w:val="00EB5E5F"/>
    <w:rsid w:val="00EB614B"/>
    <w:rsid w:val="00EB6731"/>
    <w:rsid w:val="00EB6A92"/>
    <w:rsid w:val="00EB6EDA"/>
    <w:rsid w:val="00EC1288"/>
    <w:rsid w:val="00EC1AE4"/>
    <w:rsid w:val="00EC1E89"/>
    <w:rsid w:val="00EC1F07"/>
    <w:rsid w:val="00EC3604"/>
    <w:rsid w:val="00EC36EC"/>
    <w:rsid w:val="00EC4765"/>
    <w:rsid w:val="00EC4F1A"/>
    <w:rsid w:val="00EC56C7"/>
    <w:rsid w:val="00EC5A99"/>
    <w:rsid w:val="00EC6773"/>
    <w:rsid w:val="00EC6865"/>
    <w:rsid w:val="00EC7C90"/>
    <w:rsid w:val="00ED0246"/>
    <w:rsid w:val="00ED07C4"/>
    <w:rsid w:val="00ED15D6"/>
    <w:rsid w:val="00ED19FD"/>
    <w:rsid w:val="00ED2B82"/>
    <w:rsid w:val="00ED38CA"/>
    <w:rsid w:val="00ED3904"/>
    <w:rsid w:val="00ED3C00"/>
    <w:rsid w:val="00ED3EB2"/>
    <w:rsid w:val="00ED4576"/>
    <w:rsid w:val="00EE0174"/>
    <w:rsid w:val="00EE2BC1"/>
    <w:rsid w:val="00EE2D4A"/>
    <w:rsid w:val="00EE3573"/>
    <w:rsid w:val="00EE3E0F"/>
    <w:rsid w:val="00EE4719"/>
    <w:rsid w:val="00EE526C"/>
    <w:rsid w:val="00EE5647"/>
    <w:rsid w:val="00EE58AF"/>
    <w:rsid w:val="00EE5A25"/>
    <w:rsid w:val="00EE5C79"/>
    <w:rsid w:val="00EE6A1B"/>
    <w:rsid w:val="00EE718B"/>
    <w:rsid w:val="00EE770C"/>
    <w:rsid w:val="00EF133B"/>
    <w:rsid w:val="00EF1593"/>
    <w:rsid w:val="00EF162A"/>
    <w:rsid w:val="00EF3DD6"/>
    <w:rsid w:val="00EF5834"/>
    <w:rsid w:val="00EF6464"/>
    <w:rsid w:val="00EF6D3A"/>
    <w:rsid w:val="00EF71A7"/>
    <w:rsid w:val="00F01A47"/>
    <w:rsid w:val="00F028EA"/>
    <w:rsid w:val="00F02DF4"/>
    <w:rsid w:val="00F03060"/>
    <w:rsid w:val="00F04BC4"/>
    <w:rsid w:val="00F05D09"/>
    <w:rsid w:val="00F05E5C"/>
    <w:rsid w:val="00F06DF2"/>
    <w:rsid w:val="00F10B62"/>
    <w:rsid w:val="00F11422"/>
    <w:rsid w:val="00F118ED"/>
    <w:rsid w:val="00F11FEF"/>
    <w:rsid w:val="00F127A0"/>
    <w:rsid w:val="00F127BC"/>
    <w:rsid w:val="00F12895"/>
    <w:rsid w:val="00F13213"/>
    <w:rsid w:val="00F14927"/>
    <w:rsid w:val="00F15309"/>
    <w:rsid w:val="00F16AAF"/>
    <w:rsid w:val="00F16DF8"/>
    <w:rsid w:val="00F1738E"/>
    <w:rsid w:val="00F17D2D"/>
    <w:rsid w:val="00F20077"/>
    <w:rsid w:val="00F20B75"/>
    <w:rsid w:val="00F21D97"/>
    <w:rsid w:val="00F230CB"/>
    <w:rsid w:val="00F233E8"/>
    <w:rsid w:val="00F236C0"/>
    <w:rsid w:val="00F24943"/>
    <w:rsid w:val="00F257D7"/>
    <w:rsid w:val="00F267C1"/>
    <w:rsid w:val="00F267C3"/>
    <w:rsid w:val="00F307D9"/>
    <w:rsid w:val="00F3144A"/>
    <w:rsid w:val="00F31540"/>
    <w:rsid w:val="00F32349"/>
    <w:rsid w:val="00F32532"/>
    <w:rsid w:val="00F32BCD"/>
    <w:rsid w:val="00F3345D"/>
    <w:rsid w:val="00F33F9C"/>
    <w:rsid w:val="00F361EB"/>
    <w:rsid w:val="00F363C4"/>
    <w:rsid w:val="00F36672"/>
    <w:rsid w:val="00F36834"/>
    <w:rsid w:val="00F370A5"/>
    <w:rsid w:val="00F3710E"/>
    <w:rsid w:val="00F37276"/>
    <w:rsid w:val="00F3760D"/>
    <w:rsid w:val="00F37795"/>
    <w:rsid w:val="00F378BA"/>
    <w:rsid w:val="00F407B0"/>
    <w:rsid w:val="00F414C2"/>
    <w:rsid w:val="00F423A8"/>
    <w:rsid w:val="00F42AFC"/>
    <w:rsid w:val="00F434CE"/>
    <w:rsid w:val="00F436F8"/>
    <w:rsid w:val="00F447D3"/>
    <w:rsid w:val="00F44B7B"/>
    <w:rsid w:val="00F45255"/>
    <w:rsid w:val="00F47182"/>
    <w:rsid w:val="00F47D91"/>
    <w:rsid w:val="00F51166"/>
    <w:rsid w:val="00F51561"/>
    <w:rsid w:val="00F53268"/>
    <w:rsid w:val="00F53454"/>
    <w:rsid w:val="00F53508"/>
    <w:rsid w:val="00F53A8E"/>
    <w:rsid w:val="00F53AC4"/>
    <w:rsid w:val="00F55EA5"/>
    <w:rsid w:val="00F56306"/>
    <w:rsid w:val="00F56433"/>
    <w:rsid w:val="00F5783B"/>
    <w:rsid w:val="00F57DBC"/>
    <w:rsid w:val="00F57E4A"/>
    <w:rsid w:val="00F6008D"/>
    <w:rsid w:val="00F6031C"/>
    <w:rsid w:val="00F60577"/>
    <w:rsid w:val="00F60848"/>
    <w:rsid w:val="00F608A4"/>
    <w:rsid w:val="00F61D4D"/>
    <w:rsid w:val="00F620E7"/>
    <w:rsid w:val="00F64196"/>
    <w:rsid w:val="00F651F0"/>
    <w:rsid w:val="00F66C3A"/>
    <w:rsid w:val="00F66DAD"/>
    <w:rsid w:val="00F67F3A"/>
    <w:rsid w:val="00F70179"/>
    <w:rsid w:val="00F70866"/>
    <w:rsid w:val="00F70F74"/>
    <w:rsid w:val="00F71823"/>
    <w:rsid w:val="00F71880"/>
    <w:rsid w:val="00F72B9F"/>
    <w:rsid w:val="00F731EF"/>
    <w:rsid w:val="00F74E9B"/>
    <w:rsid w:val="00F752D9"/>
    <w:rsid w:val="00F7581A"/>
    <w:rsid w:val="00F75BB5"/>
    <w:rsid w:val="00F75D3C"/>
    <w:rsid w:val="00F760D3"/>
    <w:rsid w:val="00F7628C"/>
    <w:rsid w:val="00F76F4A"/>
    <w:rsid w:val="00F77CD2"/>
    <w:rsid w:val="00F802E0"/>
    <w:rsid w:val="00F80432"/>
    <w:rsid w:val="00F8140B"/>
    <w:rsid w:val="00F816BB"/>
    <w:rsid w:val="00F81765"/>
    <w:rsid w:val="00F819FF"/>
    <w:rsid w:val="00F835C8"/>
    <w:rsid w:val="00F8478E"/>
    <w:rsid w:val="00F8506A"/>
    <w:rsid w:val="00F86E20"/>
    <w:rsid w:val="00F8706F"/>
    <w:rsid w:val="00F9012D"/>
    <w:rsid w:val="00F9042A"/>
    <w:rsid w:val="00F90685"/>
    <w:rsid w:val="00F9261D"/>
    <w:rsid w:val="00F955E3"/>
    <w:rsid w:val="00F968E7"/>
    <w:rsid w:val="00F9694E"/>
    <w:rsid w:val="00F96BF9"/>
    <w:rsid w:val="00F96D8D"/>
    <w:rsid w:val="00F97B80"/>
    <w:rsid w:val="00F97BC2"/>
    <w:rsid w:val="00F97BD4"/>
    <w:rsid w:val="00FA0631"/>
    <w:rsid w:val="00FA0EE6"/>
    <w:rsid w:val="00FA0F5E"/>
    <w:rsid w:val="00FA0F9F"/>
    <w:rsid w:val="00FA2144"/>
    <w:rsid w:val="00FA2EF4"/>
    <w:rsid w:val="00FA35F9"/>
    <w:rsid w:val="00FA510C"/>
    <w:rsid w:val="00FA542E"/>
    <w:rsid w:val="00FB0E4B"/>
    <w:rsid w:val="00FB12C1"/>
    <w:rsid w:val="00FB2AB5"/>
    <w:rsid w:val="00FB2C27"/>
    <w:rsid w:val="00FB2FF0"/>
    <w:rsid w:val="00FB3AF2"/>
    <w:rsid w:val="00FB4B61"/>
    <w:rsid w:val="00FB5AB3"/>
    <w:rsid w:val="00FB5D0D"/>
    <w:rsid w:val="00FB6144"/>
    <w:rsid w:val="00FB66D8"/>
    <w:rsid w:val="00FB752A"/>
    <w:rsid w:val="00FB7744"/>
    <w:rsid w:val="00FB7F93"/>
    <w:rsid w:val="00FC0417"/>
    <w:rsid w:val="00FC0860"/>
    <w:rsid w:val="00FC287B"/>
    <w:rsid w:val="00FC2A0C"/>
    <w:rsid w:val="00FC2D68"/>
    <w:rsid w:val="00FC31C4"/>
    <w:rsid w:val="00FC4BA7"/>
    <w:rsid w:val="00FC59DB"/>
    <w:rsid w:val="00FD0344"/>
    <w:rsid w:val="00FD0AB4"/>
    <w:rsid w:val="00FD0AC1"/>
    <w:rsid w:val="00FD2C21"/>
    <w:rsid w:val="00FD56C1"/>
    <w:rsid w:val="00FD5DF5"/>
    <w:rsid w:val="00FE2495"/>
    <w:rsid w:val="00FE25B7"/>
    <w:rsid w:val="00FE3A1C"/>
    <w:rsid w:val="00FE43D9"/>
    <w:rsid w:val="00FE5B67"/>
    <w:rsid w:val="00FE5D76"/>
    <w:rsid w:val="00FF01A7"/>
    <w:rsid w:val="00FF0BC8"/>
    <w:rsid w:val="00FF0F28"/>
    <w:rsid w:val="00FF0FD4"/>
    <w:rsid w:val="00FF1707"/>
    <w:rsid w:val="00FF2008"/>
    <w:rsid w:val="00FF25EF"/>
    <w:rsid w:val="00FF29C8"/>
    <w:rsid w:val="00FF2FE6"/>
    <w:rsid w:val="00FF3440"/>
    <w:rsid w:val="00FF54B1"/>
    <w:rsid w:val="00FF6199"/>
    <w:rsid w:val="00FF6C49"/>
    <w:rsid w:val="00FF7004"/>
    <w:rsid w:val="00FF70E4"/>
    <w:rsid w:val="00FF79D5"/>
    <w:rsid w:val="00FF7A08"/>
    <w:rsid w:val="00FF7AD6"/>
    <w:rsid w:val="00FF7DEA"/>
    <w:rsid w:val="00FF7F80"/>
    <w:rsid w:val="00FF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B8977"/>
  <w15:docId w15:val="{ECFD88C6-D17E-47B7-B332-050686C91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64E8"/>
  </w:style>
  <w:style w:type="paragraph" w:styleId="Heading1">
    <w:name w:val="heading 1"/>
    <w:basedOn w:val="Normal"/>
    <w:next w:val="Normal"/>
    <w:link w:val="Heading1Char"/>
    <w:uiPriority w:val="9"/>
    <w:qFormat/>
    <w:rsid w:val="00E73217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217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D72"/>
    <w:pPr>
      <w:ind w:left="720"/>
      <w:contextualSpacing/>
    </w:pPr>
  </w:style>
  <w:style w:type="table" w:styleId="TableGrid">
    <w:name w:val="Table Grid"/>
    <w:basedOn w:val="TableNormal"/>
    <w:uiPriority w:val="59"/>
    <w:rsid w:val="00D33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7A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A7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94665"/>
    <w:rPr>
      <w:color w:val="0000FF"/>
      <w:u w:val="single"/>
    </w:rPr>
  </w:style>
  <w:style w:type="character" w:customStyle="1" w:styleId="block">
    <w:name w:val="block"/>
    <w:basedOn w:val="DefaultParagraphFont"/>
    <w:rsid w:val="00594665"/>
  </w:style>
  <w:style w:type="paragraph" w:customStyle="1" w:styleId="XMLCode">
    <w:name w:val="XMLCode"/>
    <w:basedOn w:val="Normal"/>
    <w:qFormat/>
    <w:rsid w:val="0059466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after="0" w:line="240" w:lineRule="auto"/>
    </w:pPr>
    <w:rPr>
      <w:rFonts w:ascii="Courier New" w:eastAsia="Times New Roman" w:hAnsi="Courier New" w:cs="Courier New"/>
      <w:color w:val="0000FF"/>
      <w:sz w:val="18"/>
      <w:szCs w:val="18"/>
    </w:rPr>
  </w:style>
  <w:style w:type="paragraph" w:customStyle="1" w:styleId="NOTE">
    <w:name w:val="NOTE"/>
    <w:basedOn w:val="Normal"/>
    <w:qFormat/>
    <w:rsid w:val="0017786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after="0" w:line="240" w:lineRule="auto"/>
      <w:contextualSpacing/>
      <w:jc w:val="both"/>
    </w:pPr>
  </w:style>
  <w:style w:type="character" w:styleId="Mention">
    <w:name w:val="Mention"/>
    <w:basedOn w:val="DefaultParagraphFont"/>
    <w:uiPriority w:val="99"/>
    <w:semiHidden/>
    <w:unhideWhenUsed/>
    <w:rsid w:val="00B714A7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E73217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217"/>
    <w:rPr>
      <w:rFonts w:eastAsiaTheme="majorEastAsia" w:cstheme="majorBidi"/>
      <w:b/>
      <w:color w:val="000000" w:themeColor="text1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266C9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266C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266C9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4726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271921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10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352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862207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9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575231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2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7819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1CEEFEB-B3D9-41C7-AFDD-265DCC862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3</TotalTime>
  <Pages>41</Pages>
  <Words>8234</Words>
  <Characters>46934</Characters>
  <Application>Microsoft Office Word</Application>
  <DocSecurity>0</DocSecurity>
  <Lines>391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khbold</dc:creator>
  <cp:keywords/>
  <dc:description/>
  <cp:lastModifiedBy>Enkhbold Nyamsuren</cp:lastModifiedBy>
  <cp:revision>5190</cp:revision>
  <cp:lastPrinted>2018-07-30T12:51:00Z</cp:lastPrinted>
  <dcterms:created xsi:type="dcterms:W3CDTF">2016-02-22T09:07:00Z</dcterms:created>
  <dcterms:modified xsi:type="dcterms:W3CDTF">2018-07-31T08:33:00Z</dcterms:modified>
</cp:coreProperties>
</file>